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CA5D3" w14:textId="0AB63B72" w:rsidR="00D50DA4" w:rsidRDefault="002D1FF6" w:rsidP="00866F77">
      <w:pPr>
        <w:widowControl/>
        <w:overflowPunct/>
        <w:autoSpaceDE/>
        <w:adjustRightInd/>
        <w:spacing w:line="276" w:lineRule="auto"/>
        <w:ind w:left="720"/>
        <w:jc w:val="center"/>
        <w:rPr>
          <w:rFonts w:eastAsiaTheme="minorHAnsi"/>
          <w:b/>
          <w:kern w:val="0"/>
          <w:sz w:val="24"/>
          <w:szCs w:val="24"/>
        </w:rPr>
      </w:pPr>
      <w:r w:rsidRPr="00B82E6F">
        <w:rPr>
          <w:rFonts w:eastAsiaTheme="minorHAnsi"/>
          <w:b/>
          <w:kern w:val="0"/>
          <w:sz w:val="24"/>
          <w:szCs w:val="24"/>
        </w:rPr>
        <w:t xml:space="preserve">MINUTES OF COMBINED COMMISSION WORKING &amp; REGULAR </w:t>
      </w:r>
      <w:r w:rsidRPr="00B82E6F">
        <w:rPr>
          <w:rFonts w:eastAsiaTheme="minorHAnsi"/>
          <w:b/>
          <w:bCs/>
          <w:kern w:val="0"/>
          <w:sz w:val="24"/>
          <w:szCs w:val="24"/>
        </w:rPr>
        <w:t>SESSION MEETING HELD</w:t>
      </w:r>
      <w:r w:rsidR="00291B64" w:rsidRPr="00B82E6F">
        <w:rPr>
          <w:rFonts w:eastAsiaTheme="minorHAnsi"/>
          <w:b/>
          <w:bCs/>
          <w:kern w:val="0"/>
          <w:sz w:val="24"/>
          <w:szCs w:val="24"/>
        </w:rPr>
        <w:t xml:space="preserve"> </w:t>
      </w:r>
      <w:r w:rsidR="00840513">
        <w:rPr>
          <w:rFonts w:eastAsiaTheme="minorHAnsi"/>
          <w:b/>
          <w:bCs/>
          <w:kern w:val="0"/>
          <w:sz w:val="24"/>
          <w:szCs w:val="24"/>
        </w:rPr>
        <w:t>MONDAY</w:t>
      </w:r>
      <w:r w:rsidR="006D4C16">
        <w:rPr>
          <w:rFonts w:eastAsiaTheme="minorHAnsi"/>
          <w:b/>
          <w:bCs/>
          <w:kern w:val="0"/>
          <w:sz w:val="24"/>
          <w:szCs w:val="24"/>
        </w:rPr>
        <w:t xml:space="preserve">, </w:t>
      </w:r>
      <w:r w:rsidR="00BB31E7">
        <w:rPr>
          <w:rFonts w:eastAsiaTheme="minorHAnsi"/>
          <w:b/>
          <w:bCs/>
          <w:kern w:val="0"/>
          <w:sz w:val="24"/>
          <w:szCs w:val="24"/>
        </w:rPr>
        <w:t xml:space="preserve">MAY </w:t>
      </w:r>
      <w:r w:rsidR="00AF5856">
        <w:rPr>
          <w:rFonts w:eastAsiaTheme="minorHAnsi"/>
          <w:b/>
          <w:bCs/>
          <w:kern w:val="0"/>
          <w:sz w:val="24"/>
          <w:szCs w:val="24"/>
        </w:rPr>
        <w:t>15</w:t>
      </w:r>
      <w:r w:rsidR="00291B64" w:rsidRPr="00B82E6F">
        <w:rPr>
          <w:rFonts w:eastAsiaTheme="minorHAnsi"/>
          <w:b/>
          <w:bCs/>
          <w:kern w:val="0"/>
          <w:sz w:val="24"/>
          <w:szCs w:val="24"/>
        </w:rPr>
        <w:t>, 202</w:t>
      </w:r>
      <w:r w:rsidR="00227053">
        <w:rPr>
          <w:rFonts w:eastAsiaTheme="minorHAnsi"/>
          <w:b/>
          <w:bCs/>
          <w:kern w:val="0"/>
          <w:sz w:val="24"/>
          <w:szCs w:val="24"/>
        </w:rPr>
        <w:t>3</w:t>
      </w:r>
      <w:r w:rsidR="002A4B37" w:rsidRPr="00B82E6F">
        <w:rPr>
          <w:rFonts w:eastAsiaTheme="minorHAnsi"/>
          <w:b/>
          <w:bCs/>
          <w:kern w:val="0"/>
          <w:sz w:val="24"/>
          <w:szCs w:val="24"/>
        </w:rPr>
        <w:t>,</w:t>
      </w:r>
      <w:r w:rsidRPr="00B82E6F">
        <w:rPr>
          <w:rFonts w:eastAsiaTheme="minorHAnsi"/>
          <w:b/>
          <w:bCs/>
          <w:kern w:val="0"/>
          <w:sz w:val="24"/>
          <w:szCs w:val="24"/>
        </w:rPr>
        <w:t xml:space="preserve"> BEGINNING AT </w:t>
      </w:r>
      <w:r w:rsidR="00B90AB5">
        <w:rPr>
          <w:rFonts w:eastAsiaTheme="minorHAnsi"/>
          <w:b/>
          <w:bCs/>
          <w:kern w:val="0"/>
          <w:sz w:val="24"/>
          <w:szCs w:val="24"/>
        </w:rPr>
        <w:t>9</w:t>
      </w:r>
      <w:r w:rsidRPr="00B82E6F">
        <w:rPr>
          <w:rFonts w:eastAsiaTheme="minorHAnsi"/>
          <w:b/>
          <w:bCs/>
          <w:kern w:val="0"/>
          <w:sz w:val="24"/>
          <w:szCs w:val="24"/>
        </w:rPr>
        <w:t>:</w:t>
      </w:r>
      <w:r w:rsidR="000F63F2">
        <w:rPr>
          <w:rFonts w:eastAsiaTheme="minorHAnsi"/>
          <w:b/>
          <w:bCs/>
          <w:kern w:val="0"/>
          <w:sz w:val="24"/>
          <w:szCs w:val="24"/>
        </w:rPr>
        <w:t>0</w:t>
      </w:r>
      <w:r w:rsidR="00E02083">
        <w:rPr>
          <w:rFonts w:eastAsiaTheme="minorHAnsi"/>
          <w:b/>
          <w:bCs/>
          <w:kern w:val="0"/>
          <w:sz w:val="24"/>
          <w:szCs w:val="24"/>
        </w:rPr>
        <w:t>0</w:t>
      </w:r>
      <w:r w:rsidRPr="00B82E6F">
        <w:rPr>
          <w:rFonts w:eastAsiaTheme="minorHAnsi"/>
          <w:b/>
          <w:bCs/>
          <w:kern w:val="0"/>
          <w:sz w:val="24"/>
          <w:szCs w:val="24"/>
        </w:rPr>
        <w:t xml:space="preserve"> </w:t>
      </w:r>
      <w:r w:rsidR="00B90AB5">
        <w:rPr>
          <w:rFonts w:eastAsiaTheme="minorHAnsi"/>
          <w:b/>
          <w:bCs/>
          <w:kern w:val="0"/>
          <w:sz w:val="24"/>
          <w:szCs w:val="24"/>
        </w:rPr>
        <w:t>A</w:t>
      </w:r>
      <w:r w:rsidRPr="00B82E6F">
        <w:rPr>
          <w:rFonts w:eastAsiaTheme="minorHAnsi"/>
          <w:b/>
          <w:bCs/>
          <w:kern w:val="0"/>
          <w:sz w:val="24"/>
          <w:szCs w:val="24"/>
        </w:rPr>
        <w:t>.M.</w:t>
      </w:r>
      <w:r w:rsidRPr="00B82E6F">
        <w:rPr>
          <w:rFonts w:eastAsiaTheme="minorHAnsi"/>
          <w:b/>
          <w:kern w:val="0"/>
          <w:sz w:val="24"/>
          <w:szCs w:val="24"/>
        </w:rPr>
        <w:t xml:space="preserve"> IN DUCHESNE</w:t>
      </w:r>
      <w:r w:rsidR="006F7DC9">
        <w:rPr>
          <w:rFonts w:eastAsiaTheme="minorHAnsi"/>
          <w:b/>
          <w:kern w:val="0"/>
          <w:sz w:val="24"/>
          <w:szCs w:val="24"/>
        </w:rPr>
        <w:t>,</w:t>
      </w:r>
      <w:r w:rsidRPr="00B82E6F">
        <w:rPr>
          <w:rFonts w:eastAsiaTheme="minorHAnsi"/>
          <w:b/>
          <w:kern w:val="0"/>
          <w:sz w:val="24"/>
          <w:szCs w:val="24"/>
        </w:rPr>
        <w:t xml:space="preserve"> UTAH</w:t>
      </w:r>
    </w:p>
    <w:p w14:paraId="0E548A20" w14:textId="41FBD8F6" w:rsidR="001A3505" w:rsidRPr="00D50DA4" w:rsidRDefault="001A3505" w:rsidP="00D50DA4">
      <w:pPr>
        <w:widowControl/>
        <w:overflowPunct/>
        <w:autoSpaceDE/>
        <w:adjustRightInd/>
        <w:spacing w:line="276" w:lineRule="auto"/>
        <w:rPr>
          <w:rFonts w:eastAsiaTheme="minorHAnsi"/>
          <w:b/>
          <w:kern w:val="0"/>
          <w:sz w:val="24"/>
          <w:szCs w:val="24"/>
        </w:rPr>
      </w:pPr>
      <w:r w:rsidRPr="00B82E6F">
        <w:rPr>
          <w:b/>
          <w:bCs/>
          <w:i/>
          <w:sz w:val="24"/>
          <w:szCs w:val="24"/>
        </w:rPr>
        <w:t>Present</w:t>
      </w:r>
      <w:r w:rsidR="00C01B3A">
        <w:rPr>
          <w:b/>
          <w:bCs/>
          <w:i/>
          <w:sz w:val="24"/>
          <w:szCs w:val="24"/>
        </w:rPr>
        <w:t xml:space="preserve"> </w:t>
      </w:r>
      <w:r w:rsidR="00D9713E">
        <w:rPr>
          <w:b/>
          <w:bCs/>
          <w:i/>
          <w:sz w:val="24"/>
          <w:szCs w:val="24"/>
        </w:rPr>
        <w:t xml:space="preserve">- </w:t>
      </w:r>
      <w:r w:rsidR="00C01B3A">
        <w:rPr>
          <w:b/>
          <w:bCs/>
          <w:i/>
          <w:sz w:val="24"/>
          <w:szCs w:val="24"/>
        </w:rPr>
        <w:t xml:space="preserve">   </w:t>
      </w:r>
    </w:p>
    <w:p w14:paraId="2583EEE1" w14:textId="21C1B264" w:rsidR="0025246D" w:rsidRPr="00AF5C02" w:rsidRDefault="00BB32FB" w:rsidP="00123809">
      <w:pPr>
        <w:widowControl/>
        <w:overflowPunct/>
        <w:autoSpaceDE/>
        <w:adjustRightInd/>
        <w:spacing w:line="276" w:lineRule="auto"/>
        <w:ind w:left="720"/>
        <w:jc w:val="both"/>
        <w:rPr>
          <w:b/>
          <w:bCs/>
          <w:i/>
          <w:sz w:val="24"/>
          <w:szCs w:val="24"/>
        </w:rPr>
      </w:pPr>
      <w:r>
        <w:rPr>
          <w:rFonts w:eastAsiaTheme="minorHAnsi"/>
          <w:kern w:val="0"/>
          <w:sz w:val="24"/>
          <w:szCs w:val="24"/>
        </w:rPr>
        <w:t>Commission</w:t>
      </w:r>
      <w:r w:rsidR="00830B04">
        <w:rPr>
          <w:rFonts w:eastAsiaTheme="minorHAnsi"/>
          <w:kern w:val="0"/>
          <w:sz w:val="24"/>
          <w:szCs w:val="24"/>
        </w:rPr>
        <w:t>er</w:t>
      </w:r>
      <w:r>
        <w:rPr>
          <w:rFonts w:eastAsiaTheme="minorHAnsi"/>
          <w:kern w:val="0"/>
          <w:sz w:val="24"/>
          <w:szCs w:val="24"/>
        </w:rPr>
        <w:t xml:space="preserve"> Irene Hansen, </w:t>
      </w:r>
      <w:r w:rsidR="00AF5C02">
        <w:rPr>
          <w:rFonts w:eastAsiaTheme="minorHAnsi"/>
          <w:kern w:val="0"/>
          <w:sz w:val="24"/>
          <w:szCs w:val="24"/>
        </w:rPr>
        <w:t>Commissioner Greg Miles,</w:t>
      </w:r>
      <w:r w:rsidR="00AF5C02">
        <w:rPr>
          <w:b/>
          <w:bCs/>
          <w:i/>
          <w:sz w:val="24"/>
          <w:szCs w:val="24"/>
        </w:rPr>
        <w:t xml:space="preserve"> </w:t>
      </w:r>
      <w:r w:rsidR="00C343C3">
        <w:rPr>
          <w:bCs/>
          <w:sz w:val="24"/>
          <w:szCs w:val="24"/>
        </w:rPr>
        <w:t xml:space="preserve">Commissioner Tracy Killian, </w:t>
      </w:r>
      <w:r w:rsidR="001E085C">
        <w:rPr>
          <w:bCs/>
          <w:sz w:val="24"/>
          <w:szCs w:val="24"/>
        </w:rPr>
        <w:t xml:space="preserve">Deputy Attorney Tyler Allred, </w:t>
      </w:r>
      <w:r w:rsidR="00BA0576">
        <w:rPr>
          <w:bCs/>
          <w:sz w:val="24"/>
          <w:szCs w:val="24"/>
        </w:rPr>
        <w:t xml:space="preserve">Public Works </w:t>
      </w:r>
      <w:r w:rsidR="00EE4D3E">
        <w:rPr>
          <w:bCs/>
          <w:sz w:val="24"/>
          <w:szCs w:val="24"/>
        </w:rPr>
        <w:t>Director</w:t>
      </w:r>
      <w:r w:rsidR="00BA0576">
        <w:rPr>
          <w:bCs/>
          <w:sz w:val="24"/>
          <w:szCs w:val="24"/>
        </w:rPr>
        <w:t xml:space="preserve"> Mike Casper, </w:t>
      </w:r>
      <w:r w:rsidR="0012420A">
        <w:rPr>
          <w:bCs/>
          <w:sz w:val="24"/>
          <w:szCs w:val="24"/>
        </w:rPr>
        <w:t xml:space="preserve">Deputy Roads Department Director Clint Curtis, </w:t>
      </w:r>
      <w:r w:rsidR="00F670F8">
        <w:rPr>
          <w:bCs/>
          <w:sz w:val="24"/>
          <w:szCs w:val="24"/>
        </w:rPr>
        <w:t xml:space="preserve">Deputy </w:t>
      </w:r>
      <w:r w:rsidR="008D15AE">
        <w:rPr>
          <w:bCs/>
          <w:sz w:val="24"/>
          <w:szCs w:val="24"/>
        </w:rPr>
        <w:t xml:space="preserve">Clerk-Auditor </w:t>
      </w:r>
      <w:r w:rsidR="00C37FC7">
        <w:rPr>
          <w:bCs/>
          <w:sz w:val="24"/>
          <w:szCs w:val="24"/>
        </w:rPr>
        <w:t>Janet Jenkins,</w:t>
      </w:r>
      <w:r w:rsidR="008D15AE">
        <w:rPr>
          <w:bCs/>
          <w:sz w:val="24"/>
          <w:szCs w:val="24"/>
        </w:rPr>
        <w:t xml:space="preserve"> </w:t>
      </w:r>
      <w:r w:rsidR="002F7C88">
        <w:rPr>
          <w:bCs/>
          <w:sz w:val="24"/>
          <w:szCs w:val="24"/>
        </w:rPr>
        <w:t xml:space="preserve">Human Resource </w:t>
      </w:r>
      <w:r w:rsidR="00C37FC7">
        <w:rPr>
          <w:bCs/>
          <w:sz w:val="24"/>
          <w:szCs w:val="24"/>
        </w:rPr>
        <w:t>Director Judy Stevenson</w:t>
      </w:r>
      <w:r w:rsidR="002F7C88">
        <w:rPr>
          <w:bCs/>
          <w:sz w:val="24"/>
          <w:szCs w:val="24"/>
        </w:rPr>
        <w:t xml:space="preserve">, </w:t>
      </w:r>
      <w:r w:rsidR="00685B66">
        <w:rPr>
          <w:bCs/>
          <w:sz w:val="24"/>
          <w:szCs w:val="24"/>
        </w:rPr>
        <w:t xml:space="preserve">Emergency Management Director Mike Lefler, Community Development Director Mike Hyde, Community Development Assistant Director Mike Gottfredson, </w:t>
      </w:r>
      <w:r w:rsidR="00840513">
        <w:rPr>
          <w:bCs/>
          <w:sz w:val="24"/>
          <w:szCs w:val="24"/>
        </w:rPr>
        <w:t>a</w:t>
      </w:r>
      <w:r w:rsidR="00A166E6">
        <w:rPr>
          <w:bCs/>
          <w:sz w:val="24"/>
          <w:szCs w:val="24"/>
        </w:rPr>
        <w:t>nd</w:t>
      </w:r>
      <w:r w:rsidR="006070CF">
        <w:rPr>
          <w:kern w:val="0"/>
          <w:sz w:val="24"/>
          <w:szCs w:val="24"/>
        </w:rPr>
        <w:t xml:space="preserve"> </w:t>
      </w:r>
      <w:r w:rsidR="00685B66">
        <w:rPr>
          <w:kern w:val="0"/>
          <w:sz w:val="24"/>
          <w:szCs w:val="24"/>
        </w:rPr>
        <w:t>Commission Executive Assistant Melissa Hughes</w:t>
      </w:r>
      <w:r w:rsidR="00BB31E7">
        <w:rPr>
          <w:kern w:val="0"/>
          <w:sz w:val="24"/>
          <w:szCs w:val="24"/>
        </w:rPr>
        <w:t xml:space="preserve"> </w:t>
      </w:r>
      <w:r w:rsidR="006070CF">
        <w:rPr>
          <w:kern w:val="0"/>
          <w:sz w:val="24"/>
          <w:szCs w:val="24"/>
        </w:rPr>
        <w:t>is taking</w:t>
      </w:r>
      <w:r w:rsidR="00840513">
        <w:rPr>
          <w:kern w:val="0"/>
          <w:sz w:val="24"/>
          <w:szCs w:val="24"/>
        </w:rPr>
        <w:t xml:space="preserve"> the meeting</w:t>
      </w:r>
      <w:r w:rsidR="006070CF">
        <w:rPr>
          <w:kern w:val="0"/>
          <w:sz w:val="24"/>
          <w:szCs w:val="24"/>
        </w:rPr>
        <w:t xml:space="preserve"> minutes</w:t>
      </w:r>
      <w:r w:rsidR="00A745E6">
        <w:rPr>
          <w:kern w:val="0"/>
          <w:sz w:val="24"/>
          <w:szCs w:val="24"/>
        </w:rPr>
        <w:t>.</w:t>
      </w:r>
      <w:r w:rsidR="00EA5B89">
        <w:rPr>
          <w:kern w:val="0"/>
          <w:sz w:val="24"/>
          <w:szCs w:val="24"/>
        </w:rPr>
        <w:t xml:space="preserve"> </w:t>
      </w:r>
    </w:p>
    <w:p w14:paraId="7B46CA32" w14:textId="77777777" w:rsidR="00D9713E" w:rsidRDefault="00D9713E" w:rsidP="007012D1">
      <w:pPr>
        <w:widowControl/>
        <w:overflowPunct/>
        <w:autoSpaceDE/>
        <w:autoSpaceDN/>
        <w:adjustRightInd/>
        <w:spacing w:line="276" w:lineRule="auto"/>
        <w:rPr>
          <w:b/>
          <w:bCs/>
          <w:i/>
          <w:sz w:val="24"/>
          <w:szCs w:val="24"/>
        </w:rPr>
      </w:pPr>
    </w:p>
    <w:p w14:paraId="5B1A8E19" w14:textId="742DA7C7" w:rsidR="007012D1" w:rsidRDefault="007012D1" w:rsidP="007012D1">
      <w:pPr>
        <w:widowControl/>
        <w:overflowPunct/>
        <w:autoSpaceDE/>
        <w:autoSpaceDN/>
        <w:adjustRightInd/>
        <w:spacing w:line="276" w:lineRule="auto"/>
        <w:rPr>
          <w:b/>
          <w:bCs/>
          <w:i/>
          <w:sz w:val="24"/>
          <w:szCs w:val="24"/>
        </w:rPr>
      </w:pPr>
      <w:r w:rsidRPr="00B82E6F">
        <w:rPr>
          <w:b/>
          <w:bCs/>
          <w:i/>
          <w:sz w:val="24"/>
          <w:szCs w:val="24"/>
        </w:rPr>
        <w:t>Opening Comments</w:t>
      </w:r>
    </w:p>
    <w:p w14:paraId="24CA410E" w14:textId="6450705A" w:rsidR="007012D1" w:rsidRPr="001A38C7" w:rsidRDefault="007012D1" w:rsidP="007012D1">
      <w:pPr>
        <w:widowControl/>
        <w:overflowPunct/>
        <w:autoSpaceDE/>
        <w:autoSpaceDN/>
        <w:adjustRightInd/>
        <w:spacing w:line="276" w:lineRule="auto"/>
        <w:rPr>
          <w:b/>
          <w:bCs/>
          <w:i/>
          <w:sz w:val="16"/>
          <w:szCs w:val="16"/>
        </w:rPr>
      </w:pPr>
      <w:r w:rsidRPr="001A38C7">
        <w:rPr>
          <w:b/>
          <w:bCs/>
          <w:i/>
          <w:sz w:val="16"/>
          <w:szCs w:val="16"/>
        </w:rPr>
        <w:t>(</w:t>
      </w:r>
      <w:r w:rsidR="00B90AB5">
        <w:rPr>
          <w:b/>
          <w:bCs/>
          <w:i/>
          <w:sz w:val="16"/>
          <w:szCs w:val="16"/>
        </w:rPr>
        <w:t>9</w:t>
      </w:r>
      <w:r w:rsidRPr="001A38C7">
        <w:rPr>
          <w:b/>
          <w:bCs/>
          <w:i/>
          <w:sz w:val="16"/>
          <w:szCs w:val="16"/>
        </w:rPr>
        <w:t>:</w:t>
      </w:r>
      <w:r w:rsidR="00F76FB0">
        <w:rPr>
          <w:b/>
          <w:bCs/>
          <w:i/>
          <w:sz w:val="16"/>
          <w:szCs w:val="16"/>
        </w:rPr>
        <w:t>0</w:t>
      </w:r>
      <w:r w:rsidR="0012420A">
        <w:rPr>
          <w:b/>
          <w:bCs/>
          <w:i/>
          <w:sz w:val="16"/>
          <w:szCs w:val="16"/>
        </w:rPr>
        <w:t>0</w:t>
      </w:r>
      <w:r w:rsidRPr="001A38C7">
        <w:rPr>
          <w:b/>
          <w:bCs/>
          <w:i/>
          <w:sz w:val="16"/>
          <w:szCs w:val="16"/>
        </w:rPr>
        <w:t xml:space="preserve"> </w:t>
      </w:r>
      <w:r w:rsidR="00B90AB5">
        <w:rPr>
          <w:b/>
          <w:bCs/>
          <w:i/>
          <w:sz w:val="16"/>
          <w:szCs w:val="16"/>
        </w:rPr>
        <w:t>a</w:t>
      </w:r>
      <w:r w:rsidRPr="001A38C7">
        <w:rPr>
          <w:b/>
          <w:bCs/>
          <w:i/>
          <w:sz w:val="16"/>
          <w:szCs w:val="16"/>
        </w:rPr>
        <w:t>.m.)</w:t>
      </w:r>
    </w:p>
    <w:p w14:paraId="7E2E861B" w14:textId="7ABDFB95" w:rsidR="007012D1" w:rsidRPr="00B82E6F" w:rsidRDefault="007012D1" w:rsidP="00D9713E">
      <w:pPr>
        <w:widowControl/>
        <w:overflowPunct/>
        <w:autoSpaceDE/>
        <w:autoSpaceDN/>
        <w:adjustRightInd/>
        <w:spacing w:line="276" w:lineRule="auto"/>
        <w:ind w:left="720"/>
        <w:rPr>
          <w:bCs/>
          <w:sz w:val="24"/>
          <w:szCs w:val="24"/>
        </w:rPr>
      </w:pPr>
      <w:r>
        <w:rPr>
          <w:bCs/>
          <w:sz w:val="24"/>
          <w:szCs w:val="24"/>
        </w:rPr>
        <w:t>Chair</w:t>
      </w:r>
      <w:r w:rsidR="000B2D61">
        <w:rPr>
          <w:bCs/>
          <w:sz w:val="24"/>
          <w:szCs w:val="24"/>
        </w:rPr>
        <w:t>person</w:t>
      </w:r>
      <w:r>
        <w:rPr>
          <w:bCs/>
          <w:sz w:val="24"/>
          <w:szCs w:val="24"/>
        </w:rPr>
        <w:t xml:space="preserve"> </w:t>
      </w:r>
      <w:r w:rsidR="008D15AE">
        <w:rPr>
          <w:bCs/>
          <w:sz w:val="24"/>
          <w:szCs w:val="24"/>
        </w:rPr>
        <w:t>Hansen</w:t>
      </w:r>
      <w:r w:rsidRPr="00B82E6F">
        <w:rPr>
          <w:bCs/>
          <w:sz w:val="24"/>
          <w:szCs w:val="24"/>
        </w:rPr>
        <w:t xml:space="preserve"> </w:t>
      </w:r>
      <w:r w:rsidR="00C84872">
        <w:rPr>
          <w:bCs/>
          <w:sz w:val="24"/>
          <w:szCs w:val="24"/>
        </w:rPr>
        <w:t>welcomed</w:t>
      </w:r>
      <w:r w:rsidRPr="00B82E6F">
        <w:rPr>
          <w:bCs/>
          <w:sz w:val="24"/>
          <w:szCs w:val="24"/>
        </w:rPr>
        <w:t xml:space="preserve"> everyone to the meeting</w:t>
      </w:r>
      <w:r w:rsidR="000E6735">
        <w:rPr>
          <w:bCs/>
          <w:sz w:val="24"/>
          <w:szCs w:val="24"/>
        </w:rPr>
        <w:t>.</w:t>
      </w:r>
    </w:p>
    <w:p w14:paraId="610939B4" w14:textId="77777777" w:rsidR="009C2754" w:rsidRDefault="009C2754" w:rsidP="006C1754">
      <w:pPr>
        <w:widowControl/>
        <w:tabs>
          <w:tab w:val="left" w:pos="-1080"/>
          <w:tab w:val="left" w:pos="-720"/>
          <w:tab w:val="left" w:pos="0"/>
          <w:tab w:val="left" w:pos="720"/>
          <w:tab w:val="left" w:pos="1440"/>
          <w:tab w:val="left" w:pos="5040"/>
          <w:tab w:val="left" w:pos="6480"/>
        </w:tabs>
        <w:overflowPunct/>
        <w:autoSpaceDE/>
        <w:autoSpaceDN/>
        <w:adjustRightInd/>
        <w:jc w:val="both"/>
        <w:rPr>
          <w:kern w:val="0"/>
          <w:sz w:val="24"/>
          <w:szCs w:val="24"/>
        </w:rPr>
      </w:pPr>
    </w:p>
    <w:p w14:paraId="02F6083E" w14:textId="43C7BF78" w:rsidR="00E6328D" w:rsidRPr="006C1754" w:rsidRDefault="0001361A" w:rsidP="006C1754">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sidRPr="00B82E6F">
        <w:rPr>
          <w:b/>
          <w:bCs/>
          <w:i/>
          <w:sz w:val="24"/>
          <w:szCs w:val="24"/>
        </w:rPr>
        <w:t>Pledge of Allegiance</w:t>
      </w:r>
      <w:r w:rsidR="006C1754" w:rsidRPr="006C1754">
        <w:rPr>
          <w:b/>
          <w:i/>
          <w:kern w:val="0"/>
          <w:sz w:val="24"/>
          <w:szCs w:val="24"/>
        </w:rPr>
        <w:t xml:space="preserve"> </w:t>
      </w:r>
    </w:p>
    <w:p w14:paraId="222EDE11" w14:textId="171FAFF7" w:rsidR="00B43FB7" w:rsidRPr="001A38C7" w:rsidRDefault="00930BD3" w:rsidP="009B371F">
      <w:pPr>
        <w:widowControl/>
        <w:overflowPunct/>
        <w:autoSpaceDE/>
        <w:autoSpaceDN/>
        <w:adjustRightInd/>
        <w:rPr>
          <w:b/>
          <w:i/>
          <w:kern w:val="0"/>
          <w:sz w:val="16"/>
          <w:szCs w:val="16"/>
        </w:rPr>
      </w:pPr>
      <w:r w:rsidRPr="001A38C7">
        <w:rPr>
          <w:b/>
          <w:i/>
          <w:kern w:val="0"/>
          <w:sz w:val="16"/>
          <w:szCs w:val="16"/>
        </w:rPr>
        <w:t>(</w:t>
      </w:r>
      <w:r w:rsidR="00B90AB5">
        <w:rPr>
          <w:b/>
          <w:i/>
          <w:kern w:val="0"/>
          <w:sz w:val="16"/>
          <w:szCs w:val="16"/>
        </w:rPr>
        <w:t>9</w:t>
      </w:r>
      <w:r w:rsidRPr="001A38C7">
        <w:rPr>
          <w:b/>
          <w:i/>
          <w:kern w:val="0"/>
          <w:sz w:val="16"/>
          <w:szCs w:val="16"/>
        </w:rPr>
        <w:t>:</w:t>
      </w:r>
      <w:r w:rsidR="000F63F2">
        <w:rPr>
          <w:b/>
          <w:i/>
          <w:kern w:val="0"/>
          <w:sz w:val="16"/>
          <w:szCs w:val="16"/>
        </w:rPr>
        <w:t>0</w:t>
      </w:r>
      <w:r w:rsidR="0012420A">
        <w:rPr>
          <w:b/>
          <w:i/>
          <w:kern w:val="0"/>
          <w:sz w:val="16"/>
          <w:szCs w:val="16"/>
        </w:rPr>
        <w:t>0</w:t>
      </w:r>
      <w:r w:rsidRPr="001A38C7">
        <w:rPr>
          <w:b/>
          <w:i/>
          <w:kern w:val="0"/>
          <w:sz w:val="16"/>
          <w:szCs w:val="16"/>
        </w:rPr>
        <w:t xml:space="preserve"> </w:t>
      </w:r>
      <w:r w:rsidR="00B90AB5">
        <w:rPr>
          <w:b/>
          <w:i/>
          <w:kern w:val="0"/>
          <w:sz w:val="16"/>
          <w:szCs w:val="16"/>
        </w:rPr>
        <w:t>a</w:t>
      </w:r>
      <w:r w:rsidRPr="001A38C7">
        <w:rPr>
          <w:b/>
          <w:i/>
          <w:kern w:val="0"/>
          <w:sz w:val="16"/>
          <w:szCs w:val="16"/>
        </w:rPr>
        <w:t>.m.)</w:t>
      </w:r>
    </w:p>
    <w:p w14:paraId="7F312682" w14:textId="77777777" w:rsidR="00F40194" w:rsidRDefault="00F40194" w:rsidP="00F40194">
      <w:pPr>
        <w:widowControl/>
        <w:overflowPunct/>
        <w:autoSpaceDE/>
        <w:autoSpaceDN/>
        <w:adjustRightInd/>
        <w:jc w:val="both"/>
        <w:rPr>
          <w:b/>
          <w:bCs/>
          <w:i/>
          <w:sz w:val="16"/>
          <w:szCs w:val="24"/>
        </w:rPr>
      </w:pPr>
    </w:p>
    <w:p w14:paraId="16BABC6E" w14:textId="6A0D92B3" w:rsidR="00E92080" w:rsidRDefault="00E92080" w:rsidP="00E92080">
      <w:pPr>
        <w:widowControl/>
        <w:overflowPunct/>
        <w:autoSpaceDE/>
        <w:autoSpaceDN/>
        <w:adjustRightInd/>
        <w:jc w:val="both"/>
        <w:rPr>
          <w:b/>
          <w:i/>
          <w:kern w:val="0"/>
          <w:sz w:val="24"/>
          <w:szCs w:val="24"/>
        </w:rPr>
      </w:pPr>
      <w:r>
        <w:rPr>
          <w:b/>
          <w:i/>
          <w:kern w:val="0"/>
          <w:sz w:val="24"/>
          <w:szCs w:val="24"/>
        </w:rPr>
        <w:t>Public Works Update</w:t>
      </w:r>
    </w:p>
    <w:p w14:paraId="14DB82B5" w14:textId="79D7AB21" w:rsidR="00E92080" w:rsidRPr="001A38C7" w:rsidRDefault="00B052C6" w:rsidP="00E92080">
      <w:pPr>
        <w:widowControl/>
        <w:overflowPunct/>
        <w:autoSpaceDE/>
        <w:autoSpaceDN/>
        <w:adjustRightInd/>
        <w:rPr>
          <w:b/>
          <w:i/>
          <w:kern w:val="0"/>
          <w:sz w:val="16"/>
          <w:szCs w:val="16"/>
        </w:rPr>
      </w:pPr>
      <w:r>
        <w:rPr>
          <w:b/>
          <w:i/>
          <w:kern w:val="0"/>
          <w:sz w:val="16"/>
          <w:szCs w:val="16"/>
        </w:rPr>
        <w:t>(</w:t>
      </w:r>
      <w:r w:rsidR="001966EA">
        <w:rPr>
          <w:b/>
          <w:i/>
          <w:kern w:val="0"/>
          <w:sz w:val="16"/>
          <w:szCs w:val="16"/>
        </w:rPr>
        <w:t>9</w:t>
      </w:r>
      <w:r w:rsidR="00176CDD">
        <w:rPr>
          <w:b/>
          <w:i/>
          <w:kern w:val="0"/>
          <w:sz w:val="16"/>
          <w:szCs w:val="16"/>
        </w:rPr>
        <w:t>:</w:t>
      </w:r>
      <w:r w:rsidR="00D01BE6">
        <w:rPr>
          <w:b/>
          <w:i/>
          <w:kern w:val="0"/>
          <w:sz w:val="16"/>
          <w:szCs w:val="16"/>
        </w:rPr>
        <w:t>0</w:t>
      </w:r>
      <w:r w:rsidR="0012420A">
        <w:rPr>
          <w:b/>
          <w:i/>
          <w:kern w:val="0"/>
          <w:sz w:val="16"/>
          <w:szCs w:val="16"/>
        </w:rPr>
        <w:t>1</w:t>
      </w:r>
      <w:r w:rsidR="00E92080">
        <w:rPr>
          <w:b/>
          <w:i/>
          <w:kern w:val="0"/>
          <w:sz w:val="16"/>
          <w:szCs w:val="16"/>
        </w:rPr>
        <w:t xml:space="preserve"> </w:t>
      </w:r>
      <w:r w:rsidR="001966EA">
        <w:rPr>
          <w:b/>
          <w:i/>
          <w:kern w:val="0"/>
          <w:sz w:val="16"/>
          <w:szCs w:val="16"/>
        </w:rPr>
        <w:t>a</w:t>
      </w:r>
      <w:r w:rsidR="00E92080" w:rsidRPr="001A38C7">
        <w:rPr>
          <w:b/>
          <w:i/>
          <w:kern w:val="0"/>
          <w:sz w:val="16"/>
          <w:szCs w:val="16"/>
        </w:rPr>
        <w:t>.m.)</w:t>
      </w:r>
    </w:p>
    <w:p w14:paraId="1C138538" w14:textId="3F37DE3F" w:rsidR="000B7F1D" w:rsidRPr="000B7F1D" w:rsidRDefault="00E92080" w:rsidP="00BB7226">
      <w:pPr>
        <w:widowControl/>
        <w:tabs>
          <w:tab w:val="left" w:pos="-1080"/>
          <w:tab w:val="left" w:pos="-720"/>
          <w:tab w:val="left" w:pos="0"/>
          <w:tab w:val="left" w:pos="720"/>
          <w:tab w:val="left" w:pos="1440"/>
          <w:tab w:val="left" w:pos="5040"/>
          <w:tab w:val="left" w:pos="6480"/>
        </w:tabs>
        <w:overflowPunct/>
        <w:autoSpaceDE/>
        <w:autoSpaceDN/>
        <w:adjustRightInd/>
        <w:ind w:left="720"/>
        <w:jc w:val="both"/>
        <w:rPr>
          <w:kern w:val="0"/>
          <w:sz w:val="24"/>
          <w:szCs w:val="24"/>
        </w:rPr>
      </w:pPr>
      <w:r>
        <w:rPr>
          <w:kern w:val="0"/>
          <w:sz w:val="24"/>
          <w:szCs w:val="24"/>
        </w:rPr>
        <w:t xml:space="preserve">Public Works </w:t>
      </w:r>
      <w:r w:rsidR="00EE4D3E">
        <w:rPr>
          <w:kern w:val="0"/>
          <w:sz w:val="24"/>
          <w:szCs w:val="24"/>
        </w:rPr>
        <w:t>Director</w:t>
      </w:r>
      <w:r>
        <w:rPr>
          <w:kern w:val="0"/>
          <w:sz w:val="24"/>
          <w:szCs w:val="24"/>
        </w:rPr>
        <w:t xml:space="preserve"> Mike Casper</w:t>
      </w:r>
      <w:r w:rsidR="0012420A">
        <w:rPr>
          <w:kern w:val="0"/>
          <w:sz w:val="24"/>
          <w:szCs w:val="24"/>
        </w:rPr>
        <w:t xml:space="preserve"> g</w:t>
      </w:r>
      <w:r w:rsidR="002D756D">
        <w:rPr>
          <w:kern w:val="0"/>
          <w:sz w:val="24"/>
          <w:szCs w:val="24"/>
        </w:rPr>
        <w:t>i</w:t>
      </w:r>
      <w:r w:rsidR="0012420A">
        <w:rPr>
          <w:kern w:val="0"/>
          <w:sz w:val="24"/>
          <w:szCs w:val="24"/>
        </w:rPr>
        <w:t>ve</w:t>
      </w:r>
      <w:r w:rsidR="002D756D">
        <w:rPr>
          <w:kern w:val="0"/>
          <w:sz w:val="24"/>
          <w:szCs w:val="24"/>
        </w:rPr>
        <w:t>s</w:t>
      </w:r>
      <w:r>
        <w:rPr>
          <w:kern w:val="0"/>
          <w:sz w:val="24"/>
          <w:szCs w:val="24"/>
        </w:rPr>
        <w:t xml:space="preserve"> </w:t>
      </w:r>
      <w:r w:rsidR="0012420A">
        <w:rPr>
          <w:kern w:val="0"/>
          <w:sz w:val="24"/>
          <w:szCs w:val="24"/>
        </w:rPr>
        <w:t xml:space="preserve">an </w:t>
      </w:r>
      <w:r>
        <w:rPr>
          <w:kern w:val="0"/>
          <w:sz w:val="24"/>
          <w:szCs w:val="24"/>
        </w:rPr>
        <w:t xml:space="preserve">update on existing projects and upcoming work. </w:t>
      </w:r>
      <w:r w:rsidR="00754A50">
        <w:rPr>
          <w:kern w:val="0"/>
          <w:sz w:val="24"/>
          <w:szCs w:val="24"/>
        </w:rPr>
        <w:t xml:space="preserve">The </w:t>
      </w:r>
      <w:r w:rsidR="00D30DD7">
        <w:rPr>
          <w:kern w:val="0"/>
          <w:sz w:val="24"/>
          <w:szCs w:val="24"/>
        </w:rPr>
        <w:t xml:space="preserve">repair to the </w:t>
      </w:r>
      <w:r w:rsidR="00754A50">
        <w:rPr>
          <w:kern w:val="0"/>
          <w:sz w:val="24"/>
          <w:szCs w:val="24"/>
        </w:rPr>
        <w:t>road in</w:t>
      </w:r>
      <w:r w:rsidR="0012420A">
        <w:rPr>
          <w:kern w:val="0"/>
          <w:sz w:val="24"/>
          <w:szCs w:val="24"/>
        </w:rPr>
        <w:t xml:space="preserve"> Red Creek </w:t>
      </w:r>
      <w:r w:rsidR="00754A50">
        <w:rPr>
          <w:kern w:val="0"/>
          <w:sz w:val="24"/>
          <w:szCs w:val="24"/>
        </w:rPr>
        <w:t xml:space="preserve">(CR 1) </w:t>
      </w:r>
      <w:r w:rsidR="0012420A">
        <w:rPr>
          <w:kern w:val="0"/>
          <w:sz w:val="24"/>
          <w:szCs w:val="24"/>
        </w:rPr>
        <w:t>is just about finished</w:t>
      </w:r>
      <w:r w:rsidR="00D30DD7">
        <w:rPr>
          <w:kern w:val="0"/>
          <w:sz w:val="24"/>
          <w:szCs w:val="24"/>
        </w:rPr>
        <w:t>.</w:t>
      </w:r>
      <w:r w:rsidR="0012420A">
        <w:rPr>
          <w:kern w:val="0"/>
          <w:sz w:val="24"/>
          <w:szCs w:val="24"/>
        </w:rPr>
        <w:t xml:space="preserve"> </w:t>
      </w:r>
      <w:r w:rsidR="00D30DD7">
        <w:rPr>
          <w:kern w:val="0"/>
          <w:sz w:val="24"/>
          <w:szCs w:val="24"/>
        </w:rPr>
        <w:t>T</w:t>
      </w:r>
      <w:r w:rsidR="0012420A">
        <w:rPr>
          <w:kern w:val="0"/>
          <w:sz w:val="24"/>
          <w:szCs w:val="24"/>
        </w:rPr>
        <w:t xml:space="preserve">hey were </w:t>
      </w:r>
      <w:r w:rsidR="006912A5">
        <w:rPr>
          <w:kern w:val="0"/>
          <w:sz w:val="24"/>
          <w:szCs w:val="24"/>
        </w:rPr>
        <w:t xml:space="preserve">also </w:t>
      </w:r>
      <w:r w:rsidR="0012420A">
        <w:rPr>
          <w:kern w:val="0"/>
          <w:sz w:val="24"/>
          <w:szCs w:val="24"/>
        </w:rPr>
        <w:t xml:space="preserve">able to clear the road to Reeds Ranch. </w:t>
      </w:r>
      <w:r w:rsidR="00D01BE6">
        <w:rPr>
          <w:kern w:val="0"/>
          <w:sz w:val="24"/>
          <w:szCs w:val="24"/>
        </w:rPr>
        <w:t>Crews work</w:t>
      </w:r>
      <w:r w:rsidR="00523A50">
        <w:rPr>
          <w:kern w:val="0"/>
          <w:sz w:val="24"/>
          <w:szCs w:val="24"/>
        </w:rPr>
        <w:t>ed</w:t>
      </w:r>
      <w:r w:rsidR="00D01BE6">
        <w:rPr>
          <w:kern w:val="0"/>
          <w:sz w:val="24"/>
          <w:szCs w:val="24"/>
        </w:rPr>
        <w:t xml:space="preserve"> on </w:t>
      </w:r>
      <w:r w:rsidR="00B74904">
        <w:rPr>
          <w:kern w:val="0"/>
          <w:sz w:val="24"/>
          <w:szCs w:val="24"/>
        </w:rPr>
        <w:t xml:space="preserve">LaRue </w:t>
      </w:r>
      <w:r w:rsidR="00D01BE6">
        <w:rPr>
          <w:kern w:val="0"/>
          <w:sz w:val="24"/>
          <w:szCs w:val="24"/>
        </w:rPr>
        <w:t>Lamb</w:t>
      </w:r>
      <w:r w:rsidR="0012420A">
        <w:rPr>
          <w:kern w:val="0"/>
          <w:sz w:val="24"/>
          <w:szCs w:val="24"/>
        </w:rPr>
        <w:t xml:space="preserve"> Trucking</w:t>
      </w:r>
      <w:r w:rsidR="00D01BE6">
        <w:rPr>
          <w:kern w:val="0"/>
          <w:sz w:val="24"/>
          <w:szCs w:val="24"/>
        </w:rPr>
        <w:t xml:space="preserve"> </w:t>
      </w:r>
      <w:r w:rsidR="0012420A">
        <w:rPr>
          <w:kern w:val="0"/>
          <w:sz w:val="24"/>
          <w:szCs w:val="24"/>
        </w:rPr>
        <w:t>Road</w:t>
      </w:r>
      <w:r w:rsidR="006912A5">
        <w:rPr>
          <w:kern w:val="0"/>
          <w:sz w:val="24"/>
          <w:szCs w:val="24"/>
        </w:rPr>
        <w:t xml:space="preserve"> (CR </w:t>
      </w:r>
      <w:r w:rsidR="002D756D">
        <w:rPr>
          <w:kern w:val="0"/>
          <w:sz w:val="24"/>
          <w:szCs w:val="24"/>
        </w:rPr>
        <w:t>49); they</w:t>
      </w:r>
      <w:r w:rsidR="0012420A">
        <w:rPr>
          <w:kern w:val="0"/>
          <w:sz w:val="24"/>
          <w:szCs w:val="24"/>
        </w:rPr>
        <w:t xml:space="preserve"> will start paving this week</w:t>
      </w:r>
      <w:r w:rsidR="00523A50">
        <w:rPr>
          <w:kern w:val="0"/>
          <w:sz w:val="24"/>
          <w:szCs w:val="24"/>
        </w:rPr>
        <w:t>.</w:t>
      </w:r>
      <w:r w:rsidR="00476A60">
        <w:rPr>
          <w:kern w:val="0"/>
          <w:sz w:val="24"/>
          <w:szCs w:val="24"/>
        </w:rPr>
        <w:t xml:space="preserve"> Tower Road </w:t>
      </w:r>
      <w:r w:rsidR="00BB7226">
        <w:rPr>
          <w:kern w:val="0"/>
          <w:sz w:val="24"/>
          <w:szCs w:val="24"/>
        </w:rPr>
        <w:t xml:space="preserve">(CR 36) will be the </w:t>
      </w:r>
      <w:r w:rsidR="00476A60">
        <w:rPr>
          <w:kern w:val="0"/>
          <w:sz w:val="24"/>
          <w:szCs w:val="24"/>
        </w:rPr>
        <w:t>next</w:t>
      </w:r>
      <w:r w:rsidR="00BB7226">
        <w:rPr>
          <w:kern w:val="0"/>
          <w:sz w:val="24"/>
          <w:szCs w:val="24"/>
        </w:rPr>
        <w:t xml:space="preserve"> project</w:t>
      </w:r>
      <w:r w:rsidR="00476A60">
        <w:rPr>
          <w:kern w:val="0"/>
          <w:sz w:val="24"/>
          <w:szCs w:val="24"/>
        </w:rPr>
        <w:t xml:space="preserve">. </w:t>
      </w:r>
      <w:r w:rsidR="00BB7226">
        <w:rPr>
          <w:kern w:val="0"/>
          <w:sz w:val="24"/>
          <w:szCs w:val="24"/>
        </w:rPr>
        <w:t xml:space="preserve">The graders are out working </w:t>
      </w:r>
      <w:r w:rsidR="00D30DD7">
        <w:rPr>
          <w:kern w:val="0"/>
          <w:sz w:val="24"/>
          <w:szCs w:val="24"/>
        </w:rPr>
        <w:t>to repair the</w:t>
      </w:r>
      <w:r w:rsidR="00BB7226">
        <w:rPr>
          <w:kern w:val="0"/>
          <w:sz w:val="24"/>
          <w:szCs w:val="24"/>
        </w:rPr>
        <w:t xml:space="preserve"> dirt roads. There is heavy water in the </w:t>
      </w:r>
      <w:proofErr w:type="spellStart"/>
      <w:r w:rsidR="00BB7226">
        <w:rPr>
          <w:kern w:val="0"/>
          <w:sz w:val="24"/>
          <w:szCs w:val="24"/>
        </w:rPr>
        <w:t>Avinaquin</w:t>
      </w:r>
      <w:proofErr w:type="spellEnd"/>
      <w:r w:rsidR="00BB7226">
        <w:rPr>
          <w:kern w:val="0"/>
          <w:sz w:val="24"/>
          <w:szCs w:val="24"/>
        </w:rPr>
        <w:t xml:space="preserve"> area</w:t>
      </w:r>
      <w:r w:rsidR="0028325A">
        <w:rPr>
          <w:kern w:val="0"/>
          <w:sz w:val="24"/>
          <w:szCs w:val="24"/>
        </w:rPr>
        <w:t>; they</w:t>
      </w:r>
      <w:r w:rsidR="00D30DD7">
        <w:rPr>
          <w:kern w:val="0"/>
          <w:sz w:val="24"/>
          <w:szCs w:val="24"/>
        </w:rPr>
        <w:t xml:space="preserve"> will watch the area </w:t>
      </w:r>
      <w:r w:rsidR="0028325A">
        <w:rPr>
          <w:kern w:val="0"/>
          <w:sz w:val="24"/>
          <w:szCs w:val="24"/>
        </w:rPr>
        <w:t>for flood</w:t>
      </w:r>
      <w:r w:rsidR="00D30DD7">
        <w:rPr>
          <w:kern w:val="0"/>
          <w:sz w:val="24"/>
          <w:szCs w:val="24"/>
        </w:rPr>
        <w:t xml:space="preserve"> issues</w:t>
      </w:r>
      <w:r w:rsidR="00BB7226">
        <w:rPr>
          <w:kern w:val="0"/>
          <w:sz w:val="24"/>
          <w:szCs w:val="24"/>
        </w:rPr>
        <w:t xml:space="preserve">. </w:t>
      </w:r>
      <w:r w:rsidR="002D756D">
        <w:rPr>
          <w:kern w:val="0"/>
          <w:sz w:val="24"/>
          <w:szCs w:val="24"/>
        </w:rPr>
        <w:t xml:space="preserve">Public Works </w:t>
      </w:r>
      <w:r w:rsidR="00F56A48">
        <w:rPr>
          <w:kern w:val="0"/>
          <w:sz w:val="24"/>
          <w:szCs w:val="24"/>
        </w:rPr>
        <w:t xml:space="preserve">Deputy </w:t>
      </w:r>
      <w:r w:rsidR="002D756D">
        <w:rPr>
          <w:kern w:val="0"/>
          <w:sz w:val="24"/>
          <w:szCs w:val="24"/>
        </w:rPr>
        <w:t>Director Clint Curtis</w:t>
      </w:r>
      <w:r w:rsidR="00503BD8">
        <w:rPr>
          <w:kern w:val="0"/>
          <w:sz w:val="24"/>
          <w:szCs w:val="24"/>
        </w:rPr>
        <w:t xml:space="preserve"> reports on the bridge replacement on</w:t>
      </w:r>
      <w:r w:rsidR="00717605">
        <w:rPr>
          <w:kern w:val="0"/>
          <w:sz w:val="24"/>
          <w:szCs w:val="24"/>
        </w:rPr>
        <w:t xml:space="preserve"> Lower Red Creek Road (CR</w:t>
      </w:r>
      <w:r w:rsidR="00503BD8">
        <w:rPr>
          <w:kern w:val="0"/>
          <w:sz w:val="24"/>
          <w:szCs w:val="24"/>
        </w:rPr>
        <w:t xml:space="preserve"> 15</w:t>
      </w:r>
      <w:r w:rsidR="00717605">
        <w:rPr>
          <w:kern w:val="0"/>
          <w:sz w:val="24"/>
          <w:szCs w:val="24"/>
        </w:rPr>
        <w:t>)</w:t>
      </w:r>
      <w:r w:rsidR="00503BD8">
        <w:rPr>
          <w:kern w:val="0"/>
          <w:sz w:val="24"/>
          <w:szCs w:val="24"/>
        </w:rPr>
        <w:t>.</w:t>
      </w:r>
      <w:r w:rsidR="00717605">
        <w:rPr>
          <w:kern w:val="0"/>
          <w:sz w:val="24"/>
          <w:szCs w:val="24"/>
        </w:rPr>
        <w:t xml:space="preserve"> </w:t>
      </w:r>
      <w:r w:rsidR="00503BD8">
        <w:rPr>
          <w:kern w:val="0"/>
          <w:sz w:val="24"/>
          <w:szCs w:val="24"/>
        </w:rPr>
        <w:t>T</w:t>
      </w:r>
      <w:r w:rsidR="00717605">
        <w:rPr>
          <w:kern w:val="0"/>
          <w:sz w:val="24"/>
          <w:szCs w:val="24"/>
        </w:rPr>
        <w:t>he</w:t>
      </w:r>
      <w:r w:rsidR="00503BD8">
        <w:rPr>
          <w:kern w:val="0"/>
          <w:sz w:val="24"/>
          <w:szCs w:val="24"/>
        </w:rPr>
        <w:t xml:space="preserve"> road will be closed starting at 8:00 am on May 23</w:t>
      </w:r>
      <w:r w:rsidR="00503BD8" w:rsidRPr="00503BD8">
        <w:rPr>
          <w:kern w:val="0"/>
          <w:sz w:val="24"/>
          <w:szCs w:val="24"/>
          <w:vertAlign w:val="superscript"/>
        </w:rPr>
        <w:t>rd</w:t>
      </w:r>
      <w:r w:rsidR="00503BD8">
        <w:rPr>
          <w:kern w:val="0"/>
          <w:sz w:val="24"/>
          <w:szCs w:val="24"/>
        </w:rPr>
        <w:t xml:space="preserve"> and May 24</w:t>
      </w:r>
      <w:r w:rsidR="00503BD8" w:rsidRPr="00503BD8">
        <w:rPr>
          <w:kern w:val="0"/>
          <w:sz w:val="24"/>
          <w:szCs w:val="24"/>
          <w:vertAlign w:val="superscript"/>
        </w:rPr>
        <w:t>th</w:t>
      </w:r>
      <w:r w:rsidR="00503BD8">
        <w:rPr>
          <w:kern w:val="0"/>
          <w:sz w:val="24"/>
          <w:szCs w:val="24"/>
          <w:vertAlign w:val="superscript"/>
        </w:rPr>
        <w:t xml:space="preserve"> </w:t>
      </w:r>
      <w:r w:rsidR="00503BD8">
        <w:rPr>
          <w:kern w:val="0"/>
          <w:sz w:val="24"/>
          <w:szCs w:val="24"/>
        </w:rPr>
        <w:t xml:space="preserve">while they are unloading the sections of the bridge. </w:t>
      </w:r>
      <w:r w:rsidR="00717605">
        <w:rPr>
          <w:kern w:val="0"/>
          <w:sz w:val="24"/>
          <w:szCs w:val="24"/>
        </w:rPr>
        <w:t xml:space="preserve"> </w:t>
      </w:r>
      <w:r w:rsidR="0028325A">
        <w:rPr>
          <w:kern w:val="0"/>
          <w:sz w:val="24"/>
          <w:szCs w:val="24"/>
        </w:rPr>
        <w:t>A detour will be</w:t>
      </w:r>
      <w:r w:rsidR="00717605">
        <w:rPr>
          <w:kern w:val="0"/>
          <w:sz w:val="24"/>
          <w:szCs w:val="24"/>
        </w:rPr>
        <w:t xml:space="preserve"> </w:t>
      </w:r>
      <w:r w:rsidR="00503BD8">
        <w:rPr>
          <w:kern w:val="0"/>
          <w:sz w:val="24"/>
          <w:szCs w:val="24"/>
        </w:rPr>
        <w:t>around the work area until the project is complete</w:t>
      </w:r>
      <w:r w:rsidR="00717605">
        <w:rPr>
          <w:kern w:val="0"/>
          <w:sz w:val="24"/>
          <w:szCs w:val="24"/>
        </w:rPr>
        <w:t xml:space="preserve">. This should be completed by the end of the month. The Public Works Department has hired one new employee and will continue to conduct interviews to fill the other positions. </w:t>
      </w:r>
    </w:p>
    <w:p w14:paraId="4711006E" w14:textId="77777777" w:rsidR="000B7F1D" w:rsidRDefault="000B7F1D" w:rsidP="000B7F1D">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78BF48D5" w14:textId="6C771FEF" w:rsidR="00D01BE6" w:rsidRPr="00476A60" w:rsidRDefault="00476A60" w:rsidP="00476A60">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Pr>
          <w:b/>
          <w:i/>
          <w:kern w:val="0"/>
          <w:sz w:val="24"/>
          <w:szCs w:val="24"/>
        </w:rPr>
        <w:t>E</w:t>
      </w:r>
      <w:r w:rsidR="00523A50">
        <w:rPr>
          <w:b/>
          <w:i/>
          <w:kern w:val="0"/>
          <w:sz w:val="24"/>
          <w:szCs w:val="24"/>
        </w:rPr>
        <w:t>mergency Management Update</w:t>
      </w:r>
    </w:p>
    <w:p w14:paraId="7469ED4F" w14:textId="5A0B850F" w:rsidR="006C47C6" w:rsidRPr="006C47C6" w:rsidRDefault="006C47C6" w:rsidP="00D01BE6">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16"/>
          <w:szCs w:val="16"/>
        </w:rPr>
      </w:pPr>
      <w:r>
        <w:rPr>
          <w:b/>
          <w:i/>
          <w:kern w:val="0"/>
          <w:sz w:val="16"/>
          <w:szCs w:val="16"/>
        </w:rPr>
        <w:t>(9:</w:t>
      </w:r>
      <w:r w:rsidR="00C9658A">
        <w:rPr>
          <w:b/>
          <w:i/>
          <w:kern w:val="0"/>
          <w:sz w:val="16"/>
          <w:szCs w:val="16"/>
        </w:rPr>
        <w:t>12</w:t>
      </w:r>
      <w:r>
        <w:rPr>
          <w:b/>
          <w:i/>
          <w:kern w:val="0"/>
          <w:sz w:val="16"/>
          <w:szCs w:val="16"/>
        </w:rPr>
        <w:t xml:space="preserve"> a.m.)</w:t>
      </w:r>
    </w:p>
    <w:p w14:paraId="517C6C45" w14:textId="1CCA91A4" w:rsidR="000B7F1D" w:rsidRDefault="00476A60" w:rsidP="00FC7428">
      <w:pPr>
        <w:widowControl/>
        <w:overflowPunct/>
        <w:autoSpaceDE/>
        <w:autoSpaceDN/>
        <w:adjustRightInd/>
        <w:ind w:left="720"/>
        <w:rPr>
          <w:kern w:val="0"/>
          <w:sz w:val="24"/>
          <w:szCs w:val="24"/>
        </w:rPr>
      </w:pPr>
      <w:r>
        <w:rPr>
          <w:kern w:val="0"/>
          <w:sz w:val="24"/>
          <w:szCs w:val="24"/>
        </w:rPr>
        <w:t xml:space="preserve">Emergency Management Director Mike Lefler gives an update on the current mitigation work for the County. The East Fork EWP project is </w:t>
      </w:r>
      <w:r w:rsidR="00C9658A">
        <w:rPr>
          <w:kern w:val="0"/>
          <w:sz w:val="24"/>
          <w:szCs w:val="24"/>
        </w:rPr>
        <w:t>continuing</w:t>
      </w:r>
      <w:r>
        <w:rPr>
          <w:kern w:val="0"/>
          <w:sz w:val="24"/>
          <w:szCs w:val="24"/>
        </w:rPr>
        <w:t>.</w:t>
      </w:r>
      <w:r w:rsidR="00C9658A">
        <w:rPr>
          <w:kern w:val="0"/>
          <w:sz w:val="24"/>
          <w:szCs w:val="24"/>
        </w:rPr>
        <w:t xml:space="preserve"> </w:t>
      </w:r>
      <w:r>
        <w:rPr>
          <w:kern w:val="0"/>
          <w:sz w:val="24"/>
          <w:szCs w:val="24"/>
        </w:rPr>
        <w:t xml:space="preserve"> Fire mitigation work on Pinon Ridge </w:t>
      </w:r>
      <w:r w:rsidR="00FC7428">
        <w:rPr>
          <w:kern w:val="0"/>
          <w:sz w:val="24"/>
          <w:szCs w:val="24"/>
        </w:rPr>
        <w:t>is almost complete</w:t>
      </w:r>
      <w:r>
        <w:rPr>
          <w:kern w:val="0"/>
          <w:sz w:val="24"/>
          <w:szCs w:val="24"/>
        </w:rPr>
        <w:t>.</w:t>
      </w:r>
      <w:r w:rsidR="00FC7428">
        <w:rPr>
          <w:kern w:val="0"/>
          <w:sz w:val="24"/>
          <w:szCs w:val="24"/>
        </w:rPr>
        <w:t xml:space="preserve"> There is one more area to address then the work will be completed for th</w:t>
      </w:r>
      <w:r w:rsidR="00124B78">
        <w:rPr>
          <w:kern w:val="0"/>
          <w:sz w:val="24"/>
          <w:szCs w:val="24"/>
        </w:rPr>
        <w:t>is</w:t>
      </w:r>
      <w:r w:rsidR="00FC7428">
        <w:rPr>
          <w:kern w:val="0"/>
          <w:sz w:val="24"/>
          <w:szCs w:val="24"/>
        </w:rPr>
        <w:t xml:space="preserve"> year.</w:t>
      </w:r>
      <w:r>
        <w:rPr>
          <w:kern w:val="0"/>
          <w:sz w:val="24"/>
          <w:szCs w:val="24"/>
        </w:rPr>
        <w:t xml:space="preserve"> </w:t>
      </w:r>
      <w:r w:rsidR="00FC7428">
        <w:rPr>
          <w:kern w:val="0"/>
          <w:sz w:val="24"/>
          <w:szCs w:val="24"/>
        </w:rPr>
        <w:t xml:space="preserve">The mitigation work </w:t>
      </w:r>
      <w:r w:rsidR="00D30DD7">
        <w:rPr>
          <w:kern w:val="0"/>
          <w:sz w:val="24"/>
          <w:szCs w:val="24"/>
        </w:rPr>
        <w:t>o</w:t>
      </w:r>
      <w:r w:rsidR="00FC7428">
        <w:rPr>
          <w:kern w:val="0"/>
          <w:sz w:val="24"/>
          <w:szCs w:val="24"/>
        </w:rPr>
        <w:t xml:space="preserve">n Sam’s </w:t>
      </w:r>
      <w:r w:rsidR="00F63297">
        <w:rPr>
          <w:kern w:val="0"/>
          <w:sz w:val="24"/>
          <w:szCs w:val="24"/>
        </w:rPr>
        <w:t>W</w:t>
      </w:r>
      <w:r w:rsidR="00FC7428">
        <w:rPr>
          <w:kern w:val="0"/>
          <w:sz w:val="24"/>
          <w:szCs w:val="24"/>
        </w:rPr>
        <w:t xml:space="preserve">ash </w:t>
      </w:r>
      <w:r w:rsidR="00F63297">
        <w:rPr>
          <w:kern w:val="0"/>
          <w:sz w:val="24"/>
          <w:szCs w:val="24"/>
        </w:rPr>
        <w:t xml:space="preserve">Road </w:t>
      </w:r>
      <w:r w:rsidR="00FC7428">
        <w:rPr>
          <w:kern w:val="0"/>
          <w:sz w:val="24"/>
          <w:szCs w:val="24"/>
        </w:rPr>
        <w:t xml:space="preserve">is </w:t>
      </w:r>
      <w:r w:rsidR="0028325A">
        <w:rPr>
          <w:kern w:val="0"/>
          <w:sz w:val="24"/>
          <w:szCs w:val="24"/>
        </w:rPr>
        <w:t>nearly</w:t>
      </w:r>
      <w:r w:rsidR="00FC7428">
        <w:rPr>
          <w:kern w:val="0"/>
          <w:sz w:val="24"/>
          <w:szCs w:val="24"/>
        </w:rPr>
        <w:t xml:space="preserve"> tied into the old burn scar. This work will be very beneficial if there is a fire in the area. Some of the Road Department crew will be trained on</w:t>
      </w:r>
      <w:r w:rsidR="000B7F1D">
        <w:rPr>
          <w:kern w:val="0"/>
          <w:sz w:val="24"/>
          <w:szCs w:val="24"/>
        </w:rPr>
        <w:t xml:space="preserve"> the sandbagging machine</w:t>
      </w:r>
      <w:r w:rsidR="00FC7428">
        <w:rPr>
          <w:kern w:val="0"/>
          <w:sz w:val="24"/>
          <w:szCs w:val="24"/>
        </w:rPr>
        <w:t xml:space="preserve">. There has been </w:t>
      </w:r>
      <w:r w:rsidR="0028325A">
        <w:rPr>
          <w:kern w:val="0"/>
          <w:sz w:val="24"/>
          <w:szCs w:val="24"/>
        </w:rPr>
        <w:t>much</w:t>
      </w:r>
      <w:r w:rsidR="00FC7428">
        <w:rPr>
          <w:kern w:val="0"/>
          <w:sz w:val="24"/>
          <w:szCs w:val="24"/>
        </w:rPr>
        <w:t xml:space="preserve"> sandbagging preparation in the Hanna and Tabiona area. Director Lefler and his department will </w:t>
      </w:r>
      <w:r w:rsidR="008059B6">
        <w:rPr>
          <w:kern w:val="0"/>
          <w:sz w:val="24"/>
          <w:szCs w:val="24"/>
        </w:rPr>
        <w:t>attend</w:t>
      </w:r>
      <w:r w:rsidR="00FC7428">
        <w:rPr>
          <w:kern w:val="0"/>
          <w:sz w:val="24"/>
          <w:szCs w:val="24"/>
        </w:rPr>
        <w:t xml:space="preserve"> the Public Safety Summit Conference in St. George next week</w:t>
      </w:r>
      <w:r w:rsidR="00D30DD7">
        <w:rPr>
          <w:kern w:val="0"/>
          <w:sz w:val="24"/>
          <w:szCs w:val="24"/>
        </w:rPr>
        <w:t xml:space="preserve"> for training</w:t>
      </w:r>
      <w:r w:rsidR="00FC7428">
        <w:rPr>
          <w:kern w:val="0"/>
          <w:sz w:val="24"/>
          <w:szCs w:val="24"/>
        </w:rPr>
        <w:t xml:space="preserve">. </w:t>
      </w:r>
    </w:p>
    <w:p w14:paraId="3A52C310" w14:textId="77777777" w:rsidR="000B7F1D" w:rsidRDefault="000B7F1D" w:rsidP="000B7F1D">
      <w:pPr>
        <w:widowControl/>
        <w:overflowPunct/>
        <w:autoSpaceDE/>
        <w:autoSpaceDN/>
        <w:adjustRightInd/>
        <w:rPr>
          <w:b/>
          <w:i/>
          <w:kern w:val="0"/>
          <w:sz w:val="24"/>
          <w:szCs w:val="24"/>
        </w:rPr>
      </w:pPr>
    </w:p>
    <w:p w14:paraId="086FBC89" w14:textId="77777777" w:rsidR="00705520" w:rsidRDefault="00705520" w:rsidP="00F63297">
      <w:pPr>
        <w:widowControl/>
        <w:overflowPunct/>
        <w:autoSpaceDE/>
        <w:autoSpaceDN/>
        <w:adjustRightInd/>
        <w:rPr>
          <w:b/>
          <w:i/>
          <w:kern w:val="0"/>
          <w:sz w:val="24"/>
          <w:szCs w:val="24"/>
        </w:rPr>
      </w:pPr>
    </w:p>
    <w:p w14:paraId="4842F89C" w14:textId="77777777" w:rsidR="00705520" w:rsidRDefault="00705520" w:rsidP="00F63297">
      <w:pPr>
        <w:widowControl/>
        <w:overflowPunct/>
        <w:autoSpaceDE/>
        <w:autoSpaceDN/>
        <w:adjustRightInd/>
        <w:rPr>
          <w:b/>
          <w:i/>
          <w:kern w:val="0"/>
          <w:sz w:val="24"/>
          <w:szCs w:val="24"/>
        </w:rPr>
      </w:pPr>
    </w:p>
    <w:p w14:paraId="0B30D8AF" w14:textId="77777777" w:rsidR="00705520" w:rsidRDefault="00705520" w:rsidP="00F63297">
      <w:pPr>
        <w:widowControl/>
        <w:overflowPunct/>
        <w:autoSpaceDE/>
        <w:autoSpaceDN/>
        <w:adjustRightInd/>
        <w:rPr>
          <w:b/>
          <w:i/>
          <w:kern w:val="0"/>
          <w:sz w:val="24"/>
          <w:szCs w:val="24"/>
        </w:rPr>
      </w:pPr>
    </w:p>
    <w:p w14:paraId="32421D4D" w14:textId="4C4842A0" w:rsidR="00F63297" w:rsidRDefault="00F63297" w:rsidP="00F63297">
      <w:pPr>
        <w:widowControl/>
        <w:overflowPunct/>
        <w:autoSpaceDE/>
        <w:autoSpaceDN/>
        <w:adjustRightInd/>
        <w:rPr>
          <w:b/>
          <w:i/>
          <w:kern w:val="0"/>
          <w:sz w:val="24"/>
          <w:szCs w:val="24"/>
        </w:rPr>
      </w:pPr>
      <w:r>
        <w:rPr>
          <w:b/>
          <w:i/>
          <w:kern w:val="0"/>
          <w:sz w:val="24"/>
          <w:szCs w:val="24"/>
        </w:rPr>
        <w:lastRenderedPageBreak/>
        <w:t>Update &amp; Report from Community Development Regarding the APA Utah Spring Conference</w:t>
      </w:r>
    </w:p>
    <w:p w14:paraId="464518A3" w14:textId="55BAF133" w:rsidR="003D252B" w:rsidRDefault="003D252B" w:rsidP="00F63297">
      <w:pPr>
        <w:widowControl/>
        <w:overflowPunct/>
        <w:autoSpaceDE/>
        <w:autoSpaceDN/>
        <w:adjustRightInd/>
        <w:rPr>
          <w:b/>
          <w:i/>
          <w:kern w:val="0"/>
          <w:sz w:val="16"/>
          <w:szCs w:val="24"/>
        </w:rPr>
      </w:pPr>
      <w:r w:rsidRPr="001A048C">
        <w:rPr>
          <w:b/>
          <w:i/>
          <w:kern w:val="0"/>
          <w:sz w:val="16"/>
          <w:szCs w:val="24"/>
        </w:rPr>
        <w:t>(</w:t>
      </w:r>
      <w:r w:rsidR="006C47C6">
        <w:rPr>
          <w:b/>
          <w:i/>
          <w:kern w:val="0"/>
          <w:sz w:val="16"/>
          <w:szCs w:val="24"/>
        </w:rPr>
        <w:t>9:</w:t>
      </w:r>
      <w:r w:rsidR="00F63297">
        <w:rPr>
          <w:b/>
          <w:i/>
          <w:kern w:val="0"/>
          <w:sz w:val="16"/>
          <w:szCs w:val="24"/>
        </w:rPr>
        <w:t>21</w:t>
      </w:r>
      <w:r w:rsidRPr="001A048C">
        <w:rPr>
          <w:b/>
          <w:i/>
          <w:kern w:val="0"/>
          <w:sz w:val="16"/>
          <w:szCs w:val="24"/>
        </w:rPr>
        <w:t xml:space="preserve"> </w:t>
      </w:r>
      <w:r>
        <w:rPr>
          <w:b/>
          <w:i/>
          <w:kern w:val="0"/>
          <w:sz w:val="16"/>
          <w:szCs w:val="24"/>
        </w:rPr>
        <w:t>a</w:t>
      </w:r>
      <w:r w:rsidRPr="001A048C">
        <w:rPr>
          <w:b/>
          <w:i/>
          <w:kern w:val="0"/>
          <w:sz w:val="16"/>
          <w:szCs w:val="24"/>
        </w:rPr>
        <w:t>.m.)</w:t>
      </w:r>
    </w:p>
    <w:p w14:paraId="3ABD2915" w14:textId="33BE2906" w:rsidR="00F517C4" w:rsidRPr="005553B0" w:rsidRDefault="002C55C0" w:rsidP="00F517C4">
      <w:pPr>
        <w:widowControl/>
        <w:overflowPunct/>
        <w:autoSpaceDE/>
        <w:autoSpaceDN/>
        <w:adjustRightInd/>
        <w:ind w:left="720"/>
        <w:jc w:val="both"/>
        <w:rPr>
          <w:i/>
          <w:kern w:val="0"/>
          <w:sz w:val="24"/>
          <w:szCs w:val="24"/>
        </w:rPr>
      </w:pPr>
      <w:r>
        <w:rPr>
          <w:kern w:val="0"/>
          <w:sz w:val="24"/>
          <w:szCs w:val="24"/>
        </w:rPr>
        <w:t>Community Development Director Mike Hyde</w:t>
      </w:r>
      <w:r w:rsidR="00F63297">
        <w:rPr>
          <w:kern w:val="0"/>
          <w:sz w:val="24"/>
          <w:szCs w:val="24"/>
        </w:rPr>
        <w:t xml:space="preserve"> and Community Development Assistant Director Mike Gottfredson</w:t>
      </w:r>
      <w:r w:rsidR="00781183">
        <w:rPr>
          <w:kern w:val="0"/>
          <w:sz w:val="24"/>
          <w:szCs w:val="24"/>
        </w:rPr>
        <w:t xml:space="preserve"> </w:t>
      </w:r>
      <w:r w:rsidR="00F63297">
        <w:rPr>
          <w:kern w:val="0"/>
          <w:sz w:val="24"/>
          <w:szCs w:val="24"/>
        </w:rPr>
        <w:t xml:space="preserve">reported on the conference. Director Hyde and Assistant Director Gottfredson are members of the conference planning committee. </w:t>
      </w:r>
      <w:r w:rsidR="00C77A01">
        <w:rPr>
          <w:kern w:val="0"/>
          <w:sz w:val="24"/>
          <w:szCs w:val="24"/>
        </w:rPr>
        <w:t>There were many sessions to choose from</w:t>
      </w:r>
      <w:r w:rsidR="00705520">
        <w:rPr>
          <w:kern w:val="0"/>
          <w:sz w:val="24"/>
          <w:szCs w:val="24"/>
        </w:rPr>
        <w:t>,</w:t>
      </w:r>
      <w:r w:rsidR="00C77A01">
        <w:rPr>
          <w:kern w:val="0"/>
          <w:sz w:val="24"/>
          <w:szCs w:val="24"/>
        </w:rPr>
        <w:t xml:space="preserve"> </w:t>
      </w:r>
      <w:r w:rsidR="00705520">
        <w:rPr>
          <w:kern w:val="0"/>
          <w:sz w:val="24"/>
          <w:szCs w:val="24"/>
        </w:rPr>
        <w:t>i</w:t>
      </w:r>
      <w:r w:rsidR="00C77A01">
        <w:rPr>
          <w:kern w:val="0"/>
          <w:sz w:val="24"/>
          <w:szCs w:val="24"/>
        </w:rPr>
        <w:t xml:space="preserve">ncluding the Uinta Basin Railroad </w:t>
      </w:r>
      <w:r w:rsidR="00CF50AA">
        <w:rPr>
          <w:kern w:val="0"/>
          <w:sz w:val="24"/>
          <w:szCs w:val="24"/>
        </w:rPr>
        <w:t>P</w:t>
      </w:r>
      <w:r w:rsidR="00C77A01">
        <w:rPr>
          <w:kern w:val="0"/>
          <w:sz w:val="24"/>
          <w:szCs w:val="24"/>
        </w:rPr>
        <w:t xml:space="preserve">roject and the </w:t>
      </w:r>
      <w:r w:rsidR="00CF50AA">
        <w:rPr>
          <w:kern w:val="0"/>
          <w:sz w:val="24"/>
          <w:szCs w:val="24"/>
        </w:rPr>
        <w:t>P</w:t>
      </w:r>
      <w:r w:rsidR="00C77A01">
        <w:rPr>
          <w:kern w:val="0"/>
          <w:sz w:val="24"/>
          <w:szCs w:val="24"/>
        </w:rPr>
        <w:t xml:space="preserve">ower of </w:t>
      </w:r>
      <w:r w:rsidR="00CF50AA">
        <w:rPr>
          <w:kern w:val="0"/>
          <w:sz w:val="24"/>
          <w:szCs w:val="24"/>
        </w:rPr>
        <w:t>C</w:t>
      </w:r>
      <w:r w:rsidR="00C77A01">
        <w:rPr>
          <w:kern w:val="0"/>
          <w:sz w:val="24"/>
          <w:szCs w:val="24"/>
        </w:rPr>
        <w:t xml:space="preserve">ooperative </w:t>
      </w:r>
      <w:r w:rsidR="00CF50AA">
        <w:rPr>
          <w:kern w:val="0"/>
          <w:sz w:val="24"/>
          <w:szCs w:val="24"/>
        </w:rPr>
        <w:t>R</w:t>
      </w:r>
      <w:r w:rsidR="00C77A01">
        <w:rPr>
          <w:kern w:val="0"/>
          <w:sz w:val="24"/>
          <w:szCs w:val="24"/>
        </w:rPr>
        <w:t xml:space="preserve">egional </w:t>
      </w:r>
      <w:r w:rsidR="00CF50AA">
        <w:rPr>
          <w:kern w:val="0"/>
          <w:sz w:val="24"/>
          <w:szCs w:val="24"/>
        </w:rPr>
        <w:t>P</w:t>
      </w:r>
      <w:r w:rsidR="00C77A01">
        <w:rPr>
          <w:kern w:val="0"/>
          <w:sz w:val="24"/>
          <w:szCs w:val="24"/>
        </w:rPr>
        <w:t xml:space="preserve">lanning, In Utah’s Forests, </w:t>
      </w:r>
      <w:r w:rsidR="00CF50AA">
        <w:rPr>
          <w:kern w:val="0"/>
          <w:sz w:val="24"/>
          <w:szCs w:val="24"/>
        </w:rPr>
        <w:t>M</w:t>
      </w:r>
      <w:r w:rsidR="00C77A01">
        <w:rPr>
          <w:kern w:val="0"/>
          <w:sz w:val="24"/>
          <w:szCs w:val="24"/>
        </w:rPr>
        <w:t xml:space="preserve">anagement </w:t>
      </w:r>
      <w:r w:rsidR="00CF50AA">
        <w:rPr>
          <w:kern w:val="0"/>
          <w:sz w:val="24"/>
          <w:szCs w:val="24"/>
        </w:rPr>
        <w:t>Makes</w:t>
      </w:r>
      <w:r w:rsidR="00C77A01">
        <w:rPr>
          <w:kern w:val="0"/>
          <w:sz w:val="24"/>
          <w:szCs w:val="24"/>
        </w:rPr>
        <w:t xml:space="preserve"> the Difference, Community </w:t>
      </w:r>
      <w:r w:rsidR="00CF50AA">
        <w:rPr>
          <w:kern w:val="0"/>
          <w:sz w:val="24"/>
          <w:szCs w:val="24"/>
        </w:rPr>
        <w:t>F</w:t>
      </w:r>
      <w:r w:rsidR="00C77A01">
        <w:rPr>
          <w:kern w:val="0"/>
          <w:sz w:val="24"/>
          <w:szCs w:val="24"/>
        </w:rPr>
        <w:t xml:space="preserve">ishing </w:t>
      </w:r>
      <w:r w:rsidR="00CF50AA">
        <w:rPr>
          <w:kern w:val="0"/>
          <w:sz w:val="24"/>
          <w:szCs w:val="24"/>
        </w:rPr>
        <w:t>P</w:t>
      </w:r>
      <w:r w:rsidR="00C77A01">
        <w:rPr>
          <w:kern w:val="0"/>
          <w:sz w:val="24"/>
          <w:szCs w:val="24"/>
        </w:rPr>
        <w:t xml:space="preserve">ond </w:t>
      </w:r>
      <w:r w:rsidR="00CF50AA">
        <w:rPr>
          <w:kern w:val="0"/>
          <w:sz w:val="24"/>
          <w:szCs w:val="24"/>
        </w:rPr>
        <w:t>C</w:t>
      </w:r>
      <w:r w:rsidR="00C77A01">
        <w:rPr>
          <w:kern w:val="0"/>
          <w:sz w:val="24"/>
          <w:szCs w:val="24"/>
        </w:rPr>
        <w:t xml:space="preserve">ase </w:t>
      </w:r>
      <w:r w:rsidR="00CF50AA">
        <w:rPr>
          <w:kern w:val="0"/>
          <w:sz w:val="24"/>
          <w:szCs w:val="24"/>
        </w:rPr>
        <w:t>S</w:t>
      </w:r>
      <w:r w:rsidR="00C77A01">
        <w:rPr>
          <w:kern w:val="0"/>
          <w:sz w:val="24"/>
          <w:szCs w:val="24"/>
        </w:rPr>
        <w:t xml:space="preserve">tudy, </w:t>
      </w:r>
      <w:proofErr w:type="gramStart"/>
      <w:r w:rsidR="00C77A01">
        <w:rPr>
          <w:kern w:val="0"/>
          <w:sz w:val="24"/>
          <w:szCs w:val="24"/>
        </w:rPr>
        <w:t>Planning</w:t>
      </w:r>
      <w:proofErr w:type="gramEnd"/>
      <w:r w:rsidR="00C77A01">
        <w:rPr>
          <w:kern w:val="0"/>
          <w:sz w:val="24"/>
          <w:szCs w:val="24"/>
        </w:rPr>
        <w:t xml:space="preserve"> for Utah’s </w:t>
      </w:r>
      <w:r w:rsidR="00CF50AA">
        <w:rPr>
          <w:kern w:val="0"/>
          <w:sz w:val="24"/>
          <w:szCs w:val="24"/>
        </w:rPr>
        <w:t>W</w:t>
      </w:r>
      <w:r w:rsidR="00C77A01">
        <w:rPr>
          <w:kern w:val="0"/>
          <w:sz w:val="24"/>
          <w:szCs w:val="24"/>
        </w:rPr>
        <w:t xml:space="preserve">ater </w:t>
      </w:r>
      <w:r w:rsidR="00CF50AA">
        <w:rPr>
          <w:kern w:val="0"/>
          <w:sz w:val="24"/>
          <w:szCs w:val="24"/>
        </w:rPr>
        <w:t>F</w:t>
      </w:r>
      <w:r w:rsidR="00C77A01">
        <w:rPr>
          <w:kern w:val="0"/>
          <w:sz w:val="24"/>
          <w:szCs w:val="24"/>
        </w:rPr>
        <w:t xml:space="preserve">uture, Tribal </w:t>
      </w:r>
      <w:r w:rsidR="00CF50AA">
        <w:rPr>
          <w:kern w:val="0"/>
          <w:sz w:val="24"/>
          <w:szCs w:val="24"/>
        </w:rPr>
        <w:t>Consultation</w:t>
      </w:r>
      <w:r w:rsidR="00C77A01">
        <w:rPr>
          <w:kern w:val="0"/>
          <w:sz w:val="24"/>
          <w:szCs w:val="24"/>
        </w:rPr>
        <w:t xml:space="preserve">: </w:t>
      </w:r>
      <w:r w:rsidR="00CF50AA">
        <w:rPr>
          <w:kern w:val="0"/>
          <w:sz w:val="24"/>
          <w:szCs w:val="24"/>
        </w:rPr>
        <w:t>A</w:t>
      </w:r>
      <w:r w:rsidR="00C77A01">
        <w:rPr>
          <w:kern w:val="0"/>
          <w:sz w:val="24"/>
          <w:szCs w:val="24"/>
        </w:rPr>
        <w:t xml:space="preserve">n </w:t>
      </w:r>
      <w:r w:rsidR="00CF50AA">
        <w:rPr>
          <w:kern w:val="0"/>
          <w:sz w:val="24"/>
          <w:szCs w:val="24"/>
        </w:rPr>
        <w:t>E</w:t>
      </w:r>
      <w:r w:rsidR="00C77A01">
        <w:rPr>
          <w:kern w:val="0"/>
          <w:sz w:val="24"/>
          <w:szCs w:val="24"/>
        </w:rPr>
        <w:t xml:space="preserve">ssential </w:t>
      </w:r>
      <w:r w:rsidR="00CF50AA">
        <w:rPr>
          <w:kern w:val="0"/>
          <w:sz w:val="24"/>
          <w:szCs w:val="24"/>
        </w:rPr>
        <w:t>E</w:t>
      </w:r>
      <w:r w:rsidR="00C77A01">
        <w:rPr>
          <w:kern w:val="0"/>
          <w:sz w:val="24"/>
          <w:szCs w:val="24"/>
        </w:rPr>
        <w:t xml:space="preserve">lement of </w:t>
      </w:r>
      <w:r w:rsidR="00CF50AA">
        <w:rPr>
          <w:kern w:val="0"/>
          <w:sz w:val="24"/>
          <w:szCs w:val="24"/>
        </w:rPr>
        <w:t>Peace</w:t>
      </w:r>
      <w:r w:rsidR="00C77A01">
        <w:rPr>
          <w:kern w:val="0"/>
          <w:sz w:val="24"/>
          <w:szCs w:val="24"/>
        </w:rPr>
        <w:t xml:space="preserve"> &amp; </w:t>
      </w:r>
      <w:r w:rsidR="00CF50AA">
        <w:rPr>
          <w:kern w:val="0"/>
          <w:sz w:val="24"/>
          <w:szCs w:val="24"/>
        </w:rPr>
        <w:t>M</w:t>
      </w:r>
      <w:r w:rsidR="00C77A01">
        <w:rPr>
          <w:kern w:val="0"/>
          <w:sz w:val="24"/>
          <w:szCs w:val="24"/>
        </w:rPr>
        <w:t xml:space="preserve">utual </w:t>
      </w:r>
      <w:r w:rsidR="00CF50AA">
        <w:rPr>
          <w:kern w:val="0"/>
          <w:sz w:val="24"/>
          <w:szCs w:val="24"/>
        </w:rPr>
        <w:t>P</w:t>
      </w:r>
      <w:r w:rsidR="00C77A01">
        <w:rPr>
          <w:kern w:val="0"/>
          <w:sz w:val="24"/>
          <w:szCs w:val="24"/>
        </w:rPr>
        <w:t>rosperity</w:t>
      </w:r>
      <w:r w:rsidR="00CF50AA">
        <w:rPr>
          <w:kern w:val="0"/>
          <w:sz w:val="24"/>
          <w:szCs w:val="24"/>
        </w:rPr>
        <w:t xml:space="preserve">, The State of Power in Utah, Oil &amp; Gas: Why we can’t keep it in the ground, Legislative Updates, and many more. The Commissioners expressed their appreciation for </w:t>
      </w:r>
      <w:r w:rsidR="0028325A" w:rsidRPr="0028325A">
        <w:rPr>
          <w:kern w:val="0"/>
          <w:sz w:val="24"/>
          <w:szCs w:val="24"/>
        </w:rPr>
        <w:t>Director Hyde and Assistant Director Gottfredson's engagement</w:t>
      </w:r>
      <w:r w:rsidR="00CF50AA">
        <w:rPr>
          <w:kern w:val="0"/>
          <w:sz w:val="24"/>
          <w:szCs w:val="24"/>
        </w:rPr>
        <w:t xml:space="preserve"> in the conference and how they represented Duchesne County</w:t>
      </w:r>
      <w:r w:rsidR="00F62AC6">
        <w:rPr>
          <w:kern w:val="0"/>
          <w:sz w:val="24"/>
          <w:szCs w:val="24"/>
        </w:rPr>
        <w:t xml:space="preserve"> well</w:t>
      </w:r>
      <w:r w:rsidR="00CF50AA">
        <w:rPr>
          <w:kern w:val="0"/>
          <w:sz w:val="24"/>
          <w:szCs w:val="24"/>
        </w:rPr>
        <w:t xml:space="preserve">. </w:t>
      </w:r>
    </w:p>
    <w:p w14:paraId="255D4148" w14:textId="77777777" w:rsidR="00F517C4" w:rsidRDefault="00F517C4" w:rsidP="00F517C4">
      <w:pPr>
        <w:widowControl/>
        <w:overflowPunct/>
        <w:autoSpaceDE/>
        <w:autoSpaceDN/>
        <w:adjustRightInd/>
        <w:ind w:left="720"/>
        <w:jc w:val="both"/>
        <w:rPr>
          <w:kern w:val="0"/>
          <w:sz w:val="24"/>
          <w:szCs w:val="24"/>
        </w:rPr>
      </w:pPr>
    </w:p>
    <w:p w14:paraId="47981355" w14:textId="32F19993" w:rsidR="00CF50AA" w:rsidRDefault="00CF50AA" w:rsidP="00CF50AA">
      <w:pPr>
        <w:widowControl/>
        <w:overflowPunct/>
        <w:autoSpaceDE/>
        <w:autoSpaceDN/>
        <w:adjustRightInd/>
        <w:jc w:val="both"/>
        <w:rPr>
          <w:b/>
          <w:i/>
          <w:kern w:val="0"/>
          <w:sz w:val="24"/>
          <w:szCs w:val="24"/>
        </w:rPr>
      </w:pPr>
      <w:r>
        <w:rPr>
          <w:b/>
          <w:i/>
          <w:kern w:val="0"/>
          <w:sz w:val="24"/>
          <w:szCs w:val="24"/>
        </w:rPr>
        <w:t>Recess</w:t>
      </w:r>
      <w:r w:rsidRPr="00011FF5">
        <w:rPr>
          <w:b/>
          <w:i/>
          <w:kern w:val="0"/>
          <w:sz w:val="24"/>
          <w:szCs w:val="24"/>
        </w:rPr>
        <w:t xml:space="preserve"> </w:t>
      </w:r>
      <w:r>
        <w:rPr>
          <w:b/>
          <w:i/>
          <w:kern w:val="0"/>
          <w:sz w:val="24"/>
          <w:szCs w:val="24"/>
        </w:rPr>
        <w:t>9:45 a.m.</w:t>
      </w:r>
      <w:r w:rsidRPr="00011FF5">
        <w:rPr>
          <w:b/>
          <w:i/>
          <w:kern w:val="0"/>
          <w:sz w:val="24"/>
          <w:szCs w:val="24"/>
        </w:rPr>
        <w:t xml:space="preserve"> to </w:t>
      </w:r>
      <w:r>
        <w:rPr>
          <w:b/>
          <w:i/>
          <w:kern w:val="0"/>
          <w:sz w:val="24"/>
          <w:szCs w:val="24"/>
        </w:rPr>
        <w:t>9</w:t>
      </w:r>
      <w:r w:rsidRPr="00011FF5">
        <w:rPr>
          <w:b/>
          <w:i/>
          <w:kern w:val="0"/>
          <w:sz w:val="24"/>
          <w:szCs w:val="24"/>
        </w:rPr>
        <w:t>:</w:t>
      </w:r>
      <w:r>
        <w:rPr>
          <w:b/>
          <w:i/>
          <w:kern w:val="0"/>
          <w:sz w:val="24"/>
          <w:szCs w:val="24"/>
        </w:rPr>
        <w:t>56 a.m.</w:t>
      </w:r>
    </w:p>
    <w:p w14:paraId="695C6B0E" w14:textId="77777777" w:rsidR="00CF50AA" w:rsidRDefault="00CF50AA" w:rsidP="00F517C4">
      <w:pPr>
        <w:widowControl/>
        <w:overflowPunct/>
        <w:autoSpaceDE/>
        <w:autoSpaceDN/>
        <w:adjustRightInd/>
        <w:jc w:val="both"/>
        <w:rPr>
          <w:b/>
          <w:i/>
          <w:kern w:val="0"/>
          <w:sz w:val="24"/>
          <w:szCs w:val="24"/>
        </w:rPr>
      </w:pPr>
    </w:p>
    <w:p w14:paraId="48A2D4C7" w14:textId="06E90DED" w:rsidR="00F40194" w:rsidRDefault="00443DD0" w:rsidP="00F517C4">
      <w:pPr>
        <w:widowControl/>
        <w:overflowPunct/>
        <w:autoSpaceDE/>
        <w:autoSpaceDN/>
        <w:adjustRightInd/>
        <w:jc w:val="both"/>
        <w:rPr>
          <w:b/>
          <w:i/>
          <w:kern w:val="0"/>
          <w:sz w:val="24"/>
          <w:szCs w:val="24"/>
        </w:rPr>
      </w:pPr>
      <w:r>
        <w:rPr>
          <w:b/>
          <w:i/>
          <w:kern w:val="0"/>
          <w:sz w:val="24"/>
          <w:szCs w:val="24"/>
        </w:rPr>
        <w:t>Discussion</w:t>
      </w:r>
      <w:r w:rsidR="00B14F7F">
        <w:rPr>
          <w:b/>
          <w:i/>
          <w:kern w:val="0"/>
          <w:sz w:val="24"/>
          <w:szCs w:val="24"/>
        </w:rPr>
        <w:t xml:space="preserve"> </w:t>
      </w:r>
      <w:r w:rsidR="00A35A68">
        <w:rPr>
          <w:b/>
          <w:i/>
          <w:kern w:val="0"/>
          <w:sz w:val="24"/>
          <w:szCs w:val="24"/>
        </w:rPr>
        <w:t>of the Rule of Order and Procedures</w:t>
      </w:r>
    </w:p>
    <w:p w14:paraId="2F3B6714" w14:textId="53CC58E8" w:rsidR="00B77150" w:rsidRPr="001A38C7" w:rsidRDefault="00B77150" w:rsidP="00B77150">
      <w:pPr>
        <w:widowControl/>
        <w:overflowPunct/>
        <w:autoSpaceDE/>
        <w:autoSpaceDN/>
        <w:adjustRightInd/>
        <w:rPr>
          <w:b/>
          <w:i/>
          <w:kern w:val="0"/>
          <w:sz w:val="16"/>
          <w:szCs w:val="16"/>
        </w:rPr>
      </w:pPr>
      <w:r w:rsidRPr="001A38C7">
        <w:rPr>
          <w:b/>
          <w:i/>
          <w:kern w:val="0"/>
          <w:sz w:val="16"/>
          <w:szCs w:val="16"/>
        </w:rPr>
        <w:t>(</w:t>
      </w:r>
      <w:r w:rsidR="003D50C5">
        <w:rPr>
          <w:b/>
          <w:i/>
          <w:kern w:val="0"/>
          <w:sz w:val="16"/>
          <w:szCs w:val="16"/>
        </w:rPr>
        <w:t>9:</w:t>
      </w:r>
      <w:r w:rsidR="00A35A68">
        <w:rPr>
          <w:b/>
          <w:i/>
          <w:kern w:val="0"/>
          <w:sz w:val="16"/>
          <w:szCs w:val="16"/>
        </w:rPr>
        <w:t>5</w:t>
      </w:r>
      <w:r w:rsidR="007A62B1">
        <w:rPr>
          <w:b/>
          <w:i/>
          <w:kern w:val="0"/>
          <w:sz w:val="16"/>
          <w:szCs w:val="16"/>
        </w:rPr>
        <w:t>6</w:t>
      </w:r>
      <w:r w:rsidRPr="001A38C7">
        <w:rPr>
          <w:b/>
          <w:i/>
          <w:kern w:val="0"/>
          <w:sz w:val="16"/>
          <w:szCs w:val="16"/>
        </w:rPr>
        <w:t xml:space="preserve"> </w:t>
      </w:r>
      <w:r w:rsidR="002608F2">
        <w:rPr>
          <w:b/>
          <w:i/>
          <w:kern w:val="0"/>
          <w:sz w:val="16"/>
          <w:szCs w:val="16"/>
        </w:rPr>
        <w:t>a</w:t>
      </w:r>
      <w:r w:rsidRPr="001A38C7">
        <w:rPr>
          <w:b/>
          <w:i/>
          <w:kern w:val="0"/>
          <w:sz w:val="16"/>
          <w:szCs w:val="16"/>
        </w:rPr>
        <w:t>.m.)</w:t>
      </w:r>
    </w:p>
    <w:p w14:paraId="3F97B964" w14:textId="47B988B3" w:rsidR="007A62B1" w:rsidRDefault="00A35A68" w:rsidP="00A35A68">
      <w:pPr>
        <w:widowControl/>
        <w:overflowPunct/>
        <w:autoSpaceDE/>
        <w:autoSpaceDN/>
        <w:adjustRightInd/>
        <w:ind w:left="720"/>
        <w:jc w:val="both"/>
        <w:rPr>
          <w:kern w:val="0"/>
          <w:sz w:val="24"/>
          <w:szCs w:val="24"/>
        </w:rPr>
      </w:pPr>
      <w:r>
        <w:rPr>
          <w:kern w:val="0"/>
          <w:sz w:val="24"/>
          <w:szCs w:val="24"/>
        </w:rPr>
        <w:t xml:space="preserve">Deputy Attorney Tyler Allred presented a draft Board of Duchesne County Commissioners’ Meeting Rules of Order and Procedure. He explains that </w:t>
      </w:r>
      <w:r w:rsidR="0028325A">
        <w:rPr>
          <w:kern w:val="0"/>
          <w:sz w:val="24"/>
          <w:szCs w:val="24"/>
        </w:rPr>
        <w:t>the Utah Transparency Law requires this</w:t>
      </w:r>
      <w:r>
        <w:rPr>
          <w:kern w:val="0"/>
          <w:sz w:val="24"/>
          <w:szCs w:val="24"/>
        </w:rPr>
        <w:t xml:space="preserve">. </w:t>
      </w:r>
      <w:r w:rsidR="00131EDF">
        <w:rPr>
          <w:kern w:val="0"/>
          <w:sz w:val="24"/>
          <w:szCs w:val="24"/>
        </w:rPr>
        <w:t xml:space="preserve">The document covers the General Rules of Procedure and Policies, Order of Business, Meeting Rules of Procedure, Agenda Order, and Rules Governing Citizen Comments. </w:t>
      </w:r>
      <w:r w:rsidR="000532F2">
        <w:rPr>
          <w:kern w:val="0"/>
          <w:sz w:val="24"/>
          <w:szCs w:val="24"/>
        </w:rPr>
        <w:t xml:space="preserve">The parties </w:t>
      </w:r>
      <w:r w:rsidR="00503BD8">
        <w:rPr>
          <w:kern w:val="0"/>
          <w:sz w:val="24"/>
          <w:szCs w:val="24"/>
        </w:rPr>
        <w:t xml:space="preserve">discussed the document and </w:t>
      </w:r>
      <w:r w:rsidR="0028325A">
        <w:rPr>
          <w:kern w:val="0"/>
          <w:sz w:val="24"/>
          <w:szCs w:val="24"/>
        </w:rPr>
        <w:t>wanted</w:t>
      </w:r>
      <w:r w:rsidR="00F62AC6">
        <w:rPr>
          <w:kern w:val="0"/>
          <w:sz w:val="24"/>
          <w:szCs w:val="24"/>
        </w:rPr>
        <w:t xml:space="preserve"> time to</w:t>
      </w:r>
      <w:r w:rsidR="00705520">
        <w:rPr>
          <w:kern w:val="0"/>
          <w:sz w:val="24"/>
          <w:szCs w:val="24"/>
        </w:rPr>
        <w:t xml:space="preserve"> review it. The Rule of Order and Procedures will be approved at a later Commission meeting.</w:t>
      </w:r>
      <w:r w:rsidR="00503BD8">
        <w:rPr>
          <w:kern w:val="0"/>
          <w:sz w:val="24"/>
          <w:szCs w:val="24"/>
        </w:rPr>
        <w:t xml:space="preserve"> </w:t>
      </w:r>
    </w:p>
    <w:p w14:paraId="563E8007" w14:textId="77777777" w:rsidR="00A35A68" w:rsidRDefault="00A35A68" w:rsidP="00A35A68">
      <w:pPr>
        <w:widowControl/>
        <w:overflowPunct/>
        <w:autoSpaceDE/>
        <w:autoSpaceDN/>
        <w:adjustRightInd/>
        <w:ind w:left="720"/>
        <w:jc w:val="both"/>
        <w:rPr>
          <w:b/>
          <w:i/>
          <w:kern w:val="0"/>
          <w:sz w:val="24"/>
          <w:szCs w:val="24"/>
        </w:rPr>
      </w:pPr>
    </w:p>
    <w:p w14:paraId="3745631A" w14:textId="2E8D0E61" w:rsidR="003D50C5" w:rsidRPr="000F1F09" w:rsidRDefault="003D50C5" w:rsidP="007A62B1">
      <w:pPr>
        <w:widowControl/>
        <w:overflowPunct/>
        <w:autoSpaceDE/>
        <w:autoSpaceDN/>
        <w:adjustRightInd/>
        <w:jc w:val="both"/>
        <w:rPr>
          <w:i/>
          <w:kern w:val="0"/>
          <w:sz w:val="24"/>
          <w:szCs w:val="24"/>
        </w:rPr>
      </w:pPr>
      <w:r>
        <w:rPr>
          <w:b/>
          <w:i/>
          <w:kern w:val="0"/>
          <w:sz w:val="24"/>
          <w:szCs w:val="24"/>
        </w:rPr>
        <w:t xml:space="preserve">Auditors Office – Vouchers </w:t>
      </w:r>
    </w:p>
    <w:p w14:paraId="7BF7B4DB" w14:textId="4B2DFDA1" w:rsidR="003D50C5" w:rsidRDefault="003D50C5" w:rsidP="003D50C5">
      <w:pPr>
        <w:widowControl/>
        <w:overflowPunct/>
        <w:autoSpaceDE/>
        <w:autoSpaceDN/>
        <w:adjustRightInd/>
        <w:jc w:val="both"/>
        <w:rPr>
          <w:b/>
          <w:i/>
          <w:kern w:val="0"/>
          <w:sz w:val="16"/>
          <w:szCs w:val="16"/>
        </w:rPr>
      </w:pPr>
      <w:r w:rsidRPr="00A9579F">
        <w:rPr>
          <w:b/>
          <w:i/>
          <w:kern w:val="0"/>
          <w:sz w:val="16"/>
          <w:szCs w:val="16"/>
        </w:rPr>
        <w:t xml:space="preserve"> (</w:t>
      </w:r>
      <w:r w:rsidR="00D837B8">
        <w:rPr>
          <w:b/>
          <w:i/>
          <w:kern w:val="0"/>
          <w:sz w:val="16"/>
          <w:szCs w:val="16"/>
        </w:rPr>
        <w:t>10</w:t>
      </w:r>
      <w:r>
        <w:rPr>
          <w:b/>
          <w:i/>
          <w:kern w:val="0"/>
          <w:sz w:val="16"/>
          <w:szCs w:val="16"/>
        </w:rPr>
        <w:t>:</w:t>
      </w:r>
      <w:r w:rsidR="00D837B8">
        <w:rPr>
          <w:b/>
          <w:i/>
          <w:kern w:val="0"/>
          <w:sz w:val="16"/>
          <w:szCs w:val="16"/>
        </w:rPr>
        <w:t>1</w:t>
      </w:r>
      <w:r w:rsidR="00A35A68">
        <w:rPr>
          <w:b/>
          <w:i/>
          <w:kern w:val="0"/>
          <w:sz w:val="16"/>
          <w:szCs w:val="16"/>
        </w:rPr>
        <w:t>1</w:t>
      </w:r>
      <w:r>
        <w:rPr>
          <w:b/>
          <w:i/>
          <w:kern w:val="0"/>
          <w:sz w:val="16"/>
          <w:szCs w:val="16"/>
        </w:rPr>
        <w:t xml:space="preserve"> a</w:t>
      </w:r>
      <w:r w:rsidRPr="00A9579F">
        <w:rPr>
          <w:b/>
          <w:i/>
          <w:kern w:val="0"/>
          <w:sz w:val="16"/>
          <w:szCs w:val="16"/>
        </w:rPr>
        <w:t>.m.)</w:t>
      </w:r>
    </w:p>
    <w:p w14:paraId="68E242A5" w14:textId="3B43F3B0" w:rsidR="003D50C5" w:rsidRDefault="003D50C5" w:rsidP="003D50C5">
      <w:pPr>
        <w:widowControl/>
        <w:tabs>
          <w:tab w:val="left" w:pos="-1080"/>
          <w:tab w:val="left" w:pos="-720"/>
          <w:tab w:val="left" w:pos="0"/>
          <w:tab w:val="left" w:pos="720"/>
          <w:tab w:val="left" w:pos="1440"/>
          <w:tab w:val="left" w:pos="5040"/>
          <w:tab w:val="left" w:pos="6480"/>
        </w:tabs>
        <w:overflowPunct/>
        <w:autoSpaceDE/>
        <w:autoSpaceDN/>
        <w:adjustRightInd/>
        <w:ind w:left="720"/>
        <w:jc w:val="both"/>
        <w:rPr>
          <w:i/>
          <w:kern w:val="0"/>
          <w:sz w:val="24"/>
          <w:szCs w:val="24"/>
        </w:rPr>
      </w:pPr>
      <w:r>
        <w:rPr>
          <w:kern w:val="0"/>
          <w:sz w:val="24"/>
          <w:szCs w:val="24"/>
        </w:rPr>
        <w:t>Deputy Clerk-Auditor Janet Jenkins</w:t>
      </w:r>
      <w:r w:rsidRPr="00B82E6F">
        <w:rPr>
          <w:kern w:val="0"/>
          <w:sz w:val="24"/>
          <w:szCs w:val="24"/>
        </w:rPr>
        <w:t xml:space="preserve"> present</w:t>
      </w:r>
      <w:r>
        <w:rPr>
          <w:kern w:val="0"/>
          <w:sz w:val="24"/>
          <w:szCs w:val="24"/>
        </w:rPr>
        <w:t>ed</w:t>
      </w:r>
      <w:r w:rsidRPr="00B82E6F">
        <w:rPr>
          <w:kern w:val="0"/>
          <w:sz w:val="24"/>
          <w:szCs w:val="24"/>
        </w:rPr>
        <w:t xml:space="preserve"> the </w:t>
      </w:r>
      <w:r>
        <w:rPr>
          <w:kern w:val="0"/>
          <w:sz w:val="24"/>
          <w:szCs w:val="24"/>
        </w:rPr>
        <w:t xml:space="preserve">vouchers for May </w:t>
      </w:r>
      <w:r w:rsidR="00A35A68">
        <w:rPr>
          <w:kern w:val="0"/>
          <w:sz w:val="24"/>
          <w:szCs w:val="24"/>
        </w:rPr>
        <w:t>15</w:t>
      </w:r>
      <w:r>
        <w:rPr>
          <w:kern w:val="0"/>
          <w:sz w:val="24"/>
          <w:szCs w:val="24"/>
        </w:rPr>
        <w:t>, 2023,</w:t>
      </w:r>
      <w:r w:rsidRPr="00B82E6F">
        <w:rPr>
          <w:kern w:val="0"/>
          <w:sz w:val="24"/>
          <w:szCs w:val="24"/>
        </w:rPr>
        <w:t xml:space="preserve"> check </w:t>
      </w:r>
      <w:r>
        <w:rPr>
          <w:kern w:val="0"/>
          <w:sz w:val="24"/>
          <w:szCs w:val="24"/>
        </w:rPr>
        <w:t>numbers</w:t>
      </w:r>
      <w:r w:rsidRPr="00B82E6F">
        <w:rPr>
          <w:kern w:val="0"/>
          <w:sz w:val="24"/>
          <w:szCs w:val="24"/>
        </w:rPr>
        <w:t xml:space="preserve"> </w:t>
      </w:r>
      <w:r>
        <w:rPr>
          <w:kern w:val="0"/>
          <w:sz w:val="24"/>
          <w:szCs w:val="24"/>
        </w:rPr>
        <w:t>16</w:t>
      </w:r>
      <w:r w:rsidR="00A35A68">
        <w:rPr>
          <w:kern w:val="0"/>
          <w:sz w:val="24"/>
          <w:szCs w:val="24"/>
        </w:rPr>
        <w:t>1061</w:t>
      </w:r>
      <w:r>
        <w:rPr>
          <w:kern w:val="0"/>
          <w:sz w:val="24"/>
          <w:szCs w:val="24"/>
        </w:rPr>
        <w:t xml:space="preserve"> through 16</w:t>
      </w:r>
      <w:r w:rsidR="00D837B8">
        <w:rPr>
          <w:kern w:val="0"/>
          <w:sz w:val="24"/>
          <w:szCs w:val="24"/>
        </w:rPr>
        <w:t>1</w:t>
      </w:r>
      <w:r w:rsidR="00A35A68">
        <w:rPr>
          <w:kern w:val="0"/>
          <w:sz w:val="24"/>
          <w:szCs w:val="24"/>
        </w:rPr>
        <w:t>152</w:t>
      </w:r>
      <w:r w:rsidRPr="008E5760">
        <w:rPr>
          <w:kern w:val="0"/>
          <w:sz w:val="24"/>
          <w:szCs w:val="24"/>
        </w:rPr>
        <w:t xml:space="preserve">, for </w:t>
      </w:r>
      <w:r>
        <w:rPr>
          <w:kern w:val="0"/>
          <w:sz w:val="24"/>
          <w:szCs w:val="24"/>
        </w:rPr>
        <w:t>$</w:t>
      </w:r>
      <w:r w:rsidR="00A35A68">
        <w:rPr>
          <w:kern w:val="0"/>
          <w:sz w:val="24"/>
          <w:szCs w:val="24"/>
        </w:rPr>
        <w:t>594,253.28</w:t>
      </w:r>
      <w:r w:rsidRPr="008E5760">
        <w:rPr>
          <w:kern w:val="0"/>
          <w:sz w:val="24"/>
          <w:szCs w:val="24"/>
        </w:rPr>
        <w:t>.</w:t>
      </w:r>
      <w:r>
        <w:rPr>
          <w:kern w:val="0"/>
          <w:sz w:val="24"/>
          <w:szCs w:val="24"/>
        </w:rPr>
        <w:t xml:space="preserve"> The parties review the vouchers submitted. </w:t>
      </w:r>
      <w:r>
        <w:rPr>
          <w:i/>
          <w:kern w:val="0"/>
          <w:sz w:val="24"/>
          <w:szCs w:val="24"/>
        </w:rPr>
        <w:t xml:space="preserve">Commissioner </w:t>
      </w:r>
      <w:r w:rsidR="00A35A68">
        <w:rPr>
          <w:i/>
          <w:kern w:val="0"/>
          <w:sz w:val="24"/>
          <w:szCs w:val="24"/>
        </w:rPr>
        <w:t>Killian</w:t>
      </w:r>
      <w:r>
        <w:rPr>
          <w:i/>
          <w:kern w:val="0"/>
          <w:sz w:val="24"/>
          <w:szCs w:val="24"/>
        </w:rPr>
        <w:t xml:space="preserve"> makes a motion to approve the vouchers </w:t>
      </w:r>
      <w:r w:rsidR="00591A29">
        <w:rPr>
          <w:i/>
          <w:kern w:val="0"/>
          <w:sz w:val="24"/>
          <w:szCs w:val="24"/>
        </w:rPr>
        <w:t xml:space="preserve">as presented </w:t>
      </w:r>
      <w:r>
        <w:rPr>
          <w:i/>
          <w:kern w:val="0"/>
          <w:sz w:val="24"/>
          <w:szCs w:val="24"/>
        </w:rPr>
        <w:t xml:space="preserve">for May </w:t>
      </w:r>
      <w:r w:rsidR="00A35A68">
        <w:rPr>
          <w:i/>
          <w:kern w:val="0"/>
          <w:sz w:val="24"/>
          <w:szCs w:val="24"/>
        </w:rPr>
        <w:t>15</w:t>
      </w:r>
      <w:r>
        <w:rPr>
          <w:i/>
          <w:kern w:val="0"/>
          <w:sz w:val="24"/>
          <w:szCs w:val="24"/>
        </w:rPr>
        <w:t xml:space="preserve">, 2023. Commissioner </w:t>
      </w:r>
      <w:r w:rsidR="00A35A68">
        <w:rPr>
          <w:i/>
          <w:kern w:val="0"/>
          <w:sz w:val="24"/>
          <w:szCs w:val="24"/>
        </w:rPr>
        <w:t>Miles</w:t>
      </w:r>
      <w:r>
        <w:rPr>
          <w:i/>
          <w:kern w:val="0"/>
          <w:sz w:val="24"/>
          <w:szCs w:val="24"/>
        </w:rPr>
        <w:t xml:space="preserve"> seconds the motion. Commissioner </w:t>
      </w:r>
      <w:r w:rsidR="00A35A68">
        <w:rPr>
          <w:i/>
          <w:kern w:val="0"/>
          <w:sz w:val="24"/>
          <w:szCs w:val="24"/>
        </w:rPr>
        <w:t>Killian</w:t>
      </w:r>
      <w:r>
        <w:rPr>
          <w:i/>
          <w:kern w:val="0"/>
          <w:sz w:val="24"/>
          <w:szCs w:val="24"/>
        </w:rPr>
        <w:t xml:space="preserve"> votes aye, Commissioner </w:t>
      </w:r>
      <w:r w:rsidR="00A35A68">
        <w:rPr>
          <w:i/>
          <w:kern w:val="0"/>
          <w:sz w:val="24"/>
          <w:szCs w:val="24"/>
        </w:rPr>
        <w:t>Miles</w:t>
      </w:r>
      <w:r>
        <w:rPr>
          <w:i/>
          <w:kern w:val="0"/>
          <w:sz w:val="24"/>
          <w:szCs w:val="24"/>
        </w:rPr>
        <w:t xml:space="preserve"> votes aye, and Commissioner Hansen votes aye. The motion passes.</w:t>
      </w:r>
    </w:p>
    <w:p w14:paraId="2ECE71D2" w14:textId="77777777" w:rsidR="00B80016" w:rsidRDefault="00B80016" w:rsidP="00D8162D">
      <w:pPr>
        <w:widowControl/>
        <w:overflowPunct/>
        <w:autoSpaceDE/>
        <w:autoSpaceDN/>
        <w:adjustRightInd/>
        <w:jc w:val="both"/>
        <w:rPr>
          <w:b/>
          <w:i/>
          <w:kern w:val="0"/>
          <w:sz w:val="24"/>
          <w:szCs w:val="24"/>
        </w:rPr>
      </w:pPr>
    </w:p>
    <w:p w14:paraId="500F71A4" w14:textId="77777777" w:rsidR="0079110F" w:rsidRPr="005F38F1" w:rsidRDefault="0079110F" w:rsidP="0079110F">
      <w:pPr>
        <w:widowControl/>
        <w:tabs>
          <w:tab w:val="left" w:pos="-1080"/>
          <w:tab w:val="left" w:pos="-720"/>
          <w:tab w:val="left" w:pos="0"/>
          <w:tab w:val="left" w:pos="720"/>
          <w:tab w:val="left" w:pos="1440"/>
          <w:tab w:val="left" w:pos="5040"/>
          <w:tab w:val="left" w:pos="6480"/>
        </w:tabs>
        <w:overflowPunct/>
        <w:autoSpaceDE/>
        <w:autoSpaceDN/>
        <w:adjustRightInd/>
        <w:jc w:val="both"/>
        <w:rPr>
          <w:i/>
          <w:kern w:val="0"/>
          <w:sz w:val="24"/>
          <w:szCs w:val="24"/>
        </w:rPr>
      </w:pPr>
      <w:r w:rsidRPr="005F38F1">
        <w:rPr>
          <w:b/>
          <w:i/>
          <w:kern w:val="0"/>
          <w:sz w:val="24"/>
          <w:szCs w:val="24"/>
        </w:rPr>
        <w:t>Discussion of Possible Subjects for the Next Meeting</w:t>
      </w:r>
    </w:p>
    <w:p w14:paraId="7B8788BA" w14:textId="35021FA7" w:rsidR="0079110F" w:rsidRDefault="0079110F" w:rsidP="0079110F">
      <w:pPr>
        <w:widowControl/>
        <w:overflowPunct/>
        <w:autoSpaceDE/>
        <w:autoSpaceDN/>
        <w:adjustRightInd/>
        <w:jc w:val="both"/>
        <w:rPr>
          <w:b/>
          <w:i/>
          <w:kern w:val="0"/>
          <w:sz w:val="16"/>
          <w:szCs w:val="16"/>
        </w:rPr>
      </w:pPr>
      <w:r w:rsidRPr="005F38F1">
        <w:rPr>
          <w:b/>
          <w:i/>
          <w:kern w:val="0"/>
          <w:sz w:val="16"/>
          <w:szCs w:val="16"/>
        </w:rPr>
        <w:t>(</w:t>
      </w:r>
      <w:r>
        <w:rPr>
          <w:b/>
          <w:i/>
          <w:kern w:val="0"/>
          <w:sz w:val="16"/>
          <w:szCs w:val="16"/>
        </w:rPr>
        <w:t>10:</w:t>
      </w:r>
      <w:r w:rsidR="00A35A68">
        <w:rPr>
          <w:b/>
          <w:i/>
          <w:kern w:val="0"/>
          <w:sz w:val="16"/>
          <w:szCs w:val="16"/>
        </w:rPr>
        <w:t>25</w:t>
      </w:r>
      <w:r>
        <w:rPr>
          <w:b/>
          <w:i/>
          <w:kern w:val="0"/>
          <w:sz w:val="16"/>
          <w:szCs w:val="16"/>
        </w:rPr>
        <w:t xml:space="preserve"> a.m.</w:t>
      </w:r>
      <w:r w:rsidRPr="005F38F1">
        <w:rPr>
          <w:b/>
          <w:i/>
          <w:kern w:val="0"/>
          <w:sz w:val="16"/>
          <w:szCs w:val="16"/>
        </w:rPr>
        <w:t>)</w:t>
      </w:r>
    </w:p>
    <w:p w14:paraId="0BF2AB15" w14:textId="77777777" w:rsidR="0079110F" w:rsidRDefault="0079110F" w:rsidP="00EB681B">
      <w:pPr>
        <w:widowControl/>
        <w:overflowPunct/>
        <w:autoSpaceDE/>
        <w:autoSpaceDN/>
        <w:adjustRightInd/>
        <w:jc w:val="both"/>
        <w:rPr>
          <w:b/>
          <w:i/>
          <w:kern w:val="0"/>
          <w:sz w:val="24"/>
          <w:szCs w:val="24"/>
        </w:rPr>
      </w:pPr>
    </w:p>
    <w:p w14:paraId="77DF053B" w14:textId="77777777" w:rsidR="00A35A68" w:rsidRPr="00A40513" w:rsidRDefault="00A35A68" w:rsidP="00A35A68">
      <w:pPr>
        <w:widowControl/>
        <w:overflowPunct/>
        <w:autoSpaceDE/>
        <w:autoSpaceDN/>
        <w:adjustRightInd/>
        <w:jc w:val="both"/>
        <w:rPr>
          <w:b/>
          <w:i/>
          <w:kern w:val="0"/>
          <w:sz w:val="24"/>
          <w:szCs w:val="24"/>
        </w:rPr>
      </w:pPr>
      <w:r>
        <w:rPr>
          <w:b/>
          <w:i/>
          <w:kern w:val="0"/>
          <w:sz w:val="24"/>
          <w:szCs w:val="24"/>
        </w:rPr>
        <w:t>Human Resource Update</w:t>
      </w:r>
    </w:p>
    <w:p w14:paraId="41D8A4D1" w14:textId="0D617588" w:rsidR="00A35A68" w:rsidRDefault="00A35A68" w:rsidP="00A35A68">
      <w:pPr>
        <w:widowControl/>
        <w:overflowPunct/>
        <w:autoSpaceDE/>
        <w:autoSpaceDN/>
        <w:adjustRightInd/>
        <w:jc w:val="both"/>
        <w:rPr>
          <w:b/>
          <w:i/>
          <w:kern w:val="0"/>
          <w:sz w:val="16"/>
          <w:szCs w:val="16"/>
        </w:rPr>
      </w:pPr>
      <w:r w:rsidRPr="00A9579F">
        <w:rPr>
          <w:b/>
          <w:i/>
          <w:kern w:val="0"/>
          <w:sz w:val="16"/>
          <w:szCs w:val="16"/>
        </w:rPr>
        <w:t>(</w:t>
      </w:r>
      <w:r>
        <w:rPr>
          <w:b/>
          <w:i/>
          <w:kern w:val="0"/>
          <w:sz w:val="16"/>
          <w:szCs w:val="16"/>
        </w:rPr>
        <w:t>10:28 a</w:t>
      </w:r>
      <w:r w:rsidRPr="00A9579F">
        <w:rPr>
          <w:b/>
          <w:i/>
          <w:kern w:val="0"/>
          <w:sz w:val="16"/>
          <w:szCs w:val="16"/>
        </w:rPr>
        <w:t>.m.)</w:t>
      </w:r>
    </w:p>
    <w:p w14:paraId="2F37AD7C" w14:textId="22208D8F" w:rsidR="00A35A68" w:rsidRDefault="00A35A68" w:rsidP="00A35A68">
      <w:pPr>
        <w:widowControl/>
        <w:tabs>
          <w:tab w:val="left" w:pos="-1080"/>
          <w:tab w:val="left" w:pos="-720"/>
          <w:tab w:val="left" w:pos="0"/>
          <w:tab w:val="left" w:pos="720"/>
          <w:tab w:val="left" w:pos="1440"/>
          <w:tab w:val="left" w:pos="5040"/>
          <w:tab w:val="left" w:pos="6480"/>
        </w:tabs>
        <w:overflowPunct/>
        <w:autoSpaceDE/>
        <w:autoSpaceDN/>
        <w:adjustRightInd/>
        <w:ind w:left="720"/>
        <w:jc w:val="both"/>
        <w:rPr>
          <w:kern w:val="0"/>
          <w:sz w:val="24"/>
          <w:szCs w:val="24"/>
        </w:rPr>
      </w:pPr>
      <w:r>
        <w:rPr>
          <w:kern w:val="0"/>
          <w:sz w:val="24"/>
          <w:szCs w:val="24"/>
        </w:rPr>
        <w:t xml:space="preserve">Human Resource Director Judy Stevenson gives an update for the HR Department. The new HR employee started on Friday last week. </w:t>
      </w:r>
      <w:r w:rsidR="0028325A">
        <w:rPr>
          <w:kern w:val="0"/>
          <w:sz w:val="24"/>
          <w:szCs w:val="24"/>
        </w:rPr>
        <w:t>In addition, they</w:t>
      </w:r>
      <w:r w:rsidR="00705520">
        <w:rPr>
          <w:kern w:val="0"/>
          <w:sz w:val="24"/>
          <w:szCs w:val="24"/>
        </w:rPr>
        <w:t xml:space="preserve"> are conducting interviews for the Road Department.</w:t>
      </w:r>
    </w:p>
    <w:p w14:paraId="0607336F" w14:textId="77777777" w:rsidR="00A35A68" w:rsidRPr="00265AA2" w:rsidRDefault="00A35A68" w:rsidP="00A35A68">
      <w:pPr>
        <w:widowControl/>
        <w:tabs>
          <w:tab w:val="left" w:pos="-1080"/>
          <w:tab w:val="left" w:pos="-720"/>
          <w:tab w:val="left" w:pos="0"/>
          <w:tab w:val="left" w:pos="720"/>
          <w:tab w:val="left" w:pos="1440"/>
          <w:tab w:val="left" w:pos="5040"/>
          <w:tab w:val="left" w:pos="6480"/>
        </w:tabs>
        <w:overflowPunct/>
        <w:autoSpaceDE/>
        <w:autoSpaceDN/>
        <w:adjustRightInd/>
        <w:jc w:val="both"/>
        <w:rPr>
          <w:kern w:val="0"/>
          <w:sz w:val="24"/>
          <w:szCs w:val="24"/>
        </w:rPr>
      </w:pPr>
    </w:p>
    <w:p w14:paraId="1AC82F5B" w14:textId="77777777" w:rsidR="00A35A68" w:rsidRPr="00AC5D03" w:rsidRDefault="00A35A68" w:rsidP="00A35A68">
      <w:pPr>
        <w:widowControl/>
        <w:overflowPunct/>
        <w:autoSpaceDE/>
        <w:autoSpaceDN/>
        <w:adjustRightInd/>
        <w:jc w:val="both"/>
        <w:rPr>
          <w:b/>
          <w:i/>
          <w:kern w:val="0"/>
          <w:sz w:val="16"/>
          <w:szCs w:val="16"/>
        </w:rPr>
      </w:pPr>
      <w:r>
        <w:rPr>
          <w:b/>
          <w:i/>
          <w:kern w:val="0"/>
          <w:sz w:val="24"/>
          <w:szCs w:val="24"/>
        </w:rPr>
        <w:t>Closed Meeting – Strategy Session to Discuss: The Character, Professional Competence, or Physical or Mental Health of an Individual;</w:t>
      </w:r>
    </w:p>
    <w:p w14:paraId="0CCD7274" w14:textId="3B89B168" w:rsidR="00A35A68" w:rsidRPr="007F2462" w:rsidRDefault="00A35A68" w:rsidP="00A35A68">
      <w:pPr>
        <w:widowControl/>
        <w:overflowPunct/>
        <w:autoSpaceDE/>
        <w:autoSpaceDN/>
        <w:adjustRightInd/>
        <w:rPr>
          <w:b/>
          <w:i/>
          <w:kern w:val="0"/>
          <w:sz w:val="16"/>
          <w:szCs w:val="16"/>
        </w:rPr>
      </w:pPr>
      <w:r w:rsidRPr="007F2462">
        <w:rPr>
          <w:b/>
          <w:i/>
          <w:kern w:val="0"/>
          <w:sz w:val="16"/>
          <w:szCs w:val="16"/>
        </w:rPr>
        <w:t>(</w:t>
      </w:r>
      <w:r>
        <w:rPr>
          <w:b/>
          <w:i/>
          <w:kern w:val="0"/>
          <w:sz w:val="16"/>
          <w:szCs w:val="16"/>
        </w:rPr>
        <w:t>10:30 a</w:t>
      </w:r>
      <w:r w:rsidRPr="007F2462">
        <w:rPr>
          <w:b/>
          <w:i/>
          <w:kern w:val="0"/>
          <w:sz w:val="16"/>
          <w:szCs w:val="16"/>
        </w:rPr>
        <w:t>.m.)</w:t>
      </w:r>
    </w:p>
    <w:p w14:paraId="1D711A15" w14:textId="77777777" w:rsidR="005A2AAA" w:rsidRDefault="00A35A68" w:rsidP="005A2AAA">
      <w:pPr>
        <w:widowControl/>
        <w:overflowPunct/>
        <w:autoSpaceDE/>
        <w:autoSpaceDN/>
        <w:adjustRightInd/>
        <w:ind w:left="720"/>
        <w:rPr>
          <w:i/>
          <w:kern w:val="0"/>
          <w:sz w:val="24"/>
          <w:szCs w:val="24"/>
        </w:rPr>
      </w:pPr>
      <w:r w:rsidRPr="00536244">
        <w:rPr>
          <w:i/>
          <w:kern w:val="0"/>
          <w:sz w:val="24"/>
          <w:szCs w:val="24"/>
        </w:rPr>
        <w:t xml:space="preserve">Commissioner </w:t>
      </w:r>
      <w:r>
        <w:rPr>
          <w:i/>
          <w:kern w:val="0"/>
          <w:sz w:val="24"/>
          <w:szCs w:val="24"/>
        </w:rPr>
        <w:t>Miles</w:t>
      </w:r>
      <w:r w:rsidRPr="00536244">
        <w:rPr>
          <w:i/>
          <w:kern w:val="0"/>
          <w:sz w:val="24"/>
          <w:szCs w:val="24"/>
        </w:rPr>
        <w:t xml:space="preserve"> </w:t>
      </w:r>
      <w:r w:rsidRPr="007F2462">
        <w:rPr>
          <w:i/>
          <w:kern w:val="0"/>
          <w:sz w:val="24"/>
          <w:szCs w:val="24"/>
        </w:rPr>
        <w:t>makes a</w:t>
      </w:r>
      <w:r>
        <w:rPr>
          <w:b/>
          <w:i/>
          <w:kern w:val="0"/>
          <w:sz w:val="24"/>
          <w:szCs w:val="24"/>
        </w:rPr>
        <w:t xml:space="preserve"> </w:t>
      </w:r>
      <w:r w:rsidRPr="00B82E6F">
        <w:rPr>
          <w:i/>
          <w:kern w:val="0"/>
          <w:sz w:val="24"/>
          <w:szCs w:val="24"/>
        </w:rPr>
        <w:t>motion to go in and out of a closed meeting for a strategy session to discuss</w:t>
      </w:r>
      <w:r>
        <w:rPr>
          <w:i/>
          <w:kern w:val="0"/>
          <w:sz w:val="24"/>
          <w:szCs w:val="24"/>
        </w:rPr>
        <w:t>: The Character, Professional Competence, or Physical or Mental Health of an Individual. Commissioner Killian seconds the motion. Commissioner Miles votes aye, Commissioner Killian votes aye, and Commissioner Hansen votes aye. The motion passes.</w:t>
      </w:r>
    </w:p>
    <w:p w14:paraId="01079B69" w14:textId="3E7B5B7A" w:rsidR="00A35A68" w:rsidRPr="005A2AAA" w:rsidRDefault="00A35A68" w:rsidP="005A2AAA">
      <w:pPr>
        <w:widowControl/>
        <w:overflowPunct/>
        <w:autoSpaceDE/>
        <w:autoSpaceDN/>
        <w:adjustRightInd/>
        <w:rPr>
          <w:i/>
          <w:kern w:val="0"/>
          <w:sz w:val="24"/>
          <w:szCs w:val="24"/>
        </w:rPr>
      </w:pPr>
      <w:bookmarkStart w:id="0" w:name="_GoBack"/>
      <w:bookmarkEnd w:id="0"/>
      <w:r>
        <w:rPr>
          <w:b/>
          <w:i/>
          <w:kern w:val="0"/>
          <w:sz w:val="24"/>
          <w:szCs w:val="24"/>
        </w:rPr>
        <w:lastRenderedPageBreak/>
        <w:t>Back in Session</w:t>
      </w:r>
    </w:p>
    <w:p w14:paraId="1BE1B375" w14:textId="41F141C6" w:rsidR="00A35A68" w:rsidRPr="009A4567" w:rsidRDefault="00A35A68" w:rsidP="00A35A68">
      <w:pPr>
        <w:widowControl/>
        <w:overflowPunct/>
        <w:autoSpaceDE/>
        <w:autoSpaceDN/>
        <w:adjustRightInd/>
        <w:rPr>
          <w:b/>
          <w:i/>
          <w:kern w:val="0"/>
          <w:sz w:val="16"/>
          <w:szCs w:val="16"/>
        </w:rPr>
      </w:pPr>
      <w:r w:rsidRPr="009A4567">
        <w:rPr>
          <w:b/>
          <w:i/>
          <w:kern w:val="0"/>
          <w:sz w:val="16"/>
          <w:szCs w:val="16"/>
        </w:rPr>
        <w:t>(</w:t>
      </w:r>
      <w:r>
        <w:rPr>
          <w:b/>
          <w:i/>
          <w:kern w:val="0"/>
          <w:sz w:val="16"/>
          <w:szCs w:val="16"/>
        </w:rPr>
        <w:t>11:</w:t>
      </w:r>
      <w:r w:rsidR="00771BF2">
        <w:rPr>
          <w:b/>
          <w:i/>
          <w:kern w:val="0"/>
          <w:sz w:val="16"/>
          <w:szCs w:val="16"/>
        </w:rPr>
        <w:t>11</w:t>
      </w:r>
      <w:r>
        <w:rPr>
          <w:b/>
          <w:i/>
          <w:kern w:val="0"/>
          <w:sz w:val="16"/>
          <w:szCs w:val="16"/>
        </w:rPr>
        <w:t xml:space="preserve"> </w:t>
      </w:r>
      <w:r w:rsidR="00771BF2">
        <w:rPr>
          <w:b/>
          <w:i/>
          <w:kern w:val="0"/>
          <w:sz w:val="16"/>
          <w:szCs w:val="16"/>
        </w:rPr>
        <w:t>a</w:t>
      </w:r>
      <w:r>
        <w:rPr>
          <w:b/>
          <w:i/>
          <w:kern w:val="0"/>
          <w:sz w:val="16"/>
          <w:szCs w:val="16"/>
        </w:rPr>
        <w:t>.m.</w:t>
      </w:r>
      <w:r w:rsidRPr="009A4567">
        <w:rPr>
          <w:b/>
          <w:i/>
          <w:kern w:val="0"/>
          <w:sz w:val="16"/>
          <w:szCs w:val="16"/>
        </w:rPr>
        <w:t>)</w:t>
      </w:r>
    </w:p>
    <w:p w14:paraId="3CAE5EB4" w14:textId="77777777" w:rsidR="00A35A68" w:rsidRDefault="00A35A68" w:rsidP="00A35A68">
      <w:pPr>
        <w:widowControl/>
        <w:overflowPunct/>
        <w:autoSpaceDE/>
        <w:autoSpaceDN/>
        <w:adjustRightInd/>
        <w:rPr>
          <w:kern w:val="0"/>
          <w:sz w:val="24"/>
          <w:szCs w:val="24"/>
        </w:rPr>
      </w:pPr>
      <w:r>
        <w:rPr>
          <w:b/>
          <w:i/>
          <w:kern w:val="0"/>
          <w:sz w:val="24"/>
          <w:szCs w:val="24"/>
        </w:rPr>
        <w:tab/>
      </w:r>
      <w:r>
        <w:rPr>
          <w:kern w:val="0"/>
          <w:sz w:val="24"/>
          <w:szCs w:val="24"/>
        </w:rPr>
        <w:t>No action is to be taken.</w:t>
      </w:r>
    </w:p>
    <w:p w14:paraId="08740483" w14:textId="77777777" w:rsidR="00A35A68" w:rsidRDefault="00A35A68" w:rsidP="00A35A68">
      <w:pPr>
        <w:widowControl/>
        <w:overflowPunct/>
        <w:autoSpaceDE/>
        <w:autoSpaceDN/>
        <w:adjustRightInd/>
        <w:rPr>
          <w:kern w:val="0"/>
          <w:sz w:val="24"/>
          <w:szCs w:val="24"/>
        </w:rPr>
      </w:pPr>
    </w:p>
    <w:p w14:paraId="0686EAF4" w14:textId="2D1F8197" w:rsidR="0079110F" w:rsidRPr="00C21658" w:rsidRDefault="0079110F" w:rsidP="0079110F">
      <w:pPr>
        <w:widowControl/>
        <w:tabs>
          <w:tab w:val="left" w:pos="-1080"/>
          <w:tab w:val="left" w:pos="-720"/>
          <w:tab w:val="left" w:pos="0"/>
          <w:tab w:val="left" w:pos="720"/>
          <w:tab w:val="left" w:pos="1440"/>
          <w:tab w:val="left" w:pos="5040"/>
          <w:tab w:val="left" w:pos="6480"/>
        </w:tabs>
        <w:overflowPunct/>
        <w:autoSpaceDE/>
        <w:autoSpaceDN/>
        <w:adjustRightInd/>
        <w:jc w:val="both"/>
        <w:rPr>
          <w:bCs/>
          <w:sz w:val="24"/>
          <w:szCs w:val="24"/>
        </w:rPr>
      </w:pPr>
      <w:r w:rsidRPr="00B82E6F">
        <w:rPr>
          <w:b/>
          <w:i/>
          <w:kern w:val="0"/>
          <w:sz w:val="24"/>
          <w:szCs w:val="24"/>
        </w:rPr>
        <w:t xml:space="preserve">Consideration of Minutes for Combined Commission Meeting held </w:t>
      </w:r>
      <w:r>
        <w:rPr>
          <w:b/>
          <w:i/>
          <w:kern w:val="0"/>
          <w:sz w:val="24"/>
          <w:szCs w:val="24"/>
        </w:rPr>
        <w:t xml:space="preserve">May </w:t>
      </w:r>
      <w:r w:rsidR="00771BF2">
        <w:rPr>
          <w:b/>
          <w:i/>
          <w:kern w:val="0"/>
          <w:sz w:val="24"/>
          <w:szCs w:val="24"/>
        </w:rPr>
        <w:t>8</w:t>
      </w:r>
      <w:r>
        <w:rPr>
          <w:b/>
          <w:i/>
          <w:kern w:val="0"/>
          <w:sz w:val="24"/>
          <w:szCs w:val="24"/>
        </w:rPr>
        <w:t>, 2023</w:t>
      </w:r>
      <w:r w:rsidRPr="00B82E6F">
        <w:rPr>
          <w:b/>
          <w:i/>
          <w:kern w:val="0"/>
          <w:sz w:val="24"/>
          <w:szCs w:val="24"/>
        </w:rPr>
        <w:t xml:space="preserve"> </w:t>
      </w:r>
    </w:p>
    <w:p w14:paraId="00F04FA3" w14:textId="390FEC65" w:rsidR="0079110F" w:rsidRPr="00106F41" w:rsidRDefault="0079110F" w:rsidP="0079110F">
      <w:pPr>
        <w:widowControl/>
        <w:overflowPunct/>
        <w:autoSpaceDE/>
        <w:autoSpaceDN/>
        <w:adjustRightInd/>
        <w:jc w:val="both"/>
        <w:rPr>
          <w:b/>
          <w:i/>
          <w:color w:val="FF0000"/>
          <w:kern w:val="0"/>
          <w:sz w:val="16"/>
          <w:szCs w:val="16"/>
        </w:rPr>
      </w:pPr>
      <w:r w:rsidRPr="008E0563">
        <w:rPr>
          <w:b/>
          <w:i/>
          <w:kern w:val="0"/>
          <w:sz w:val="16"/>
          <w:szCs w:val="16"/>
        </w:rPr>
        <w:t>(</w:t>
      </w:r>
      <w:r>
        <w:rPr>
          <w:b/>
          <w:i/>
          <w:kern w:val="0"/>
          <w:sz w:val="16"/>
          <w:szCs w:val="16"/>
        </w:rPr>
        <w:t>1</w:t>
      </w:r>
      <w:r w:rsidR="00771BF2">
        <w:rPr>
          <w:b/>
          <w:i/>
          <w:kern w:val="0"/>
          <w:sz w:val="16"/>
          <w:szCs w:val="16"/>
        </w:rPr>
        <w:t>1</w:t>
      </w:r>
      <w:r>
        <w:rPr>
          <w:b/>
          <w:i/>
          <w:kern w:val="0"/>
          <w:sz w:val="16"/>
          <w:szCs w:val="16"/>
        </w:rPr>
        <w:t>:</w:t>
      </w:r>
      <w:r w:rsidR="00771BF2">
        <w:rPr>
          <w:b/>
          <w:i/>
          <w:kern w:val="0"/>
          <w:sz w:val="16"/>
          <w:szCs w:val="16"/>
        </w:rPr>
        <w:t>11</w:t>
      </w:r>
      <w:r>
        <w:rPr>
          <w:b/>
          <w:i/>
          <w:kern w:val="0"/>
          <w:sz w:val="16"/>
          <w:szCs w:val="16"/>
        </w:rPr>
        <w:t xml:space="preserve"> a</w:t>
      </w:r>
      <w:r w:rsidRPr="008E0563">
        <w:rPr>
          <w:b/>
          <w:i/>
          <w:kern w:val="0"/>
          <w:sz w:val="16"/>
          <w:szCs w:val="16"/>
        </w:rPr>
        <w:t>.m.)</w:t>
      </w:r>
    </w:p>
    <w:p w14:paraId="1E2BCE26" w14:textId="3A84D837" w:rsidR="0079110F" w:rsidRDefault="0079110F" w:rsidP="0079110F">
      <w:pPr>
        <w:widowControl/>
        <w:tabs>
          <w:tab w:val="left" w:pos="-1080"/>
          <w:tab w:val="left" w:pos="-720"/>
          <w:tab w:val="left" w:pos="0"/>
          <w:tab w:val="left" w:pos="720"/>
          <w:tab w:val="left" w:pos="1440"/>
          <w:tab w:val="left" w:pos="5040"/>
          <w:tab w:val="left" w:pos="6480"/>
        </w:tabs>
        <w:overflowPunct/>
        <w:autoSpaceDE/>
        <w:autoSpaceDN/>
        <w:adjustRightInd/>
        <w:ind w:left="720"/>
        <w:jc w:val="both"/>
        <w:rPr>
          <w:i/>
          <w:kern w:val="0"/>
          <w:sz w:val="24"/>
          <w:szCs w:val="24"/>
        </w:rPr>
      </w:pPr>
      <w:r>
        <w:rPr>
          <w:bCs/>
          <w:kern w:val="0"/>
          <w:sz w:val="24"/>
          <w:szCs w:val="24"/>
        </w:rPr>
        <w:t xml:space="preserve">Parties review the combined Commission meeting minutes held on May </w:t>
      </w:r>
      <w:r w:rsidR="00771BF2">
        <w:rPr>
          <w:bCs/>
          <w:kern w:val="0"/>
          <w:sz w:val="24"/>
          <w:szCs w:val="24"/>
        </w:rPr>
        <w:t>8</w:t>
      </w:r>
      <w:r>
        <w:rPr>
          <w:bCs/>
          <w:kern w:val="0"/>
          <w:sz w:val="24"/>
          <w:szCs w:val="24"/>
        </w:rPr>
        <w:t>, 2023.</w:t>
      </w:r>
      <w:r>
        <w:rPr>
          <w:b/>
          <w:i/>
          <w:kern w:val="0"/>
          <w:sz w:val="24"/>
          <w:szCs w:val="24"/>
        </w:rPr>
        <w:t xml:space="preserve"> </w:t>
      </w:r>
      <w:r w:rsidRPr="00B82E6F">
        <w:rPr>
          <w:i/>
          <w:kern w:val="0"/>
          <w:sz w:val="24"/>
          <w:szCs w:val="24"/>
        </w:rPr>
        <w:t xml:space="preserve">Commissioner </w:t>
      </w:r>
      <w:r>
        <w:rPr>
          <w:i/>
          <w:kern w:val="0"/>
          <w:sz w:val="24"/>
          <w:szCs w:val="24"/>
        </w:rPr>
        <w:t xml:space="preserve">Miles makes a </w:t>
      </w:r>
      <w:r w:rsidRPr="00B82E6F">
        <w:rPr>
          <w:i/>
          <w:kern w:val="0"/>
          <w:sz w:val="24"/>
          <w:szCs w:val="24"/>
        </w:rPr>
        <w:t>motion to a</w:t>
      </w:r>
      <w:r>
        <w:rPr>
          <w:i/>
          <w:kern w:val="0"/>
          <w:sz w:val="24"/>
          <w:szCs w:val="24"/>
        </w:rPr>
        <w:t>pprove</w:t>
      </w:r>
      <w:r w:rsidRPr="00B82E6F">
        <w:rPr>
          <w:i/>
          <w:kern w:val="0"/>
          <w:sz w:val="24"/>
          <w:szCs w:val="24"/>
        </w:rPr>
        <w:t xml:space="preserve"> the minutes for </w:t>
      </w:r>
      <w:r>
        <w:rPr>
          <w:i/>
          <w:kern w:val="0"/>
          <w:sz w:val="24"/>
          <w:szCs w:val="24"/>
        </w:rPr>
        <w:t xml:space="preserve">May </w:t>
      </w:r>
      <w:r w:rsidR="00771BF2">
        <w:rPr>
          <w:i/>
          <w:kern w:val="0"/>
          <w:sz w:val="24"/>
          <w:szCs w:val="24"/>
        </w:rPr>
        <w:t>8</w:t>
      </w:r>
      <w:r>
        <w:rPr>
          <w:i/>
          <w:kern w:val="0"/>
          <w:sz w:val="24"/>
          <w:szCs w:val="24"/>
        </w:rPr>
        <w:t>, 2023, as corrected.</w:t>
      </w:r>
      <w:r w:rsidRPr="00B82E6F">
        <w:rPr>
          <w:i/>
          <w:kern w:val="0"/>
          <w:sz w:val="24"/>
          <w:szCs w:val="24"/>
        </w:rPr>
        <w:t xml:space="preserve"> Commissioner </w:t>
      </w:r>
      <w:r>
        <w:rPr>
          <w:i/>
          <w:kern w:val="0"/>
          <w:sz w:val="24"/>
          <w:szCs w:val="24"/>
        </w:rPr>
        <w:t xml:space="preserve">Killian </w:t>
      </w:r>
      <w:r w:rsidRPr="00B82E6F">
        <w:rPr>
          <w:i/>
          <w:kern w:val="0"/>
          <w:sz w:val="24"/>
          <w:szCs w:val="24"/>
        </w:rPr>
        <w:t xml:space="preserve">seconds the motion. </w:t>
      </w:r>
      <w:r>
        <w:rPr>
          <w:i/>
          <w:kern w:val="0"/>
          <w:sz w:val="24"/>
          <w:szCs w:val="24"/>
        </w:rPr>
        <w:t xml:space="preserve">Commissioner Miles votes </w:t>
      </w:r>
      <w:proofErr w:type="gramStart"/>
      <w:r>
        <w:rPr>
          <w:i/>
          <w:kern w:val="0"/>
          <w:sz w:val="24"/>
          <w:szCs w:val="24"/>
        </w:rPr>
        <w:t>aye,  Commissioner</w:t>
      </w:r>
      <w:proofErr w:type="gramEnd"/>
      <w:r>
        <w:rPr>
          <w:i/>
          <w:kern w:val="0"/>
          <w:sz w:val="24"/>
          <w:szCs w:val="24"/>
        </w:rPr>
        <w:t xml:space="preserve"> Killian votes aye, and Commissioner Hansen votes aye. T</w:t>
      </w:r>
      <w:r w:rsidRPr="00B82E6F">
        <w:rPr>
          <w:i/>
          <w:kern w:val="0"/>
          <w:sz w:val="24"/>
          <w:szCs w:val="24"/>
        </w:rPr>
        <w:t>he motion passes.</w:t>
      </w:r>
    </w:p>
    <w:p w14:paraId="1190488C" w14:textId="77777777" w:rsidR="0079110F" w:rsidRDefault="0079110F" w:rsidP="0079110F">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69EA8045" w14:textId="77777777" w:rsidR="0079110F" w:rsidRDefault="0079110F" w:rsidP="0079110F">
      <w:pPr>
        <w:widowControl/>
        <w:overflowPunct/>
        <w:autoSpaceDE/>
        <w:autoSpaceDN/>
        <w:adjustRightInd/>
        <w:jc w:val="both"/>
        <w:rPr>
          <w:b/>
          <w:i/>
          <w:kern w:val="0"/>
          <w:sz w:val="24"/>
          <w:szCs w:val="24"/>
        </w:rPr>
      </w:pPr>
      <w:r w:rsidRPr="00B82E6F">
        <w:rPr>
          <w:b/>
          <w:i/>
          <w:kern w:val="0"/>
          <w:sz w:val="24"/>
          <w:szCs w:val="24"/>
        </w:rPr>
        <w:t xml:space="preserve">Calendaring </w:t>
      </w:r>
      <w:r>
        <w:rPr>
          <w:b/>
          <w:i/>
          <w:kern w:val="0"/>
          <w:sz w:val="24"/>
          <w:szCs w:val="24"/>
        </w:rPr>
        <w:t xml:space="preserve">&amp; </w:t>
      </w:r>
      <w:r w:rsidRPr="00B82E6F">
        <w:rPr>
          <w:b/>
          <w:i/>
          <w:kern w:val="0"/>
          <w:sz w:val="24"/>
          <w:szCs w:val="24"/>
        </w:rPr>
        <w:t>Weekly Update on Events</w:t>
      </w:r>
    </w:p>
    <w:p w14:paraId="6447B7A6" w14:textId="4309FE27" w:rsidR="0079110F" w:rsidRDefault="0079110F" w:rsidP="0079110F">
      <w:pPr>
        <w:widowControl/>
        <w:overflowPunct/>
        <w:autoSpaceDE/>
        <w:autoSpaceDN/>
        <w:adjustRightInd/>
        <w:jc w:val="both"/>
        <w:rPr>
          <w:b/>
          <w:i/>
          <w:kern w:val="0"/>
          <w:sz w:val="16"/>
          <w:szCs w:val="16"/>
        </w:rPr>
      </w:pPr>
      <w:r>
        <w:rPr>
          <w:b/>
          <w:i/>
          <w:kern w:val="0"/>
          <w:sz w:val="16"/>
          <w:szCs w:val="16"/>
        </w:rPr>
        <w:t>(1</w:t>
      </w:r>
      <w:r w:rsidR="00771BF2">
        <w:rPr>
          <w:b/>
          <w:i/>
          <w:kern w:val="0"/>
          <w:sz w:val="16"/>
          <w:szCs w:val="16"/>
        </w:rPr>
        <w:t>1</w:t>
      </w:r>
      <w:r>
        <w:rPr>
          <w:b/>
          <w:i/>
          <w:kern w:val="0"/>
          <w:sz w:val="16"/>
          <w:szCs w:val="16"/>
        </w:rPr>
        <w:t>:</w:t>
      </w:r>
      <w:r w:rsidR="00771BF2">
        <w:rPr>
          <w:b/>
          <w:i/>
          <w:kern w:val="0"/>
          <w:sz w:val="16"/>
          <w:szCs w:val="16"/>
        </w:rPr>
        <w:t>1</w:t>
      </w:r>
      <w:r w:rsidR="00DA595E">
        <w:rPr>
          <w:b/>
          <w:i/>
          <w:kern w:val="0"/>
          <w:sz w:val="16"/>
          <w:szCs w:val="16"/>
        </w:rPr>
        <w:t>8</w:t>
      </w:r>
      <w:r>
        <w:rPr>
          <w:b/>
          <w:i/>
          <w:kern w:val="0"/>
          <w:sz w:val="16"/>
          <w:szCs w:val="16"/>
        </w:rPr>
        <w:t xml:space="preserve"> </w:t>
      </w:r>
      <w:r w:rsidR="00C02964">
        <w:rPr>
          <w:b/>
          <w:i/>
          <w:kern w:val="0"/>
          <w:sz w:val="16"/>
          <w:szCs w:val="16"/>
        </w:rPr>
        <w:t>a</w:t>
      </w:r>
      <w:r>
        <w:rPr>
          <w:b/>
          <w:i/>
          <w:kern w:val="0"/>
          <w:sz w:val="16"/>
          <w:szCs w:val="16"/>
        </w:rPr>
        <w:t>.m.)</w:t>
      </w:r>
    </w:p>
    <w:p w14:paraId="2E5D3A51" w14:textId="77777777" w:rsidR="0079110F" w:rsidRDefault="0079110F" w:rsidP="0079110F">
      <w:pPr>
        <w:widowControl/>
        <w:overflowPunct/>
        <w:autoSpaceDE/>
        <w:autoSpaceDN/>
        <w:adjustRightInd/>
        <w:jc w:val="both"/>
        <w:rPr>
          <w:b/>
          <w:i/>
          <w:kern w:val="0"/>
          <w:sz w:val="24"/>
          <w:szCs w:val="24"/>
        </w:rPr>
      </w:pPr>
    </w:p>
    <w:p w14:paraId="026DCA0A" w14:textId="26826CAC" w:rsidR="00C14513" w:rsidRPr="00CF327B" w:rsidRDefault="00C14513" w:rsidP="000B52C2">
      <w:pPr>
        <w:widowControl/>
        <w:tabs>
          <w:tab w:val="left" w:pos="-1080"/>
          <w:tab w:val="left" w:pos="-720"/>
          <w:tab w:val="left" w:pos="0"/>
          <w:tab w:val="left" w:pos="720"/>
          <w:tab w:val="left" w:pos="1440"/>
          <w:tab w:val="left" w:pos="5040"/>
          <w:tab w:val="left" w:pos="6480"/>
        </w:tabs>
        <w:overflowPunct/>
        <w:autoSpaceDE/>
        <w:autoSpaceDN/>
        <w:adjustRightInd/>
        <w:jc w:val="both"/>
        <w:rPr>
          <w:rFonts w:eastAsia="MS Mincho"/>
          <w:bCs/>
          <w:sz w:val="24"/>
          <w:szCs w:val="24"/>
        </w:rPr>
      </w:pPr>
      <w:r w:rsidRPr="00B82E6F">
        <w:rPr>
          <w:b/>
          <w:i/>
          <w:kern w:val="0"/>
          <w:sz w:val="24"/>
          <w:szCs w:val="24"/>
        </w:rPr>
        <w:t>Adjournment</w:t>
      </w:r>
    </w:p>
    <w:p w14:paraId="48ECA13F" w14:textId="3E06A65D" w:rsidR="00C14513" w:rsidRPr="00536244" w:rsidRDefault="00C14513" w:rsidP="000B52C2">
      <w:pPr>
        <w:widowControl/>
        <w:overflowPunct/>
        <w:autoSpaceDE/>
        <w:autoSpaceDN/>
        <w:adjustRightInd/>
        <w:jc w:val="both"/>
        <w:rPr>
          <w:b/>
          <w:i/>
          <w:kern w:val="0"/>
          <w:sz w:val="16"/>
          <w:szCs w:val="16"/>
        </w:rPr>
      </w:pPr>
      <w:r w:rsidRPr="00536244">
        <w:rPr>
          <w:b/>
          <w:i/>
          <w:kern w:val="0"/>
          <w:sz w:val="16"/>
          <w:szCs w:val="16"/>
        </w:rPr>
        <w:t>(</w:t>
      </w:r>
      <w:r w:rsidR="00EF780D">
        <w:rPr>
          <w:b/>
          <w:i/>
          <w:kern w:val="0"/>
          <w:sz w:val="16"/>
          <w:szCs w:val="16"/>
        </w:rPr>
        <w:t>1</w:t>
      </w:r>
      <w:r w:rsidR="00771BF2">
        <w:rPr>
          <w:b/>
          <w:i/>
          <w:kern w:val="0"/>
          <w:sz w:val="16"/>
          <w:szCs w:val="16"/>
        </w:rPr>
        <w:t>1</w:t>
      </w:r>
      <w:r w:rsidR="00F01542">
        <w:rPr>
          <w:b/>
          <w:i/>
          <w:kern w:val="0"/>
          <w:sz w:val="16"/>
          <w:szCs w:val="16"/>
        </w:rPr>
        <w:t>:3</w:t>
      </w:r>
      <w:r w:rsidR="00771BF2">
        <w:rPr>
          <w:b/>
          <w:i/>
          <w:kern w:val="0"/>
          <w:sz w:val="16"/>
          <w:szCs w:val="16"/>
        </w:rPr>
        <w:t>3</w:t>
      </w:r>
      <w:r w:rsidR="00702D0F">
        <w:rPr>
          <w:b/>
          <w:i/>
          <w:kern w:val="0"/>
          <w:sz w:val="16"/>
          <w:szCs w:val="16"/>
        </w:rPr>
        <w:t xml:space="preserve"> </w:t>
      </w:r>
      <w:r w:rsidR="00C02964">
        <w:rPr>
          <w:b/>
          <w:i/>
          <w:kern w:val="0"/>
          <w:sz w:val="16"/>
          <w:szCs w:val="16"/>
        </w:rPr>
        <w:t>a</w:t>
      </w:r>
      <w:r w:rsidRPr="00536244">
        <w:rPr>
          <w:b/>
          <w:i/>
          <w:kern w:val="0"/>
          <w:sz w:val="16"/>
          <w:szCs w:val="16"/>
        </w:rPr>
        <w:t>.m.)</w:t>
      </w:r>
    </w:p>
    <w:p w14:paraId="38F2CFE5" w14:textId="026BF4E7" w:rsidR="00C14513" w:rsidRDefault="00C14513" w:rsidP="000B52C2">
      <w:pPr>
        <w:widowControl/>
        <w:overflowPunct/>
        <w:autoSpaceDE/>
        <w:autoSpaceDN/>
        <w:adjustRightInd/>
        <w:ind w:left="720"/>
        <w:jc w:val="both"/>
        <w:rPr>
          <w:bCs/>
          <w:i/>
          <w:sz w:val="24"/>
          <w:szCs w:val="24"/>
        </w:rPr>
      </w:pPr>
      <w:r w:rsidRPr="00B82E6F">
        <w:rPr>
          <w:bCs/>
          <w:i/>
          <w:sz w:val="24"/>
          <w:szCs w:val="24"/>
        </w:rPr>
        <w:t>Commissioner</w:t>
      </w:r>
      <w:r w:rsidR="00344D12">
        <w:rPr>
          <w:bCs/>
          <w:i/>
          <w:sz w:val="24"/>
          <w:szCs w:val="24"/>
        </w:rPr>
        <w:t xml:space="preserve"> </w:t>
      </w:r>
      <w:r w:rsidR="00F01542">
        <w:rPr>
          <w:bCs/>
          <w:i/>
          <w:sz w:val="24"/>
          <w:szCs w:val="24"/>
        </w:rPr>
        <w:t xml:space="preserve">Miles </w:t>
      </w:r>
      <w:r>
        <w:rPr>
          <w:bCs/>
          <w:i/>
          <w:sz w:val="24"/>
          <w:szCs w:val="24"/>
        </w:rPr>
        <w:t xml:space="preserve">makes a </w:t>
      </w:r>
      <w:r w:rsidRPr="00B82E6F">
        <w:rPr>
          <w:bCs/>
          <w:i/>
          <w:sz w:val="24"/>
          <w:szCs w:val="24"/>
        </w:rPr>
        <w:t xml:space="preserve">motion to adjourn the meeting at </w:t>
      </w:r>
      <w:r w:rsidR="00EF780D">
        <w:rPr>
          <w:bCs/>
          <w:i/>
          <w:sz w:val="24"/>
          <w:szCs w:val="24"/>
        </w:rPr>
        <w:t>1</w:t>
      </w:r>
      <w:r w:rsidR="00771BF2">
        <w:rPr>
          <w:bCs/>
          <w:i/>
          <w:sz w:val="24"/>
          <w:szCs w:val="24"/>
        </w:rPr>
        <w:t>1</w:t>
      </w:r>
      <w:r>
        <w:rPr>
          <w:bCs/>
          <w:i/>
          <w:sz w:val="24"/>
          <w:szCs w:val="24"/>
        </w:rPr>
        <w:t>:</w:t>
      </w:r>
      <w:r w:rsidR="00F01542">
        <w:rPr>
          <w:bCs/>
          <w:i/>
          <w:sz w:val="24"/>
          <w:szCs w:val="24"/>
        </w:rPr>
        <w:t>3</w:t>
      </w:r>
      <w:r w:rsidR="00771BF2">
        <w:rPr>
          <w:bCs/>
          <w:i/>
          <w:sz w:val="24"/>
          <w:szCs w:val="24"/>
        </w:rPr>
        <w:t>3</w:t>
      </w:r>
      <w:r w:rsidR="005F1439">
        <w:rPr>
          <w:bCs/>
          <w:i/>
          <w:sz w:val="24"/>
          <w:szCs w:val="24"/>
        </w:rPr>
        <w:t xml:space="preserve"> </w:t>
      </w:r>
      <w:r w:rsidR="00771BF2">
        <w:rPr>
          <w:bCs/>
          <w:i/>
          <w:sz w:val="24"/>
          <w:szCs w:val="24"/>
        </w:rPr>
        <w:t>a</w:t>
      </w:r>
      <w:r w:rsidRPr="00536244">
        <w:rPr>
          <w:bCs/>
          <w:i/>
          <w:sz w:val="24"/>
          <w:szCs w:val="24"/>
        </w:rPr>
        <w:t>.m.</w:t>
      </w:r>
      <w:r w:rsidR="00C277B3">
        <w:rPr>
          <w:bCs/>
          <w:i/>
          <w:sz w:val="24"/>
          <w:szCs w:val="24"/>
        </w:rPr>
        <w:t xml:space="preserve"> </w:t>
      </w:r>
      <w:r w:rsidRPr="00B82E6F">
        <w:rPr>
          <w:bCs/>
          <w:i/>
          <w:sz w:val="24"/>
          <w:szCs w:val="24"/>
        </w:rPr>
        <w:t>Commissioner</w:t>
      </w:r>
      <w:r w:rsidR="00A82580">
        <w:rPr>
          <w:bCs/>
          <w:i/>
          <w:sz w:val="24"/>
          <w:szCs w:val="24"/>
        </w:rPr>
        <w:t xml:space="preserve"> </w:t>
      </w:r>
      <w:r w:rsidR="00F01542">
        <w:rPr>
          <w:bCs/>
          <w:i/>
          <w:sz w:val="24"/>
          <w:szCs w:val="24"/>
        </w:rPr>
        <w:t xml:space="preserve">Killian </w:t>
      </w:r>
      <w:r w:rsidR="003A4563">
        <w:rPr>
          <w:bCs/>
          <w:i/>
          <w:sz w:val="24"/>
          <w:szCs w:val="24"/>
        </w:rPr>
        <w:t>seconds the motion</w:t>
      </w:r>
      <w:r w:rsidR="00772693">
        <w:rPr>
          <w:bCs/>
          <w:i/>
          <w:sz w:val="24"/>
          <w:szCs w:val="24"/>
        </w:rPr>
        <w:t>.</w:t>
      </w:r>
      <w:r w:rsidR="003A4563">
        <w:rPr>
          <w:bCs/>
          <w:i/>
          <w:sz w:val="24"/>
          <w:szCs w:val="24"/>
        </w:rPr>
        <w:t xml:space="preserve"> Commissioner Killian votes aye, </w:t>
      </w:r>
      <w:r w:rsidR="00EF780D">
        <w:rPr>
          <w:bCs/>
          <w:i/>
          <w:sz w:val="24"/>
          <w:szCs w:val="24"/>
        </w:rPr>
        <w:t xml:space="preserve">Commissioner Miles votes aye, </w:t>
      </w:r>
      <w:r w:rsidR="003A4563">
        <w:rPr>
          <w:bCs/>
          <w:i/>
          <w:sz w:val="24"/>
          <w:szCs w:val="24"/>
        </w:rPr>
        <w:t>and Commissioner Hansen votes aye.</w:t>
      </w:r>
      <w:r w:rsidR="00533B42">
        <w:rPr>
          <w:bCs/>
          <w:i/>
          <w:sz w:val="24"/>
          <w:szCs w:val="24"/>
        </w:rPr>
        <w:t xml:space="preserve"> </w:t>
      </w:r>
      <w:r w:rsidR="00BC5E35">
        <w:rPr>
          <w:bCs/>
          <w:i/>
          <w:sz w:val="24"/>
          <w:szCs w:val="24"/>
        </w:rPr>
        <w:t>T</w:t>
      </w:r>
      <w:r w:rsidRPr="00B82E6F">
        <w:rPr>
          <w:bCs/>
          <w:i/>
          <w:sz w:val="24"/>
          <w:szCs w:val="24"/>
        </w:rPr>
        <w:t>he forum adjourns.</w:t>
      </w:r>
    </w:p>
    <w:p w14:paraId="0491AFF0" w14:textId="77777777" w:rsidR="0036095C" w:rsidRDefault="0036095C" w:rsidP="000B52C2">
      <w:pPr>
        <w:ind w:right="-720"/>
        <w:jc w:val="both"/>
        <w:rPr>
          <w:i/>
          <w:sz w:val="24"/>
          <w:szCs w:val="24"/>
        </w:rPr>
      </w:pPr>
    </w:p>
    <w:p w14:paraId="7536C1F1" w14:textId="059ABE22" w:rsidR="00274F95" w:rsidRDefault="001F3F48" w:rsidP="000B52C2">
      <w:pPr>
        <w:ind w:right="-720" w:firstLine="720"/>
        <w:jc w:val="both"/>
        <w:rPr>
          <w:i/>
          <w:sz w:val="24"/>
          <w:szCs w:val="24"/>
        </w:rPr>
      </w:pPr>
      <w:r w:rsidRPr="00B82E6F">
        <w:rPr>
          <w:i/>
          <w:sz w:val="24"/>
          <w:szCs w:val="24"/>
        </w:rPr>
        <w:t>Read and approved this</w:t>
      </w:r>
      <w:r w:rsidR="009D2E5D" w:rsidRPr="00B82E6F">
        <w:rPr>
          <w:i/>
          <w:sz w:val="24"/>
          <w:szCs w:val="24"/>
        </w:rPr>
        <w:t xml:space="preserve"> </w:t>
      </w:r>
      <w:r w:rsidR="005F4A00" w:rsidRPr="00B82E6F">
        <w:rPr>
          <w:i/>
          <w:sz w:val="24"/>
          <w:szCs w:val="24"/>
        </w:rPr>
        <w:t xml:space="preserve">on </w:t>
      </w:r>
      <w:r w:rsidR="009D2E5D" w:rsidRPr="00B82E6F">
        <w:rPr>
          <w:i/>
          <w:sz w:val="24"/>
          <w:szCs w:val="24"/>
        </w:rPr>
        <w:t>the</w:t>
      </w:r>
      <w:r w:rsidR="006E278C" w:rsidRPr="00B82E6F">
        <w:rPr>
          <w:i/>
          <w:sz w:val="24"/>
          <w:szCs w:val="24"/>
        </w:rPr>
        <w:t xml:space="preserve"> </w:t>
      </w:r>
      <w:r w:rsidR="00771BF2">
        <w:rPr>
          <w:i/>
          <w:sz w:val="24"/>
          <w:szCs w:val="24"/>
        </w:rPr>
        <w:t>22</w:t>
      </w:r>
      <w:r w:rsidR="00771BF2" w:rsidRPr="00771BF2">
        <w:rPr>
          <w:i/>
          <w:sz w:val="24"/>
          <w:szCs w:val="24"/>
          <w:vertAlign w:val="superscript"/>
        </w:rPr>
        <w:t>nd</w:t>
      </w:r>
      <w:r w:rsidR="00771BF2">
        <w:rPr>
          <w:i/>
          <w:sz w:val="24"/>
          <w:szCs w:val="24"/>
        </w:rPr>
        <w:t xml:space="preserve"> </w:t>
      </w:r>
      <w:r w:rsidR="00993966" w:rsidRPr="00B82E6F">
        <w:rPr>
          <w:i/>
          <w:sz w:val="24"/>
          <w:szCs w:val="24"/>
        </w:rPr>
        <w:t xml:space="preserve">day of </w:t>
      </w:r>
      <w:r w:rsidR="00EF780D">
        <w:rPr>
          <w:i/>
          <w:sz w:val="24"/>
          <w:szCs w:val="24"/>
        </w:rPr>
        <w:t>May</w:t>
      </w:r>
      <w:r w:rsidR="00F01542">
        <w:rPr>
          <w:i/>
          <w:sz w:val="24"/>
          <w:szCs w:val="24"/>
        </w:rPr>
        <w:t>,</w:t>
      </w:r>
      <w:r w:rsidR="00BB51F6" w:rsidRPr="00B82E6F">
        <w:rPr>
          <w:i/>
          <w:sz w:val="24"/>
          <w:szCs w:val="24"/>
        </w:rPr>
        <w:t xml:space="preserve"> </w:t>
      </w:r>
      <w:r w:rsidR="00915A37" w:rsidRPr="00B82E6F">
        <w:rPr>
          <w:i/>
          <w:sz w:val="24"/>
          <w:szCs w:val="24"/>
        </w:rPr>
        <w:t>202</w:t>
      </w:r>
      <w:r w:rsidR="00041FFC">
        <w:rPr>
          <w:i/>
          <w:sz w:val="24"/>
          <w:szCs w:val="24"/>
        </w:rPr>
        <w:t>3</w:t>
      </w:r>
      <w:r w:rsidR="00993966" w:rsidRPr="00B82E6F">
        <w:rPr>
          <w:i/>
          <w:sz w:val="24"/>
          <w:szCs w:val="24"/>
        </w:rPr>
        <w:t>.</w:t>
      </w:r>
    </w:p>
    <w:p w14:paraId="66F7FB1F" w14:textId="77777777" w:rsidR="009A3B6D" w:rsidRPr="00B82E6F" w:rsidRDefault="009A3B6D" w:rsidP="000B52C2">
      <w:pPr>
        <w:ind w:right="-720" w:firstLine="720"/>
        <w:jc w:val="both"/>
        <w:rPr>
          <w:i/>
          <w:sz w:val="24"/>
          <w:szCs w:val="24"/>
        </w:rPr>
      </w:pPr>
    </w:p>
    <w:tbl>
      <w:tblPr>
        <w:tblW w:w="9072" w:type="dxa"/>
        <w:tblInd w:w="705" w:type="dxa"/>
        <w:tblLayout w:type="fixed"/>
        <w:tblCellMar>
          <w:left w:w="0" w:type="dxa"/>
          <w:right w:w="0" w:type="dxa"/>
        </w:tblCellMar>
        <w:tblLook w:val="0000" w:firstRow="0" w:lastRow="0" w:firstColumn="0" w:lastColumn="0" w:noHBand="0" w:noVBand="0"/>
      </w:tblPr>
      <w:tblGrid>
        <w:gridCol w:w="3457"/>
        <w:gridCol w:w="1630"/>
        <w:gridCol w:w="3241"/>
        <w:gridCol w:w="744"/>
      </w:tblGrid>
      <w:tr w:rsidR="001A3505" w:rsidRPr="00B82E6F" w14:paraId="5FBDAE66" w14:textId="77777777" w:rsidTr="00A25036">
        <w:trPr>
          <w:trHeight w:val="374"/>
        </w:trPr>
        <w:tc>
          <w:tcPr>
            <w:tcW w:w="3457" w:type="dxa"/>
            <w:tcBorders>
              <w:top w:val="nil"/>
              <w:left w:val="nil"/>
              <w:bottom w:val="single" w:sz="4" w:space="0" w:color="auto"/>
              <w:right w:val="nil"/>
            </w:tcBorders>
            <w:vAlign w:val="bottom"/>
          </w:tcPr>
          <w:p w14:paraId="741886CC" w14:textId="77777777" w:rsidR="001A3505" w:rsidRPr="00B82E6F" w:rsidRDefault="001A3505" w:rsidP="000B52C2">
            <w:pPr>
              <w:jc w:val="both"/>
              <w:rPr>
                <w:rFonts w:eastAsia="Arial Unicode MS"/>
                <w:i/>
                <w:sz w:val="24"/>
                <w:szCs w:val="24"/>
              </w:rPr>
            </w:pPr>
            <w:r w:rsidRPr="00B82E6F">
              <w:rPr>
                <w:i/>
                <w:sz w:val="24"/>
                <w:szCs w:val="24"/>
              </w:rPr>
              <w:t> </w:t>
            </w:r>
          </w:p>
        </w:tc>
        <w:tc>
          <w:tcPr>
            <w:tcW w:w="1630" w:type="dxa"/>
            <w:tcBorders>
              <w:top w:val="nil"/>
              <w:left w:val="nil"/>
              <w:bottom w:val="nil"/>
              <w:right w:val="nil"/>
            </w:tcBorders>
            <w:vAlign w:val="bottom"/>
          </w:tcPr>
          <w:p w14:paraId="6BF84554" w14:textId="77777777" w:rsidR="001A3505" w:rsidRPr="00B82E6F" w:rsidRDefault="001A3505" w:rsidP="000B52C2">
            <w:pPr>
              <w:jc w:val="both"/>
              <w:rPr>
                <w:rFonts w:eastAsia="Arial Unicode MS"/>
                <w:i/>
                <w:sz w:val="24"/>
                <w:szCs w:val="24"/>
              </w:rPr>
            </w:pPr>
          </w:p>
        </w:tc>
        <w:tc>
          <w:tcPr>
            <w:tcW w:w="3241" w:type="dxa"/>
            <w:tcBorders>
              <w:top w:val="nil"/>
              <w:left w:val="nil"/>
              <w:bottom w:val="single" w:sz="4" w:space="0" w:color="auto"/>
              <w:right w:val="nil"/>
            </w:tcBorders>
            <w:vAlign w:val="bottom"/>
          </w:tcPr>
          <w:p w14:paraId="2E88A639" w14:textId="77777777" w:rsidR="001A3505" w:rsidRPr="00B82E6F" w:rsidRDefault="001A3505" w:rsidP="000B52C2">
            <w:pPr>
              <w:jc w:val="both"/>
              <w:rPr>
                <w:rFonts w:eastAsia="Arial Unicode MS"/>
                <w:i/>
                <w:sz w:val="24"/>
                <w:szCs w:val="24"/>
              </w:rPr>
            </w:pPr>
            <w:r w:rsidRPr="00B82E6F">
              <w:rPr>
                <w:i/>
                <w:sz w:val="24"/>
                <w:szCs w:val="24"/>
              </w:rPr>
              <w:t> </w:t>
            </w:r>
          </w:p>
        </w:tc>
        <w:tc>
          <w:tcPr>
            <w:tcW w:w="744" w:type="dxa"/>
            <w:tcBorders>
              <w:top w:val="nil"/>
              <w:left w:val="nil"/>
              <w:bottom w:val="nil"/>
              <w:right w:val="nil"/>
            </w:tcBorders>
            <w:vAlign w:val="bottom"/>
          </w:tcPr>
          <w:p w14:paraId="4B5D922D" w14:textId="77777777" w:rsidR="001A3505" w:rsidRPr="00B82E6F" w:rsidRDefault="001A3505" w:rsidP="000B52C2">
            <w:pPr>
              <w:jc w:val="both"/>
              <w:rPr>
                <w:rFonts w:eastAsia="Arial Unicode MS"/>
                <w:sz w:val="24"/>
                <w:szCs w:val="24"/>
              </w:rPr>
            </w:pPr>
          </w:p>
        </w:tc>
      </w:tr>
      <w:tr w:rsidR="001A3505" w:rsidRPr="00B82E6F" w14:paraId="48C2F531" w14:textId="77777777" w:rsidTr="00A25036">
        <w:trPr>
          <w:trHeight w:val="374"/>
        </w:trPr>
        <w:tc>
          <w:tcPr>
            <w:tcW w:w="3457" w:type="dxa"/>
            <w:tcBorders>
              <w:top w:val="nil"/>
              <w:left w:val="nil"/>
              <w:bottom w:val="nil"/>
              <w:right w:val="nil"/>
            </w:tcBorders>
            <w:vAlign w:val="bottom"/>
          </w:tcPr>
          <w:p w14:paraId="0AD86808" w14:textId="369C4651" w:rsidR="001A3505" w:rsidRPr="00B82E6F" w:rsidRDefault="00001EC2" w:rsidP="000B52C2">
            <w:pPr>
              <w:jc w:val="both"/>
              <w:rPr>
                <w:rFonts w:eastAsia="Arial Unicode MS"/>
                <w:i/>
                <w:sz w:val="24"/>
                <w:szCs w:val="24"/>
              </w:rPr>
            </w:pPr>
            <w:r>
              <w:rPr>
                <w:rFonts w:eastAsia="Arial Unicode MS"/>
                <w:i/>
                <w:sz w:val="24"/>
                <w:szCs w:val="24"/>
              </w:rPr>
              <w:t>Irene Hansen</w:t>
            </w:r>
          </w:p>
        </w:tc>
        <w:tc>
          <w:tcPr>
            <w:tcW w:w="1630" w:type="dxa"/>
            <w:tcBorders>
              <w:top w:val="nil"/>
              <w:left w:val="nil"/>
              <w:bottom w:val="nil"/>
              <w:right w:val="nil"/>
            </w:tcBorders>
            <w:vAlign w:val="bottom"/>
          </w:tcPr>
          <w:p w14:paraId="2B1BC0BE" w14:textId="77777777" w:rsidR="001A3505" w:rsidRPr="00B82E6F" w:rsidRDefault="001A3505" w:rsidP="000B52C2">
            <w:pPr>
              <w:jc w:val="both"/>
              <w:rPr>
                <w:rFonts w:eastAsia="Arial Unicode MS"/>
                <w:i/>
                <w:sz w:val="24"/>
                <w:szCs w:val="24"/>
              </w:rPr>
            </w:pPr>
          </w:p>
        </w:tc>
        <w:tc>
          <w:tcPr>
            <w:tcW w:w="3241" w:type="dxa"/>
            <w:tcBorders>
              <w:top w:val="nil"/>
              <w:left w:val="nil"/>
              <w:bottom w:val="nil"/>
              <w:right w:val="nil"/>
            </w:tcBorders>
            <w:vAlign w:val="bottom"/>
          </w:tcPr>
          <w:p w14:paraId="62BDF796" w14:textId="5AAECCDE" w:rsidR="001A3505" w:rsidRPr="00B82E6F" w:rsidRDefault="00041FFC" w:rsidP="000B52C2">
            <w:pPr>
              <w:jc w:val="both"/>
              <w:rPr>
                <w:rFonts w:eastAsia="Arial Unicode MS"/>
                <w:i/>
                <w:sz w:val="24"/>
                <w:szCs w:val="24"/>
              </w:rPr>
            </w:pPr>
            <w:r>
              <w:rPr>
                <w:i/>
                <w:sz w:val="24"/>
                <w:szCs w:val="24"/>
              </w:rPr>
              <w:t>Chelise Je</w:t>
            </w:r>
            <w:r w:rsidR="00376F52">
              <w:rPr>
                <w:i/>
                <w:sz w:val="24"/>
                <w:szCs w:val="24"/>
              </w:rPr>
              <w:t>s</w:t>
            </w:r>
            <w:r>
              <w:rPr>
                <w:i/>
                <w:sz w:val="24"/>
                <w:szCs w:val="24"/>
              </w:rPr>
              <w:t>sen</w:t>
            </w:r>
          </w:p>
        </w:tc>
        <w:tc>
          <w:tcPr>
            <w:tcW w:w="744" w:type="dxa"/>
            <w:tcBorders>
              <w:top w:val="nil"/>
              <w:left w:val="nil"/>
              <w:bottom w:val="nil"/>
              <w:right w:val="nil"/>
            </w:tcBorders>
            <w:vAlign w:val="bottom"/>
          </w:tcPr>
          <w:p w14:paraId="2CD02908" w14:textId="77777777" w:rsidR="001A3505" w:rsidRPr="00B82E6F" w:rsidRDefault="001A3505" w:rsidP="000B52C2">
            <w:pPr>
              <w:jc w:val="both"/>
              <w:rPr>
                <w:rFonts w:eastAsia="Arial Unicode MS"/>
                <w:sz w:val="24"/>
                <w:szCs w:val="24"/>
              </w:rPr>
            </w:pPr>
          </w:p>
        </w:tc>
      </w:tr>
      <w:tr w:rsidR="001A3505" w:rsidRPr="00B82E6F" w14:paraId="22D6766B" w14:textId="77777777" w:rsidTr="00A25036">
        <w:trPr>
          <w:trHeight w:val="374"/>
        </w:trPr>
        <w:tc>
          <w:tcPr>
            <w:tcW w:w="3457" w:type="dxa"/>
            <w:tcBorders>
              <w:top w:val="nil"/>
              <w:left w:val="nil"/>
              <w:bottom w:val="nil"/>
              <w:right w:val="nil"/>
            </w:tcBorders>
            <w:vAlign w:val="bottom"/>
          </w:tcPr>
          <w:p w14:paraId="7A45381B" w14:textId="39ECB480" w:rsidR="001A3505" w:rsidRPr="00B82E6F" w:rsidRDefault="001A3505" w:rsidP="000B52C2">
            <w:pPr>
              <w:jc w:val="both"/>
              <w:rPr>
                <w:rFonts w:eastAsia="Arial Unicode MS"/>
                <w:i/>
                <w:sz w:val="24"/>
                <w:szCs w:val="24"/>
              </w:rPr>
            </w:pPr>
            <w:r w:rsidRPr="00B82E6F">
              <w:rPr>
                <w:i/>
                <w:sz w:val="24"/>
                <w:szCs w:val="24"/>
              </w:rPr>
              <w:t>Commission</w:t>
            </w:r>
            <w:r w:rsidR="00D239EC">
              <w:rPr>
                <w:i/>
                <w:sz w:val="24"/>
                <w:szCs w:val="24"/>
              </w:rPr>
              <w:t xml:space="preserve"> </w:t>
            </w:r>
            <w:r w:rsidRPr="00B82E6F">
              <w:rPr>
                <w:i/>
                <w:sz w:val="24"/>
                <w:szCs w:val="24"/>
              </w:rPr>
              <w:t>Chair</w:t>
            </w:r>
          </w:p>
        </w:tc>
        <w:tc>
          <w:tcPr>
            <w:tcW w:w="1630" w:type="dxa"/>
            <w:tcBorders>
              <w:top w:val="nil"/>
              <w:left w:val="nil"/>
              <w:bottom w:val="nil"/>
              <w:right w:val="nil"/>
            </w:tcBorders>
            <w:vAlign w:val="bottom"/>
          </w:tcPr>
          <w:p w14:paraId="4C8665CF" w14:textId="77777777" w:rsidR="001A3505" w:rsidRPr="00B82E6F" w:rsidRDefault="001A3505" w:rsidP="000B52C2">
            <w:pPr>
              <w:jc w:val="both"/>
              <w:rPr>
                <w:rFonts w:eastAsia="Arial Unicode MS"/>
                <w:i/>
                <w:sz w:val="24"/>
                <w:szCs w:val="24"/>
              </w:rPr>
            </w:pPr>
          </w:p>
        </w:tc>
        <w:tc>
          <w:tcPr>
            <w:tcW w:w="3241" w:type="dxa"/>
            <w:tcBorders>
              <w:top w:val="nil"/>
              <w:left w:val="nil"/>
              <w:bottom w:val="nil"/>
              <w:right w:val="nil"/>
            </w:tcBorders>
            <w:vAlign w:val="bottom"/>
          </w:tcPr>
          <w:p w14:paraId="5AFC95BB" w14:textId="7C91E06C" w:rsidR="00087FC4" w:rsidRPr="00B82E6F" w:rsidRDefault="001A3505" w:rsidP="000B52C2">
            <w:pPr>
              <w:jc w:val="both"/>
              <w:rPr>
                <w:i/>
                <w:sz w:val="24"/>
                <w:szCs w:val="24"/>
              </w:rPr>
            </w:pPr>
            <w:r w:rsidRPr="00B82E6F">
              <w:rPr>
                <w:i/>
                <w:sz w:val="24"/>
                <w:szCs w:val="24"/>
              </w:rPr>
              <w:t>Clerk</w:t>
            </w:r>
            <w:r w:rsidR="00B743F5">
              <w:rPr>
                <w:i/>
                <w:sz w:val="24"/>
                <w:szCs w:val="24"/>
              </w:rPr>
              <w:t>-</w:t>
            </w:r>
            <w:r w:rsidRPr="00B82E6F">
              <w:rPr>
                <w:i/>
                <w:sz w:val="24"/>
                <w:szCs w:val="24"/>
              </w:rPr>
              <w:t>Auditor</w:t>
            </w:r>
          </w:p>
        </w:tc>
        <w:tc>
          <w:tcPr>
            <w:tcW w:w="744" w:type="dxa"/>
            <w:tcBorders>
              <w:top w:val="nil"/>
              <w:left w:val="nil"/>
              <w:bottom w:val="nil"/>
              <w:right w:val="nil"/>
            </w:tcBorders>
            <w:vAlign w:val="bottom"/>
          </w:tcPr>
          <w:p w14:paraId="2709177A" w14:textId="77777777" w:rsidR="001A3505" w:rsidRPr="00B82E6F" w:rsidRDefault="001A3505" w:rsidP="000B52C2">
            <w:pPr>
              <w:jc w:val="both"/>
              <w:rPr>
                <w:rFonts w:eastAsia="Arial Unicode MS"/>
                <w:sz w:val="24"/>
                <w:szCs w:val="24"/>
              </w:rPr>
            </w:pPr>
          </w:p>
        </w:tc>
      </w:tr>
    </w:tbl>
    <w:p w14:paraId="7479DCE7" w14:textId="77777777" w:rsidR="00087FC4" w:rsidRPr="00B82E6F" w:rsidRDefault="00087FC4" w:rsidP="000B52C2">
      <w:pPr>
        <w:jc w:val="both"/>
        <w:rPr>
          <w:i/>
          <w:sz w:val="24"/>
          <w:szCs w:val="24"/>
        </w:rPr>
      </w:pPr>
    </w:p>
    <w:p w14:paraId="021C8328" w14:textId="6DC24CFB" w:rsidR="00FA776A" w:rsidRPr="00706028" w:rsidRDefault="001A3505" w:rsidP="000B52C2">
      <w:pPr>
        <w:ind w:left="720"/>
        <w:jc w:val="both"/>
        <w:rPr>
          <w:sz w:val="24"/>
          <w:szCs w:val="24"/>
          <w:u w:val="single"/>
        </w:rPr>
      </w:pPr>
      <w:r w:rsidRPr="00B82E6F">
        <w:rPr>
          <w:i/>
          <w:sz w:val="24"/>
          <w:szCs w:val="24"/>
        </w:rPr>
        <w:t xml:space="preserve">Minutes of </w:t>
      </w:r>
      <w:r w:rsidR="00D74CB2">
        <w:rPr>
          <w:i/>
          <w:sz w:val="24"/>
          <w:szCs w:val="24"/>
        </w:rPr>
        <w:t xml:space="preserve">the </w:t>
      </w:r>
      <w:r w:rsidRPr="00B82E6F">
        <w:rPr>
          <w:i/>
          <w:sz w:val="24"/>
          <w:szCs w:val="24"/>
        </w:rPr>
        <w:t>meeting prepared by</w:t>
      </w:r>
      <w:r w:rsidR="00FD5E62" w:rsidRPr="00B82E6F">
        <w:rPr>
          <w:i/>
          <w:sz w:val="24"/>
          <w:szCs w:val="24"/>
        </w:rPr>
        <w:t xml:space="preserve"> </w:t>
      </w:r>
      <w:r w:rsidR="00685B66">
        <w:rPr>
          <w:i/>
          <w:sz w:val="24"/>
          <w:szCs w:val="24"/>
        </w:rPr>
        <w:t>Commission Executive Assistant Melissa Hughes</w:t>
      </w:r>
      <w:r w:rsidR="00706028">
        <w:rPr>
          <w:i/>
          <w:sz w:val="24"/>
          <w:szCs w:val="24"/>
          <w:u w:val="single"/>
        </w:rPr>
        <w:t xml:space="preserve"> </w:t>
      </w:r>
    </w:p>
    <w:sectPr w:rsidR="00FA776A" w:rsidRPr="00706028" w:rsidSect="00A35A68">
      <w:headerReference w:type="default" r:id="rId8"/>
      <w:footerReference w:type="default" r:id="rId9"/>
      <w:pgSz w:w="12240" w:h="15840" w:code="1"/>
      <w:pgMar w:top="1152" w:right="1440" w:bottom="1152"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5684C" w14:textId="77777777" w:rsidR="002B523E" w:rsidRDefault="002B523E" w:rsidP="00025081">
      <w:r>
        <w:separator/>
      </w:r>
    </w:p>
  </w:endnote>
  <w:endnote w:type="continuationSeparator" w:id="0">
    <w:p w14:paraId="651274B1" w14:textId="77777777" w:rsidR="002B523E" w:rsidRDefault="002B523E" w:rsidP="00025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enguiat Bk BT">
    <w:altName w:val="Bookman Old Style"/>
    <w:charset w:val="00"/>
    <w:family w:val="roman"/>
    <w:pitch w:val="variable"/>
    <w:sig w:usb0="00000007" w:usb1="00000000" w:usb2="00000000" w:usb3="00000000" w:csb0="0000001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1463957847"/>
      <w:docPartObj>
        <w:docPartGallery w:val="Page Numbers (Bottom of Page)"/>
        <w:docPartUnique/>
      </w:docPartObj>
    </w:sdtPr>
    <w:sdtEndPr/>
    <w:sdtContent>
      <w:sdt>
        <w:sdtPr>
          <w:rPr>
            <w:sz w:val="24"/>
            <w:szCs w:val="24"/>
          </w:rPr>
          <w:id w:val="-1669238322"/>
          <w:docPartObj>
            <w:docPartGallery w:val="Page Numbers (Top of Page)"/>
            <w:docPartUnique/>
          </w:docPartObj>
        </w:sdtPr>
        <w:sdtEndPr/>
        <w:sdtContent>
          <w:p w14:paraId="5A6D4BF8" w14:textId="26927271" w:rsidR="002B523E" w:rsidRPr="00025081" w:rsidRDefault="002B523E" w:rsidP="003930FF">
            <w:pPr>
              <w:pStyle w:val="Footer"/>
              <w:jc w:val="center"/>
              <w:rPr>
                <w:i/>
                <w:sz w:val="24"/>
                <w:szCs w:val="24"/>
              </w:rPr>
            </w:pPr>
            <w:r w:rsidRPr="00777A58">
              <w:rPr>
                <w:i/>
                <w:sz w:val="24"/>
                <w:szCs w:val="24"/>
              </w:rPr>
              <w:t>Combined Working &amp; Regular</w:t>
            </w:r>
            <w:r>
              <w:rPr>
                <w:i/>
                <w:sz w:val="24"/>
                <w:szCs w:val="24"/>
              </w:rPr>
              <w:t xml:space="preserve"> </w:t>
            </w:r>
            <w:r w:rsidRPr="00777A58">
              <w:rPr>
                <w:i/>
                <w:sz w:val="24"/>
                <w:szCs w:val="24"/>
              </w:rPr>
              <w:t>Commission</w:t>
            </w:r>
            <w:r>
              <w:rPr>
                <w:i/>
                <w:sz w:val="24"/>
                <w:szCs w:val="24"/>
              </w:rPr>
              <w:t xml:space="preserve"> Meeting held </w:t>
            </w:r>
            <w:r w:rsidR="00E553D8">
              <w:rPr>
                <w:i/>
                <w:sz w:val="24"/>
                <w:szCs w:val="24"/>
              </w:rPr>
              <w:t>0</w:t>
            </w:r>
            <w:r w:rsidR="00F01542">
              <w:rPr>
                <w:i/>
                <w:sz w:val="24"/>
                <w:szCs w:val="24"/>
              </w:rPr>
              <w:t>5/</w:t>
            </w:r>
            <w:r w:rsidR="00771BF2">
              <w:rPr>
                <w:i/>
                <w:sz w:val="24"/>
                <w:szCs w:val="24"/>
              </w:rPr>
              <w:t>15</w:t>
            </w:r>
            <w:r w:rsidR="00873E45">
              <w:rPr>
                <w:i/>
                <w:sz w:val="24"/>
                <w:szCs w:val="24"/>
              </w:rPr>
              <w:t>/2023</w:t>
            </w:r>
          </w:p>
          <w:p w14:paraId="2E08531E" w14:textId="77777777" w:rsidR="002B523E" w:rsidRPr="00025081" w:rsidRDefault="002B523E">
            <w:pPr>
              <w:pStyle w:val="Footer"/>
              <w:jc w:val="center"/>
              <w:rPr>
                <w:sz w:val="24"/>
                <w:szCs w:val="24"/>
              </w:rPr>
            </w:pPr>
            <w:r w:rsidRPr="00025081">
              <w:rPr>
                <w:sz w:val="24"/>
                <w:szCs w:val="24"/>
              </w:rPr>
              <w:t xml:space="preserve">Page </w:t>
            </w:r>
            <w:r w:rsidRPr="00025081">
              <w:rPr>
                <w:b/>
                <w:bCs/>
                <w:sz w:val="24"/>
                <w:szCs w:val="24"/>
              </w:rPr>
              <w:fldChar w:fldCharType="begin"/>
            </w:r>
            <w:r w:rsidRPr="00025081">
              <w:rPr>
                <w:b/>
                <w:bCs/>
                <w:sz w:val="24"/>
                <w:szCs w:val="24"/>
              </w:rPr>
              <w:instrText xml:space="preserve"> PAGE </w:instrText>
            </w:r>
            <w:r w:rsidRPr="00025081">
              <w:rPr>
                <w:b/>
                <w:bCs/>
                <w:sz w:val="24"/>
                <w:szCs w:val="24"/>
              </w:rPr>
              <w:fldChar w:fldCharType="separate"/>
            </w:r>
            <w:r w:rsidR="006E2F29">
              <w:rPr>
                <w:b/>
                <w:bCs/>
                <w:noProof/>
                <w:sz w:val="24"/>
                <w:szCs w:val="24"/>
              </w:rPr>
              <w:t>4</w:t>
            </w:r>
            <w:r w:rsidRPr="00025081">
              <w:rPr>
                <w:b/>
                <w:bCs/>
                <w:sz w:val="24"/>
                <w:szCs w:val="24"/>
              </w:rPr>
              <w:fldChar w:fldCharType="end"/>
            </w:r>
            <w:r w:rsidRPr="00025081">
              <w:rPr>
                <w:sz w:val="24"/>
                <w:szCs w:val="24"/>
              </w:rPr>
              <w:t xml:space="preserve"> of </w:t>
            </w:r>
            <w:r w:rsidRPr="00025081">
              <w:rPr>
                <w:b/>
                <w:bCs/>
                <w:sz w:val="24"/>
                <w:szCs w:val="24"/>
              </w:rPr>
              <w:fldChar w:fldCharType="begin"/>
            </w:r>
            <w:r w:rsidRPr="00025081">
              <w:rPr>
                <w:b/>
                <w:bCs/>
                <w:sz w:val="24"/>
                <w:szCs w:val="24"/>
              </w:rPr>
              <w:instrText xml:space="preserve"> NUMPAGES  </w:instrText>
            </w:r>
            <w:r w:rsidRPr="00025081">
              <w:rPr>
                <w:b/>
                <w:bCs/>
                <w:sz w:val="24"/>
                <w:szCs w:val="24"/>
              </w:rPr>
              <w:fldChar w:fldCharType="separate"/>
            </w:r>
            <w:r w:rsidR="006E2F29">
              <w:rPr>
                <w:b/>
                <w:bCs/>
                <w:noProof/>
                <w:sz w:val="24"/>
                <w:szCs w:val="24"/>
              </w:rPr>
              <w:t>5</w:t>
            </w:r>
            <w:r w:rsidRPr="00025081">
              <w:rPr>
                <w:b/>
                <w:bCs/>
                <w:sz w:val="24"/>
                <w:szCs w:val="24"/>
              </w:rPr>
              <w:fldChar w:fldCharType="end"/>
            </w:r>
          </w:p>
        </w:sdtContent>
      </w:sdt>
    </w:sdtContent>
  </w:sdt>
  <w:p w14:paraId="10698091" w14:textId="77777777" w:rsidR="002B523E" w:rsidRPr="00025081" w:rsidRDefault="002B523E">
    <w:pPr>
      <w:pStyle w:val="Foo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0E4D9" w14:textId="77777777" w:rsidR="002B523E" w:rsidRDefault="002B523E" w:rsidP="00025081">
      <w:r>
        <w:separator/>
      </w:r>
    </w:p>
  </w:footnote>
  <w:footnote w:type="continuationSeparator" w:id="0">
    <w:p w14:paraId="0ABAE133" w14:textId="77777777" w:rsidR="002B523E" w:rsidRDefault="002B523E" w:rsidP="000250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799820"/>
      <w:docPartObj>
        <w:docPartGallery w:val="Watermarks"/>
        <w:docPartUnique/>
      </w:docPartObj>
    </w:sdtPr>
    <w:sdtEndPr/>
    <w:sdtContent>
      <w:p w14:paraId="59ED4D99" w14:textId="1EACC7A9" w:rsidR="00F01542" w:rsidRDefault="005A2AAA">
        <w:pPr>
          <w:pStyle w:val="Header"/>
        </w:pPr>
        <w:r>
          <w:rPr>
            <w:noProof/>
          </w:rPr>
          <w:pict w14:anchorId="3C768E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24322"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7582D"/>
    <w:multiLevelType w:val="hybridMultilevel"/>
    <w:tmpl w:val="20408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D3741D"/>
    <w:multiLevelType w:val="hybridMultilevel"/>
    <w:tmpl w:val="9CB8D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C837C2"/>
    <w:multiLevelType w:val="hybridMultilevel"/>
    <w:tmpl w:val="BE707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E4704FA"/>
    <w:multiLevelType w:val="hybridMultilevel"/>
    <w:tmpl w:val="A1FE11CE"/>
    <w:lvl w:ilvl="0" w:tplc="0409000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B6A005A"/>
    <w:multiLevelType w:val="hybridMultilevel"/>
    <w:tmpl w:val="4BCC6424"/>
    <w:lvl w:ilvl="0" w:tplc="2794DA68">
      <w:numFmt w:val="bullet"/>
      <w:lvlText w:val=""/>
      <w:lvlJc w:val="left"/>
      <w:pPr>
        <w:ind w:left="2160" w:hanging="360"/>
      </w:pPr>
      <w:rPr>
        <w:rFonts w:ascii="Symbol" w:eastAsia="Times New Roman" w:hAnsi="Symbol" w:cs="Times New Roman" w:hint="default"/>
        <w:i w:val="0"/>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43F67FC9"/>
    <w:multiLevelType w:val="hybridMultilevel"/>
    <w:tmpl w:val="42C4D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6D2219D"/>
    <w:multiLevelType w:val="hybridMultilevel"/>
    <w:tmpl w:val="7D6AE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44A5A6C"/>
    <w:multiLevelType w:val="hybridMultilevel"/>
    <w:tmpl w:val="2710DA40"/>
    <w:lvl w:ilvl="0" w:tplc="6BA06C56">
      <w:numFmt w:val="bullet"/>
      <w:lvlText w:val=""/>
      <w:lvlJc w:val="left"/>
      <w:pPr>
        <w:ind w:left="1800" w:hanging="360"/>
      </w:pPr>
      <w:rPr>
        <w:rFonts w:ascii="Symbol" w:eastAsia="Times New Roman" w:hAnsi="Symbol" w:cs="Times New Roman" w:hint="default"/>
        <w:color w:val="000000" w:themeColor="text1"/>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4C14672"/>
    <w:multiLevelType w:val="hybridMultilevel"/>
    <w:tmpl w:val="90BAB42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9" w15:restartNumberingAfterBreak="0">
    <w:nsid w:val="57D6728B"/>
    <w:multiLevelType w:val="hybridMultilevel"/>
    <w:tmpl w:val="27681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E052FD1"/>
    <w:multiLevelType w:val="hybridMultilevel"/>
    <w:tmpl w:val="52C0ED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44D1CB4"/>
    <w:multiLevelType w:val="hybridMultilevel"/>
    <w:tmpl w:val="98D6E6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CB0779D"/>
    <w:multiLevelType w:val="hybridMultilevel"/>
    <w:tmpl w:val="1EC49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FBD7EBC"/>
    <w:multiLevelType w:val="hybridMultilevel"/>
    <w:tmpl w:val="67D01B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337527D"/>
    <w:multiLevelType w:val="hybridMultilevel"/>
    <w:tmpl w:val="7388AE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75AB6FF2"/>
    <w:multiLevelType w:val="hybridMultilevel"/>
    <w:tmpl w:val="E99456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7F413FF"/>
    <w:multiLevelType w:val="hybridMultilevel"/>
    <w:tmpl w:val="AE0A572E"/>
    <w:lvl w:ilvl="0" w:tplc="80D6F34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8"/>
  </w:num>
  <w:num w:numId="3">
    <w:abstractNumId w:val="5"/>
  </w:num>
  <w:num w:numId="4">
    <w:abstractNumId w:val="2"/>
  </w:num>
  <w:num w:numId="5">
    <w:abstractNumId w:val="4"/>
  </w:num>
  <w:num w:numId="6">
    <w:abstractNumId w:val="12"/>
  </w:num>
  <w:num w:numId="7">
    <w:abstractNumId w:val="6"/>
  </w:num>
  <w:num w:numId="8">
    <w:abstractNumId w:val="9"/>
  </w:num>
  <w:num w:numId="9">
    <w:abstractNumId w:val="1"/>
  </w:num>
  <w:num w:numId="10">
    <w:abstractNumId w:val="11"/>
  </w:num>
  <w:num w:numId="11">
    <w:abstractNumId w:val="10"/>
  </w:num>
  <w:num w:numId="12">
    <w:abstractNumId w:val="0"/>
  </w:num>
  <w:num w:numId="13">
    <w:abstractNumId w:val="14"/>
  </w:num>
  <w:num w:numId="14">
    <w:abstractNumId w:val="13"/>
  </w:num>
  <w:num w:numId="15">
    <w:abstractNumId w:val="16"/>
  </w:num>
  <w:num w:numId="16">
    <w:abstractNumId w:val="3"/>
  </w:num>
  <w:num w:numId="17">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24323"/>
    <o:shapelayout v:ext="edit">
      <o:idmap v:ext="edit" data="805"/>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LCwNLI0Mrc0NLdQ0lEKTi0uzszPAykwNDarBQAQL3+wLgAAAA=="/>
  </w:docVars>
  <w:rsids>
    <w:rsidRoot w:val="001A3505"/>
    <w:rsid w:val="000000CD"/>
    <w:rsid w:val="00000242"/>
    <w:rsid w:val="000006B6"/>
    <w:rsid w:val="00001101"/>
    <w:rsid w:val="00001248"/>
    <w:rsid w:val="000012F4"/>
    <w:rsid w:val="000014A6"/>
    <w:rsid w:val="000014FA"/>
    <w:rsid w:val="00001EC2"/>
    <w:rsid w:val="000023B7"/>
    <w:rsid w:val="00002702"/>
    <w:rsid w:val="0000280F"/>
    <w:rsid w:val="0000345E"/>
    <w:rsid w:val="00003576"/>
    <w:rsid w:val="000045BB"/>
    <w:rsid w:val="00005753"/>
    <w:rsid w:val="00006006"/>
    <w:rsid w:val="00006487"/>
    <w:rsid w:val="000064B7"/>
    <w:rsid w:val="0000658A"/>
    <w:rsid w:val="00006B9E"/>
    <w:rsid w:val="00006D20"/>
    <w:rsid w:val="00006D40"/>
    <w:rsid w:val="00006FD7"/>
    <w:rsid w:val="00007358"/>
    <w:rsid w:val="00010669"/>
    <w:rsid w:val="00010675"/>
    <w:rsid w:val="000110DB"/>
    <w:rsid w:val="00011414"/>
    <w:rsid w:val="00011A30"/>
    <w:rsid w:val="00011A53"/>
    <w:rsid w:val="00011A80"/>
    <w:rsid w:val="00011E8E"/>
    <w:rsid w:val="00011FF5"/>
    <w:rsid w:val="00012477"/>
    <w:rsid w:val="000125A3"/>
    <w:rsid w:val="000132C6"/>
    <w:rsid w:val="0001361A"/>
    <w:rsid w:val="00013BAF"/>
    <w:rsid w:val="00013DB7"/>
    <w:rsid w:val="00013E1A"/>
    <w:rsid w:val="00013F3D"/>
    <w:rsid w:val="000148CC"/>
    <w:rsid w:val="000149D1"/>
    <w:rsid w:val="0001509F"/>
    <w:rsid w:val="00015634"/>
    <w:rsid w:val="00015697"/>
    <w:rsid w:val="0001580F"/>
    <w:rsid w:val="0001628B"/>
    <w:rsid w:val="000163A0"/>
    <w:rsid w:val="000169A9"/>
    <w:rsid w:val="000170AB"/>
    <w:rsid w:val="0001712C"/>
    <w:rsid w:val="000204EA"/>
    <w:rsid w:val="000204F2"/>
    <w:rsid w:val="00020877"/>
    <w:rsid w:val="00020D1D"/>
    <w:rsid w:val="000211D8"/>
    <w:rsid w:val="0002148A"/>
    <w:rsid w:val="00021906"/>
    <w:rsid w:val="00021EFA"/>
    <w:rsid w:val="000225D7"/>
    <w:rsid w:val="000229FC"/>
    <w:rsid w:val="00022E1D"/>
    <w:rsid w:val="00023357"/>
    <w:rsid w:val="000233CF"/>
    <w:rsid w:val="0002503F"/>
    <w:rsid w:val="00025081"/>
    <w:rsid w:val="000255CD"/>
    <w:rsid w:val="0002569B"/>
    <w:rsid w:val="000257E5"/>
    <w:rsid w:val="000259D6"/>
    <w:rsid w:val="00025F6E"/>
    <w:rsid w:val="00026C4A"/>
    <w:rsid w:val="00027262"/>
    <w:rsid w:val="000273A1"/>
    <w:rsid w:val="00030159"/>
    <w:rsid w:val="000303BF"/>
    <w:rsid w:val="00030688"/>
    <w:rsid w:val="000307AD"/>
    <w:rsid w:val="000307B2"/>
    <w:rsid w:val="000307CD"/>
    <w:rsid w:val="0003162F"/>
    <w:rsid w:val="00031ABB"/>
    <w:rsid w:val="00031CC7"/>
    <w:rsid w:val="000321F8"/>
    <w:rsid w:val="00032270"/>
    <w:rsid w:val="00032FD5"/>
    <w:rsid w:val="00033C98"/>
    <w:rsid w:val="00033CD8"/>
    <w:rsid w:val="00034A41"/>
    <w:rsid w:val="00034A6E"/>
    <w:rsid w:val="00034B3C"/>
    <w:rsid w:val="00034CC4"/>
    <w:rsid w:val="000355A5"/>
    <w:rsid w:val="000363E7"/>
    <w:rsid w:val="00036460"/>
    <w:rsid w:val="00036554"/>
    <w:rsid w:val="000366B3"/>
    <w:rsid w:val="0003686B"/>
    <w:rsid w:val="00036AD1"/>
    <w:rsid w:val="00037753"/>
    <w:rsid w:val="00037DA4"/>
    <w:rsid w:val="00037EA6"/>
    <w:rsid w:val="00040EF3"/>
    <w:rsid w:val="00041361"/>
    <w:rsid w:val="0004137A"/>
    <w:rsid w:val="00041398"/>
    <w:rsid w:val="0004148A"/>
    <w:rsid w:val="00041552"/>
    <w:rsid w:val="00041C0C"/>
    <w:rsid w:val="00041FFC"/>
    <w:rsid w:val="000424C9"/>
    <w:rsid w:val="00042A37"/>
    <w:rsid w:val="00042DDC"/>
    <w:rsid w:val="00042F6C"/>
    <w:rsid w:val="000434DB"/>
    <w:rsid w:val="000435C1"/>
    <w:rsid w:val="00043B00"/>
    <w:rsid w:val="00043D41"/>
    <w:rsid w:val="000441E5"/>
    <w:rsid w:val="000443CA"/>
    <w:rsid w:val="00044598"/>
    <w:rsid w:val="000446B9"/>
    <w:rsid w:val="0004515B"/>
    <w:rsid w:val="00045224"/>
    <w:rsid w:val="00045ABE"/>
    <w:rsid w:val="000460EF"/>
    <w:rsid w:val="00046142"/>
    <w:rsid w:val="00046938"/>
    <w:rsid w:val="00046B39"/>
    <w:rsid w:val="0004714F"/>
    <w:rsid w:val="000472E9"/>
    <w:rsid w:val="00047B0E"/>
    <w:rsid w:val="000502AB"/>
    <w:rsid w:val="000503CF"/>
    <w:rsid w:val="00051578"/>
    <w:rsid w:val="00051FF0"/>
    <w:rsid w:val="00052246"/>
    <w:rsid w:val="00052AB1"/>
    <w:rsid w:val="0005326E"/>
    <w:rsid w:val="000532F2"/>
    <w:rsid w:val="00054103"/>
    <w:rsid w:val="0005410D"/>
    <w:rsid w:val="0005411F"/>
    <w:rsid w:val="00054459"/>
    <w:rsid w:val="00054A8A"/>
    <w:rsid w:val="00054B7D"/>
    <w:rsid w:val="00054C77"/>
    <w:rsid w:val="00054EA1"/>
    <w:rsid w:val="00056416"/>
    <w:rsid w:val="00056483"/>
    <w:rsid w:val="00056A96"/>
    <w:rsid w:val="00056B18"/>
    <w:rsid w:val="00057004"/>
    <w:rsid w:val="00057428"/>
    <w:rsid w:val="00060BF5"/>
    <w:rsid w:val="0006108F"/>
    <w:rsid w:val="0006114D"/>
    <w:rsid w:val="00061BED"/>
    <w:rsid w:val="00063C2A"/>
    <w:rsid w:val="00063CF8"/>
    <w:rsid w:val="000644B3"/>
    <w:rsid w:val="00064587"/>
    <w:rsid w:val="00065341"/>
    <w:rsid w:val="0006575A"/>
    <w:rsid w:val="0006581A"/>
    <w:rsid w:val="00065E31"/>
    <w:rsid w:val="00066467"/>
    <w:rsid w:val="00066A5A"/>
    <w:rsid w:val="00066BF9"/>
    <w:rsid w:val="00066F1E"/>
    <w:rsid w:val="00067002"/>
    <w:rsid w:val="00067CDA"/>
    <w:rsid w:val="000701B7"/>
    <w:rsid w:val="0007049C"/>
    <w:rsid w:val="000708FD"/>
    <w:rsid w:val="00070913"/>
    <w:rsid w:val="00071126"/>
    <w:rsid w:val="0007193C"/>
    <w:rsid w:val="00072004"/>
    <w:rsid w:val="00072788"/>
    <w:rsid w:val="00072D80"/>
    <w:rsid w:val="00072EA1"/>
    <w:rsid w:val="0007316D"/>
    <w:rsid w:val="0007363F"/>
    <w:rsid w:val="0007398C"/>
    <w:rsid w:val="00073C34"/>
    <w:rsid w:val="00073E94"/>
    <w:rsid w:val="000746BD"/>
    <w:rsid w:val="0007587E"/>
    <w:rsid w:val="0007638B"/>
    <w:rsid w:val="0007672C"/>
    <w:rsid w:val="0007682E"/>
    <w:rsid w:val="00077553"/>
    <w:rsid w:val="0007768F"/>
    <w:rsid w:val="0008086F"/>
    <w:rsid w:val="0008101B"/>
    <w:rsid w:val="000812B0"/>
    <w:rsid w:val="00082D78"/>
    <w:rsid w:val="00082EA6"/>
    <w:rsid w:val="00083021"/>
    <w:rsid w:val="0008438A"/>
    <w:rsid w:val="00084F95"/>
    <w:rsid w:val="00085779"/>
    <w:rsid w:val="000857F4"/>
    <w:rsid w:val="00085F1F"/>
    <w:rsid w:val="0008669F"/>
    <w:rsid w:val="00086F3A"/>
    <w:rsid w:val="000878BA"/>
    <w:rsid w:val="00087FC4"/>
    <w:rsid w:val="00090AF3"/>
    <w:rsid w:val="00090C06"/>
    <w:rsid w:val="00091025"/>
    <w:rsid w:val="0009102F"/>
    <w:rsid w:val="00091774"/>
    <w:rsid w:val="00091E69"/>
    <w:rsid w:val="00091E6B"/>
    <w:rsid w:val="000929F6"/>
    <w:rsid w:val="00092A68"/>
    <w:rsid w:val="0009311D"/>
    <w:rsid w:val="0009325C"/>
    <w:rsid w:val="000939C6"/>
    <w:rsid w:val="00094217"/>
    <w:rsid w:val="00094A67"/>
    <w:rsid w:val="00094B88"/>
    <w:rsid w:val="00095499"/>
    <w:rsid w:val="00095CDD"/>
    <w:rsid w:val="00095E17"/>
    <w:rsid w:val="000961BD"/>
    <w:rsid w:val="00096259"/>
    <w:rsid w:val="00096B0C"/>
    <w:rsid w:val="000A0BA2"/>
    <w:rsid w:val="000A0E20"/>
    <w:rsid w:val="000A0E9D"/>
    <w:rsid w:val="000A0F17"/>
    <w:rsid w:val="000A10D7"/>
    <w:rsid w:val="000A158C"/>
    <w:rsid w:val="000A1E6C"/>
    <w:rsid w:val="000A2064"/>
    <w:rsid w:val="000A21DE"/>
    <w:rsid w:val="000A2AC0"/>
    <w:rsid w:val="000A2C00"/>
    <w:rsid w:val="000A2DB2"/>
    <w:rsid w:val="000A353B"/>
    <w:rsid w:val="000A3696"/>
    <w:rsid w:val="000A38BB"/>
    <w:rsid w:val="000A3E84"/>
    <w:rsid w:val="000A41D3"/>
    <w:rsid w:val="000A43FC"/>
    <w:rsid w:val="000A462D"/>
    <w:rsid w:val="000A4F0B"/>
    <w:rsid w:val="000A5747"/>
    <w:rsid w:val="000A6037"/>
    <w:rsid w:val="000A6733"/>
    <w:rsid w:val="000A79E2"/>
    <w:rsid w:val="000A7B41"/>
    <w:rsid w:val="000A7CA9"/>
    <w:rsid w:val="000A7F7E"/>
    <w:rsid w:val="000A7FF0"/>
    <w:rsid w:val="000B015E"/>
    <w:rsid w:val="000B0567"/>
    <w:rsid w:val="000B07F5"/>
    <w:rsid w:val="000B0B0B"/>
    <w:rsid w:val="000B1C82"/>
    <w:rsid w:val="000B22CE"/>
    <w:rsid w:val="000B2429"/>
    <w:rsid w:val="000B25C2"/>
    <w:rsid w:val="000B2B06"/>
    <w:rsid w:val="000B2D61"/>
    <w:rsid w:val="000B40CD"/>
    <w:rsid w:val="000B51F5"/>
    <w:rsid w:val="000B52C2"/>
    <w:rsid w:val="000B59D7"/>
    <w:rsid w:val="000B5D5E"/>
    <w:rsid w:val="000B6126"/>
    <w:rsid w:val="000B63F9"/>
    <w:rsid w:val="000B74B9"/>
    <w:rsid w:val="000B79D8"/>
    <w:rsid w:val="000B7EE8"/>
    <w:rsid w:val="000B7F1D"/>
    <w:rsid w:val="000C0134"/>
    <w:rsid w:val="000C0480"/>
    <w:rsid w:val="000C0C75"/>
    <w:rsid w:val="000C0CB8"/>
    <w:rsid w:val="000C1157"/>
    <w:rsid w:val="000C132D"/>
    <w:rsid w:val="000C16FF"/>
    <w:rsid w:val="000C1BAD"/>
    <w:rsid w:val="000C2383"/>
    <w:rsid w:val="000C26AF"/>
    <w:rsid w:val="000C27A8"/>
    <w:rsid w:val="000C31A8"/>
    <w:rsid w:val="000C3459"/>
    <w:rsid w:val="000C3C10"/>
    <w:rsid w:val="000C447B"/>
    <w:rsid w:val="000C49CD"/>
    <w:rsid w:val="000C53A6"/>
    <w:rsid w:val="000C5471"/>
    <w:rsid w:val="000C5745"/>
    <w:rsid w:val="000C5894"/>
    <w:rsid w:val="000C604C"/>
    <w:rsid w:val="000C628D"/>
    <w:rsid w:val="000C62EB"/>
    <w:rsid w:val="000C6967"/>
    <w:rsid w:val="000C6B34"/>
    <w:rsid w:val="000C6E58"/>
    <w:rsid w:val="000C73B2"/>
    <w:rsid w:val="000C78DD"/>
    <w:rsid w:val="000C7F6D"/>
    <w:rsid w:val="000D0702"/>
    <w:rsid w:val="000D0A36"/>
    <w:rsid w:val="000D0D84"/>
    <w:rsid w:val="000D0F60"/>
    <w:rsid w:val="000D1757"/>
    <w:rsid w:val="000D2E25"/>
    <w:rsid w:val="000D3135"/>
    <w:rsid w:val="000D3206"/>
    <w:rsid w:val="000D33AF"/>
    <w:rsid w:val="000D3553"/>
    <w:rsid w:val="000D35F2"/>
    <w:rsid w:val="000D3887"/>
    <w:rsid w:val="000D3897"/>
    <w:rsid w:val="000D4FE9"/>
    <w:rsid w:val="000D5317"/>
    <w:rsid w:val="000D5577"/>
    <w:rsid w:val="000D6430"/>
    <w:rsid w:val="000D6785"/>
    <w:rsid w:val="000D682A"/>
    <w:rsid w:val="000D6A33"/>
    <w:rsid w:val="000D6B77"/>
    <w:rsid w:val="000D6E1E"/>
    <w:rsid w:val="000D7110"/>
    <w:rsid w:val="000D73E0"/>
    <w:rsid w:val="000D73F9"/>
    <w:rsid w:val="000D7561"/>
    <w:rsid w:val="000D75BC"/>
    <w:rsid w:val="000D7CFB"/>
    <w:rsid w:val="000D7FCC"/>
    <w:rsid w:val="000E0AC0"/>
    <w:rsid w:val="000E0C3C"/>
    <w:rsid w:val="000E0E1F"/>
    <w:rsid w:val="000E129A"/>
    <w:rsid w:val="000E137A"/>
    <w:rsid w:val="000E1B84"/>
    <w:rsid w:val="000E2021"/>
    <w:rsid w:val="000E21F9"/>
    <w:rsid w:val="000E297A"/>
    <w:rsid w:val="000E2EFD"/>
    <w:rsid w:val="000E45FD"/>
    <w:rsid w:val="000E49F4"/>
    <w:rsid w:val="000E4D70"/>
    <w:rsid w:val="000E4F2D"/>
    <w:rsid w:val="000E5330"/>
    <w:rsid w:val="000E5726"/>
    <w:rsid w:val="000E5A13"/>
    <w:rsid w:val="000E5A43"/>
    <w:rsid w:val="000E5AAF"/>
    <w:rsid w:val="000E63C7"/>
    <w:rsid w:val="000E6651"/>
    <w:rsid w:val="000E6735"/>
    <w:rsid w:val="000E713A"/>
    <w:rsid w:val="000E7A9F"/>
    <w:rsid w:val="000F0366"/>
    <w:rsid w:val="000F0F35"/>
    <w:rsid w:val="000F108F"/>
    <w:rsid w:val="000F11B8"/>
    <w:rsid w:val="000F122F"/>
    <w:rsid w:val="000F12A3"/>
    <w:rsid w:val="000F139E"/>
    <w:rsid w:val="000F1F09"/>
    <w:rsid w:val="000F2476"/>
    <w:rsid w:val="000F2C52"/>
    <w:rsid w:val="000F2C5E"/>
    <w:rsid w:val="000F2D01"/>
    <w:rsid w:val="000F30CE"/>
    <w:rsid w:val="000F3273"/>
    <w:rsid w:val="000F3DA8"/>
    <w:rsid w:val="000F3FFD"/>
    <w:rsid w:val="000F41FC"/>
    <w:rsid w:val="000F4CD4"/>
    <w:rsid w:val="000F5254"/>
    <w:rsid w:val="000F561B"/>
    <w:rsid w:val="000F5860"/>
    <w:rsid w:val="000F58B8"/>
    <w:rsid w:val="000F63F2"/>
    <w:rsid w:val="000F6638"/>
    <w:rsid w:val="000F6DB5"/>
    <w:rsid w:val="000F756C"/>
    <w:rsid w:val="000F7D97"/>
    <w:rsid w:val="0010031E"/>
    <w:rsid w:val="001007DE"/>
    <w:rsid w:val="001008DA"/>
    <w:rsid w:val="00100FF5"/>
    <w:rsid w:val="0010103B"/>
    <w:rsid w:val="0010186C"/>
    <w:rsid w:val="00101F36"/>
    <w:rsid w:val="00102069"/>
    <w:rsid w:val="0010286E"/>
    <w:rsid w:val="0010295A"/>
    <w:rsid w:val="00102BE4"/>
    <w:rsid w:val="00102EF9"/>
    <w:rsid w:val="00103083"/>
    <w:rsid w:val="00103BF9"/>
    <w:rsid w:val="00103EBE"/>
    <w:rsid w:val="00103F1A"/>
    <w:rsid w:val="00104191"/>
    <w:rsid w:val="001042F5"/>
    <w:rsid w:val="001043A4"/>
    <w:rsid w:val="00105728"/>
    <w:rsid w:val="00105CCE"/>
    <w:rsid w:val="00105F52"/>
    <w:rsid w:val="00106D3E"/>
    <w:rsid w:val="00106F04"/>
    <w:rsid w:val="00106F41"/>
    <w:rsid w:val="00106FAD"/>
    <w:rsid w:val="001077B4"/>
    <w:rsid w:val="00107A42"/>
    <w:rsid w:val="00107B94"/>
    <w:rsid w:val="001111BD"/>
    <w:rsid w:val="00111477"/>
    <w:rsid w:val="00111C93"/>
    <w:rsid w:val="00111F82"/>
    <w:rsid w:val="001120FE"/>
    <w:rsid w:val="0011210A"/>
    <w:rsid w:val="00112229"/>
    <w:rsid w:val="00112650"/>
    <w:rsid w:val="0011288E"/>
    <w:rsid w:val="00112AE9"/>
    <w:rsid w:val="001139C0"/>
    <w:rsid w:val="001141DA"/>
    <w:rsid w:val="0011521F"/>
    <w:rsid w:val="00115271"/>
    <w:rsid w:val="00115672"/>
    <w:rsid w:val="0011594D"/>
    <w:rsid w:val="00115A93"/>
    <w:rsid w:val="00115EFC"/>
    <w:rsid w:val="00116845"/>
    <w:rsid w:val="001169B4"/>
    <w:rsid w:val="00116A95"/>
    <w:rsid w:val="00117BF6"/>
    <w:rsid w:val="001206EE"/>
    <w:rsid w:val="00120A50"/>
    <w:rsid w:val="00121EC7"/>
    <w:rsid w:val="001229C6"/>
    <w:rsid w:val="00123809"/>
    <w:rsid w:val="00123F98"/>
    <w:rsid w:val="0012420A"/>
    <w:rsid w:val="0012467C"/>
    <w:rsid w:val="00124B78"/>
    <w:rsid w:val="00125115"/>
    <w:rsid w:val="00125248"/>
    <w:rsid w:val="00125324"/>
    <w:rsid w:val="00125A2C"/>
    <w:rsid w:val="00125BB3"/>
    <w:rsid w:val="00125C49"/>
    <w:rsid w:val="00126016"/>
    <w:rsid w:val="00126237"/>
    <w:rsid w:val="001267B4"/>
    <w:rsid w:val="0012692B"/>
    <w:rsid w:val="00127542"/>
    <w:rsid w:val="00127D72"/>
    <w:rsid w:val="00130249"/>
    <w:rsid w:val="00130C44"/>
    <w:rsid w:val="00130C96"/>
    <w:rsid w:val="00131D14"/>
    <w:rsid w:val="00131D55"/>
    <w:rsid w:val="00131D9B"/>
    <w:rsid w:val="00131EDF"/>
    <w:rsid w:val="0013276C"/>
    <w:rsid w:val="001329DF"/>
    <w:rsid w:val="00133200"/>
    <w:rsid w:val="00133DB0"/>
    <w:rsid w:val="00133DCE"/>
    <w:rsid w:val="00133EDA"/>
    <w:rsid w:val="00134070"/>
    <w:rsid w:val="0013452F"/>
    <w:rsid w:val="001345C7"/>
    <w:rsid w:val="00136940"/>
    <w:rsid w:val="00136EB8"/>
    <w:rsid w:val="0013718F"/>
    <w:rsid w:val="00137964"/>
    <w:rsid w:val="00140865"/>
    <w:rsid w:val="00140E2E"/>
    <w:rsid w:val="00142929"/>
    <w:rsid w:val="00142A19"/>
    <w:rsid w:val="00142C6B"/>
    <w:rsid w:val="001445FA"/>
    <w:rsid w:val="00144770"/>
    <w:rsid w:val="00144C8A"/>
    <w:rsid w:val="00146D3D"/>
    <w:rsid w:val="0014704F"/>
    <w:rsid w:val="0014775F"/>
    <w:rsid w:val="0014786A"/>
    <w:rsid w:val="001478D2"/>
    <w:rsid w:val="001479B6"/>
    <w:rsid w:val="00147E7B"/>
    <w:rsid w:val="001516FD"/>
    <w:rsid w:val="00151AD9"/>
    <w:rsid w:val="00152031"/>
    <w:rsid w:val="0015205F"/>
    <w:rsid w:val="00152A49"/>
    <w:rsid w:val="00152AE1"/>
    <w:rsid w:val="00152D2C"/>
    <w:rsid w:val="001531B7"/>
    <w:rsid w:val="0015328D"/>
    <w:rsid w:val="00153733"/>
    <w:rsid w:val="001541B7"/>
    <w:rsid w:val="001549EC"/>
    <w:rsid w:val="00154D93"/>
    <w:rsid w:val="00155224"/>
    <w:rsid w:val="001554D8"/>
    <w:rsid w:val="00155611"/>
    <w:rsid w:val="001556BA"/>
    <w:rsid w:val="00155914"/>
    <w:rsid w:val="00155A59"/>
    <w:rsid w:val="001560D5"/>
    <w:rsid w:val="00156111"/>
    <w:rsid w:val="0015642C"/>
    <w:rsid w:val="00156ED7"/>
    <w:rsid w:val="001577FD"/>
    <w:rsid w:val="0015791C"/>
    <w:rsid w:val="00157DF7"/>
    <w:rsid w:val="00157ED1"/>
    <w:rsid w:val="00157F88"/>
    <w:rsid w:val="00160079"/>
    <w:rsid w:val="0016039C"/>
    <w:rsid w:val="001603F4"/>
    <w:rsid w:val="00162482"/>
    <w:rsid w:val="001624AF"/>
    <w:rsid w:val="00162B7E"/>
    <w:rsid w:val="00162D35"/>
    <w:rsid w:val="00163208"/>
    <w:rsid w:val="001633CC"/>
    <w:rsid w:val="00163515"/>
    <w:rsid w:val="001639D8"/>
    <w:rsid w:val="00164511"/>
    <w:rsid w:val="0016507B"/>
    <w:rsid w:val="001656B4"/>
    <w:rsid w:val="00165C91"/>
    <w:rsid w:val="00165D73"/>
    <w:rsid w:val="001663F3"/>
    <w:rsid w:val="00166464"/>
    <w:rsid w:val="00166584"/>
    <w:rsid w:val="00166657"/>
    <w:rsid w:val="00166DD7"/>
    <w:rsid w:val="00167974"/>
    <w:rsid w:val="00167EC6"/>
    <w:rsid w:val="00170401"/>
    <w:rsid w:val="00170865"/>
    <w:rsid w:val="001709EA"/>
    <w:rsid w:val="00170CE6"/>
    <w:rsid w:val="00170D0A"/>
    <w:rsid w:val="00170ED0"/>
    <w:rsid w:val="00171509"/>
    <w:rsid w:val="00171CD8"/>
    <w:rsid w:val="00171EB2"/>
    <w:rsid w:val="0017211D"/>
    <w:rsid w:val="001726C3"/>
    <w:rsid w:val="001726EE"/>
    <w:rsid w:val="00172B25"/>
    <w:rsid w:val="00172CCF"/>
    <w:rsid w:val="00172F47"/>
    <w:rsid w:val="001730BC"/>
    <w:rsid w:val="00173529"/>
    <w:rsid w:val="00173BDC"/>
    <w:rsid w:val="00173D4E"/>
    <w:rsid w:val="00173FAC"/>
    <w:rsid w:val="001744EF"/>
    <w:rsid w:val="001746D6"/>
    <w:rsid w:val="00174968"/>
    <w:rsid w:val="00175547"/>
    <w:rsid w:val="00175629"/>
    <w:rsid w:val="0017566A"/>
    <w:rsid w:val="00175D3B"/>
    <w:rsid w:val="00175EA1"/>
    <w:rsid w:val="00176580"/>
    <w:rsid w:val="00176CDD"/>
    <w:rsid w:val="0017766B"/>
    <w:rsid w:val="001776E1"/>
    <w:rsid w:val="00177C32"/>
    <w:rsid w:val="00177FC2"/>
    <w:rsid w:val="001804BF"/>
    <w:rsid w:val="001805F4"/>
    <w:rsid w:val="00180613"/>
    <w:rsid w:val="001806B7"/>
    <w:rsid w:val="001807D9"/>
    <w:rsid w:val="001809C5"/>
    <w:rsid w:val="00180D9E"/>
    <w:rsid w:val="001814FF"/>
    <w:rsid w:val="00181FA7"/>
    <w:rsid w:val="00182523"/>
    <w:rsid w:val="00182872"/>
    <w:rsid w:val="00182A74"/>
    <w:rsid w:val="00182AEB"/>
    <w:rsid w:val="00183FEE"/>
    <w:rsid w:val="0018403F"/>
    <w:rsid w:val="00184918"/>
    <w:rsid w:val="001854E5"/>
    <w:rsid w:val="00185C10"/>
    <w:rsid w:val="001867DB"/>
    <w:rsid w:val="00186D6E"/>
    <w:rsid w:val="00186F7D"/>
    <w:rsid w:val="0018752E"/>
    <w:rsid w:val="00187A7A"/>
    <w:rsid w:val="00187E35"/>
    <w:rsid w:val="00187F0A"/>
    <w:rsid w:val="00187F69"/>
    <w:rsid w:val="00190C99"/>
    <w:rsid w:val="00191446"/>
    <w:rsid w:val="0019148B"/>
    <w:rsid w:val="00191B72"/>
    <w:rsid w:val="001924FA"/>
    <w:rsid w:val="0019265B"/>
    <w:rsid w:val="00192B9B"/>
    <w:rsid w:val="00192F1C"/>
    <w:rsid w:val="001931A5"/>
    <w:rsid w:val="00194FC1"/>
    <w:rsid w:val="00195371"/>
    <w:rsid w:val="00195A98"/>
    <w:rsid w:val="00195C2A"/>
    <w:rsid w:val="00196103"/>
    <w:rsid w:val="0019663F"/>
    <w:rsid w:val="001966EA"/>
    <w:rsid w:val="00196BC5"/>
    <w:rsid w:val="001970FC"/>
    <w:rsid w:val="0019712C"/>
    <w:rsid w:val="00197FC9"/>
    <w:rsid w:val="001A048C"/>
    <w:rsid w:val="001A0596"/>
    <w:rsid w:val="001A073B"/>
    <w:rsid w:val="001A09B6"/>
    <w:rsid w:val="001A1135"/>
    <w:rsid w:val="001A13DC"/>
    <w:rsid w:val="001A1806"/>
    <w:rsid w:val="001A1C97"/>
    <w:rsid w:val="001A1E62"/>
    <w:rsid w:val="001A1FF2"/>
    <w:rsid w:val="001A26A7"/>
    <w:rsid w:val="001A2B4C"/>
    <w:rsid w:val="001A2DD4"/>
    <w:rsid w:val="001A3505"/>
    <w:rsid w:val="001A3580"/>
    <w:rsid w:val="001A37B6"/>
    <w:rsid w:val="001A38C7"/>
    <w:rsid w:val="001A3B5D"/>
    <w:rsid w:val="001A40E7"/>
    <w:rsid w:val="001A476D"/>
    <w:rsid w:val="001A4C01"/>
    <w:rsid w:val="001A4D45"/>
    <w:rsid w:val="001A531A"/>
    <w:rsid w:val="001A73F2"/>
    <w:rsid w:val="001A769A"/>
    <w:rsid w:val="001A771C"/>
    <w:rsid w:val="001A7C0A"/>
    <w:rsid w:val="001B00B2"/>
    <w:rsid w:val="001B0C47"/>
    <w:rsid w:val="001B168E"/>
    <w:rsid w:val="001B1CED"/>
    <w:rsid w:val="001B2D06"/>
    <w:rsid w:val="001B3C36"/>
    <w:rsid w:val="001B3F78"/>
    <w:rsid w:val="001B412E"/>
    <w:rsid w:val="001B4A89"/>
    <w:rsid w:val="001B4B0C"/>
    <w:rsid w:val="001B4C57"/>
    <w:rsid w:val="001B4F40"/>
    <w:rsid w:val="001B5281"/>
    <w:rsid w:val="001B5AFB"/>
    <w:rsid w:val="001B5DF6"/>
    <w:rsid w:val="001B5F0B"/>
    <w:rsid w:val="001B5F6B"/>
    <w:rsid w:val="001B6CF4"/>
    <w:rsid w:val="001B7BC7"/>
    <w:rsid w:val="001B7C24"/>
    <w:rsid w:val="001C0016"/>
    <w:rsid w:val="001C01F0"/>
    <w:rsid w:val="001C0D21"/>
    <w:rsid w:val="001C0D2C"/>
    <w:rsid w:val="001C116B"/>
    <w:rsid w:val="001C18ED"/>
    <w:rsid w:val="001C1EE0"/>
    <w:rsid w:val="001C2A82"/>
    <w:rsid w:val="001C33C0"/>
    <w:rsid w:val="001C34F6"/>
    <w:rsid w:val="001C3A90"/>
    <w:rsid w:val="001C3D09"/>
    <w:rsid w:val="001C458A"/>
    <w:rsid w:val="001C4D0F"/>
    <w:rsid w:val="001C5584"/>
    <w:rsid w:val="001C5EF2"/>
    <w:rsid w:val="001C6B43"/>
    <w:rsid w:val="001C6B76"/>
    <w:rsid w:val="001C6D06"/>
    <w:rsid w:val="001D0944"/>
    <w:rsid w:val="001D1BE2"/>
    <w:rsid w:val="001D1F8F"/>
    <w:rsid w:val="001D251D"/>
    <w:rsid w:val="001D2607"/>
    <w:rsid w:val="001D2827"/>
    <w:rsid w:val="001D29D5"/>
    <w:rsid w:val="001D29ED"/>
    <w:rsid w:val="001D2BBD"/>
    <w:rsid w:val="001D2E47"/>
    <w:rsid w:val="001D32CE"/>
    <w:rsid w:val="001D34F0"/>
    <w:rsid w:val="001D3AAD"/>
    <w:rsid w:val="001D3ABA"/>
    <w:rsid w:val="001D3BAB"/>
    <w:rsid w:val="001D3E7E"/>
    <w:rsid w:val="001D3F0D"/>
    <w:rsid w:val="001D55BE"/>
    <w:rsid w:val="001D56F8"/>
    <w:rsid w:val="001D57C1"/>
    <w:rsid w:val="001D59B6"/>
    <w:rsid w:val="001D5C16"/>
    <w:rsid w:val="001D66B8"/>
    <w:rsid w:val="001D6735"/>
    <w:rsid w:val="001D6AD7"/>
    <w:rsid w:val="001D6F38"/>
    <w:rsid w:val="001D6F7E"/>
    <w:rsid w:val="001D7881"/>
    <w:rsid w:val="001D7897"/>
    <w:rsid w:val="001D7A45"/>
    <w:rsid w:val="001D7AB9"/>
    <w:rsid w:val="001E085C"/>
    <w:rsid w:val="001E0AB3"/>
    <w:rsid w:val="001E0BBE"/>
    <w:rsid w:val="001E1C82"/>
    <w:rsid w:val="001E1DF8"/>
    <w:rsid w:val="001E1EA0"/>
    <w:rsid w:val="001E1FAB"/>
    <w:rsid w:val="001E25C9"/>
    <w:rsid w:val="001E288D"/>
    <w:rsid w:val="001E3B15"/>
    <w:rsid w:val="001E3B3E"/>
    <w:rsid w:val="001E3F02"/>
    <w:rsid w:val="001E4526"/>
    <w:rsid w:val="001E4AE1"/>
    <w:rsid w:val="001E5ADA"/>
    <w:rsid w:val="001E5F41"/>
    <w:rsid w:val="001E6728"/>
    <w:rsid w:val="001E674C"/>
    <w:rsid w:val="001E6BCF"/>
    <w:rsid w:val="001E6BE2"/>
    <w:rsid w:val="001E6DF7"/>
    <w:rsid w:val="001E6EF8"/>
    <w:rsid w:val="001E7EBF"/>
    <w:rsid w:val="001F038F"/>
    <w:rsid w:val="001F0562"/>
    <w:rsid w:val="001F0EC8"/>
    <w:rsid w:val="001F13A0"/>
    <w:rsid w:val="001F17B8"/>
    <w:rsid w:val="001F1995"/>
    <w:rsid w:val="001F31C4"/>
    <w:rsid w:val="001F3687"/>
    <w:rsid w:val="001F3A96"/>
    <w:rsid w:val="001F3D03"/>
    <w:rsid w:val="001F3E28"/>
    <w:rsid w:val="001F3F48"/>
    <w:rsid w:val="001F418D"/>
    <w:rsid w:val="001F44E6"/>
    <w:rsid w:val="001F4E31"/>
    <w:rsid w:val="001F5DCD"/>
    <w:rsid w:val="001F6081"/>
    <w:rsid w:val="001F7D27"/>
    <w:rsid w:val="002002FF"/>
    <w:rsid w:val="00201EFD"/>
    <w:rsid w:val="0020212D"/>
    <w:rsid w:val="0020260D"/>
    <w:rsid w:val="0020294D"/>
    <w:rsid w:val="00202B1F"/>
    <w:rsid w:val="00202E22"/>
    <w:rsid w:val="002037B8"/>
    <w:rsid w:val="00203BBE"/>
    <w:rsid w:val="00203E52"/>
    <w:rsid w:val="00204002"/>
    <w:rsid w:val="0020556E"/>
    <w:rsid w:val="002055F0"/>
    <w:rsid w:val="00205E7C"/>
    <w:rsid w:val="00205EAA"/>
    <w:rsid w:val="00206001"/>
    <w:rsid w:val="00206119"/>
    <w:rsid w:val="0020646D"/>
    <w:rsid w:val="00206BE0"/>
    <w:rsid w:val="00207373"/>
    <w:rsid w:val="00210A6D"/>
    <w:rsid w:val="00211413"/>
    <w:rsid w:val="00211708"/>
    <w:rsid w:val="00211DB9"/>
    <w:rsid w:val="00212503"/>
    <w:rsid w:val="00212937"/>
    <w:rsid w:val="002131D4"/>
    <w:rsid w:val="002135D5"/>
    <w:rsid w:val="002135E0"/>
    <w:rsid w:val="00213D5D"/>
    <w:rsid w:val="0021424A"/>
    <w:rsid w:val="002149C1"/>
    <w:rsid w:val="00214D32"/>
    <w:rsid w:val="00215882"/>
    <w:rsid w:val="00215D60"/>
    <w:rsid w:val="00215DEE"/>
    <w:rsid w:val="0021655F"/>
    <w:rsid w:val="0021681A"/>
    <w:rsid w:val="00216DCB"/>
    <w:rsid w:val="00217745"/>
    <w:rsid w:val="00217B20"/>
    <w:rsid w:val="00220121"/>
    <w:rsid w:val="00220D76"/>
    <w:rsid w:val="0022107F"/>
    <w:rsid w:val="00221E04"/>
    <w:rsid w:val="0022218C"/>
    <w:rsid w:val="00222C3F"/>
    <w:rsid w:val="002231F8"/>
    <w:rsid w:val="00223744"/>
    <w:rsid w:val="00223D71"/>
    <w:rsid w:val="002243BD"/>
    <w:rsid w:val="00225307"/>
    <w:rsid w:val="0022552D"/>
    <w:rsid w:val="00225A13"/>
    <w:rsid w:val="00225B42"/>
    <w:rsid w:val="00225D66"/>
    <w:rsid w:val="002263A6"/>
    <w:rsid w:val="00226CB2"/>
    <w:rsid w:val="00226D14"/>
    <w:rsid w:val="00227053"/>
    <w:rsid w:val="00227186"/>
    <w:rsid w:val="00227C03"/>
    <w:rsid w:val="0023022A"/>
    <w:rsid w:val="00230294"/>
    <w:rsid w:val="0023036C"/>
    <w:rsid w:val="002303D5"/>
    <w:rsid w:val="00230EBE"/>
    <w:rsid w:val="002316AB"/>
    <w:rsid w:val="00232253"/>
    <w:rsid w:val="00232407"/>
    <w:rsid w:val="00232660"/>
    <w:rsid w:val="00232D4C"/>
    <w:rsid w:val="002334B6"/>
    <w:rsid w:val="00233CDF"/>
    <w:rsid w:val="002348B0"/>
    <w:rsid w:val="00235395"/>
    <w:rsid w:val="00235399"/>
    <w:rsid w:val="00235C90"/>
    <w:rsid w:val="00235EBA"/>
    <w:rsid w:val="0023608F"/>
    <w:rsid w:val="00236385"/>
    <w:rsid w:val="002368A3"/>
    <w:rsid w:val="00236924"/>
    <w:rsid w:val="00236AB1"/>
    <w:rsid w:val="00237416"/>
    <w:rsid w:val="0023744D"/>
    <w:rsid w:val="002378C1"/>
    <w:rsid w:val="00237DE4"/>
    <w:rsid w:val="00237E93"/>
    <w:rsid w:val="0024015D"/>
    <w:rsid w:val="00240568"/>
    <w:rsid w:val="00240717"/>
    <w:rsid w:val="00240759"/>
    <w:rsid w:val="002409FB"/>
    <w:rsid w:val="00240D70"/>
    <w:rsid w:val="0024163F"/>
    <w:rsid w:val="00241D98"/>
    <w:rsid w:val="002425EA"/>
    <w:rsid w:val="00242808"/>
    <w:rsid w:val="00243360"/>
    <w:rsid w:val="00243AD9"/>
    <w:rsid w:val="00244B7A"/>
    <w:rsid w:val="00244C69"/>
    <w:rsid w:val="00244E89"/>
    <w:rsid w:val="00245B28"/>
    <w:rsid w:val="00245B76"/>
    <w:rsid w:val="00245DDE"/>
    <w:rsid w:val="00245E7E"/>
    <w:rsid w:val="00246AFE"/>
    <w:rsid w:val="002470AB"/>
    <w:rsid w:val="002476B9"/>
    <w:rsid w:val="002479E9"/>
    <w:rsid w:val="00247ABA"/>
    <w:rsid w:val="00247CCB"/>
    <w:rsid w:val="00247F5E"/>
    <w:rsid w:val="00247F66"/>
    <w:rsid w:val="00250312"/>
    <w:rsid w:val="00250656"/>
    <w:rsid w:val="00250BAD"/>
    <w:rsid w:val="00251163"/>
    <w:rsid w:val="0025122B"/>
    <w:rsid w:val="00251548"/>
    <w:rsid w:val="002517AB"/>
    <w:rsid w:val="00251A67"/>
    <w:rsid w:val="00251F1C"/>
    <w:rsid w:val="0025246D"/>
    <w:rsid w:val="002526FE"/>
    <w:rsid w:val="002529F1"/>
    <w:rsid w:val="002532C3"/>
    <w:rsid w:val="002538CF"/>
    <w:rsid w:val="00253979"/>
    <w:rsid w:val="00253B57"/>
    <w:rsid w:val="00253EE3"/>
    <w:rsid w:val="00254AD4"/>
    <w:rsid w:val="00254D6B"/>
    <w:rsid w:val="002553A5"/>
    <w:rsid w:val="002563EC"/>
    <w:rsid w:val="0025662F"/>
    <w:rsid w:val="002569C7"/>
    <w:rsid w:val="002570A4"/>
    <w:rsid w:val="002570CD"/>
    <w:rsid w:val="0025732A"/>
    <w:rsid w:val="002578E6"/>
    <w:rsid w:val="0026011C"/>
    <w:rsid w:val="00260603"/>
    <w:rsid w:val="00260803"/>
    <w:rsid w:val="002608F2"/>
    <w:rsid w:val="00260EEC"/>
    <w:rsid w:val="00260F26"/>
    <w:rsid w:val="002613C6"/>
    <w:rsid w:val="00261D07"/>
    <w:rsid w:val="00261EFB"/>
    <w:rsid w:val="002627DE"/>
    <w:rsid w:val="00262D16"/>
    <w:rsid w:val="00262DE1"/>
    <w:rsid w:val="00262F82"/>
    <w:rsid w:val="002632F9"/>
    <w:rsid w:val="002636D9"/>
    <w:rsid w:val="00263711"/>
    <w:rsid w:val="00263FD9"/>
    <w:rsid w:val="00264046"/>
    <w:rsid w:val="0026462B"/>
    <w:rsid w:val="00264D2D"/>
    <w:rsid w:val="00265508"/>
    <w:rsid w:val="0026570F"/>
    <w:rsid w:val="00265AA2"/>
    <w:rsid w:val="00266386"/>
    <w:rsid w:val="00266AEB"/>
    <w:rsid w:val="00266DA0"/>
    <w:rsid w:val="0026778D"/>
    <w:rsid w:val="0026788A"/>
    <w:rsid w:val="002679F7"/>
    <w:rsid w:val="00267AF7"/>
    <w:rsid w:val="00267BAC"/>
    <w:rsid w:val="002706BB"/>
    <w:rsid w:val="00271955"/>
    <w:rsid w:val="002728D5"/>
    <w:rsid w:val="00272A85"/>
    <w:rsid w:val="00272D38"/>
    <w:rsid w:val="00272E7E"/>
    <w:rsid w:val="0027406B"/>
    <w:rsid w:val="002749BA"/>
    <w:rsid w:val="00274B9C"/>
    <w:rsid w:val="00274F95"/>
    <w:rsid w:val="002750DC"/>
    <w:rsid w:val="00275A9D"/>
    <w:rsid w:val="002767A1"/>
    <w:rsid w:val="002769B0"/>
    <w:rsid w:val="002769DB"/>
    <w:rsid w:val="00276A74"/>
    <w:rsid w:val="00276BE1"/>
    <w:rsid w:val="00276E14"/>
    <w:rsid w:val="00276F52"/>
    <w:rsid w:val="00277483"/>
    <w:rsid w:val="002774AC"/>
    <w:rsid w:val="00277888"/>
    <w:rsid w:val="00277CA3"/>
    <w:rsid w:val="00280299"/>
    <w:rsid w:val="00280486"/>
    <w:rsid w:val="002804CB"/>
    <w:rsid w:val="0028081D"/>
    <w:rsid w:val="00280F8D"/>
    <w:rsid w:val="00280FD2"/>
    <w:rsid w:val="00281008"/>
    <w:rsid w:val="00281037"/>
    <w:rsid w:val="0028149D"/>
    <w:rsid w:val="0028177E"/>
    <w:rsid w:val="00282739"/>
    <w:rsid w:val="0028325A"/>
    <w:rsid w:val="002834F3"/>
    <w:rsid w:val="00284117"/>
    <w:rsid w:val="00284CD5"/>
    <w:rsid w:val="00285CE5"/>
    <w:rsid w:val="00286244"/>
    <w:rsid w:val="00286451"/>
    <w:rsid w:val="00286CD5"/>
    <w:rsid w:val="00286FFE"/>
    <w:rsid w:val="002874E6"/>
    <w:rsid w:val="00290E57"/>
    <w:rsid w:val="00290F0F"/>
    <w:rsid w:val="00291B64"/>
    <w:rsid w:val="00292682"/>
    <w:rsid w:val="00292806"/>
    <w:rsid w:val="0029285A"/>
    <w:rsid w:val="002929EA"/>
    <w:rsid w:val="002929EE"/>
    <w:rsid w:val="0029332F"/>
    <w:rsid w:val="002935E0"/>
    <w:rsid w:val="0029422A"/>
    <w:rsid w:val="002943C1"/>
    <w:rsid w:val="002947E0"/>
    <w:rsid w:val="00294D1E"/>
    <w:rsid w:val="00294D5D"/>
    <w:rsid w:val="00294FFE"/>
    <w:rsid w:val="002953AB"/>
    <w:rsid w:val="0029781C"/>
    <w:rsid w:val="00297D8B"/>
    <w:rsid w:val="002A031B"/>
    <w:rsid w:val="002A0389"/>
    <w:rsid w:val="002A04A0"/>
    <w:rsid w:val="002A07FB"/>
    <w:rsid w:val="002A1021"/>
    <w:rsid w:val="002A12F5"/>
    <w:rsid w:val="002A14A3"/>
    <w:rsid w:val="002A1647"/>
    <w:rsid w:val="002A198C"/>
    <w:rsid w:val="002A1D65"/>
    <w:rsid w:val="002A1FA5"/>
    <w:rsid w:val="002A2337"/>
    <w:rsid w:val="002A26A7"/>
    <w:rsid w:val="002A2F57"/>
    <w:rsid w:val="002A38BE"/>
    <w:rsid w:val="002A3D11"/>
    <w:rsid w:val="002A3F84"/>
    <w:rsid w:val="002A4164"/>
    <w:rsid w:val="002A45E9"/>
    <w:rsid w:val="002A487E"/>
    <w:rsid w:val="002A4B37"/>
    <w:rsid w:val="002A4D1C"/>
    <w:rsid w:val="002A4E99"/>
    <w:rsid w:val="002A4F1D"/>
    <w:rsid w:val="002A5A10"/>
    <w:rsid w:val="002A5A71"/>
    <w:rsid w:val="002A5CE8"/>
    <w:rsid w:val="002A5EB8"/>
    <w:rsid w:val="002A6EBA"/>
    <w:rsid w:val="002A7164"/>
    <w:rsid w:val="002A76EA"/>
    <w:rsid w:val="002A7B1B"/>
    <w:rsid w:val="002B00E6"/>
    <w:rsid w:val="002B095C"/>
    <w:rsid w:val="002B0B50"/>
    <w:rsid w:val="002B14D7"/>
    <w:rsid w:val="002B1617"/>
    <w:rsid w:val="002B20E6"/>
    <w:rsid w:val="002B239C"/>
    <w:rsid w:val="002B276E"/>
    <w:rsid w:val="002B2A68"/>
    <w:rsid w:val="002B2FB7"/>
    <w:rsid w:val="002B3383"/>
    <w:rsid w:val="002B3520"/>
    <w:rsid w:val="002B3C37"/>
    <w:rsid w:val="002B4786"/>
    <w:rsid w:val="002B48EB"/>
    <w:rsid w:val="002B4A27"/>
    <w:rsid w:val="002B523E"/>
    <w:rsid w:val="002B53CE"/>
    <w:rsid w:val="002B5957"/>
    <w:rsid w:val="002B59C8"/>
    <w:rsid w:val="002B62CF"/>
    <w:rsid w:val="002B6A54"/>
    <w:rsid w:val="002B6DF9"/>
    <w:rsid w:val="002B6F6E"/>
    <w:rsid w:val="002B785E"/>
    <w:rsid w:val="002C02BF"/>
    <w:rsid w:val="002C0DFB"/>
    <w:rsid w:val="002C12AE"/>
    <w:rsid w:val="002C1364"/>
    <w:rsid w:val="002C17F2"/>
    <w:rsid w:val="002C1C7B"/>
    <w:rsid w:val="002C2614"/>
    <w:rsid w:val="002C2645"/>
    <w:rsid w:val="002C2B4E"/>
    <w:rsid w:val="002C2EBE"/>
    <w:rsid w:val="002C3241"/>
    <w:rsid w:val="002C34A6"/>
    <w:rsid w:val="002C384E"/>
    <w:rsid w:val="002C3997"/>
    <w:rsid w:val="002C399C"/>
    <w:rsid w:val="002C39B5"/>
    <w:rsid w:val="002C3AF7"/>
    <w:rsid w:val="002C41AE"/>
    <w:rsid w:val="002C4223"/>
    <w:rsid w:val="002C487B"/>
    <w:rsid w:val="002C4969"/>
    <w:rsid w:val="002C4A74"/>
    <w:rsid w:val="002C4C4F"/>
    <w:rsid w:val="002C4D4F"/>
    <w:rsid w:val="002C4EDA"/>
    <w:rsid w:val="002C4F2D"/>
    <w:rsid w:val="002C55C0"/>
    <w:rsid w:val="002C5757"/>
    <w:rsid w:val="002C5A26"/>
    <w:rsid w:val="002C6D85"/>
    <w:rsid w:val="002C6E5A"/>
    <w:rsid w:val="002C7FE9"/>
    <w:rsid w:val="002D0006"/>
    <w:rsid w:val="002D142D"/>
    <w:rsid w:val="002D1A0F"/>
    <w:rsid w:val="002D1FF6"/>
    <w:rsid w:val="002D2CB7"/>
    <w:rsid w:val="002D2EDD"/>
    <w:rsid w:val="002D30B7"/>
    <w:rsid w:val="002D3491"/>
    <w:rsid w:val="002D35E8"/>
    <w:rsid w:val="002D35F0"/>
    <w:rsid w:val="002D3629"/>
    <w:rsid w:val="002D411F"/>
    <w:rsid w:val="002D42CD"/>
    <w:rsid w:val="002D46C0"/>
    <w:rsid w:val="002D4858"/>
    <w:rsid w:val="002D4BEE"/>
    <w:rsid w:val="002D54D9"/>
    <w:rsid w:val="002D5EBF"/>
    <w:rsid w:val="002D647A"/>
    <w:rsid w:val="002D6B26"/>
    <w:rsid w:val="002D6E79"/>
    <w:rsid w:val="002D756D"/>
    <w:rsid w:val="002D7AB9"/>
    <w:rsid w:val="002D7AFC"/>
    <w:rsid w:val="002D7C02"/>
    <w:rsid w:val="002E004F"/>
    <w:rsid w:val="002E010E"/>
    <w:rsid w:val="002E0943"/>
    <w:rsid w:val="002E0E5C"/>
    <w:rsid w:val="002E116C"/>
    <w:rsid w:val="002E1717"/>
    <w:rsid w:val="002E1EE8"/>
    <w:rsid w:val="002E20A3"/>
    <w:rsid w:val="002E20E1"/>
    <w:rsid w:val="002E2504"/>
    <w:rsid w:val="002E2618"/>
    <w:rsid w:val="002E2D4F"/>
    <w:rsid w:val="002E309C"/>
    <w:rsid w:val="002E322D"/>
    <w:rsid w:val="002E33A8"/>
    <w:rsid w:val="002E3E23"/>
    <w:rsid w:val="002E4456"/>
    <w:rsid w:val="002E44CE"/>
    <w:rsid w:val="002E4A0B"/>
    <w:rsid w:val="002E4A40"/>
    <w:rsid w:val="002E532D"/>
    <w:rsid w:val="002E5E52"/>
    <w:rsid w:val="002E7540"/>
    <w:rsid w:val="002E7A94"/>
    <w:rsid w:val="002E7D30"/>
    <w:rsid w:val="002F0488"/>
    <w:rsid w:val="002F058F"/>
    <w:rsid w:val="002F10F8"/>
    <w:rsid w:val="002F13F2"/>
    <w:rsid w:val="002F19A9"/>
    <w:rsid w:val="002F33B9"/>
    <w:rsid w:val="002F34AD"/>
    <w:rsid w:val="002F3E71"/>
    <w:rsid w:val="002F4D3F"/>
    <w:rsid w:val="002F5603"/>
    <w:rsid w:val="002F57B7"/>
    <w:rsid w:val="002F5998"/>
    <w:rsid w:val="002F5B06"/>
    <w:rsid w:val="002F6216"/>
    <w:rsid w:val="002F63DD"/>
    <w:rsid w:val="002F7176"/>
    <w:rsid w:val="002F717E"/>
    <w:rsid w:val="002F7346"/>
    <w:rsid w:val="002F7731"/>
    <w:rsid w:val="002F7B61"/>
    <w:rsid w:val="002F7C88"/>
    <w:rsid w:val="00300A70"/>
    <w:rsid w:val="00300DD3"/>
    <w:rsid w:val="00301867"/>
    <w:rsid w:val="00302283"/>
    <w:rsid w:val="00302E11"/>
    <w:rsid w:val="00303411"/>
    <w:rsid w:val="003038CA"/>
    <w:rsid w:val="003040EC"/>
    <w:rsid w:val="00304445"/>
    <w:rsid w:val="00304588"/>
    <w:rsid w:val="0030481C"/>
    <w:rsid w:val="00304C25"/>
    <w:rsid w:val="00304F0F"/>
    <w:rsid w:val="00305161"/>
    <w:rsid w:val="00305607"/>
    <w:rsid w:val="00306C39"/>
    <w:rsid w:val="00307674"/>
    <w:rsid w:val="0030772A"/>
    <w:rsid w:val="00307D1B"/>
    <w:rsid w:val="00307D40"/>
    <w:rsid w:val="00310291"/>
    <w:rsid w:val="00310869"/>
    <w:rsid w:val="00310AE5"/>
    <w:rsid w:val="00310B34"/>
    <w:rsid w:val="00310D69"/>
    <w:rsid w:val="003113B0"/>
    <w:rsid w:val="003115A4"/>
    <w:rsid w:val="00311635"/>
    <w:rsid w:val="00311B0E"/>
    <w:rsid w:val="00311C49"/>
    <w:rsid w:val="0031207D"/>
    <w:rsid w:val="003120A6"/>
    <w:rsid w:val="00313336"/>
    <w:rsid w:val="003133EE"/>
    <w:rsid w:val="003136C9"/>
    <w:rsid w:val="00313B25"/>
    <w:rsid w:val="00313D23"/>
    <w:rsid w:val="00313EA0"/>
    <w:rsid w:val="00313F03"/>
    <w:rsid w:val="0031525E"/>
    <w:rsid w:val="00315273"/>
    <w:rsid w:val="003152C6"/>
    <w:rsid w:val="0031589B"/>
    <w:rsid w:val="00315BB7"/>
    <w:rsid w:val="00316187"/>
    <w:rsid w:val="0031620A"/>
    <w:rsid w:val="00316278"/>
    <w:rsid w:val="00316A01"/>
    <w:rsid w:val="0031714A"/>
    <w:rsid w:val="0031773C"/>
    <w:rsid w:val="00317C61"/>
    <w:rsid w:val="00317DB7"/>
    <w:rsid w:val="00317FE9"/>
    <w:rsid w:val="0032035D"/>
    <w:rsid w:val="00321373"/>
    <w:rsid w:val="00321E0F"/>
    <w:rsid w:val="0032286C"/>
    <w:rsid w:val="0032403C"/>
    <w:rsid w:val="00324ED6"/>
    <w:rsid w:val="00325093"/>
    <w:rsid w:val="00325880"/>
    <w:rsid w:val="0032611A"/>
    <w:rsid w:val="003266A6"/>
    <w:rsid w:val="00326F18"/>
    <w:rsid w:val="003270C3"/>
    <w:rsid w:val="00327315"/>
    <w:rsid w:val="003273E5"/>
    <w:rsid w:val="00327582"/>
    <w:rsid w:val="00327984"/>
    <w:rsid w:val="00327A0F"/>
    <w:rsid w:val="00327AA5"/>
    <w:rsid w:val="003304A1"/>
    <w:rsid w:val="00330DFC"/>
    <w:rsid w:val="003310B7"/>
    <w:rsid w:val="00331FE5"/>
    <w:rsid w:val="00332668"/>
    <w:rsid w:val="003327BA"/>
    <w:rsid w:val="0033327D"/>
    <w:rsid w:val="0033364E"/>
    <w:rsid w:val="003336C8"/>
    <w:rsid w:val="00333E4F"/>
    <w:rsid w:val="00334C8F"/>
    <w:rsid w:val="003355FE"/>
    <w:rsid w:val="00335D32"/>
    <w:rsid w:val="0033604E"/>
    <w:rsid w:val="00336D81"/>
    <w:rsid w:val="00337794"/>
    <w:rsid w:val="0033793D"/>
    <w:rsid w:val="00337D62"/>
    <w:rsid w:val="003400D5"/>
    <w:rsid w:val="0034061A"/>
    <w:rsid w:val="003407D9"/>
    <w:rsid w:val="00341626"/>
    <w:rsid w:val="00341ED0"/>
    <w:rsid w:val="003429C8"/>
    <w:rsid w:val="00342DA5"/>
    <w:rsid w:val="00342EE5"/>
    <w:rsid w:val="00343E50"/>
    <w:rsid w:val="003441DC"/>
    <w:rsid w:val="00344D12"/>
    <w:rsid w:val="00344FB5"/>
    <w:rsid w:val="0034536B"/>
    <w:rsid w:val="003458F9"/>
    <w:rsid w:val="003462E1"/>
    <w:rsid w:val="00346783"/>
    <w:rsid w:val="0034685F"/>
    <w:rsid w:val="00346D1F"/>
    <w:rsid w:val="0034776C"/>
    <w:rsid w:val="00347D76"/>
    <w:rsid w:val="0035017E"/>
    <w:rsid w:val="00350EBC"/>
    <w:rsid w:val="0035137D"/>
    <w:rsid w:val="0035146E"/>
    <w:rsid w:val="00351A16"/>
    <w:rsid w:val="00351CEF"/>
    <w:rsid w:val="0035264B"/>
    <w:rsid w:val="003527A1"/>
    <w:rsid w:val="00352F34"/>
    <w:rsid w:val="0035379A"/>
    <w:rsid w:val="003538A6"/>
    <w:rsid w:val="00353A92"/>
    <w:rsid w:val="00353D1C"/>
    <w:rsid w:val="00354061"/>
    <w:rsid w:val="003543F6"/>
    <w:rsid w:val="00354848"/>
    <w:rsid w:val="0035492F"/>
    <w:rsid w:val="00355C2D"/>
    <w:rsid w:val="00356269"/>
    <w:rsid w:val="00357AC4"/>
    <w:rsid w:val="00360111"/>
    <w:rsid w:val="00360248"/>
    <w:rsid w:val="003602F6"/>
    <w:rsid w:val="003604DF"/>
    <w:rsid w:val="0036095C"/>
    <w:rsid w:val="00361001"/>
    <w:rsid w:val="003611C6"/>
    <w:rsid w:val="00361857"/>
    <w:rsid w:val="00361A6F"/>
    <w:rsid w:val="00361B05"/>
    <w:rsid w:val="00361B17"/>
    <w:rsid w:val="0036200A"/>
    <w:rsid w:val="00362021"/>
    <w:rsid w:val="003620F9"/>
    <w:rsid w:val="00362DC2"/>
    <w:rsid w:val="00363670"/>
    <w:rsid w:val="0036458E"/>
    <w:rsid w:val="00364B6A"/>
    <w:rsid w:val="00364F04"/>
    <w:rsid w:val="00364FA7"/>
    <w:rsid w:val="003652C4"/>
    <w:rsid w:val="00365E7D"/>
    <w:rsid w:val="00366C15"/>
    <w:rsid w:val="0036717A"/>
    <w:rsid w:val="00367206"/>
    <w:rsid w:val="003706DD"/>
    <w:rsid w:val="0037084A"/>
    <w:rsid w:val="00371812"/>
    <w:rsid w:val="0037185C"/>
    <w:rsid w:val="00371D53"/>
    <w:rsid w:val="00371DCE"/>
    <w:rsid w:val="00372149"/>
    <w:rsid w:val="0037277F"/>
    <w:rsid w:val="00372875"/>
    <w:rsid w:val="00373545"/>
    <w:rsid w:val="00373856"/>
    <w:rsid w:val="00373AC8"/>
    <w:rsid w:val="00373C19"/>
    <w:rsid w:val="00373CEC"/>
    <w:rsid w:val="00373FDC"/>
    <w:rsid w:val="0037407A"/>
    <w:rsid w:val="00374DF6"/>
    <w:rsid w:val="00375023"/>
    <w:rsid w:val="0037549A"/>
    <w:rsid w:val="0037560B"/>
    <w:rsid w:val="003757A8"/>
    <w:rsid w:val="0037590C"/>
    <w:rsid w:val="00375BBE"/>
    <w:rsid w:val="00376339"/>
    <w:rsid w:val="00376609"/>
    <w:rsid w:val="003766FE"/>
    <w:rsid w:val="00376841"/>
    <w:rsid w:val="00376C2B"/>
    <w:rsid w:val="00376F52"/>
    <w:rsid w:val="003772D7"/>
    <w:rsid w:val="00377473"/>
    <w:rsid w:val="00377541"/>
    <w:rsid w:val="003777BE"/>
    <w:rsid w:val="00377E1D"/>
    <w:rsid w:val="003816A1"/>
    <w:rsid w:val="00382676"/>
    <w:rsid w:val="0038279B"/>
    <w:rsid w:val="00382804"/>
    <w:rsid w:val="0038299E"/>
    <w:rsid w:val="00383765"/>
    <w:rsid w:val="0038412F"/>
    <w:rsid w:val="003843E2"/>
    <w:rsid w:val="00384969"/>
    <w:rsid w:val="00384BD9"/>
    <w:rsid w:val="00384F37"/>
    <w:rsid w:val="00385264"/>
    <w:rsid w:val="003853DC"/>
    <w:rsid w:val="00385A61"/>
    <w:rsid w:val="00385F82"/>
    <w:rsid w:val="00386070"/>
    <w:rsid w:val="00387019"/>
    <w:rsid w:val="003873A5"/>
    <w:rsid w:val="003877D0"/>
    <w:rsid w:val="00387BCA"/>
    <w:rsid w:val="00390223"/>
    <w:rsid w:val="00391175"/>
    <w:rsid w:val="003911FE"/>
    <w:rsid w:val="0039149C"/>
    <w:rsid w:val="00391B22"/>
    <w:rsid w:val="00392AFC"/>
    <w:rsid w:val="003930FF"/>
    <w:rsid w:val="00393D16"/>
    <w:rsid w:val="003940DA"/>
    <w:rsid w:val="0039443F"/>
    <w:rsid w:val="003944C3"/>
    <w:rsid w:val="003949DB"/>
    <w:rsid w:val="0039517F"/>
    <w:rsid w:val="00395931"/>
    <w:rsid w:val="0039669B"/>
    <w:rsid w:val="00396EDD"/>
    <w:rsid w:val="0039736F"/>
    <w:rsid w:val="0039786A"/>
    <w:rsid w:val="003A0619"/>
    <w:rsid w:val="003A0984"/>
    <w:rsid w:val="003A15A0"/>
    <w:rsid w:val="003A1819"/>
    <w:rsid w:val="003A1B90"/>
    <w:rsid w:val="003A1BF6"/>
    <w:rsid w:val="003A1D09"/>
    <w:rsid w:val="003A29DD"/>
    <w:rsid w:val="003A2BFE"/>
    <w:rsid w:val="003A2C8F"/>
    <w:rsid w:val="003A3225"/>
    <w:rsid w:val="003A3506"/>
    <w:rsid w:val="003A3E86"/>
    <w:rsid w:val="003A44ED"/>
    <w:rsid w:val="003A4563"/>
    <w:rsid w:val="003A462A"/>
    <w:rsid w:val="003A5A1C"/>
    <w:rsid w:val="003A5B1C"/>
    <w:rsid w:val="003A5BA3"/>
    <w:rsid w:val="003A60E9"/>
    <w:rsid w:val="003A6E0A"/>
    <w:rsid w:val="003A6FED"/>
    <w:rsid w:val="003A6FFF"/>
    <w:rsid w:val="003A7B30"/>
    <w:rsid w:val="003B1132"/>
    <w:rsid w:val="003B18E7"/>
    <w:rsid w:val="003B1A28"/>
    <w:rsid w:val="003B1A5B"/>
    <w:rsid w:val="003B1C8B"/>
    <w:rsid w:val="003B1E5D"/>
    <w:rsid w:val="003B1F34"/>
    <w:rsid w:val="003B1F8C"/>
    <w:rsid w:val="003B231B"/>
    <w:rsid w:val="003B25C8"/>
    <w:rsid w:val="003B28CF"/>
    <w:rsid w:val="003B2CEA"/>
    <w:rsid w:val="003B368C"/>
    <w:rsid w:val="003B3FBC"/>
    <w:rsid w:val="003B438C"/>
    <w:rsid w:val="003B5929"/>
    <w:rsid w:val="003B5DEC"/>
    <w:rsid w:val="003B60B9"/>
    <w:rsid w:val="003B60E8"/>
    <w:rsid w:val="003B6112"/>
    <w:rsid w:val="003B64DF"/>
    <w:rsid w:val="003B671E"/>
    <w:rsid w:val="003B68EF"/>
    <w:rsid w:val="003C0304"/>
    <w:rsid w:val="003C0657"/>
    <w:rsid w:val="003C0CAF"/>
    <w:rsid w:val="003C0DB1"/>
    <w:rsid w:val="003C19E0"/>
    <w:rsid w:val="003C1A72"/>
    <w:rsid w:val="003C1A8D"/>
    <w:rsid w:val="003C1D1C"/>
    <w:rsid w:val="003C227D"/>
    <w:rsid w:val="003C2B7C"/>
    <w:rsid w:val="003C321E"/>
    <w:rsid w:val="003C45E4"/>
    <w:rsid w:val="003C5138"/>
    <w:rsid w:val="003C5F31"/>
    <w:rsid w:val="003C70A4"/>
    <w:rsid w:val="003C7CA6"/>
    <w:rsid w:val="003D087C"/>
    <w:rsid w:val="003D0E6E"/>
    <w:rsid w:val="003D118A"/>
    <w:rsid w:val="003D14DE"/>
    <w:rsid w:val="003D170C"/>
    <w:rsid w:val="003D1798"/>
    <w:rsid w:val="003D1EBD"/>
    <w:rsid w:val="003D252B"/>
    <w:rsid w:val="003D3041"/>
    <w:rsid w:val="003D3C5C"/>
    <w:rsid w:val="003D3DDA"/>
    <w:rsid w:val="003D412B"/>
    <w:rsid w:val="003D414F"/>
    <w:rsid w:val="003D41AA"/>
    <w:rsid w:val="003D4E73"/>
    <w:rsid w:val="003D4FCE"/>
    <w:rsid w:val="003D50C5"/>
    <w:rsid w:val="003D56DB"/>
    <w:rsid w:val="003D585F"/>
    <w:rsid w:val="003D5D6A"/>
    <w:rsid w:val="003D60B6"/>
    <w:rsid w:val="003D6847"/>
    <w:rsid w:val="003D6D65"/>
    <w:rsid w:val="003D6E7C"/>
    <w:rsid w:val="003D7334"/>
    <w:rsid w:val="003D7709"/>
    <w:rsid w:val="003D7BE6"/>
    <w:rsid w:val="003D7E58"/>
    <w:rsid w:val="003E02C7"/>
    <w:rsid w:val="003E02E8"/>
    <w:rsid w:val="003E05DF"/>
    <w:rsid w:val="003E11BB"/>
    <w:rsid w:val="003E15F0"/>
    <w:rsid w:val="003E1A0E"/>
    <w:rsid w:val="003E2612"/>
    <w:rsid w:val="003E29F3"/>
    <w:rsid w:val="003E2BC5"/>
    <w:rsid w:val="003E2D4B"/>
    <w:rsid w:val="003E3191"/>
    <w:rsid w:val="003E3C9C"/>
    <w:rsid w:val="003E4170"/>
    <w:rsid w:val="003E44E1"/>
    <w:rsid w:val="003E48AD"/>
    <w:rsid w:val="003E58EF"/>
    <w:rsid w:val="003E63EA"/>
    <w:rsid w:val="003E6C0A"/>
    <w:rsid w:val="003E719C"/>
    <w:rsid w:val="003E74FF"/>
    <w:rsid w:val="003E77D0"/>
    <w:rsid w:val="003F01FE"/>
    <w:rsid w:val="003F0759"/>
    <w:rsid w:val="003F0E00"/>
    <w:rsid w:val="003F1707"/>
    <w:rsid w:val="003F1B07"/>
    <w:rsid w:val="003F1EC4"/>
    <w:rsid w:val="003F2796"/>
    <w:rsid w:val="003F2883"/>
    <w:rsid w:val="003F2F02"/>
    <w:rsid w:val="003F315B"/>
    <w:rsid w:val="003F36A1"/>
    <w:rsid w:val="003F3A98"/>
    <w:rsid w:val="003F3EDE"/>
    <w:rsid w:val="003F4432"/>
    <w:rsid w:val="003F4CBF"/>
    <w:rsid w:val="003F4D40"/>
    <w:rsid w:val="003F4F19"/>
    <w:rsid w:val="003F55B5"/>
    <w:rsid w:val="003F5B02"/>
    <w:rsid w:val="003F5DE9"/>
    <w:rsid w:val="003F64D7"/>
    <w:rsid w:val="003F65D9"/>
    <w:rsid w:val="003F72E8"/>
    <w:rsid w:val="0040014E"/>
    <w:rsid w:val="00400CAF"/>
    <w:rsid w:val="00400D61"/>
    <w:rsid w:val="00400FE4"/>
    <w:rsid w:val="004012E5"/>
    <w:rsid w:val="00401482"/>
    <w:rsid w:val="004020BF"/>
    <w:rsid w:val="004031DD"/>
    <w:rsid w:val="0040343E"/>
    <w:rsid w:val="0040353E"/>
    <w:rsid w:val="004035D4"/>
    <w:rsid w:val="00403881"/>
    <w:rsid w:val="0040397A"/>
    <w:rsid w:val="00403B2A"/>
    <w:rsid w:val="00403B97"/>
    <w:rsid w:val="00403ECD"/>
    <w:rsid w:val="00403EF3"/>
    <w:rsid w:val="004046C7"/>
    <w:rsid w:val="004047BB"/>
    <w:rsid w:val="00404A46"/>
    <w:rsid w:val="00404D32"/>
    <w:rsid w:val="00404DAF"/>
    <w:rsid w:val="00404FC4"/>
    <w:rsid w:val="004054C8"/>
    <w:rsid w:val="004055E5"/>
    <w:rsid w:val="00405725"/>
    <w:rsid w:val="004059F1"/>
    <w:rsid w:val="00406C40"/>
    <w:rsid w:val="00406F7E"/>
    <w:rsid w:val="00407268"/>
    <w:rsid w:val="004074B0"/>
    <w:rsid w:val="00407E07"/>
    <w:rsid w:val="00410533"/>
    <w:rsid w:val="004107A6"/>
    <w:rsid w:val="00410850"/>
    <w:rsid w:val="00410C79"/>
    <w:rsid w:val="004115E0"/>
    <w:rsid w:val="00411B78"/>
    <w:rsid w:val="00413246"/>
    <w:rsid w:val="00413C79"/>
    <w:rsid w:val="004143B3"/>
    <w:rsid w:val="00414FEC"/>
    <w:rsid w:val="00415C7E"/>
    <w:rsid w:val="00416254"/>
    <w:rsid w:val="0041687C"/>
    <w:rsid w:val="0041706B"/>
    <w:rsid w:val="00417497"/>
    <w:rsid w:val="00417DF7"/>
    <w:rsid w:val="00417F81"/>
    <w:rsid w:val="00420254"/>
    <w:rsid w:val="00421189"/>
    <w:rsid w:val="004211DB"/>
    <w:rsid w:val="00421217"/>
    <w:rsid w:val="004214D9"/>
    <w:rsid w:val="00421783"/>
    <w:rsid w:val="004219C0"/>
    <w:rsid w:val="00421F57"/>
    <w:rsid w:val="0042246F"/>
    <w:rsid w:val="00423876"/>
    <w:rsid w:val="00423DF0"/>
    <w:rsid w:val="004240DC"/>
    <w:rsid w:val="00424780"/>
    <w:rsid w:val="004249C9"/>
    <w:rsid w:val="00424C5A"/>
    <w:rsid w:val="00425104"/>
    <w:rsid w:val="004253EA"/>
    <w:rsid w:val="00425B56"/>
    <w:rsid w:val="004277BD"/>
    <w:rsid w:val="0043083F"/>
    <w:rsid w:val="0043097D"/>
    <w:rsid w:val="00430A6F"/>
    <w:rsid w:val="00430FEE"/>
    <w:rsid w:val="00431460"/>
    <w:rsid w:val="0043178F"/>
    <w:rsid w:val="00431A3C"/>
    <w:rsid w:val="00432572"/>
    <w:rsid w:val="00432C7F"/>
    <w:rsid w:val="00433AE6"/>
    <w:rsid w:val="004340AD"/>
    <w:rsid w:val="00434282"/>
    <w:rsid w:val="00434331"/>
    <w:rsid w:val="00434777"/>
    <w:rsid w:val="00434D04"/>
    <w:rsid w:val="00435042"/>
    <w:rsid w:val="00435B2A"/>
    <w:rsid w:val="0043622C"/>
    <w:rsid w:val="004364B1"/>
    <w:rsid w:val="0043663C"/>
    <w:rsid w:val="00436EA9"/>
    <w:rsid w:val="00437381"/>
    <w:rsid w:val="004400A1"/>
    <w:rsid w:val="00440503"/>
    <w:rsid w:val="004405F1"/>
    <w:rsid w:val="0044083D"/>
    <w:rsid w:val="00440A03"/>
    <w:rsid w:val="004420DA"/>
    <w:rsid w:val="00442310"/>
    <w:rsid w:val="00442509"/>
    <w:rsid w:val="004425DF"/>
    <w:rsid w:val="004427A9"/>
    <w:rsid w:val="00442BA7"/>
    <w:rsid w:val="0044304E"/>
    <w:rsid w:val="004431D4"/>
    <w:rsid w:val="00443A4A"/>
    <w:rsid w:val="00443DD0"/>
    <w:rsid w:val="00444222"/>
    <w:rsid w:val="00444AED"/>
    <w:rsid w:val="00445049"/>
    <w:rsid w:val="00445C5F"/>
    <w:rsid w:val="00446C90"/>
    <w:rsid w:val="00446DBF"/>
    <w:rsid w:val="00446EB6"/>
    <w:rsid w:val="00446EEA"/>
    <w:rsid w:val="00447954"/>
    <w:rsid w:val="004500A6"/>
    <w:rsid w:val="00450566"/>
    <w:rsid w:val="00450ADB"/>
    <w:rsid w:val="00450E9F"/>
    <w:rsid w:val="00451962"/>
    <w:rsid w:val="00451CED"/>
    <w:rsid w:val="00453A23"/>
    <w:rsid w:val="00453D50"/>
    <w:rsid w:val="004543AF"/>
    <w:rsid w:val="004548AB"/>
    <w:rsid w:val="004550EA"/>
    <w:rsid w:val="00455249"/>
    <w:rsid w:val="004556BA"/>
    <w:rsid w:val="00455BD9"/>
    <w:rsid w:val="004561FF"/>
    <w:rsid w:val="00456223"/>
    <w:rsid w:val="00457EEB"/>
    <w:rsid w:val="004601B4"/>
    <w:rsid w:val="00460230"/>
    <w:rsid w:val="0046031B"/>
    <w:rsid w:val="00460466"/>
    <w:rsid w:val="00460840"/>
    <w:rsid w:val="00460D83"/>
    <w:rsid w:val="00461B9C"/>
    <w:rsid w:val="004622E8"/>
    <w:rsid w:val="004624C4"/>
    <w:rsid w:val="0046254C"/>
    <w:rsid w:val="00462673"/>
    <w:rsid w:val="004636EA"/>
    <w:rsid w:val="00463C05"/>
    <w:rsid w:val="004640DF"/>
    <w:rsid w:val="00464C53"/>
    <w:rsid w:val="00465064"/>
    <w:rsid w:val="004653F0"/>
    <w:rsid w:val="00465854"/>
    <w:rsid w:val="004660E8"/>
    <w:rsid w:val="00466545"/>
    <w:rsid w:val="004668F9"/>
    <w:rsid w:val="00467314"/>
    <w:rsid w:val="004673DE"/>
    <w:rsid w:val="00467744"/>
    <w:rsid w:val="00467D4C"/>
    <w:rsid w:val="00467D85"/>
    <w:rsid w:val="00470056"/>
    <w:rsid w:val="0047105C"/>
    <w:rsid w:val="004714EA"/>
    <w:rsid w:val="00471A90"/>
    <w:rsid w:val="00471B59"/>
    <w:rsid w:val="00471EE8"/>
    <w:rsid w:val="0047237A"/>
    <w:rsid w:val="00472D94"/>
    <w:rsid w:val="00473111"/>
    <w:rsid w:val="00473C4F"/>
    <w:rsid w:val="00473CA4"/>
    <w:rsid w:val="00474789"/>
    <w:rsid w:val="0047491F"/>
    <w:rsid w:val="00474CAC"/>
    <w:rsid w:val="00474CDC"/>
    <w:rsid w:val="004750CA"/>
    <w:rsid w:val="0047519E"/>
    <w:rsid w:val="00476188"/>
    <w:rsid w:val="004763FF"/>
    <w:rsid w:val="00476A60"/>
    <w:rsid w:val="00476D11"/>
    <w:rsid w:val="004770EC"/>
    <w:rsid w:val="00477338"/>
    <w:rsid w:val="00477435"/>
    <w:rsid w:val="00477B47"/>
    <w:rsid w:val="00477D36"/>
    <w:rsid w:val="00480849"/>
    <w:rsid w:val="00480ED8"/>
    <w:rsid w:val="00481249"/>
    <w:rsid w:val="00482E96"/>
    <w:rsid w:val="00483866"/>
    <w:rsid w:val="00483C07"/>
    <w:rsid w:val="004841B1"/>
    <w:rsid w:val="0048424A"/>
    <w:rsid w:val="00484360"/>
    <w:rsid w:val="00484D32"/>
    <w:rsid w:val="00484D48"/>
    <w:rsid w:val="00484FB6"/>
    <w:rsid w:val="004854F8"/>
    <w:rsid w:val="00486161"/>
    <w:rsid w:val="00486304"/>
    <w:rsid w:val="00486447"/>
    <w:rsid w:val="004866D6"/>
    <w:rsid w:val="00486C52"/>
    <w:rsid w:val="00486E3C"/>
    <w:rsid w:val="00486FB4"/>
    <w:rsid w:val="00487219"/>
    <w:rsid w:val="00487950"/>
    <w:rsid w:val="00487E47"/>
    <w:rsid w:val="004900ED"/>
    <w:rsid w:val="00490AC0"/>
    <w:rsid w:val="00490FEA"/>
    <w:rsid w:val="004916F4"/>
    <w:rsid w:val="004916F5"/>
    <w:rsid w:val="00491B6A"/>
    <w:rsid w:val="00491E86"/>
    <w:rsid w:val="00492443"/>
    <w:rsid w:val="00492EBF"/>
    <w:rsid w:val="00492F01"/>
    <w:rsid w:val="004931A0"/>
    <w:rsid w:val="004934FA"/>
    <w:rsid w:val="004938BA"/>
    <w:rsid w:val="00493EC1"/>
    <w:rsid w:val="004949B0"/>
    <w:rsid w:val="00494AFD"/>
    <w:rsid w:val="00494E1B"/>
    <w:rsid w:val="00494E8D"/>
    <w:rsid w:val="0049534D"/>
    <w:rsid w:val="00496FF3"/>
    <w:rsid w:val="0049788D"/>
    <w:rsid w:val="00497E16"/>
    <w:rsid w:val="004A01DF"/>
    <w:rsid w:val="004A07A2"/>
    <w:rsid w:val="004A08CC"/>
    <w:rsid w:val="004A0CBC"/>
    <w:rsid w:val="004A0D36"/>
    <w:rsid w:val="004A0E28"/>
    <w:rsid w:val="004A164D"/>
    <w:rsid w:val="004A1E16"/>
    <w:rsid w:val="004A2466"/>
    <w:rsid w:val="004A253D"/>
    <w:rsid w:val="004A2977"/>
    <w:rsid w:val="004A3032"/>
    <w:rsid w:val="004A3147"/>
    <w:rsid w:val="004A3493"/>
    <w:rsid w:val="004A3651"/>
    <w:rsid w:val="004A379D"/>
    <w:rsid w:val="004A384E"/>
    <w:rsid w:val="004A388D"/>
    <w:rsid w:val="004A3939"/>
    <w:rsid w:val="004A3A14"/>
    <w:rsid w:val="004A3DAF"/>
    <w:rsid w:val="004A3E88"/>
    <w:rsid w:val="004A4515"/>
    <w:rsid w:val="004A47C1"/>
    <w:rsid w:val="004A47CE"/>
    <w:rsid w:val="004A4C54"/>
    <w:rsid w:val="004A6652"/>
    <w:rsid w:val="004A6837"/>
    <w:rsid w:val="004A6D98"/>
    <w:rsid w:val="004A7041"/>
    <w:rsid w:val="004A736F"/>
    <w:rsid w:val="004A743A"/>
    <w:rsid w:val="004A77A8"/>
    <w:rsid w:val="004B05EE"/>
    <w:rsid w:val="004B05F9"/>
    <w:rsid w:val="004B0948"/>
    <w:rsid w:val="004B0BEC"/>
    <w:rsid w:val="004B110A"/>
    <w:rsid w:val="004B11B5"/>
    <w:rsid w:val="004B14B8"/>
    <w:rsid w:val="004B1811"/>
    <w:rsid w:val="004B1AA3"/>
    <w:rsid w:val="004B1CF9"/>
    <w:rsid w:val="004B275E"/>
    <w:rsid w:val="004B364D"/>
    <w:rsid w:val="004B3E2D"/>
    <w:rsid w:val="004B4097"/>
    <w:rsid w:val="004B465C"/>
    <w:rsid w:val="004B4EEC"/>
    <w:rsid w:val="004B527F"/>
    <w:rsid w:val="004B592D"/>
    <w:rsid w:val="004B5D42"/>
    <w:rsid w:val="004B6126"/>
    <w:rsid w:val="004B65A4"/>
    <w:rsid w:val="004B6C1E"/>
    <w:rsid w:val="004B6E85"/>
    <w:rsid w:val="004B7714"/>
    <w:rsid w:val="004B79C2"/>
    <w:rsid w:val="004B7A55"/>
    <w:rsid w:val="004B7EEA"/>
    <w:rsid w:val="004C00DF"/>
    <w:rsid w:val="004C00F6"/>
    <w:rsid w:val="004C1468"/>
    <w:rsid w:val="004C1529"/>
    <w:rsid w:val="004C1B1D"/>
    <w:rsid w:val="004C23A8"/>
    <w:rsid w:val="004C29AC"/>
    <w:rsid w:val="004C3206"/>
    <w:rsid w:val="004C3811"/>
    <w:rsid w:val="004C3946"/>
    <w:rsid w:val="004C3CC7"/>
    <w:rsid w:val="004C3DDF"/>
    <w:rsid w:val="004C3FFD"/>
    <w:rsid w:val="004C4278"/>
    <w:rsid w:val="004C4B5D"/>
    <w:rsid w:val="004C4CFD"/>
    <w:rsid w:val="004C4F0A"/>
    <w:rsid w:val="004C5003"/>
    <w:rsid w:val="004C552D"/>
    <w:rsid w:val="004C5A07"/>
    <w:rsid w:val="004C7665"/>
    <w:rsid w:val="004C76A8"/>
    <w:rsid w:val="004C76F7"/>
    <w:rsid w:val="004C788C"/>
    <w:rsid w:val="004D07E2"/>
    <w:rsid w:val="004D0C40"/>
    <w:rsid w:val="004D0E4F"/>
    <w:rsid w:val="004D0F5E"/>
    <w:rsid w:val="004D1436"/>
    <w:rsid w:val="004D1694"/>
    <w:rsid w:val="004D17F2"/>
    <w:rsid w:val="004D1B51"/>
    <w:rsid w:val="004D1C2F"/>
    <w:rsid w:val="004D1DCE"/>
    <w:rsid w:val="004D21B6"/>
    <w:rsid w:val="004D24C6"/>
    <w:rsid w:val="004D2F9E"/>
    <w:rsid w:val="004D309B"/>
    <w:rsid w:val="004D3A8B"/>
    <w:rsid w:val="004D3D8C"/>
    <w:rsid w:val="004D44EA"/>
    <w:rsid w:val="004D495D"/>
    <w:rsid w:val="004D4F02"/>
    <w:rsid w:val="004D5354"/>
    <w:rsid w:val="004D549C"/>
    <w:rsid w:val="004D56DB"/>
    <w:rsid w:val="004D5713"/>
    <w:rsid w:val="004D5BB5"/>
    <w:rsid w:val="004D6389"/>
    <w:rsid w:val="004D63CA"/>
    <w:rsid w:val="004D6689"/>
    <w:rsid w:val="004D6B3D"/>
    <w:rsid w:val="004D6C99"/>
    <w:rsid w:val="004D71C1"/>
    <w:rsid w:val="004D739F"/>
    <w:rsid w:val="004D7433"/>
    <w:rsid w:val="004D7C49"/>
    <w:rsid w:val="004E1874"/>
    <w:rsid w:val="004E1BA4"/>
    <w:rsid w:val="004E2E90"/>
    <w:rsid w:val="004E3351"/>
    <w:rsid w:val="004E345F"/>
    <w:rsid w:val="004E3FB4"/>
    <w:rsid w:val="004E427A"/>
    <w:rsid w:val="004E4355"/>
    <w:rsid w:val="004E4561"/>
    <w:rsid w:val="004E463A"/>
    <w:rsid w:val="004E46D8"/>
    <w:rsid w:val="004E4E2D"/>
    <w:rsid w:val="004E5160"/>
    <w:rsid w:val="004E53B0"/>
    <w:rsid w:val="004E5740"/>
    <w:rsid w:val="004E5B99"/>
    <w:rsid w:val="004E5E47"/>
    <w:rsid w:val="004E61BB"/>
    <w:rsid w:val="004E6776"/>
    <w:rsid w:val="004E67C4"/>
    <w:rsid w:val="004E758F"/>
    <w:rsid w:val="004E7C32"/>
    <w:rsid w:val="004F01B4"/>
    <w:rsid w:val="004F0727"/>
    <w:rsid w:val="004F0748"/>
    <w:rsid w:val="004F1085"/>
    <w:rsid w:val="004F1750"/>
    <w:rsid w:val="004F18F6"/>
    <w:rsid w:val="004F1CC4"/>
    <w:rsid w:val="004F24D1"/>
    <w:rsid w:val="004F27DA"/>
    <w:rsid w:val="004F3795"/>
    <w:rsid w:val="004F3860"/>
    <w:rsid w:val="004F414F"/>
    <w:rsid w:val="004F45F0"/>
    <w:rsid w:val="004F4744"/>
    <w:rsid w:val="004F4D4B"/>
    <w:rsid w:val="004F50F8"/>
    <w:rsid w:val="004F54DE"/>
    <w:rsid w:val="004F5BCD"/>
    <w:rsid w:val="004F6BF8"/>
    <w:rsid w:val="004F6DF5"/>
    <w:rsid w:val="004F76C2"/>
    <w:rsid w:val="004F7F52"/>
    <w:rsid w:val="0050013E"/>
    <w:rsid w:val="0050050C"/>
    <w:rsid w:val="00500A61"/>
    <w:rsid w:val="00500C8B"/>
    <w:rsid w:val="0050119D"/>
    <w:rsid w:val="005011EE"/>
    <w:rsid w:val="00501431"/>
    <w:rsid w:val="0050150D"/>
    <w:rsid w:val="005023FE"/>
    <w:rsid w:val="005029D1"/>
    <w:rsid w:val="0050324D"/>
    <w:rsid w:val="00503BD8"/>
    <w:rsid w:val="00503C50"/>
    <w:rsid w:val="005043DF"/>
    <w:rsid w:val="00507069"/>
    <w:rsid w:val="00507687"/>
    <w:rsid w:val="0050768C"/>
    <w:rsid w:val="00510B78"/>
    <w:rsid w:val="00510F12"/>
    <w:rsid w:val="005111B9"/>
    <w:rsid w:val="00511D37"/>
    <w:rsid w:val="00511DD6"/>
    <w:rsid w:val="00512495"/>
    <w:rsid w:val="005129D2"/>
    <w:rsid w:val="00512F34"/>
    <w:rsid w:val="005131AF"/>
    <w:rsid w:val="00513528"/>
    <w:rsid w:val="0051358E"/>
    <w:rsid w:val="00513DB4"/>
    <w:rsid w:val="00513F1A"/>
    <w:rsid w:val="0051408D"/>
    <w:rsid w:val="005141F9"/>
    <w:rsid w:val="00514734"/>
    <w:rsid w:val="00514F37"/>
    <w:rsid w:val="005150B4"/>
    <w:rsid w:val="005155C4"/>
    <w:rsid w:val="00515868"/>
    <w:rsid w:val="00515B53"/>
    <w:rsid w:val="00516622"/>
    <w:rsid w:val="005166C2"/>
    <w:rsid w:val="005169E5"/>
    <w:rsid w:val="00516FF2"/>
    <w:rsid w:val="00517A81"/>
    <w:rsid w:val="00517AE1"/>
    <w:rsid w:val="0052019F"/>
    <w:rsid w:val="00520D61"/>
    <w:rsid w:val="00521007"/>
    <w:rsid w:val="005213C3"/>
    <w:rsid w:val="005215DC"/>
    <w:rsid w:val="005218B6"/>
    <w:rsid w:val="00521ADB"/>
    <w:rsid w:val="0052342C"/>
    <w:rsid w:val="00523588"/>
    <w:rsid w:val="00523732"/>
    <w:rsid w:val="00523A50"/>
    <w:rsid w:val="00524845"/>
    <w:rsid w:val="00524E96"/>
    <w:rsid w:val="00524FF9"/>
    <w:rsid w:val="005250CE"/>
    <w:rsid w:val="00525169"/>
    <w:rsid w:val="00526D82"/>
    <w:rsid w:val="00526DD6"/>
    <w:rsid w:val="00526F36"/>
    <w:rsid w:val="0052797D"/>
    <w:rsid w:val="00527F87"/>
    <w:rsid w:val="00530684"/>
    <w:rsid w:val="00531211"/>
    <w:rsid w:val="00531C98"/>
    <w:rsid w:val="00532074"/>
    <w:rsid w:val="00532086"/>
    <w:rsid w:val="00532817"/>
    <w:rsid w:val="00532938"/>
    <w:rsid w:val="0053336F"/>
    <w:rsid w:val="00533B42"/>
    <w:rsid w:val="00533CA4"/>
    <w:rsid w:val="00533E38"/>
    <w:rsid w:val="0053434F"/>
    <w:rsid w:val="0053465C"/>
    <w:rsid w:val="00535448"/>
    <w:rsid w:val="005357F6"/>
    <w:rsid w:val="00536244"/>
    <w:rsid w:val="005405BF"/>
    <w:rsid w:val="005410AD"/>
    <w:rsid w:val="0054140C"/>
    <w:rsid w:val="005425ED"/>
    <w:rsid w:val="00542CA1"/>
    <w:rsid w:val="00542DBE"/>
    <w:rsid w:val="00543BD9"/>
    <w:rsid w:val="00543C6C"/>
    <w:rsid w:val="00543E95"/>
    <w:rsid w:val="00544437"/>
    <w:rsid w:val="00544D50"/>
    <w:rsid w:val="005452CB"/>
    <w:rsid w:val="00545376"/>
    <w:rsid w:val="005457E0"/>
    <w:rsid w:val="005459AB"/>
    <w:rsid w:val="0054642F"/>
    <w:rsid w:val="00546511"/>
    <w:rsid w:val="0054654B"/>
    <w:rsid w:val="00546598"/>
    <w:rsid w:val="005467E9"/>
    <w:rsid w:val="00546847"/>
    <w:rsid w:val="00546B62"/>
    <w:rsid w:val="00546EB2"/>
    <w:rsid w:val="00547259"/>
    <w:rsid w:val="0054745D"/>
    <w:rsid w:val="005476D9"/>
    <w:rsid w:val="00547A5D"/>
    <w:rsid w:val="00547B90"/>
    <w:rsid w:val="005500BB"/>
    <w:rsid w:val="005507F6"/>
    <w:rsid w:val="00550947"/>
    <w:rsid w:val="00551196"/>
    <w:rsid w:val="005512EE"/>
    <w:rsid w:val="0055142F"/>
    <w:rsid w:val="00551500"/>
    <w:rsid w:val="00552784"/>
    <w:rsid w:val="00552B13"/>
    <w:rsid w:val="005530AC"/>
    <w:rsid w:val="0055371F"/>
    <w:rsid w:val="00553AE5"/>
    <w:rsid w:val="00553BA3"/>
    <w:rsid w:val="00553DA1"/>
    <w:rsid w:val="0055431B"/>
    <w:rsid w:val="00554847"/>
    <w:rsid w:val="005553B0"/>
    <w:rsid w:val="005559B9"/>
    <w:rsid w:val="00555D0D"/>
    <w:rsid w:val="00555FFE"/>
    <w:rsid w:val="00556B37"/>
    <w:rsid w:val="00556BA9"/>
    <w:rsid w:val="00556FEB"/>
    <w:rsid w:val="0055745C"/>
    <w:rsid w:val="005575F1"/>
    <w:rsid w:val="0055793B"/>
    <w:rsid w:val="00557F2B"/>
    <w:rsid w:val="00560413"/>
    <w:rsid w:val="0056089B"/>
    <w:rsid w:val="0056103C"/>
    <w:rsid w:val="00562182"/>
    <w:rsid w:val="00562248"/>
    <w:rsid w:val="00562B71"/>
    <w:rsid w:val="00562E38"/>
    <w:rsid w:val="00562E3E"/>
    <w:rsid w:val="00563020"/>
    <w:rsid w:val="00563E16"/>
    <w:rsid w:val="00564823"/>
    <w:rsid w:val="00564B59"/>
    <w:rsid w:val="005653FE"/>
    <w:rsid w:val="00565A9D"/>
    <w:rsid w:val="005667DA"/>
    <w:rsid w:val="005678A5"/>
    <w:rsid w:val="00567BDB"/>
    <w:rsid w:val="00567D62"/>
    <w:rsid w:val="00567DD5"/>
    <w:rsid w:val="00567DED"/>
    <w:rsid w:val="0057063C"/>
    <w:rsid w:val="0057084D"/>
    <w:rsid w:val="00571865"/>
    <w:rsid w:val="0057234C"/>
    <w:rsid w:val="0057234D"/>
    <w:rsid w:val="005723BB"/>
    <w:rsid w:val="00572BAD"/>
    <w:rsid w:val="00572FDD"/>
    <w:rsid w:val="00573C21"/>
    <w:rsid w:val="0057428F"/>
    <w:rsid w:val="0057468B"/>
    <w:rsid w:val="00575410"/>
    <w:rsid w:val="00575912"/>
    <w:rsid w:val="0057595D"/>
    <w:rsid w:val="00575F0A"/>
    <w:rsid w:val="00577320"/>
    <w:rsid w:val="005776E8"/>
    <w:rsid w:val="00580B8F"/>
    <w:rsid w:val="00580CA4"/>
    <w:rsid w:val="005815A4"/>
    <w:rsid w:val="0058169F"/>
    <w:rsid w:val="005817F9"/>
    <w:rsid w:val="005818B4"/>
    <w:rsid w:val="005824C6"/>
    <w:rsid w:val="005827A5"/>
    <w:rsid w:val="005829EC"/>
    <w:rsid w:val="00582B5E"/>
    <w:rsid w:val="0058354D"/>
    <w:rsid w:val="00583BEA"/>
    <w:rsid w:val="00583DAE"/>
    <w:rsid w:val="005842BC"/>
    <w:rsid w:val="0058436F"/>
    <w:rsid w:val="0058467C"/>
    <w:rsid w:val="00584C63"/>
    <w:rsid w:val="00584E29"/>
    <w:rsid w:val="005853CB"/>
    <w:rsid w:val="00585AEF"/>
    <w:rsid w:val="00585DA0"/>
    <w:rsid w:val="005866AB"/>
    <w:rsid w:val="005868E8"/>
    <w:rsid w:val="00586A89"/>
    <w:rsid w:val="00586D07"/>
    <w:rsid w:val="00587377"/>
    <w:rsid w:val="00587A54"/>
    <w:rsid w:val="00587FEF"/>
    <w:rsid w:val="00590307"/>
    <w:rsid w:val="005909C2"/>
    <w:rsid w:val="00590CD9"/>
    <w:rsid w:val="00590E2E"/>
    <w:rsid w:val="005914B9"/>
    <w:rsid w:val="0059170A"/>
    <w:rsid w:val="005917DB"/>
    <w:rsid w:val="00591A29"/>
    <w:rsid w:val="00591C14"/>
    <w:rsid w:val="00591D03"/>
    <w:rsid w:val="005920FE"/>
    <w:rsid w:val="005922DF"/>
    <w:rsid w:val="00592635"/>
    <w:rsid w:val="00592E01"/>
    <w:rsid w:val="0059314E"/>
    <w:rsid w:val="005939C2"/>
    <w:rsid w:val="00593B26"/>
    <w:rsid w:val="00593C54"/>
    <w:rsid w:val="00594C84"/>
    <w:rsid w:val="00595478"/>
    <w:rsid w:val="00595883"/>
    <w:rsid w:val="005958EA"/>
    <w:rsid w:val="0059596C"/>
    <w:rsid w:val="005960FB"/>
    <w:rsid w:val="005961C9"/>
    <w:rsid w:val="00596E20"/>
    <w:rsid w:val="00596E5F"/>
    <w:rsid w:val="00596F19"/>
    <w:rsid w:val="005973A2"/>
    <w:rsid w:val="00597778"/>
    <w:rsid w:val="00597C34"/>
    <w:rsid w:val="005A0D58"/>
    <w:rsid w:val="005A0D9B"/>
    <w:rsid w:val="005A0DDF"/>
    <w:rsid w:val="005A0F98"/>
    <w:rsid w:val="005A276C"/>
    <w:rsid w:val="005A2873"/>
    <w:rsid w:val="005A2A65"/>
    <w:rsid w:val="005A2AAA"/>
    <w:rsid w:val="005A2EB5"/>
    <w:rsid w:val="005A30A5"/>
    <w:rsid w:val="005A3470"/>
    <w:rsid w:val="005A36E3"/>
    <w:rsid w:val="005A4397"/>
    <w:rsid w:val="005A4515"/>
    <w:rsid w:val="005A51E9"/>
    <w:rsid w:val="005A552F"/>
    <w:rsid w:val="005A575E"/>
    <w:rsid w:val="005A5928"/>
    <w:rsid w:val="005A5F9B"/>
    <w:rsid w:val="005A6063"/>
    <w:rsid w:val="005A6215"/>
    <w:rsid w:val="005A66BB"/>
    <w:rsid w:val="005A6864"/>
    <w:rsid w:val="005A71D7"/>
    <w:rsid w:val="005A750F"/>
    <w:rsid w:val="005B0068"/>
    <w:rsid w:val="005B058E"/>
    <w:rsid w:val="005B133E"/>
    <w:rsid w:val="005B1374"/>
    <w:rsid w:val="005B1F44"/>
    <w:rsid w:val="005B2053"/>
    <w:rsid w:val="005B229D"/>
    <w:rsid w:val="005B26B9"/>
    <w:rsid w:val="005B27D3"/>
    <w:rsid w:val="005B2836"/>
    <w:rsid w:val="005B3681"/>
    <w:rsid w:val="005B38BA"/>
    <w:rsid w:val="005B3F7A"/>
    <w:rsid w:val="005B44B0"/>
    <w:rsid w:val="005B4EA2"/>
    <w:rsid w:val="005B5692"/>
    <w:rsid w:val="005B6C0E"/>
    <w:rsid w:val="005B78F8"/>
    <w:rsid w:val="005B7CA7"/>
    <w:rsid w:val="005C0632"/>
    <w:rsid w:val="005C0B73"/>
    <w:rsid w:val="005C0DC1"/>
    <w:rsid w:val="005C0E3C"/>
    <w:rsid w:val="005C1973"/>
    <w:rsid w:val="005C2B99"/>
    <w:rsid w:val="005C4DF2"/>
    <w:rsid w:val="005C5430"/>
    <w:rsid w:val="005C562C"/>
    <w:rsid w:val="005C5831"/>
    <w:rsid w:val="005C5BFB"/>
    <w:rsid w:val="005C5FE7"/>
    <w:rsid w:val="005C62F5"/>
    <w:rsid w:val="005C639A"/>
    <w:rsid w:val="005C65A6"/>
    <w:rsid w:val="005C6610"/>
    <w:rsid w:val="005C666E"/>
    <w:rsid w:val="005C71FA"/>
    <w:rsid w:val="005C79A9"/>
    <w:rsid w:val="005C7B16"/>
    <w:rsid w:val="005D036B"/>
    <w:rsid w:val="005D0E96"/>
    <w:rsid w:val="005D11E3"/>
    <w:rsid w:val="005D14CA"/>
    <w:rsid w:val="005D1A12"/>
    <w:rsid w:val="005D1A18"/>
    <w:rsid w:val="005D276A"/>
    <w:rsid w:val="005D2CEE"/>
    <w:rsid w:val="005D30BF"/>
    <w:rsid w:val="005D30F2"/>
    <w:rsid w:val="005D34BD"/>
    <w:rsid w:val="005D38FD"/>
    <w:rsid w:val="005D3DA7"/>
    <w:rsid w:val="005D47C7"/>
    <w:rsid w:val="005D48D7"/>
    <w:rsid w:val="005D4E50"/>
    <w:rsid w:val="005D4FEA"/>
    <w:rsid w:val="005D51CB"/>
    <w:rsid w:val="005D51F2"/>
    <w:rsid w:val="005D5AA1"/>
    <w:rsid w:val="005D60EB"/>
    <w:rsid w:val="005D629D"/>
    <w:rsid w:val="005D648D"/>
    <w:rsid w:val="005D6E9F"/>
    <w:rsid w:val="005D70AD"/>
    <w:rsid w:val="005D72C7"/>
    <w:rsid w:val="005D77F7"/>
    <w:rsid w:val="005D78E5"/>
    <w:rsid w:val="005E0729"/>
    <w:rsid w:val="005E102B"/>
    <w:rsid w:val="005E156B"/>
    <w:rsid w:val="005E19A3"/>
    <w:rsid w:val="005E1C67"/>
    <w:rsid w:val="005E208D"/>
    <w:rsid w:val="005E24B3"/>
    <w:rsid w:val="005E2C45"/>
    <w:rsid w:val="005E3399"/>
    <w:rsid w:val="005E358E"/>
    <w:rsid w:val="005E3B3D"/>
    <w:rsid w:val="005E3C0E"/>
    <w:rsid w:val="005E3F29"/>
    <w:rsid w:val="005E3F77"/>
    <w:rsid w:val="005E4019"/>
    <w:rsid w:val="005E4377"/>
    <w:rsid w:val="005E45B2"/>
    <w:rsid w:val="005E45B4"/>
    <w:rsid w:val="005E47FA"/>
    <w:rsid w:val="005E48F5"/>
    <w:rsid w:val="005E4A12"/>
    <w:rsid w:val="005E4D0A"/>
    <w:rsid w:val="005E5258"/>
    <w:rsid w:val="005E5315"/>
    <w:rsid w:val="005E617F"/>
    <w:rsid w:val="005E66FD"/>
    <w:rsid w:val="005E68EF"/>
    <w:rsid w:val="005E6C78"/>
    <w:rsid w:val="005E6F31"/>
    <w:rsid w:val="005E78CD"/>
    <w:rsid w:val="005E7C44"/>
    <w:rsid w:val="005F014C"/>
    <w:rsid w:val="005F1439"/>
    <w:rsid w:val="005F17E4"/>
    <w:rsid w:val="005F181A"/>
    <w:rsid w:val="005F1886"/>
    <w:rsid w:val="005F19B9"/>
    <w:rsid w:val="005F2676"/>
    <w:rsid w:val="005F2973"/>
    <w:rsid w:val="005F2B9E"/>
    <w:rsid w:val="005F2C63"/>
    <w:rsid w:val="005F38F1"/>
    <w:rsid w:val="005F3CED"/>
    <w:rsid w:val="005F4051"/>
    <w:rsid w:val="005F4A00"/>
    <w:rsid w:val="005F4D20"/>
    <w:rsid w:val="005F5353"/>
    <w:rsid w:val="005F548B"/>
    <w:rsid w:val="005F610B"/>
    <w:rsid w:val="005F671F"/>
    <w:rsid w:val="005F6892"/>
    <w:rsid w:val="005F78E4"/>
    <w:rsid w:val="00600423"/>
    <w:rsid w:val="00600A27"/>
    <w:rsid w:val="006011CB"/>
    <w:rsid w:val="00601362"/>
    <w:rsid w:val="00602C2F"/>
    <w:rsid w:val="00602C45"/>
    <w:rsid w:val="00602F34"/>
    <w:rsid w:val="00603322"/>
    <w:rsid w:val="00603580"/>
    <w:rsid w:val="00603BEF"/>
    <w:rsid w:val="00604160"/>
    <w:rsid w:val="00604A32"/>
    <w:rsid w:val="00604E30"/>
    <w:rsid w:val="00605380"/>
    <w:rsid w:val="00605CF9"/>
    <w:rsid w:val="00605D21"/>
    <w:rsid w:val="00605F97"/>
    <w:rsid w:val="00605FAB"/>
    <w:rsid w:val="00605FFA"/>
    <w:rsid w:val="00606161"/>
    <w:rsid w:val="0060631E"/>
    <w:rsid w:val="00606988"/>
    <w:rsid w:val="00606A09"/>
    <w:rsid w:val="00606B9F"/>
    <w:rsid w:val="00606E6F"/>
    <w:rsid w:val="006070C7"/>
    <w:rsid w:val="006070CF"/>
    <w:rsid w:val="00607376"/>
    <w:rsid w:val="0060747C"/>
    <w:rsid w:val="00607EE1"/>
    <w:rsid w:val="0061087C"/>
    <w:rsid w:val="00610BA8"/>
    <w:rsid w:val="00610ECF"/>
    <w:rsid w:val="006114E7"/>
    <w:rsid w:val="00611771"/>
    <w:rsid w:val="00611F0C"/>
    <w:rsid w:val="0061273E"/>
    <w:rsid w:val="00612A80"/>
    <w:rsid w:val="006133A8"/>
    <w:rsid w:val="0061340F"/>
    <w:rsid w:val="00613C29"/>
    <w:rsid w:val="00613C51"/>
    <w:rsid w:val="00614376"/>
    <w:rsid w:val="00614858"/>
    <w:rsid w:val="0061490B"/>
    <w:rsid w:val="0061512B"/>
    <w:rsid w:val="006153F3"/>
    <w:rsid w:val="006155B3"/>
    <w:rsid w:val="00615D37"/>
    <w:rsid w:val="00615D3E"/>
    <w:rsid w:val="00615EBD"/>
    <w:rsid w:val="00616CF9"/>
    <w:rsid w:val="00617024"/>
    <w:rsid w:val="00617FC5"/>
    <w:rsid w:val="00617FCB"/>
    <w:rsid w:val="00620021"/>
    <w:rsid w:val="006216A5"/>
    <w:rsid w:val="00621795"/>
    <w:rsid w:val="0062184D"/>
    <w:rsid w:val="00621FC5"/>
    <w:rsid w:val="00622235"/>
    <w:rsid w:val="00622576"/>
    <w:rsid w:val="006228C5"/>
    <w:rsid w:val="00622FFF"/>
    <w:rsid w:val="00623345"/>
    <w:rsid w:val="00623B8F"/>
    <w:rsid w:val="00624B8A"/>
    <w:rsid w:val="00624F13"/>
    <w:rsid w:val="00625DF7"/>
    <w:rsid w:val="00625FD7"/>
    <w:rsid w:val="006269CF"/>
    <w:rsid w:val="00626D10"/>
    <w:rsid w:val="006275FE"/>
    <w:rsid w:val="00627AB0"/>
    <w:rsid w:val="00630069"/>
    <w:rsid w:val="006302A0"/>
    <w:rsid w:val="00630320"/>
    <w:rsid w:val="006303DC"/>
    <w:rsid w:val="006306F8"/>
    <w:rsid w:val="006322DD"/>
    <w:rsid w:val="00632A58"/>
    <w:rsid w:val="00632C32"/>
    <w:rsid w:val="00633621"/>
    <w:rsid w:val="00633A5C"/>
    <w:rsid w:val="00634528"/>
    <w:rsid w:val="00634689"/>
    <w:rsid w:val="00634C9D"/>
    <w:rsid w:val="00634CFD"/>
    <w:rsid w:val="0063552B"/>
    <w:rsid w:val="006358E1"/>
    <w:rsid w:val="00635BA1"/>
    <w:rsid w:val="00635D2D"/>
    <w:rsid w:val="00635F23"/>
    <w:rsid w:val="00635F5F"/>
    <w:rsid w:val="00636910"/>
    <w:rsid w:val="00636BBD"/>
    <w:rsid w:val="00636CB5"/>
    <w:rsid w:val="00637687"/>
    <w:rsid w:val="00637E89"/>
    <w:rsid w:val="0064098D"/>
    <w:rsid w:val="00640DBF"/>
    <w:rsid w:val="00640F62"/>
    <w:rsid w:val="00640FB1"/>
    <w:rsid w:val="006416F6"/>
    <w:rsid w:val="00641AA5"/>
    <w:rsid w:val="00641FC1"/>
    <w:rsid w:val="00642598"/>
    <w:rsid w:val="0064322A"/>
    <w:rsid w:val="006433A5"/>
    <w:rsid w:val="006433CB"/>
    <w:rsid w:val="00643D64"/>
    <w:rsid w:val="00643F01"/>
    <w:rsid w:val="006446E7"/>
    <w:rsid w:val="006447B5"/>
    <w:rsid w:val="00644804"/>
    <w:rsid w:val="00645479"/>
    <w:rsid w:val="0064593D"/>
    <w:rsid w:val="00645C04"/>
    <w:rsid w:val="00645CBB"/>
    <w:rsid w:val="00647C64"/>
    <w:rsid w:val="00647DCC"/>
    <w:rsid w:val="006501C4"/>
    <w:rsid w:val="006501DE"/>
    <w:rsid w:val="006501E9"/>
    <w:rsid w:val="00650978"/>
    <w:rsid w:val="006517AB"/>
    <w:rsid w:val="006517CF"/>
    <w:rsid w:val="00651A9B"/>
    <w:rsid w:val="00652127"/>
    <w:rsid w:val="006538EA"/>
    <w:rsid w:val="0065415A"/>
    <w:rsid w:val="006543F7"/>
    <w:rsid w:val="0065464E"/>
    <w:rsid w:val="0065473A"/>
    <w:rsid w:val="00654C4B"/>
    <w:rsid w:val="00654D47"/>
    <w:rsid w:val="00656642"/>
    <w:rsid w:val="00656AD2"/>
    <w:rsid w:val="00656B5E"/>
    <w:rsid w:val="0065731B"/>
    <w:rsid w:val="00657437"/>
    <w:rsid w:val="0065760D"/>
    <w:rsid w:val="00660F85"/>
    <w:rsid w:val="00661400"/>
    <w:rsid w:val="006615AA"/>
    <w:rsid w:val="006617EC"/>
    <w:rsid w:val="00661943"/>
    <w:rsid w:val="00661A99"/>
    <w:rsid w:val="00662769"/>
    <w:rsid w:val="00662BAE"/>
    <w:rsid w:val="00662D63"/>
    <w:rsid w:val="00662E5F"/>
    <w:rsid w:val="006634BD"/>
    <w:rsid w:val="00663B1F"/>
    <w:rsid w:val="00663CE3"/>
    <w:rsid w:val="00663D6D"/>
    <w:rsid w:val="00663E22"/>
    <w:rsid w:val="00663F47"/>
    <w:rsid w:val="006645BB"/>
    <w:rsid w:val="00664996"/>
    <w:rsid w:val="00664C7E"/>
    <w:rsid w:val="00664DDA"/>
    <w:rsid w:val="00665491"/>
    <w:rsid w:val="0066568C"/>
    <w:rsid w:val="00665C01"/>
    <w:rsid w:val="00665C0A"/>
    <w:rsid w:val="00666407"/>
    <w:rsid w:val="006664D2"/>
    <w:rsid w:val="006668D1"/>
    <w:rsid w:val="00666CE1"/>
    <w:rsid w:val="00667682"/>
    <w:rsid w:val="00670973"/>
    <w:rsid w:val="006710BB"/>
    <w:rsid w:val="00671569"/>
    <w:rsid w:val="006726F0"/>
    <w:rsid w:val="006728CF"/>
    <w:rsid w:val="00672B67"/>
    <w:rsid w:val="006732A1"/>
    <w:rsid w:val="0067340E"/>
    <w:rsid w:val="00673DDE"/>
    <w:rsid w:val="00673FD5"/>
    <w:rsid w:val="00674F17"/>
    <w:rsid w:val="006759DF"/>
    <w:rsid w:val="00675A1D"/>
    <w:rsid w:val="00675EA0"/>
    <w:rsid w:val="006761AC"/>
    <w:rsid w:val="00676453"/>
    <w:rsid w:val="006767BB"/>
    <w:rsid w:val="00676FE1"/>
    <w:rsid w:val="00677C3D"/>
    <w:rsid w:val="00677CC4"/>
    <w:rsid w:val="00680452"/>
    <w:rsid w:val="00680832"/>
    <w:rsid w:val="00681BA0"/>
    <w:rsid w:val="00681CD8"/>
    <w:rsid w:val="00681F12"/>
    <w:rsid w:val="00682B25"/>
    <w:rsid w:val="006833BC"/>
    <w:rsid w:val="00684612"/>
    <w:rsid w:val="006847D3"/>
    <w:rsid w:val="00684937"/>
    <w:rsid w:val="00684C9E"/>
    <w:rsid w:val="00685207"/>
    <w:rsid w:val="00685250"/>
    <w:rsid w:val="006857E1"/>
    <w:rsid w:val="00685923"/>
    <w:rsid w:val="00685B66"/>
    <w:rsid w:val="00685DFD"/>
    <w:rsid w:val="00685FC7"/>
    <w:rsid w:val="006864F8"/>
    <w:rsid w:val="006865EF"/>
    <w:rsid w:val="00686667"/>
    <w:rsid w:val="00686685"/>
    <w:rsid w:val="006868B1"/>
    <w:rsid w:val="00686962"/>
    <w:rsid w:val="00687458"/>
    <w:rsid w:val="00690367"/>
    <w:rsid w:val="0069085E"/>
    <w:rsid w:val="00690DFB"/>
    <w:rsid w:val="006910E3"/>
    <w:rsid w:val="006912A5"/>
    <w:rsid w:val="00691455"/>
    <w:rsid w:val="006914D5"/>
    <w:rsid w:val="0069176E"/>
    <w:rsid w:val="00691981"/>
    <w:rsid w:val="00691D0B"/>
    <w:rsid w:val="00691FF5"/>
    <w:rsid w:val="00692A26"/>
    <w:rsid w:val="00692A81"/>
    <w:rsid w:val="00692E2D"/>
    <w:rsid w:val="006937F6"/>
    <w:rsid w:val="00693C8B"/>
    <w:rsid w:val="0069409C"/>
    <w:rsid w:val="006944C3"/>
    <w:rsid w:val="006947D5"/>
    <w:rsid w:val="0069488B"/>
    <w:rsid w:val="00694B6E"/>
    <w:rsid w:val="00694E76"/>
    <w:rsid w:val="00694EE9"/>
    <w:rsid w:val="00694F0B"/>
    <w:rsid w:val="00695C1E"/>
    <w:rsid w:val="006963A1"/>
    <w:rsid w:val="00696EAE"/>
    <w:rsid w:val="00697143"/>
    <w:rsid w:val="006975D7"/>
    <w:rsid w:val="0069764B"/>
    <w:rsid w:val="00697885"/>
    <w:rsid w:val="006A01CC"/>
    <w:rsid w:val="006A02F8"/>
    <w:rsid w:val="006A0681"/>
    <w:rsid w:val="006A0DB2"/>
    <w:rsid w:val="006A10FB"/>
    <w:rsid w:val="006A116F"/>
    <w:rsid w:val="006A1300"/>
    <w:rsid w:val="006A1922"/>
    <w:rsid w:val="006A2011"/>
    <w:rsid w:val="006A2452"/>
    <w:rsid w:val="006A2B71"/>
    <w:rsid w:val="006A3D12"/>
    <w:rsid w:val="006A3F3F"/>
    <w:rsid w:val="006A3F71"/>
    <w:rsid w:val="006A413F"/>
    <w:rsid w:val="006A4876"/>
    <w:rsid w:val="006A538C"/>
    <w:rsid w:val="006A5EAC"/>
    <w:rsid w:val="006A5ED1"/>
    <w:rsid w:val="006A66D2"/>
    <w:rsid w:val="006A6B07"/>
    <w:rsid w:val="006A6E49"/>
    <w:rsid w:val="006A7023"/>
    <w:rsid w:val="006A7428"/>
    <w:rsid w:val="006A7AD0"/>
    <w:rsid w:val="006B02CA"/>
    <w:rsid w:val="006B05D4"/>
    <w:rsid w:val="006B0D53"/>
    <w:rsid w:val="006B15DE"/>
    <w:rsid w:val="006B1A0E"/>
    <w:rsid w:val="006B1B93"/>
    <w:rsid w:val="006B24B7"/>
    <w:rsid w:val="006B2883"/>
    <w:rsid w:val="006B3707"/>
    <w:rsid w:val="006B3ECF"/>
    <w:rsid w:val="006B3FDD"/>
    <w:rsid w:val="006B47B1"/>
    <w:rsid w:val="006B48F2"/>
    <w:rsid w:val="006B4CA7"/>
    <w:rsid w:val="006B5418"/>
    <w:rsid w:val="006B551A"/>
    <w:rsid w:val="006B557B"/>
    <w:rsid w:val="006B5A72"/>
    <w:rsid w:val="006B5DBD"/>
    <w:rsid w:val="006B64ED"/>
    <w:rsid w:val="006B659D"/>
    <w:rsid w:val="006B6DA4"/>
    <w:rsid w:val="006B70B8"/>
    <w:rsid w:val="006B7F49"/>
    <w:rsid w:val="006C1754"/>
    <w:rsid w:val="006C1CF5"/>
    <w:rsid w:val="006C234E"/>
    <w:rsid w:val="006C2A21"/>
    <w:rsid w:val="006C2BC9"/>
    <w:rsid w:val="006C2E22"/>
    <w:rsid w:val="006C3397"/>
    <w:rsid w:val="006C39BA"/>
    <w:rsid w:val="006C3C51"/>
    <w:rsid w:val="006C47C6"/>
    <w:rsid w:val="006C5395"/>
    <w:rsid w:val="006C5B04"/>
    <w:rsid w:val="006C5CF1"/>
    <w:rsid w:val="006C5DC4"/>
    <w:rsid w:val="006C611C"/>
    <w:rsid w:val="006C6578"/>
    <w:rsid w:val="006C6EC2"/>
    <w:rsid w:val="006C7657"/>
    <w:rsid w:val="006C7A9B"/>
    <w:rsid w:val="006C7C2E"/>
    <w:rsid w:val="006C7F7D"/>
    <w:rsid w:val="006D108D"/>
    <w:rsid w:val="006D117F"/>
    <w:rsid w:val="006D1DAE"/>
    <w:rsid w:val="006D2602"/>
    <w:rsid w:val="006D270A"/>
    <w:rsid w:val="006D2BB1"/>
    <w:rsid w:val="006D3A91"/>
    <w:rsid w:val="006D4084"/>
    <w:rsid w:val="006D4179"/>
    <w:rsid w:val="006D4395"/>
    <w:rsid w:val="006D4C16"/>
    <w:rsid w:val="006D567C"/>
    <w:rsid w:val="006D56B1"/>
    <w:rsid w:val="006D572B"/>
    <w:rsid w:val="006D693E"/>
    <w:rsid w:val="006E0530"/>
    <w:rsid w:val="006E07B8"/>
    <w:rsid w:val="006E0EA4"/>
    <w:rsid w:val="006E12D5"/>
    <w:rsid w:val="006E183F"/>
    <w:rsid w:val="006E1D95"/>
    <w:rsid w:val="006E25E1"/>
    <w:rsid w:val="006E278C"/>
    <w:rsid w:val="006E2F29"/>
    <w:rsid w:val="006E314E"/>
    <w:rsid w:val="006E35E7"/>
    <w:rsid w:val="006E3648"/>
    <w:rsid w:val="006E3862"/>
    <w:rsid w:val="006E413C"/>
    <w:rsid w:val="006E457E"/>
    <w:rsid w:val="006E47DA"/>
    <w:rsid w:val="006E481E"/>
    <w:rsid w:val="006E5290"/>
    <w:rsid w:val="006E5ADE"/>
    <w:rsid w:val="006E5B29"/>
    <w:rsid w:val="006E61D3"/>
    <w:rsid w:val="006E6399"/>
    <w:rsid w:val="006E6623"/>
    <w:rsid w:val="006E69D5"/>
    <w:rsid w:val="006E6C67"/>
    <w:rsid w:val="006E6D72"/>
    <w:rsid w:val="006E73B9"/>
    <w:rsid w:val="006E7CBE"/>
    <w:rsid w:val="006F0197"/>
    <w:rsid w:val="006F0290"/>
    <w:rsid w:val="006F037E"/>
    <w:rsid w:val="006F060C"/>
    <w:rsid w:val="006F0FC5"/>
    <w:rsid w:val="006F1C3C"/>
    <w:rsid w:val="006F202B"/>
    <w:rsid w:val="006F2093"/>
    <w:rsid w:val="006F2514"/>
    <w:rsid w:val="006F2970"/>
    <w:rsid w:val="006F2E59"/>
    <w:rsid w:val="006F31B2"/>
    <w:rsid w:val="006F3381"/>
    <w:rsid w:val="006F4D69"/>
    <w:rsid w:val="006F50CB"/>
    <w:rsid w:val="006F5546"/>
    <w:rsid w:val="006F5A2B"/>
    <w:rsid w:val="006F5C86"/>
    <w:rsid w:val="006F6279"/>
    <w:rsid w:val="006F7353"/>
    <w:rsid w:val="006F7DC9"/>
    <w:rsid w:val="006F7E69"/>
    <w:rsid w:val="0070016C"/>
    <w:rsid w:val="00700258"/>
    <w:rsid w:val="00700BB4"/>
    <w:rsid w:val="00701187"/>
    <w:rsid w:val="007012D1"/>
    <w:rsid w:val="007015FE"/>
    <w:rsid w:val="00701F62"/>
    <w:rsid w:val="007023C9"/>
    <w:rsid w:val="007027BD"/>
    <w:rsid w:val="00702D0F"/>
    <w:rsid w:val="007033D4"/>
    <w:rsid w:val="007037CC"/>
    <w:rsid w:val="00703987"/>
    <w:rsid w:val="007043B2"/>
    <w:rsid w:val="0070460B"/>
    <w:rsid w:val="00704AE2"/>
    <w:rsid w:val="00705520"/>
    <w:rsid w:val="00705E71"/>
    <w:rsid w:val="00706028"/>
    <w:rsid w:val="00706496"/>
    <w:rsid w:val="00706C2E"/>
    <w:rsid w:val="00706CB3"/>
    <w:rsid w:val="0070707B"/>
    <w:rsid w:val="007070E5"/>
    <w:rsid w:val="007073C8"/>
    <w:rsid w:val="007078C1"/>
    <w:rsid w:val="00707DDE"/>
    <w:rsid w:val="007101A1"/>
    <w:rsid w:val="007108ED"/>
    <w:rsid w:val="007109F7"/>
    <w:rsid w:val="00710E88"/>
    <w:rsid w:val="00711476"/>
    <w:rsid w:val="00711CF3"/>
    <w:rsid w:val="00712243"/>
    <w:rsid w:val="00713817"/>
    <w:rsid w:val="00713C3D"/>
    <w:rsid w:val="00713D71"/>
    <w:rsid w:val="00713DB1"/>
    <w:rsid w:val="00714AF2"/>
    <w:rsid w:val="00714B8C"/>
    <w:rsid w:val="00714C3A"/>
    <w:rsid w:val="007157BF"/>
    <w:rsid w:val="00715D6B"/>
    <w:rsid w:val="007161B8"/>
    <w:rsid w:val="0071647D"/>
    <w:rsid w:val="0071657E"/>
    <w:rsid w:val="00716802"/>
    <w:rsid w:val="00716A39"/>
    <w:rsid w:val="00717397"/>
    <w:rsid w:val="00717605"/>
    <w:rsid w:val="0071798B"/>
    <w:rsid w:val="00720820"/>
    <w:rsid w:val="00720A34"/>
    <w:rsid w:val="00720B4E"/>
    <w:rsid w:val="00720B73"/>
    <w:rsid w:val="007214BB"/>
    <w:rsid w:val="007219E0"/>
    <w:rsid w:val="00721EA5"/>
    <w:rsid w:val="00722DEE"/>
    <w:rsid w:val="00723A6B"/>
    <w:rsid w:val="00723B23"/>
    <w:rsid w:val="00724E17"/>
    <w:rsid w:val="00725069"/>
    <w:rsid w:val="007254A1"/>
    <w:rsid w:val="007255A1"/>
    <w:rsid w:val="00726542"/>
    <w:rsid w:val="007265C4"/>
    <w:rsid w:val="00726905"/>
    <w:rsid w:val="00726ACE"/>
    <w:rsid w:val="00727343"/>
    <w:rsid w:val="007303B9"/>
    <w:rsid w:val="00730BBC"/>
    <w:rsid w:val="00731424"/>
    <w:rsid w:val="00731C27"/>
    <w:rsid w:val="00732BB9"/>
    <w:rsid w:val="00733058"/>
    <w:rsid w:val="007334DA"/>
    <w:rsid w:val="0073363B"/>
    <w:rsid w:val="00734487"/>
    <w:rsid w:val="007346C2"/>
    <w:rsid w:val="0073529E"/>
    <w:rsid w:val="00735418"/>
    <w:rsid w:val="00735C12"/>
    <w:rsid w:val="00735EFD"/>
    <w:rsid w:val="00736339"/>
    <w:rsid w:val="00736496"/>
    <w:rsid w:val="0073673C"/>
    <w:rsid w:val="00736D85"/>
    <w:rsid w:val="00737121"/>
    <w:rsid w:val="00737470"/>
    <w:rsid w:val="007376CE"/>
    <w:rsid w:val="0073770F"/>
    <w:rsid w:val="007377C3"/>
    <w:rsid w:val="0073783F"/>
    <w:rsid w:val="00737F79"/>
    <w:rsid w:val="0074080B"/>
    <w:rsid w:val="0074108F"/>
    <w:rsid w:val="00741237"/>
    <w:rsid w:val="00741420"/>
    <w:rsid w:val="0074150A"/>
    <w:rsid w:val="0074268D"/>
    <w:rsid w:val="00742B62"/>
    <w:rsid w:val="00742E0E"/>
    <w:rsid w:val="007430E2"/>
    <w:rsid w:val="0074347C"/>
    <w:rsid w:val="00743A9C"/>
    <w:rsid w:val="00744005"/>
    <w:rsid w:val="00744981"/>
    <w:rsid w:val="007470D5"/>
    <w:rsid w:val="00747767"/>
    <w:rsid w:val="00747A37"/>
    <w:rsid w:val="00747A86"/>
    <w:rsid w:val="00747D19"/>
    <w:rsid w:val="0075009B"/>
    <w:rsid w:val="007505B8"/>
    <w:rsid w:val="00750F42"/>
    <w:rsid w:val="00751164"/>
    <w:rsid w:val="0075127E"/>
    <w:rsid w:val="007518C1"/>
    <w:rsid w:val="00752128"/>
    <w:rsid w:val="007522A0"/>
    <w:rsid w:val="007522CE"/>
    <w:rsid w:val="00752AEC"/>
    <w:rsid w:val="00752BB2"/>
    <w:rsid w:val="00752EF4"/>
    <w:rsid w:val="007534B1"/>
    <w:rsid w:val="00753528"/>
    <w:rsid w:val="007541F7"/>
    <w:rsid w:val="007542CD"/>
    <w:rsid w:val="00754A50"/>
    <w:rsid w:val="0075501D"/>
    <w:rsid w:val="00755672"/>
    <w:rsid w:val="00755AD3"/>
    <w:rsid w:val="00756212"/>
    <w:rsid w:val="00756C16"/>
    <w:rsid w:val="0075706E"/>
    <w:rsid w:val="0075753F"/>
    <w:rsid w:val="00760DF1"/>
    <w:rsid w:val="00760F41"/>
    <w:rsid w:val="00760FDE"/>
    <w:rsid w:val="00761548"/>
    <w:rsid w:val="00761E34"/>
    <w:rsid w:val="00761F9C"/>
    <w:rsid w:val="0076268B"/>
    <w:rsid w:val="00762C3A"/>
    <w:rsid w:val="00762E96"/>
    <w:rsid w:val="00762F7D"/>
    <w:rsid w:val="00763207"/>
    <w:rsid w:val="007633D6"/>
    <w:rsid w:val="00763678"/>
    <w:rsid w:val="007636B5"/>
    <w:rsid w:val="007637B4"/>
    <w:rsid w:val="0076413D"/>
    <w:rsid w:val="00764505"/>
    <w:rsid w:val="00764D9B"/>
    <w:rsid w:val="00764E74"/>
    <w:rsid w:val="00764F0F"/>
    <w:rsid w:val="007657F1"/>
    <w:rsid w:val="00765A67"/>
    <w:rsid w:val="00765C0E"/>
    <w:rsid w:val="00765FA9"/>
    <w:rsid w:val="00766D19"/>
    <w:rsid w:val="00766D77"/>
    <w:rsid w:val="00766E72"/>
    <w:rsid w:val="00767511"/>
    <w:rsid w:val="00767671"/>
    <w:rsid w:val="00767A48"/>
    <w:rsid w:val="00767EC2"/>
    <w:rsid w:val="007700B6"/>
    <w:rsid w:val="0077063C"/>
    <w:rsid w:val="00770725"/>
    <w:rsid w:val="00770A6F"/>
    <w:rsid w:val="00770BA5"/>
    <w:rsid w:val="00770D5C"/>
    <w:rsid w:val="007711E9"/>
    <w:rsid w:val="0077123C"/>
    <w:rsid w:val="00771448"/>
    <w:rsid w:val="00771596"/>
    <w:rsid w:val="007719BA"/>
    <w:rsid w:val="00771BF2"/>
    <w:rsid w:val="00771CBC"/>
    <w:rsid w:val="00771CCD"/>
    <w:rsid w:val="00771D92"/>
    <w:rsid w:val="00772156"/>
    <w:rsid w:val="00772693"/>
    <w:rsid w:val="00773098"/>
    <w:rsid w:val="00773644"/>
    <w:rsid w:val="00773B74"/>
    <w:rsid w:val="0077463C"/>
    <w:rsid w:val="00774996"/>
    <w:rsid w:val="00774E86"/>
    <w:rsid w:val="00774FF8"/>
    <w:rsid w:val="0077528A"/>
    <w:rsid w:val="007758FA"/>
    <w:rsid w:val="007767F5"/>
    <w:rsid w:val="00776C44"/>
    <w:rsid w:val="00776EED"/>
    <w:rsid w:val="00777411"/>
    <w:rsid w:val="0077744A"/>
    <w:rsid w:val="00777843"/>
    <w:rsid w:val="00777A4B"/>
    <w:rsid w:val="00777A58"/>
    <w:rsid w:val="00777A76"/>
    <w:rsid w:val="00777D4B"/>
    <w:rsid w:val="00780136"/>
    <w:rsid w:val="00780820"/>
    <w:rsid w:val="00781183"/>
    <w:rsid w:val="00781CD8"/>
    <w:rsid w:val="00781EB2"/>
    <w:rsid w:val="00782094"/>
    <w:rsid w:val="007826F1"/>
    <w:rsid w:val="00782C24"/>
    <w:rsid w:val="00782C5D"/>
    <w:rsid w:val="00782E79"/>
    <w:rsid w:val="00783029"/>
    <w:rsid w:val="007834D4"/>
    <w:rsid w:val="00783A57"/>
    <w:rsid w:val="007841A6"/>
    <w:rsid w:val="00784F6A"/>
    <w:rsid w:val="00785330"/>
    <w:rsid w:val="0078575A"/>
    <w:rsid w:val="0078601F"/>
    <w:rsid w:val="00786364"/>
    <w:rsid w:val="0078646B"/>
    <w:rsid w:val="00786837"/>
    <w:rsid w:val="00786C32"/>
    <w:rsid w:val="00787093"/>
    <w:rsid w:val="00787192"/>
    <w:rsid w:val="00790047"/>
    <w:rsid w:val="00790832"/>
    <w:rsid w:val="0079084B"/>
    <w:rsid w:val="0079110F"/>
    <w:rsid w:val="0079151E"/>
    <w:rsid w:val="00791E8C"/>
    <w:rsid w:val="0079220D"/>
    <w:rsid w:val="0079236D"/>
    <w:rsid w:val="0079237C"/>
    <w:rsid w:val="00792B4D"/>
    <w:rsid w:val="00792C35"/>
    <w:rsid w:val="0079316A"/>
    <w:rsid w:val="007934E6"/>
    <w:rsid w:val="007934FE"/>
    <w:rsid w:val="00793654"/>
    <w:rsid w:val="00793A84"/>
    <w:rsid w:val="00793C86"/>
    <w:rsid w:val="00794084"/>
    <w:rsid w:val="00794835"/>
    <w:rsid w:val="00794F1F"/>
    <w:rsid w:val="00796111"/>
    <w:rsid w:val="0079639D"/>
    <w:rsid w:val="007966B6"/>
    <w:rsid w:val="007967AF"/>
    <w:rsid w:val="00797638"/>
    <w:rsid w:val="0079776A"/>
    <w:rsid w:val="00797986"/>
    <w:rsid w:val="007A0137"/>
    <w:rsid w:val="007A03CA"/>
    <w:rsid w:val="007A0558"/>
    <w:rsid w:val="007A08BE"/>
    <w:rsid w:val="007A0C14"/>
    <w:rsid w:val="007A0CD0"/>
    <w:rsid w:val="007A111E"/>
    <w:rsid w:val="007A136B"/>
    <w:rsid w:val="007A16FC"/>
    <w:rsid w:val="007A28D5"/>
    <w:rsid w:val="007A2932"/>
    <w:rsid w:val="007A2B4E"/>
    <w:rsid w:val="007A2E3C"/>
    <w:rsid w:val="007A2EB1"/>
    <w:rsid w:val="007A3040"/>
    <w:rsid w:val="007A38F8"/>
    <w:rsid w:val="007A39C9"/>
    <w:rsid w:val="007A39D9"/>
    <w:rsid w:val="007A3A1A"/>
    <w:rsid w:val="007A3B0E"/>
    <w:rsid w:val="007A3B51"/>
    <w:rsid w:val="007A3DBA"/>
    <w:rsid w:val="007A41D9"/>
    <w:rsid w:val="007A461E"/>
    <w:rsid w:val="007A5056"/>
    <w:rsid w:val="007A553E"/>
    <w:rsid w:val="007A62B1"/>
    <w:rsid w:val="007A7020"/>
    <w:rsid w:val="007A71A0"/>
    <w:rsid w:val="007A7C3F"/>
    <w:rsid w:val="007B16B9"/>
    <w:rsid w:val="007B16DE"/>
    <w:rsid w:val="007B1CAD"/>
    <w:rsid w:val="007B2AB9"/>
    <w:rsid w:val="007B2B8D"/>
    <w:rsid w:val="007B3797"/>
    <w:rsid w:val="007B3C18"/>
    <w:rsid w:val="007B3DB2"/>
    <w:rsid w:val="007B45E5"/>
    <w:rsid w:val="007B4D8F"/>
    <w:rsid w:val="007B5977"/>
    <w:rsid w:val="007B6058"/>
    <w:rsid w:val="007B6926"/>
    <w:rsid w:val="007B69EF"/>
    <w:rsid w:val="007B6ABE"/>
    <w:rsid w:val="007B75AF"/>
    <w:rsid w:val="007B7EAF"/>
    <w:rsid w:val="007C05FD"/>
    <w:rsid w:val="007C0832"/>
    <w:rsid w:val="007C0D0C"/>
    <w:rsid w:val="007C0DD4"/>
    <w:rsid w:val="007C1BE3"/>
    <w:rsid w:val="007C20F1"/>
    <w:rsid w:val="007C2A37"/>
    <w:rsid w:val="007C2DAA"/>
    <w:rsid w:val="007C3829"/>
    <w:rsid w:val="007C3CB4"/>
    <w:rsid w:val="007C3DD9"/>
    <w:rsid w:val="007C3E53"/>
    <w:rsid w:val="007C414E"/>
    <w:rsid w:val="007C4391"/>
    <w:rsid w:val="007C45DE"/>
    <w:rsid w:val="007C499E"/>
    <w:rsid w:val="007C4B48"/>
    <w:rsid w:val="007C57AD"/>
    <w:rsid w:val="007C6B35"/>
    <w:rsid w:val="007C7918"/>
    <w:rsid w:val="007C7AA9"/>
    <w:rsid w:val="007C7EE9"/>
    <w:rsid w:val="007D0027"/>
    <w:rsid w:val="007D01FA"/>
    <w:rsid w:val="007D02AD"/>
    <w:rsid w:val="007D0355"/>
    <w:rsid w:val="007D0A27"/>
    <w:rsid w:val="007D0B9C"/>
    <w:rsid w:val="007D0DB1"/>
    <w:rsid w:val="007D12FF"/>
    <w:rsid w:val="007D14A9"/>
    <w:rsid w:val="007D211C"/>
    <w:rsid w:val="007D2458"/>
    <w:rsid w:val="007D293A"/>
    <w:rsid w:val="007D308A"/>
    <w:rsid w:val="007D3485"/>
    <w:rsid w:val="007D3B83"/>
    <w:rsid w:val="007D3B92"/>
    <w:rsid w:val="007D3CBD"/>
    <w:rsid w:val="007D43EA"/>
    <w:rsid w:val="007D451A"/>
    <w:rsid w:val="007D48BA"/>
    <w:rsid w:val="007D4B7F"/>
    <w:rsid w:val="007D4C6B"/>
    <w:rsid w:val="007D5258"/>
    <w:rsid w:val="007D542C"/>
    <w:rsid w:val="007D7271"/>
    <w:rsid w:val="007D7373"/>
    <w:rsid w:val="007D76D8"/>
    <w:rsid w:val="007D77CA"/>
    <w:rsid w:val="007D7D7D"/>
    <w:rsid w:val="007E04C9"/>
    <w:rsid w:val="007E060E"/>
    <w:rsid w:val="007E07DC"/>
    <w:rsid w:val="007E08AD"/>
    <w:rsid w:val="007E204D"/>
    <w:rsid w:val="007E23B5"/>
    <w:rsid w:val="007E2592"/>
    <w:rsid w:val="007E282C"/>
    <w:rsid w:val="007E2CEA"/>
    <w:rsid w:val="007E3FD4"/>
    <w:rsid w:val="007E4054"/>
    <w:rsid w:val="007E423B"/>
    <w:rsid w:val="007E42EA"/>
    <w:rsid w:val="007E4EE7"/>
    <w:rsid w:val="007E5178"/>
    <w:rsid w:val="007E6515"/>
    <w:rsid w:val="007E6806"/>
    <w:rsid w:val="007E68BF"/>
    <w:rsid w:val="007E6DFF"/>
    <w:rsid w:val="007E769E"/>
    <w:rsid w:val="007F127F"/>
    <w:rsid w:val="007F16AB"/>
    <w:rsid w:val="007F1FBA"/>
    <w:rsid w:val="007F2210"/>
    <w:rsid w:val="007F2462"/>
    <w:rsid w:val="007F3D44"/>
    <w:rsid w:val="007F471D"/>
    <w:rsid w:val="007F4967"/>
    <w:rsid w:val="007F4B21"/>
    <w:rsid w:val="007F4E53"/>
    <w:rsid w:val="007F5534"/>
    <w:rsid w:val="007F571C"/>
    <w:rsid w:val="007F5887"/>
    <w:rsid w:val="007F5AB8"/>
    <w:rsid w:val="007F5BBD"/>
    <w:rsid w:val="007F632B"/>
    <w:rsid w:val="007F65B0"/>
    <w:rsid w:val="007F69F0"/>
    <w:rsid w:val="007F6E62"/>
    <w:rsid w:val="007F6F3D"/>
    <w:rsid w:val="007F7689"/>
    <w:rsid w:val="007F77EA"/>
    <w:rsid w:val="007F7A33"/>
    <w:rsid w:val="007F7C7D"/>
    <w:rsid w:val="007F7F48"/>
    <w:rsid w:val="008009D4"/>
    <w:rsid w:val="00800C53"/>
    <w:rsid w:val="008024EE"/>
    <w:rsid w:val="008031EE"/>
    <w:rsid w:val="0080370F"/>
    <w:rsid w:val="008046DA"/>
    <w:rsid w:val="00804D67"/>
    <w:rsid w:val="0080540E"/>
    <w:rsid w:val="008054BF"/>
    <w:rsid w:val="0080579B"/>
    <w:rsid w:val="008059B6"/>
    <w:rsid w:val="00805CE4"/>
    <w:rsid w:val="008064C7"/>
    <w:rsid w:val="008066E8"/>
    <w:rsid w:val="008067FC"/>
    <w:rsid w:val="0080794E"/>
    <w:rsid w:val="0081012C"/>
    <w:rsid w:val="00810394"/>
    <w:rsid w:val="0081071E"/>
    <w:rsid w:val="00810741"/>
    <w:rsid w:val="00811041"/>
    <w:rsid w:val="00811B4C"/>
    <w:rsid w:val="00811EE2"/>
    <w:rsid w:val="00811F4F"/>
    <w:rsid w:val="00812190"/>
    <w:rsid w:val="00812288"/>
    <w:rsid w:val="008128D6"/>
    <w:rsid w:val="008135CA"/>
    <w:rsid w:val="00814644"/>
    <w:rsid w:val="00814696"/>
    <w:rsid w:val="0081506A"/>
    <w:rsid w:val="0081523E"/>
    <w:rsid w:val="008159F9"/>
    <w:rsid w:val="00815A4B"/>
    <w:rsid w:val="008164A7"/>
    <w:rsid w:val="008164F1"/>
    <w:rsid w:val="008169D6"/>
    <w:rsid w:val="00817277"/>
    <w:rsid w:val="00817323"/>
    <w:rsid w:val="00817883"/>
    <w:rsid w:val="0082009F"/>
    <w:rsid w:val="00820122"/>
    <w:rsid w:val="0082100A"/>
    <w:rsid w:val="008210A6"/>
    <w:rsid w:val="008213DF"/>
    <w:rsid w:val="0082143A"/>
    <w:rsid w:val="00821D25"/>
    <w:rsid w:val="00821EB2"/>
    <w:rsid w:val="00821F27"/>
    <w:rsid w:val="00822530"/>
    <w:rsid w:val="00823098"/>
    <w:rsid w:val="008230D2"/>
    <w:rsid w:val="0082324F"/>
    <w:rsid w:val="00823414"/>
    <w:rsid w:val="00823D45"/>
    <w:rsid w:val="0082414D"/>
    <w:rsid w:val="00824784"/>
    <w:rsid w:val="00824A80"/>
    <w:rsid w:val="00824AA3"/>
    <w:rsid w:val="00824F3F"/>
    <w:rsid w:val="00824FE8"/>
    <w:rsid w:val="00825597"/>
    <w:rsid w:val="00825DA1"/>
    <w:rsid w:val="0082672B"/>
    <w:rsid w:val="00826AE1"/>
    <w:rsid w:val="0082711A"/>
    <w:rsid w:val="008273B0"/>
    <w:rsid w:val="008304AD"/>
    <w:rsid w:val="00830B04"/>
    <w:rsid w:val="00830BD6"/>
    <w:rsid w:val="00830C24"/>
    <w:rsid w:val="00831575"/>
    <w:rsid w:val="00831860"/>
    <w:rsid w:val="00831B13"/>
    <w:rsid w:val="00832453"/>
    <w:rsid w:val="00832915"/>
    <w:rsid w:val="00834348"/>
    <w:rsid w:val="00834F8E"/>
    <w:rsid w:val="0083526B"/>
    <w:rsid w:val="0083555D"/>
    <w:rsid w:val="008359F7"/>
    <w:rsid w:val="00835D31"/>
    <w:rsid w:val="00835D88"/>
    <w:rsid w:val="00836281"/>
    <w:rsid w:val="00836549"/>
    <w:rsid w:val="0083659E"/>
    <w:rsid w:val="008367BB"/>
    <w:rsid w:val="0083726F"/>
    <w:rsid w:val="00837B22"/>
    <w:rsid w:val="00840465"/>
    <w:rsid w:val="008404BC"/>
    <w:rsid w:val="00840513"/>
    <w:rsid w:val="0084095B"/>
    <w:rsid w:val="008416DB"/>
    <w:rsid w:val="0084184F"/>
    <w:rsid w:val="00841E2B"/>
    <w:rsid w:val="008424A3"/>
    <w:rsid w:val="008426DF"/>
    <w:rsid w:val="00842742"/>
    <w:rsid w:val="00842B50"/>
    <w:rsid w:val="00842F5C"/>
    <w:rsid w:val="00843808"/>
    <w:rsid w:val="00843C5E"/>
    <w:rsid w:val="00844712"/>
    <w:rsid w:val="00844B70"/>
    <w:rsid w:val="00844D62"/>
    <w:rsid w:val="00844EC4"/>
    <w:rsid w:val="00845548"/>
    <w:rsid w:val="00845855"/>
    <w:rsid w:val="00845BD7"/>
    <w:rsid w:val="00845C21"/>
    <w:rsid w:val="00845DF9"/>
    <w:rsid w:val="00845FBF"/>
    <w:rsid w:val="00846479"/>
    <w:rsid w:val="008464E6"/>
    <w:rsid w:val="00847309"/>
    <w:rsid w:val="00847675"/>
    <w:rsid w:val="00847BC5"/>
    <w:rsid w:val="00847BD3"/>
    <w:rsid w:val="0085119A"/>
    <w:rsid w:val="00851998"/>
    <w:rsid w:val="0085262E"/>
    <w:rsid w:val="00852B01"/>
    <w:rsid w:val="00852E67"/>
    <w:rsid w:val="00852FAE"/>
    <w:rsid w:val="0085383E"/>
    <w:rsid w:val="00853871"/>
    <w:rsid w:val="00853A22"/>
    <w:rsid w:val="008546B7"/>
    <w:rsid w:val="0085476C"/>
    <w:rsid w:val="00854D36"/>
    <w:rsid w:val="00854ECA"/>
    <w:rsid w:val="008551B7"/>
    <w:rsid w:val="00855AD4"/>
    <w:rsid w:val="00856380"/>
    <w:rsid w:val="008563F1"/>
    <w:rsid w:val="008569C0"/>
    <w:rsid w:val="00857878"/>
    <w:rsid w:val="00857DAE"/>
    <w:rsid w:val="0086022D"/>
    <w:rsid w:val="0086082F"/>
    <w:rsid w:val="008611C7"/>
    <w:rsid w:val="008612EB"/>
    <w:rsid w:val="00861F8E"/>
    <w:rsid w:val="0086210D"/>
    <w:rsid w:val="00862FCA"/>
    <w:rsid w:val="00863286"/>
    <w:rsid w:val="00863838"/>
    <w:rsid w:val="00863973"/>
    <w:rsid w:val="008639ED"/>
    <w:rsid w:val="00863FC9"/>
    <w:rsid w:val="008641A2"/>
    <w:rsid w:val="0086439E"/>
    <w:rsid w:val="008645F7"/>
    <w:rsid w:val="0086463C"/>
    <w:rsid w:val="008649AB"/>
    <w:rsid w:val="00864EC7"/>
    <w:rsid w:val="00864FAD"/>
    <w:rsid w:val="008651A0"/>
    <w:rsid w:val="008658E4"/>
    <w:rsid w:val="00865FB9"/>
    <w:rsid w:val="00866003"/>
    <w:rsid w:val="0086668C"/>
    <w:rsid w:val="008666FE"/>
    <w:rsid w:val="008668B1"/>
    <w:rsid w:val="00866908"/>
    <w:rsid w:val="00866F77"/>
    <w:rsid w:val="0086740C"/>
    <w:rsid w:val="008675AA"/>
    <w:rsid w:val="00867FE3"/>
    <w:rsid w:val="0087072E"/>
    <w:rsid w:val="00870A3D"/>
    <w:rsid w:val="00870EB0"/>
    <w:rsid w:val="00871418"/>
    <w:rsid w:val="0087185E"/>
    <w:rsid w:val="008718A8"/>
    <w:rsid w:val="00871FAD"/>
    <w:rsid w:val="008728DF"/>
    <w:rsid w:val="00872DE6"/>
    <w:rsid w:val="00873381"/>
    <w:rsid w:val="00873E45"/>
    <w:rsid w:val="008743E4"/>
    <w:rsid w:val="00874A18"/>
    <w:rsid w:val="008751A2"/>
    <w:rsid w:val="00875CAA"/>
    <w:rsid w:val="008760DB"/>
    <w:rsid w:val="008769C7"/>
    <w:rsid w:val="0087778B"/>
    <w:rsid w:val="00877A82"/>
    <w:rsid w:val="008809A2"/>
    <w:rsid w:val="00880FDF"/>
    <w:rsid w:val="00881AFF"/>
    <w:rsid w:val="00881C34"/>
    <w:rsid w:val="00881ED2"/>
    <w:rsid w:val="008827C3"/>
    <w:rsid w:val="008827CB"/>
    <w:rsid w:val="00882C28"/>
    <w:rsid w:val="00882C74"/>
    <w:rsid w:val="00882E8F"/>
    <w:rsid w:val="00882FE9"/>
    <w:rsid w:val="00883725"/>
    <w:rsid w:val="00883814"/>
    <w:rsid w:val="00883EB3"/>
    <w:rsid w:val="00884057"/>
    <w:rsid w:val="008841D9"/>
    <w:rsid w:val="008847D0"/>
    <w:rsid w:val="0088531E"/>
    <w:rsid w:val="00885856"/>
    <w:rsid w:val="008858F9"/>
    <w:rsid w:val="00885CF6"/>
    <w:rsid w:val="0088647E"/>
    <w:rsid w:val="008869D0"/>
    <w:rsid w:val="00886D1E"/>
    <w:rsid w:val="008875F5"/>
    <w:rsid w:val="00887635"/>
    <w:rsid w:val="00887E3F"/>
    <w:rsid w:val="0089041F"/>
    <w:rsid w:val="00890614"/>
    <w:rsid w:val="00891444"/>
    <w:rsid w:val="0089182F"/>
    <w:rsid w:val="00891AD7"/>
    <w:rsid w:val="00891C73"/>
    <w:rsid w:val="00892B15"/>
    <w:rsid w:val="008939F0"/>
    <w:rsid w:val="00893D4E"/>
    <w:rsid w:val="00894449"/>
    <w:rsid w:val="0089479B"/>
    <w:rsid w:val="00894FD4"/>
    <w:rsid w:val="0089587E"/>
    <w:rsid w:val="00895E39"/>
    <w:rsid w:val="0089630A"/>
    <w:rsid w:val="00896329"/>
    <w:rsid w:val="00896B06"/>
    <w:rsid w:val="00896D74"/>
    <w:rsid w:val="00896D9B"/>
    <w:rsid w:val="008973AF"/>
    <w:rsid w:val="00897928"/>
    <w:rsid w:val="00897B45"/>
    <w:rsid w:val="008A007C"/>
    <w:rsid w:val="008A027C"/>
    <w:rsid w:val="008A0B0A"/>
    <w:rsid w:val="008A1029"/>
    <w:rsid w:val="008A115D"/>
    <w:rsid w:val="008A1690"/>
    <w:rsid w:val="008A17F7"/>
    <w:rsid w:val="008A214E"/>
    <w:rsid w:val="008A23E9"/>
    <w:rsid w:val="008A2605"/>
    <w:rsid w:val="008A2876"/>
    <w:rsid w:val="008A2D99"/>
    <w:rsid w:val="008A30C6"/>
    <w:rsid w:val="008A3907"/>
    <w:rsid w:val="008A4CCA"/>
    <w:rsid w:val="008A50B8"/>
    <w:rsid w:val="008A55D5"/>
    <w:rsid w:val="008A5C6D"/>
    <w:rsid w:val="008A67DE"/>
    <w:rsid w:val="008A6D75"/>
    <w:rsid w:val="008A78A9"/>
    <w:rsid w:val="008A7BF2"/>
    <w:rsid w:val="008B052C"/>
    <w:rsid w:val="008B0554"/>
    <w:rsid w:val="008B0F25"/>
    <w:rsid w:val="008B13CB"/>
    <w:rsid w:val="008B1829"/>
    <w:rsid w:val="008B1B3E"/>
    <w:rsid w:val="008B1D21"/>
    <w:rsid w:val="008B2257"/>
    <w:rsid w:val="008B2B4F"/>
    <w:rsid w:val="008B305A"/>
    <w:rsid w:val="008B39A4"/>
    <w:rsid w:val="008B3ED6"/>
    <w:rsid w:val="008B4067"/>
    <w:rsid w:val="008B4617"/>
    <w:rsid w:val="008B4A3D"/>
    <w:rsid w:val="008B4D89"/>
    <w:rsid w:val="008B4FE9"/>
    <w:rsid w:val="008B51D0"/>
    <w:rsid w:val="008B5647"/>
    <w:rsid w:val="008B58CC"/>
    <w:rsid w:val="008B601B"/>
    <w:rsid w:val="008B6834"/>
    <w:rsid w:val="008B6D92"/>
    <w:rsid w:val="008B6E75"/>
    <w:rsid w:val="008B7018"/>
    <w:rsid w:val="008B7284"/>
    <w:rsid w:val="008C0408"/>
    <w:rsid w:val="008C0E59"/>
    <w:rsid w:val="008C2056"/>
    <w:rsid w:val="008C20CF"/>
    <w:rsid w:val="008C2896"/>
    <w:rsid w:val="008C2C00"/>
    <w:rsid w:val="008C3159"/>
    <w:rsid w:val="008C336E"/>
    <w:rsid w:val="008C33C6"/>
    <w:rsid w:val="008C3992"/>
    <w:rsid w:val="008C3DC3"/>
    <w:rsid w:val="008C3F68"/>
    <w:rsid w:val="008C41A8"/>
    <w:rsid w:val="008C4494"/>
    <w:rsid w:val="008C474B"/>
    <w:rsid w:val="008C5989"/>
    <w:rsid w:val="008C6240"/>
    <w:rsid w:val="008C62D4"/>
    <w:rsid w:val="008C6627"/>
    <w:rsid w:val="008C6B81"/>
    <w:rsid w:val="008C789F"/>
    <w:rsid w:val="008D02C9"/>
    <w:rsid w:val="008D15AE"/>
    <w:rsid w:val="008D165A"/>
    <w:rsid w:val="008D18C0"/>
    <w:rsid w:val="008D19FA"/>
    <w:rsid w:val="008D1D63"/>
    <w:rsid w:val="008D1E86"/>
    <w:rsid w:val="008D1F0A"/>
    <w:rsid w:val="008D2110"/>
    <w:rsid w:val="008D220E"/>
    <w:rsid w:val="008D23FF"/>
    <w:rsid w:val="008D2805"/>
    <w:rsid w:val="008D2909"/>
    <w:rsid w:val="008D34F2"/>
    <w:rsid w:val="008D35F5"/>
    <w:rsid w:val="008D3C4C"/>
    <w:rsid w:val="008D4466"/>
    <w:rsid w:val="008D4AD7"/>
    <w:rsid w:val="008D5386"/>
    <w:rsid w:val="008D60AF"/>
    <w:rsid w:val="008D64E0"/>
    <w:rsid w:val="008D676E"/>
    <w:rsid w:val="008D7067"/>
    <w:rsid w:val="008D7419"/>
    <w:rsid w:val="008D7544"/>
    <w:rsid w:val="008D7911"/>
    <w:rsid w:val="008D7A2C"/>
    <w:rsid w:val="008E0563"/>
    <w:rsid w:val="008E0629"/>
    <w:rsid w:val="008E0ADA"/>
    <w:rsid w:val="008E0F26"/>
    <w:rsid w:val="008E15E2"/>
    <w:rsid w:val="008E1CCB"/>
    <w:rsid w:val="008E1D76"/>
    <w:rsid w:val="008E20AD"/>
    <w:rsid w:val="008E2214"/>
    <w:rsid w:val="008E2F0E"/>
    <w:rsid w:val="008E3067"/>
    <w:rsid w:val="008E3C20"/>
    <w:rsid w:val="008E412C"/>
    <w:rsid w:val="008E49DA"/>
    <w:rsid w:val="008E4FA5"/>
    <w:rsid w:val="008E5440"/>
    <w:rsid w:val="008E5760"/>
    <w:rsid w:val="008E5C58"/>
    <w:rsid w:val="008E6946"/>
    <w:rsid w:val="008E6952"/>
    <w:rsid w:val="008E704C"/>
    <w:rsid w:val="008E711A"/>
    <w:rsid w:val="008E717E"/>
    <w:rsid w:val="008E7D25"/>
    <w:rsid w:val="008F07E6"/>
    <w:rsid w:val="008F09BA"/>
    <w:rsid w:val="008F12A3"/>
    <w:rsid w:val="008F1BFC"/>
    <w:rsid w:val="008F1CF8"/>
    <w:rsid w:val="008F2366"/>
    <w:rsid w:val="008F27FC"/>
    <w:rsid w:val="008F39E0"/>
    <w:rsid w:val="008F3E6B"/>
    <w:rsid w:val="008F4D40"/>
    <w:rsid w:val="008F52B7"/>
    <w:rsid w:val="008F5B5D"/>
    <w:rsid w:val="008F5BC0"/>
    <w:rsid w:val="008F5F04"/>
    <w:rsid w:val="008F61E0"/>
    <w:rsid w:val="008F669A"/>
    <w:rsid w:val="008F75F7"/>
    <w:rsid w:val="008F7D94"/>
    <w:rsid w:val="00900643"/>
    <w:rsid w:val="00901F8C"/>
    <w:rsid w:val="009024DD"/>
    <w:rsid w:val="009029BB"/>
    <w:rsid w:val="00902D12"/>
    <w:rsid w:val="00904322"/>
    <w:rsid w:val="009044A2"/>
    <w:rsid w:val="00904902"/>
    <w:rsid w:val="00904CDF"/>
    <w:rsid w:val="00905914"/>
    <w:rsid w:val="009059BE"/>
    <w:rsid w:val="0090620E"/>
    <w:rsid w:val="0090665E"/>
    <w:rsid w:val="009074EB"/>
    <w:rsid w:val="0090790A"/>
    <w:rsid w:val="0090793F"/>
    <w:rsid w:val="00907B6D"/>
    <w:rsid w:val="00907E13"/>
    <w:rsid w:val="00910A43"/>
    <w:rsid w:val="00910AAE"/>
    <w:rsid w:val="00911914"/>
    <w:rsid w:val="00911EF2"/>
    <w:rsid w:val="00912886"/>
    <w:rsid w:val="00913043"/>
    <w:rsid w:val="00913374"/>
    <w:rsid w:val="0091359F"/>
    <w:rsid w:val="0091389D"/>
    <w:rsid w:val="00914203"/>
    <w:rsid w:val="0091425D"/>
    <w:rsid w:val="009144FB"/>
    <w:rsid w:val="0091457A"/>
    <w:rsid w:val="00915A37"/>
    <w:rsid w:val="00915BF1"/>
    <w:rsid w:val="00915C99"/>
    <w:rsid w:val="00915D85"/>
    <w:rsid w:val="0091636E"/>
    <w:rsid w:val="00916412"/>
    <w:rsid w:val="00916436"/>
    <w:rsid w:val="00916895"/>
    <w:rsid w:val="00916F6B"/>
    <w:rsid w:val="00916F6F"/>
    <w:rsid w:val="00917388"/>
    <w:rsid w:val="009176AF"/>
    <w:rsid w:val="009204E8"/>
    <w:rsid w:val="00921F23"/>
    <w:rsid w:val="0092201B"/>
    <w:rsid w:val="00922306"/>
    <w:rsid w:val="00922810"/>
    <w:rsid w:val="00923025"/>
    <w:rsid w:val="009236FA"/>
    <w:rsid w:val="00923B76"/>
    <w:rsid w:val="00923FD8"/>
    <w:rsid w:val="0092454A"/>
    <w:rsid w:val="00925AA3"/>
    <w:rsid w:val="00926BB8"/>
    <w:rsid w:val="00926E34"/>
    <w:rsid w:val="00927239"/>
    <w:rsid w:val="0092727A"/>
    <w:rsid w:val="00927A8A"/>
    <w:rsid w:val="00927B98"/>
    <w:rsid w:val="00927F23"/>
    <w:rsid w:val="00930BD3"/>
    <w:rsid w:val="00930E62"/>
    <w:rsid w:val="009317D5"/>
    <w:rsid w:val="00933631"/>
    <w:rsid w:val="00934B89"/>
    <w:rsid w:val="00934BFA"/>
    <w:rsid w:val="0093563A"/>
    <w:rsid w:val="009359EA"/>
    <w:rsid w:val="00935CC5"/>
    <w:rsid w:val="00935D51"/>
    <w:rsid w:val="0093631D"/>
    <w:rsid w:val="00936DA0"/>
    <w:rsid w:val="00936E18"/>
    <w:rsid w:val="00937562"/>
    <w:rsid w:val="00937587"/>
    <w:rsid w:val="009375F0"/>
    <w:rsid w:val="00940524"/>
    <w:rsid w:val="00940AEE"/>
    <w:rsid w:val="00940AFE"/>
    <w:rsid w:val="00940C3F"/>
    <w:rsid w:val="00940D3F"/>
    <w:rsid w:val="00940D4E"/>
    <w:rsid w:val="00940E2E"/>
    <w:rsid w:val="00941546"/>
    <w:rsid w:val="009416D2"/>
    <w:rsid w:val="009417FE"/>
    <w:rsid w:val="00941911"/>
    <w:rsid w:val="00941A6A"/>
    <w:rsid w:val="00941A87"/>
    <w:rsid w:val="0094220E"/>
    <w:rsid w:val="009428F7"/>
    <w:rsid w:val="00942C99"/>
    <w:rsid w:val="00942E0E"/>
    <w:rsid w:val="00943086"/>
    <w:rsid w:val="009432AD"/>
    <w:rsid w:val="00943325"/>
    <w:rsid w:val="00943585"/>
    <w:rsid w:val="00943AEB"/>
    <w:rsid w:val="00943BAF"/>
    <w:rsid w:val="009443CF"/>
    <w:rsid w:val="00944581"/>
    <w:rsid w:val="00945C5A"/>
    <w:rsid w:val="00945EB6"/>
    <w:rsid w:val="00946469"/>
    <w:rsid w:val="00946947"/>
    <w:rsid w:val="009469C9"/>
    <w:rsid w:val="00946A8A"/>
    <w:rsid w:val="009473E2"/>
    <w:rsid w:val="00947705"/>
    <w:rsid w:val="00947AD1"/>
    <w:rsid w:val="00950439"/>
    <w:rsid w:val="00950BD0"/>
    <w:rsid w:val="00950F34"/>
    <w:rsid w:val="009522C5"/>
    <w:rsid w:val="00952504"/>
    <w:rsid w:val="009529C9"/>
    <w:rsid w:val="00952A02"/>
    <w:rsid w:val="00952EFC"/>
    <w:rsid w:val="00952F2B"/>
    <w:rsid w:val="0095392C"/>
    <w:rsid w:val="00953F97"/>
    <w:rsid w:val="00954703"/>
    <w:rsid w:val="00954734"/>
    <w:rsid w:val="00954987"/>
    <w:rsid w:val="00954F3F"/>
    <w:rsid w:val="009555DB"/>
    <w:rsid w:val="00955658"/>
    <w:rsid w:val="0095573B"/>
    <w:rsid w:val="00956147"/>
    <w:rsid w:val="00957062"/>
    <w:rsid w:val="0095713A"/>
    <w:rsid w:val="009576EA"/>
    <w:rsid w:val="009579E7"/>
    <w:rsid w:val="009603CC"/>
    <w:rsid w:val="00960585"/>
    <w:rsid w:val="009607F8"/>
    <w:rsid w:val="009609B3"/>
    <w:rsid w:val="00961513"/>
    <w:rsid w:val="009618A7"/>
    <w:rsid w:val="00962141"/>
    <w:rsid w:val="00962371"/>
    <w:rsid w:val="0096288A"/>
    <w:rsid w:val="00962F5C"/>
    <w:rsid w:val="00963135"/>
    <w:rsid w:val="009632F1"/>
    <w:rsid w:val="00963324"/>
    <w:rsid w:val="0096359F"/>
    <w:rsid w:val="009636C3"/>
    <w:rsid w:val="00963DF8"/>
    <w:rsid w:val="00964AB6"/>
    <w:rsid w:val="00965116"/>
    <w:rsid w:val="00965487"/>
    <w:rsid w:val="00965AC2"/>
    <w:rsid w:val="00965C64"/>
    <w:rsid w:val="00965CC1"/>
    <w:rsid w:val="00966656"/>
    <w:rsid w:val="009666AC"/>
    <w:rsid w:val="0096686D"/>
    <w:rsid w:val="00966A2D"/>
    <w:rsid w:val="00966C63"/>
    <w:rsid w:val="00967050"/>
    <w:rsid w:val="00967295"/>
    <w:rsid w:val="009674CC"/>
    <w:rsid w:val="009679AA"/>
    <w:rsid w:val="009702C8"/>
    <w:rsid w:val="0097073E"/>
    <w:rsid w:val="009709F4"/>
    <w:rsid w:val="0097116C"/>
    <w:rsid w:val="00971C97"/>
    <w:rsid w:val="00971DAC"/>
    <w:rsid w:val="00971F9A"/>
    <w:rsid w:val="00972303"/>
    <w:rsid w:val="009724C5"/>
    <w:rsid w:val="009726C7"/>
    <w:rsid w:val="009727F4"/>
    <w:rsid w:val="0097286B"/>
    <w:rsid w:val="009734BF"/>
    <w:rsid w:val="0097372F"/>
    <w:rsid w:val="00974124"/>
    <w:rsid w:val="0097491F"/>
    <w:rsid w:val="00974E14"/>
    <w:rsid w:val="009750D8"/>
    <w:rsid w:val="00975676"/>
    <w:rsid w:val="00975C09"/>
    <w:rsid w:val="009764F1"/>
    <w:rsid w:val="009765BB"/>
    <w:rsid w:val="00976888"/>
    <w:rsid w:val="00976B54"/>
    <w:rsid w:val="00976B69"/>
    <w:rsid w:val="00976C75"/>
    <w:rsid w:val="00976CBD"/>
    <w:rsid w:val="0097743A"/>
    <w:rsid w:val="00977ACB"/>
    <w:rsid w:val="00977BE7"/>
    <w:rsid w:val="00977E74"/>
    <w:rsid w:val="009805F6"/>
    <w:rsid w:val="0098181A"/>
    <w:rsid w:val="00981A33"/>
    <w:rsid w:val="00981DF8"/>
    <w:rsid w:val="00981F21"/>
    <w:rsid w:val="00982A44"/>
    <w:rsid w:val="00982AF9"/>
    <w:rsid w:val="00983158"/>
    <w:rsid w:val="009835F3"/>
    <w:rsid w:val="009839EC"/>
    <w:rsid w:val="00983C39"/>
    <w:rsid w:val="0098437F"/>
    <w:rsid w:val="009844B3"/>
    <w:rsid w:val="00984808"/>
    <w:rsid w:val="0098494F"/>
    <w:rsid w:val="00984F39"/>
    <w:rsid w:val="009854CA"/>
    <w:rsid w:val="009854E5"/>
    <w:rsid w:val="0098578E"/>
    <w:rsid w:val="00986712"/>
    <w:rsid w:val="00986993"/>
    <w:rsid w:val="0098774A"/>
    <w:rsid w:val="0098791D"/>
    <w:rsid w:val="00990937"/>
    <w:rsid w:val="00990DE1"/>
    <w:rsid w:val="00990FC1"/>
    <w:rsid w:val="00990FCB"/>
    <w:rsid w:val="009914E6"/>
    <w:rsid w:val="00991907"/>
    <w:rsid w:val="009923B1"/>
    <w:rsid w:val="009925E0"/>
    <w:rsid w:val="0099268E"/>
    <w:rsid w:val="009933FC"/>
    <w:rsid w:val="00993966"/>
    <w:rsid w:val="00993BF0"/>
    <w:rsid w:val="00993EF9"/>
    <w:rsid w:val="00994FFE"/>
    <w:rsid w:val="009952A3"/>
    <w:rsid w:val="0099535D"/>
    <w:rsid w:val="009965F3"/>
    <w:rsid w:val="00996A1A"/>
    <w:rsid w:val="0099786A"/>
    <w:rsid w:val="00997A02"/>
    <w:rsid w:val="00997B1B"/>
    <w:rsid w:val="00997DE5"/>
    <w:rsid w:val="009A03C4"/>
    <w:rsid w:val="009A0996"/>
    <w:rsid w:val="009A0CA2"/>
    <w:rsid w:val="009A0D14"/>
    <w:rsid w:val="009A0EC5"/>
    <w:rsid w:val="009A146F"/>
    <w:rsid w:val="009A185C"/>
    <w:rsid w:val="009A1A1E"/>
    <w:rsid w:val="009A1D58"/>
    <w:rsid w:val="009A2F5F"/>
    <w:rsid w:val="009A32CA"/>
    <w:rsid w:val="009A341D"/>
    <w:rsid w:val="009A3749"/>
    <w:rsid w:val="009A3795"/>
    <w:rsid w:val="009A3878"/>
    <w:rsid w:val="009A3B6D"/>
    <w:rsid w:val="009A3EA2"/>
    <w:rsid w:val="009A41E6"/>
    <w:rsid w:val="009A4567"/>
    <w:rsid w:val="009A4C63"/>
    <w:rsid w:val="009A4E64"/>
    <w:rsid w:val="009A548A"/>
    <w:rsid w:val="009A54CA"/>
    <w:rsid w:val="009A5E8A"/>
    <w:rsid w:val="009A5F73"/>
    <w:rsid w:val="009A7260"/>
    <w:rsid w:val="009A7AD5"/>
    <w:rsid w:val="009A7B8A"/>
    <w:rsid w:val="009B0A7B"/>
    <w:rsid w:val="009B0B06"/>
    <w:rsid w:val="009B1D72"/>
    <w:rsid w:val="009B2D1B"/>
    <w:rsid w:val="009B2E8E"/>
    <w:rsid w:val="009B3027"/>
    <w:rsid w:val="009B32A5"/>
    <w:rsid w:val="009B36E8"/>
    <w:rsid w:val="009B371F"/>
    <w:rsid w:val="009B3C40"/>
    <w:rsid w:val="009B3C8C"/>
    <w:rsid w:val="009B3E7D"/>
    <w:rsid w:val="009B4515"/>
    <w:rsid w:val="009B476F"/>
    <w:rsid w:val="009B4E2E"/>
    <w:rsid w:val="009B4E7F"/>
    <w:rsid w:val="009B4EF7"/>
    <w:rsid w:val="009B4F1C"/>
    <w:rsid w:val="009B59BE"/>
    <w:rsid w:val="009B5B68"/>
    <w:rsid w:val="009B5D9D"/>
    <w:rsid w:val="009B69BD"/>
    <w:rsid w:val="009B6F5A"/>
    <w:rsid w:val="009B7432"/>
    <w:rsid w:val="009B754F"/>
    <w:rsid w:val="009B7ABE"/>
    <w:rsid w:val="009B7CA4"/>
    <w:rsid w:val="009B7F83"/>
    <w:rsid w:val="009C03CD"/>
    <w:rsid w:val="009C0C88"/>
    <w:rsid w:val="009C0E61"/>
    <w:rsid w:val="009C16C2"/>
    <w:rsid w:val="009C1BF2"/>
    <w:rsid w:val="009C2754"/>
    <w:rsid w:val="009C2797"/>
    <w:rsid w:val="009C27E0"/>
    <w:rsid w:val="009C3093"/>
    <w:rsid w:val="009C3241"/>
    <w:rsid w:val="009C372A"/>
    <w:rsid w:val="009C3F23"/>
    <w:rsid w:val="009C4221"/>
    <w:rsid w:val="009C5238"/>
    <w:rsid w:val="009C5589"/>
    <w:rsid w:val="009C55CF"/>
    <w:rsid w:val="009C5966"/>
    <w:rsid w:val="009C5DE1"/>
    <w:rsid w:val="009C619D"/>
    <w:rsid w:val="009C6952"/>
    <w:rsid w:val="009C6AA7"/>
    <w:rsid w:val="009C75C6"/>
    <w:rsid w:val="009C7712"/>
    <w:rsid w:val="009C78F3"/>
    <w:rsid w:val="009D005B"/>
    <w:rsid w:val="009D0386"/>
    <w:rsid w:val="009D17D6"/>
    <w:rsid w:val="009D25F0"/>
    <w:rsid w:val="009D2653"/>
    <w:rsid w:val="009D27AE"/>
    <w:rsid w:val="009D2AE5"/>
    <w:rsid w:val="009D2E5D"/>
    <w:rsid w:val="009D389F"/>
    <w:rsid w:val="009D40D7"/>
    <w:rsid w:val="009D47CF"/>
    <w:rsid w:val="009D4E86"/>
    <w:rsid w:val="009D602C"/>
    <w:rsid w:val="009D6308"/>
    <w:rsid w:val="009D64BE"/>
    <w:rsid w:val="009D66B0"/>
    <w:rsid w:val="009D6CE0"/>
    <w:rsid w:val="009D7152"/>
    <w:rsid w:val="009D731D"/>
    <w:rsid w:val="009D77C6"/>
    <w:rsid w:val="009D7A9A"/>
    <w:rsid w:val="009E00D2"/>
    <w:rsid w:val="009E06E3"/>
    <w:rsid w:val="009E0D7D"/>
    <w:rsid w:val="009E1082"/>
    <w:rsid w:val="009E14B0"/>
    <w:rsid w:val="009E1B8E"/>
    <w:rsid w:val="009E1FF2"/>
    <w:rsid w:val="009E2768"/>
    <w:rsid w:val="009E29A8"/>
    <w:rsid w:val="009E2A31"/>
    <w:rsid w:val="009E2DFC"/>
    <w:rsid w:val="009E3D04"/>
    <w:rsid w:val="009E429C"/>
    <w:rsid w:val="009E4ACD"/>
    <w:rsid w:val="009E4E09"/>
    <w:rsid w:val="009E6ABB"/>
    <w:rsid w:val="009E6D52"/>
    <w:rsid w:val="009E6D82"/>
    <w:rsid w:val="009E6DEB"/>
    <w:rsid w:val="009E71D8"/>
    <w:rsid w:val="009E7868"/>
    <w:rsid w:val="009F045A"/>
    <w:rsid w:val="009F0558"/>
    <w:rsid w:val="009F08F9"/>
    <w:rsid w:val="009F0EDE"/>
    <w:rsid w:val="009F1095"/>
    <w:rsid w:val="009F1723"/>
    <w:rsid w:val="009F17F5"/>
    <w:rsid w:val="009F1B58"/>
    <w:rsid w:val="009F2B87"/>
    <w:rsid w:val="009F32CD"/>
    <w:rsid w:val="009F3698"/>
    <w:rsid w:val="009F440B"/>
    <w:rsid w:val="009F5279"/>
    <w:rsid w:val="009F54F3"/>
    <w:rsid w:val="009F57D3"/>
    <w:rsid w:val="009F5D40"/>
    <w:rsid w:val="009F6707"/>
    <w:rsid w:val="009F6824"/>
    <w:rsid w:val="009F7317"/>
    <w:rsid w:val="009F7386"/>
    <w:rsid w:val="009F7713"/>
    <w:rsid w:val="009F7C9A"/>
    <w:rsid w:val="00A00A26"/>
    <w:rsid w:val="00A00F6B"/>
    <w:rsid w:val="00A01573"/>
    <w:rsid w:val="00A0182E"/>
    <w:rsid w:val="00A01A4E"/>
    <w:rsid w:val="00A02161"/>
    <w:rsid w:val="00A0333F"/>
    <w:rsid w:val="00A0348B"/>
    <w:rsid w:val="00A03C91"/>
    <w:rsid w:val="00A03E47"/>
    <w:rsid w:val="00A03E7C"/>
    <w:rsid w:val="00A041E3"/>
    <w:rsid w:val="00A05437"/>
    <w:rsid w:val="00A057E0"/>
    <w:rsid w:val="00A05A88"/>
    <w:rsid w:val="00A05C1B"/>
    <w:rsid w:val="00A0663D"/>
    <w:rsid w:val="00A07246"/>
    <w:rsid w:val="00A072EA"/>
    <w:rsid w:val="00A07772"/>
    <w:rsid w:val="00A0781F"/>
    <w:rsid w:val="00A07AC1"/>
    <w:rsid w:val="00A07C2D"/>
    <w:rsid w:val="00A10473"/>
    <w:rsid w:val="00A107E9"/>
    <w:rsid w:val="00A1117E"/>
    <w:rsid w:val="00A11719"/>
    <w:rsid w:val="00A12199"/>
    <w:rsid w:val="00A12838"/>
    <w:rsid w:val="00A1365C"/>
    <w:rsid w:val="00A13A2E"/>
    <w:rsid w:val="00A13E90"/>
    <w:rsid w:val="00A143E5"/>
    <w:rsid w:val="00A14C5F"/>
    <w:rsid w:val="00A14DA7"/>
    <w:rsid w:val="00A14F2E"/>
    <w:rsid w:val="00A15477"/>
    <w:rsid w:val="00A15BE1"/>
    <w:rsid w:val="00A15C10"/>
    <w:rsid w:val="00A15F84"/>
    <w:rsid w:val="00A16078"/>
    <w:rsid w:val="00A162A9"/>
    <w:rsid w:val="00A16405"/>
    <w:rsid w:val="00A166E6"/>
    <w:rsid w:val="00A16BAD"/>
    <w:rsid w:val="00A16ECF"/>
    <w:rsid w:val="00A171C1"/>
    <w:rsid w:val="00A17784"/>
    <w:rsid w:val="00A17D7D"/>
    <w:rsid w:val="00A205D6"/>
    <w:rsid w:val="00A20A07"/>
    <w:rsid w:val="00A20CC1"/>
    <w:rsid w:val="00A21056"/>
    <w:rsid w:val="00A21F15"/>
    <w:rsid w:val="00A21F7F"/>
    <w:rsid w:val="00A22828"/>
    <w:rsid w:val="00A22CE7"/>
    <w:rsid w:val="00A2326A"/>
    <w:rsid w:val="00A23652"/>
    <w:rsid w:val="00A237AF"/>
    <w:rsid w:val="00A23E6A"/>
    <w:rsid w:val="00A23EFF"/>
    <w:rsid w:val="00A242E7"/>
    <w:rsid w:val="00A247F7"/>
    <w:rsid w:val="00A24A55"/>
    <w:rsid w:val="00A25036"/>
    <w:rsid w:val="00A25166"/>
    <w:rsid w:val="00A25856"/>
    <w:rsid w:val="00A2658F"/>
    <w:rsid w:val="00A26A20"/>
    <w:rsid w:val="00A26F9E"/>
    <w:rsid w:val="00A27136"/>
    <w:rsid w:val="00A2736E"/>
    <w:rsid w:val="00A3022F"/>
    <w:rsid w:val="00A3104C"/>
    <w:rsid w:val="00A317E3"/>
    <w:rsid w:val="00A31906"/>
    <w:rsid w:val="00A31E36"/>
    <w:rsid w:val="00A323B7"/>
    <w:rsid w:val="00A325DF"/>
    <w:rsid w:val="00A32663"/>
    <w:rsid w:val="00A328BE"/>
    <w:rsid w:val="00A3299A"/>
    <w:rsid w:val="00A32AB6"/>
    <w:rsid w:val="00A32DC0"/>
    <w:rsid w:val="00A331D6"/>
    <w:rsid w:val="00A33228"/>
    <w:rsid w:val="00A33232"/>
    <w:rsid w:val="00A342E5"/>
    <w:rsid w:val="00A34864"/>
    <w:rsid w:val="00A34A6A"/>
    <w:rsid w:val="00A356A0"/>
    <w:rsid w:val="00A3595B"/>
    <w:rsid w:val="00A35A68"/>
    <w:rsid w:val="00A35C86"/>
    <w:rsid w:val="00A35F97"/>
    <w:rsid w:val="00A366F5"/>
    <w:rsid w:val="00A368EB"/>
    <w:rsid w:val="00A3698F"/>
    <w:rsid w:val="00A371F1"/>
    <w:rsid w:val="00A3748E"/>
    <w:rsid w:val="00A40070"/>
    <w:rsid w:val="00A40106"/>
    <w:rsid w:val="00A401D4"/>
    <w:rsid w:val="00A40513"/>
    <w:rsid w:val="00A4084D"/>
    <w:rsid w:val="00A40EA8"/>
    <w:rsid w:val="00A41260"/>
    <w:rsid w:val="00A41B26"/>
    <w:rsid w:val="00A41C75"/>
    <w:rsid w:val="00A427EE"/>
    <w:rsid w:val="00A42811"/>
    <w:rsid w:val="00A430BA"/>
    <w:rsid w:val="00A4322F"/>
    <w:rsid w:val="00A43388"/>
    <w:rsid w:val="00A433BF"/>
    <w:rsid w:val="00A435E8"/>
    <w:rsid w:val="00A436FF"/>
    <w:rsid w:val="00A4371D"/>
    <w:rsid w:val="00A439C4"/>
    <w:rsid w:val="00A43C6F"/>
    <w:rsid w:val="00A44CFE"/>
    <w:rsid w:val="00A450FF"/>
    <w:rsid w:val="00A4654E"/>
    <w:rsid w:val="00A47C62"/>
    <w:rsid w:val="00A47C6F"/>
    <w:rsid w:val="00A47F1F"/>
    <w:rsid w:val="00A50347"/>
    <w:rsid w:val="00A50550"/>
    <w:rsid w:val="00A513FC"/>
    <w:rsid w:val="00A51496"/>
    <w:rsid w:val="00A514D1"/>
    <w:rsid w:val="00A518FF"/>
    <w:rsid w:val="00A52405"/>
    <w:rsid w:val="00A52E24"/>
    <w:rsid w:val="00A52FA0"/>
    <w:rsid w:val="00A53C02"/>
    <w:rsid w:val="00A53E56"/>
    <w:rsid w:val="00A551E6"/>
    <w:rsid w:val="00A552B0"/>
    <w:rsid w:val="00A55AFA"/>
    <w:rsid w:val="00A5702E"/>
    <w:rsid w:val="00A57314"/>
    <w:rsid w:val="00A60441"/>
    <w:rsid w:val="00A60763"/>
    <w:rsid w:val="00A60983"/>
    <w:rsid w:val="00A60F52"/>
    <w:rsid w:val="00A61384"/>
    <w:rsid w:val="00A613B4"/>
    <w:rsid w:val="00A614B5"/>
    <w:rsid w:val="00A61EFA"/>
    <w:rsid w:val="00A6294B"/>
    <w:rsid w:val="00A62E28"/>
    <w:rsid w:val="00A644FA"/>
    <w:rsid w:val="00A6607E"/>
    <w:rsid w:val="00A6608C"/>
    <w:rsid w:val="00A66128"/>
    <w:rsid w:val="00A6617D"/>
    <w:rsid w:val="00A66401"/>
    <w:rsid w:val="00A667BA"/>
    <w:rsid w:val="00A672E3"/>
    <w:rsid w:val="00A67675"/>
    <w:rsid w:val="00A7019A"/>
    <w:rsid w:val="00A70329"/>
    <w:rsid w:val="00A7086E"/>
    <w:rsid w:val="00A70FAF"/>
    <w:rsid w:val="00A71449"/>
    <w:rsid w:val="00A7158F"/>
    <w:rsid w:val="00A71ACC"/>
    <w:rsid w:val="00A72239"/>
    <w:rsid w:val="00A72793"/>
    <w:rsid w:val="00A72C02"/>
    <w:rsid w:val="00A72E3A"/>
    <w:rsid w:val="00A72E40"/>
    <w:rsid w:val="00A736E9"/>
    <w:rsid w:val="00A73E00"/>
    <w:rsid w:val="00A7406A"/>
    <w:rsid w:val="00A745E6"/>
    <w:rsid w:val="00A746B2"/>
    <w:rsid w:val="00A747FD"/>
    <w:rsid w:val="00A74809"/>
    <w:rsid w:val="00A7535D"/>
    <w:rsid w:val="00A75546"/>
    <w:rsid w:val="00A757A2"/>
    <w:rsid w:val="00A7585A"/>
    <w:rsid w:val="00A75DD2"/>
    <w:rsid w:val="00A7678E"/>
    <w:rsid w:val="00A76C73"/>
    <w:rsid w:val="00A76E4B"/>
    <w:rsid w:val="00A773ED"/>
    <w:rsid w:val="00A77F4D"/>
    <w:rsid w:val="00A804F9"/>
    <w:rsid w:val="00A805FE"/>
    <w:rsid w:val="00A80865"/>
    <w:rsid w:val="00A80EC4"/>
    <w:rsid w:val="00A812CC"/>
    <w:rsid w:val="00A81450"/>
    <w:rsid w:val="00A81A27"/>
    <w:rsid w:val="00A81B73"/>
    <w:rsid w:val="00A81EB1"/>
    <w:rsid w:val="00A81EB5"/>
    <w:rsid w:val="00A82209"/>
    <w:rsid w:val="00A8226A"/>
    <w:rsid w:val="00A823C1"/>
    <w:rsid w:val="00A824D9"/>
    <w:rsid w:val="00A82580"/>
    <w:rsid w:val="00A827AA"/>
    <w:rsid w:val="00A841ED"/>
    <w:rsid w:val="00A84622"/>
    <w:rsid w:val="00A84670"/>
    <w:rsid w:val="00A8472D"/>
    <w:rsid w:val="00A8487C"/>
    <w:rsid w:val="00A84C9C"/>
    <w:rsid w:val="00A84CD3"/>
    <w:rsid w:val="00A8649B"/>
    <w:rsid w:val="00A86530"/>
    <w:rsid w:val="00A86F2F"/>
    <w:rsid w:val="00A87077"/>
    <w:rsid w:val="00A87A7A"/>
    <w:rsid w:val="00A87F05"/>
    <w:rsid w:val="00A909A9"/>
    <w:rsid w:val="00A90B21"/>
    <w:rsid w:val="00A90B3D"/>
    <w:rsid w:val="00A917C0"/>
    <w:rsid w:val="00A91C64"/>
    <w:rsid w:val="00A92CE1"/>
    <w:rsid w:val="00A930AB"/>
    <w:rsid w:val="00A930B4"/>
    <w:rsid w:val="00A94223"/>
    <w:rsid w:val="00A947DA"/>
    <w:rsid w:val="00A9494D"/>
    <w:rsid w:val="00A94B48"/>
    <w:rsid w:val="00A95310"/>
    <w:rsid w:val="00A954F2"/>
    <w:rsid w:val="00A9579F"/>
    <w:rsid w:val="00A967DD"/>
    <w:rsid w:val="00A967FE"/>
    <w:rsid w:val="00A96FE1"/>
    <w:rsid w:val="00A97355"/>
    <w:rsid w:val="00A977DC"/>
    <w:rsid w:val="00A97811"/>
    <w:rsid w:val="00AA0FFF"/>
    <w:rsid w:val="00AA1A4A"/>
    <w:rsid w:val="00AA1A87"/>
    <w:rsid w:val="00AA1B35"/>
    <w:rsid w:val="00AA2041"/>
    <w:rsid w:val="00AA2520"/>
    <w:rsid w:val="00AA294E"/>
    <w:rsid w:val="00AA412E"/>
    <w:rsid w:val="00AA4386"/>
    <w:rsid w:val="00AA44F8"/>
    <w:rsid w:val="00AA479A"/>
    <w:rsid w:val="00AA4873"/>
    <w:rsid w:val="00AA4C81"/>
    <w:rsid w:val="00AA4EF6"/>
    <w:rsid w:val="00AA4FC4"/>
    <w:rsid w:val="00AA52A3"/>
    <w:rsid w:val="00AA6CCA"/>
    <w:rsid w:val="00AA6E02"/>
    <w:rsid w:val="00AA6E06"/>
    <w:rsid w:val="00AA6FEC"/>
    <w:rsid w:val="00AA7A03"/>
    <w:rsid w:val="00AA7AB9"/>
    <w:rsid w:val="00AB0715"/>
    <w:rsid w:val="00AB0976"/>
    <w:rsid w:val="00AB0FB0"/>
    <w:rsid w:val="00AB16F5"/>
    <w:rsid w:val="00AB1F39"/>
    <w:rsid w:val="00AB23D7"/>
    <w:rsid w:val="00AB2591"/>
    <w:rsid w:val="00AB268D"/>
    <w:rsid w:val="00AB3540"/>
    <w:rsid w:val="00AB3967"/>
    <w:rsid w:val="00AB39A2"/>
    <w:rsid w:val="00AB4721"/>
    <w:rsid w:val="00AB4B6F"/>
    <w:rsid w:val="00AB4BC0"/>
    <w:rsid w:val="00AB4BD6"/>
    <w:rsid w:val="00AB4CFC"/>
    <w:rsid w:val="00AB4E60"/>
    <w:rsid w:val="00AB59CB"/>
    <w:rsid w:val="00AB758A"/>
    <w:rsid w:val="00AB79A2"/>
    <w:rsid w:val="00AB7D46"/>
    <w:rsid w:val="00AC080D"/>
    <w:rsid w:val="00AC09D6"/>
    <w:rsid w:val="00AC0F66"/>
    <w:rsid w:val="00AC0FB5"/>
    <w:rsid w:val="00AC1321"/>
    <w:rsid w:val="00AC140F"/>
    <w:rsid w:val="00AC1415"/>
    <w:rsid w:val="00AC189D"/>
    <w:rsid w:val="00AC1D46"/>
    <w:rsid w:val="00AC25B1"/>
    <w:rsid w:val="00AC293E"/>
    <w:rsid w:val="00AC32BD"/>
    <w:rsid w:val="00AC3516"/>
    <w:rsid w:val="00AC4B23"/>
    <w:rsid w:val="00AC55A4"/>
    <w:rsid w:val="00AC570F"/>
    <w:rsid w:val="00AC5877"/>
    <w:rsid w:val="00AC59DE"/>
    <w:rsid w:val="00AC5A5A"/>
    <w:rsid w:val="00AC5D03"/>
    <w:rsid w:val="00AC5E18"/>
    <w:rsid w:val="00AC5F54"/>
    <w:rsid w:val="00AC69C3"/>
    <w:rsid w:val="00AC72B9"/>
    <w:rsid w:val="00AD0424"/>
    <w:rsid w:val="00AD0AD6"/>
    <w:rsid w:val="00AD1959"/>
    <w:rsid w:val="00AD1D10"/>
    <w:rsid w:val="00AD1DF3"/>
    <w:rsid w:val="00AD1FA4"/>
    <w:rsid w:val="00AD212B"/>
    <w:rsid w:val="00AD281D"/>
    <w:rsid w:val="00AD389D"/>
    <w:rsid w:val="00AD3942"/>
    <w:rsid w:val="00AD3EA8"/>
    <w:rsid w:val="00AD4ED1"/>
    <w:rsid w:val="00AD4F16"/>
    <w:rsid w:val="00AD4FBB"/>
    <w:rsid w:val="00AD5679"/>
    <w:rsid w:val="00AD56ED"/>
    <w:rsid w:val="00AD57D7"/>
    <w:rsid w:val="00AD5A3D"/>
    <w:rsid w:val="00AD5EB0"/>
    <w:rsid w:val="00AD67CB"/>
    <w:rsid w:val="00AE00D2"/>
    <w:rsid w:val="00AE03DF"/>
    <w:rsid w:val="00AE0983"/>
    <w:rsid w:val="00AE1162"/>
    <w:rsid w:val="00AE1B1C"/>
    <w:rsid w:val="00AE1E95"/>
    <w:rsid w:val="00AE23AE"/>
    <w:rsid w:val="00AE245B"/>
    <w:rsid w:val="00AE3573"/>
    <w:rsid w:val="00AE384C"/>
    <w:rsid w:val="00AE3E49"/>
    <w:rsid w:val="00AE42FB"/>
    <w:rsid w:val="00AE4426"/>
    <w:rsid w:val="00AE4593"/>
    <w:rsid w:val="00AE493E"/>
    <w:rsid w:val="00AE494A"/>
    <w:rsid w:val="00AE5E31"/>
    <w:rsid w:val="00AE5F21"/>
    <w:rsid w:val="00AE6678"/>
    <w:rsid w:val="00AE7AAB"/>
    <w:rsid w:val="00AE7B0C"/>
    <w:rsid w:val="00AE7CF1"/>
    <w:rsid w:val="00AF079B"/>
    <w:rsid w:val="00AF0A24"/>
    <w:rsid w:val="00AF0A60"/>
    <w:rsid w:val="00AF0CAE"/>
    <w:rsid w:val="00AF0CB2"/>
    <w:rsid w:val="00AF169B"/>
    <w:rsid w:val="00AF16CD"/>
    <w:rsid w:val="00AF188C"/>
    <w:rsid w:val="00AF1B1B"/>
    <w:rsid w:val="00AF1B9F"/>
    <w:rsid w:val="00AF2C78"/>
    <w:rsid w:val="00AF32CD"/>
    <w:rsid w:val="00AF37AA"/>
    <w:rsid w:val="00AF4C39"/>
    <w:rsid w:val="00AF4D32"/>
    <w:rsid w:val="00AF4F83"/>
    <w:rsid w:val="00AF52B7"/>
    <w:rsid w:val="00AF5856"/>
    <w:rsid w:val="00AF5968"/>
    <w:rsid w:val="00AF5C02"/>
    <w:rsid w:val="00AF5F92"/>
    <w:rsid w:val="00AF5FAB"/>
    <w:rsid w:val="00AF6484"/>
    <w:rsid w:val="00AF6D8C"/>
    <w:rsid w:val="00AF6E4E"/>
    <w:rsid w:val="00AF72B1"/>
    <w:rsid w:val="00AF73F5"/>
    <w:rsid w:val="00AF7862"/>
    <w:rsid w:val="00AF7CCE"/>
    <w:rsid w:val="00B00592"/>
    <w:rsid w:val="00B0073D"/>
    <w:rsid w:val="00B01244"/>
    <w:rsid w:val="00B0174D"/>
    <w:rsid w:val="00B017AC"/>
    <w:rsid w:val="00B01C95"/>
    <w:rsid w:val="00B01CAA"/>
    <w:rsid w:val="00B0208F"/>
    <w:rsid w:val="00B02397"/>
    <w:rsid w:val="00B02F09"/>
    <w:rsid w:val="00B03B16"/>
    <w:rsid w:val="00B03C37"/>
    <w:rsid w:val="00B04904"/>
    <w:rsid w:val="00B052C6"/>
    <w:rsid w:val="00B0557E"/>
    <w:rsid w:val="00B055FB"/>
    <w:rsid w:val="00B05A06"/>
    <w:rsid w:val="00B05B1A"/>
    <w:rsid w:val="00B05D21"/>
    <w:rsid w:val="00B06899"/>
    <w:rsid w:val="00B06B0F"/>
    <w:rsid w:val="00B10209"/>
    <w:rsid w:val="00B10500"/>
    <w:rsid w:val="00B105FB"/>
    <w:rsid w:val="00B1075D"/>
    <w:rsid w:val="00B10D32"/>
    <w:rsid w:val="00B1133F"/>
    <w:rsid w:val="00B11393"/>
    <w:rsid w:val="00B118C7"/>
    <w:rsid w:val="00B11EA3"/>
    <w:rsid w:val="00B11FFD"/>
    <w:rsid w:val="00B12099"/>
    <w:rsid w:val="00B12A7E"/>
    <w:rsid w:val="00B12AD4"/>
    <w:rsid w:val="00B14F7F"/>
    <w:rsid w:val="00B15056"/>
    <w:rsid w:val="00B1575C"/>
    <w:rsid w:val="00B15F4D"/>
    <w:rsid w:val="00B160BD"/>
    <w:rsid w:val="00B161D0"/>
    <w:rsid w:val="00B16C3F"/>
    <w:rsid w:val="00B16CE2"/>
    <w:rsid w:val="00B1705D"/>
    <w:rsid w:val="00B17112"/>
    <w:rsid w:val="00B1742C"/>
    <w:rsid w:val="00B17CFF"/>
    <w:rsid w:val="00B17F76"/>
    <w:rsid w:val="00B205E6"/>
    <w:rsid w:val="00B209D3"/>
    <w:rsid w:val="00B20ADF"/>
    <w:rsid w:val="00B20FC0"/>
    <w:rsid w:val="00B210E1"/>
    <w:rsid w:val="00B21231"/>
    <w:rsid w:val="00B213F5"/>
    <w:rsid w:val="00B21414"/>
    <w:rsid w:val="00B2197A"/>
    <w:rsid w:val="00B225AB"/>
    <w:rsid w:val="00B23322"/>
    <w:rsid w:val="00B2343B"/>
    <w:rsid w:val="00B2399C"/>
    <w:rsid w:val="00B23B60"/>
    <w:rsid w:val="00B23CA7"/>
    <w:rsid w:val="00B251EC"/>
    <w:rsid w:val="00B25995"/>
    <w:rsid w:val="00B25B36"/>
    <w:rsid w:val="00B25B8E"/>
    <w:rsid w:val="00B25D86"/>
    <w:rsid w:val="00B25DA4"/>
    <w:rsid w:val="00B25DC6"/>
    <w:rsid w:val="00B2681D"/>
    <w:rsid w:val="00B275AC"/>
    <w:rsid w:val="00B27A91"/>
    <w:rsid w:val="00B30A83"/>
    <w:rsid w:val="00B3134C"/>
    <w:rsid w:val="00B313A7"/>
    <w:rsid w:val="00B313BF"/>
    <w:rsid w:val="00B315F3"/>
    <w:rsid w:val="00B31617"/>
    <w:rsid w:val="00B31750"/>
    <w:rsid w:val="00B31DD3"/>
    <w:rsid w:val="00B31DEE"/>
    <w:rsid w:val="00B321CE"/>
    <w:rsid w:val="00B336D1"/>
    <w:rsid w:val="00B33E53"/>
    <w:rsid w:val="00B3482D"/>
    <w:rsid w:val="00B34CBF"/>
    <w:rsid w:val="00B35500"/>
    <w:rsid w:val="00B358A5"/>
    <w:rsid w:val="00B35CB4"/>
    <w:rsid w:val="00B35D21"/>
    <w:rsid w:val="00B35F7C"/>
    <w:rsid w:val="00B36855"/>
    <w:rsid w:val="00B36E98"/>
    <w:rsid w:val="00B3728C"/>
    <w:rsid w:val="00B3772C"/>
    <w:rsid w:val="00B3775B"/>
    <w:rsid w:val="00B37789"/>
    <w:rsid w:val="00B37F15"/>
    <w:rsid w:val="00B4031D"/>
    <w:rsid w:val="00B408A7"/>
    <w:rsid w:val="00B40AF9"/>
    <w:rsid w:val="00B40B54"/>
    <w:rsid w:val="00B41312"/>
    <w:rsid w:val="00B4176E"/>
    <w:rsid w:val="00B41DA7"/>
    <w:rsid w:val="00B41FE8"/>
    <w:rsid w:val="00B42C5F"/>
    <w:rsid w:val="00B432A8"/>
    <w:rsid w:val="00B43FB7"/>
    <w:rsid w:val="00B440FF"/>
    <w:rsid w:val="00B44B7E"/>
    <w:rsid w:val="00B45294"/>
    <w:rsid w:val="00B454D5"/>
    <w:rsid w:val="00B45A9B"/>
    <w:rsid w:val="00B45CE1"/>
    <w:rsid w:val="00B45D9D"/>
    <w:rsid w:val="00B45E44"/>
    <w:rsid w:val="00B45EA9"/>
    <w:rsid w:val="00B46645"/>
    <w:rsid w:val="00B46FDD"/>
    <w:rsid w:val="00B4744C"/>
    <w:rsid w:val="00B479AB"/>
    <w:rsid w:val="00B47F0B"/>
    <w:rsid w:val="00B5026F"/>
    <w:rsid w:val="00B5051F"/>
    <w:rsid w:val="00B506D9"/>
    <w:rsid w:val="00B50901"/>
    <w:rsid w:val="00B50B14"/>
    <w:rsid w:val="00B51075"/>
    <w:rsid w:val="00B514BF"/>
    <w:rsid w:val="00B51680"/>
    <w:rsid w:val="00B51824"/>
    <w:rsid w:val="00B518FB"/>
    <w:rsid w:val="00B51B24"/>
    <w:rsid w:val="00B51F02"/>
    <w:rsid w:val="00B5273F"/>
    <w:rsid w:val="00B529EE"/>
    <w:rsid w:val="00B53E30"/>
    <w:rsid w:val="00B542DB"/>
    <w:rsid w:val="00B543D8"/>
    <w:rsid w:val="00B545B6"/>
    <w:rsid w:val="00B54A10"/>
    <w:rsid w:val="00B54AC0"/>
    <w:rsid w:val="00B56581"/>
    <w:rsid w:val="00B565A1"/>
    <w:rsid w:val="00B565ED"/>
    <w:rsid w:val="00B56A5B"/>
    <w:rsid w:val="00B56CA2"/>
    <w:rsid w:val="00B56E0D"/>
    <w:rsid w:val="00B56EC9"/>
    <w:rsid w:val="00B57550"/>
    <w:rsid w:val="00B60074"/>
    <w:rsid w:val="00B60106"/>
    <w:rsid w:val="00B61024"/>
    <w:rsid w:val="00B613A0"/>
    <w:rsid w:val="00B6189F"/>
    <w:rsid w:val="00B61C69"/>
    <w:rsid w:val="00B62B51"/>
    <w:rsid w:val="00B63193"/>
    <w:rsid w:val="00B63388"/>
    <w:rsid w:val="00B63699"/>
    <w:rsid w:val="00B63F7D"/>
    <w:rsid w:val="00B64205"/>
    <w:rsid w:val="00B6503C"/>
    <w:rsid w:val="00B65073"/>
    <w:rsid w:val="00B65250"/>
    <w:rsid w:val="00B65315"/>
    <w:rsid w:val="00B65669"/>
    <w:rsid w:val="00B664E7"/>
    <w:rsid w:val="00B67342"/>
    <w:rsid w:val="00B67D37"/>
    <w:rsid w:val="00B701F7"/>
    <w:rsid w:val="00B70920"/>
    <w:rsid w:val="00B71597"/>
    <w:rsid w:val="00B715EE"/>
    <w:rsid w:val="00B7383B"/>
    <w:rsid w:val="00B73DF9"/>
    <w:rsid w:val="00B7438D"/>
    <w:rsid w:val="00B743F5"/>
    <w:rsid w:val="00B748EB"/>
    <w:rsid w:val="00B74904"/>
    <w:rsid w:val="00B74C89"/>
    <w:rsid w:val="00B752B5"/>
    <w:rsid w:val="00B75BDF"/>
    <w:rsid w:val="00B75CED"/>
    <w:rsid w:val="00B761E3"/>
    <w:rsid w:val="00B76388"/>
    <w:rsid w:val="00B76B20"/>
    <w:rsid w:val="00B77044"/>
    <w:rsid w:val="00B77150"/>
    <w:rsid w:val="00B775B9"/>
    <w:rsid w:val="00B80016"/>
    <w:rsid w:val="00B8008B"/>
    <w:rsid w:val="00B80202"/>
    <w:rsid w:val="00B80227"/>
    <w:rsid w:val="00B80618"/>
    <w:rsid w:val="00B8160D"/>
    <w:rsid w:val="00B82E6F"/>
    <w:rsid w:val="00B83218"/>
    <w:rsid w:val="00B83A89"/>
    <w:rsid w:val="00B83C20"/>
    <w:rsid w:val="00B84027"/>
    <w:rsid w:val="00B84149"/>
    <w:rsid w:val="00B8454C"/>
    <w:rsid w:val="00B84600"/>
    <w:rsid w:val="00B84A1C"/>
    <w:rsid w:val="00B84A3F"/>
    <w:rsid w:val="00B854D7"/>
    <w:rsid w:val="00B856CF"/>
    <w:rsid w:val="00B85E72"/>
    <w:rsid w:val="00B86BB1"/>
    <w:rsid w:val="00B86DB3"/>
    <w:rsid w:val="00B8727A"/>
    <w:rsid w:val="00B8773E"/>
    <w:rsid w:val="00B87980"/>
    <w:rsid w:val="00B87AE0"/>
    <w:rsid w:val="00B87E8B"/>
    <w:rsid w:val="00B90343"/>
    <w:rsid w:val="00B905DA"/>
    <w:rsid w:val="00B9071D"/>
    <w:rsid w:val="00B90AB5"/>
    <w:rsid w:val="00B90AD2"/>
    <w:rsid w:val="00B90D1D"/>
    <w:rsid w:val="00B912A1"/>
    <w:rsid w:val="00B91616"/>
    <w:rsid w:val="00B93514"/>
    <w:rsid w:val="00B9354D"/>
    <w:rsid w:val="00B939E5"/>
    <w:rsid w:val="00B93F6B"/>
    <w:rsid w:val="00B93F6C"/>
    <w:rsid w:val="00B942EE"/>
    <w:rsid w:val="00B94404"/>
    <w:rsid w:val="00B9469C"/>
    <w:rsid w:val="00B94C23"/>
    <w:rsid w:val="00B95383"/>
    <w:rsid w:val="00B953D0"/>
    <w:rsid w:val="00B95685"/>
    <w:rsid w:val="00B971BD"/>
    <w:rsid w:val="00B97772"/>
    <w:rsid w:val="00BA02F6"/>
    <w:rsid w:val="00BA0515"/>
    <w:rsid w:val="00BA0576"/>
    <w:rsid w:val="00BA1160"/>
    <w:rsid w:val="00BA1622"/>
    <w:rsid w:val="00BA1885"/>
    <w:rsid w:val="00BA1D16"/>
    <w:rsid w:val="00BA2528"/>
    <w:rsid w:val="00BA2640"/>
    <w:rsid w:val="00BA317D"/>
    <w:rsid w:val="00BA35EA"/>
    <w:rsid w:val="00BA4038"/>
    <w:rsid w:val="00BA441C"/>
    <w:rsid w:val="00BA4625"/>
    <w:rsid w:val="00BA5D29"/>
    <w:rsid w:val="00BA6070"/>
    <w:rsid w:val="00BA6474"/>
    <w:rsid w:val="00BA6D7F"/>
    <w:rsid w:val="00BA749A"/>
    <w:rsid w:val="00BB0693"/>
    <w:rsid w:val="00BB06E6"/>
    <w:rsid w:val="00BB0891"/>
    <w:rsid w:val="00BB0A04"/>
    <w:rsid w:val="00BB11B6"/>
    <w:rsid w:val="00BB1995"/>
    <w:rsid w:val="00BB1CDD"/>
    <w:rsid w:val="00BB2831"/>
    <w:rsid w:val="00BB3005"/>
    <w:rsid w:val="00BB31E7"/>
    <w:rsid w:val="00BB32FB"/>
    <w:rsid w:val="00BB364B"/>
    <w:rsid w:val="00BB3875"/>
    <w:rsid w:val="00BB38F8"/>
    <w:rsid w:val="00BB43F5"/>
    <w:rsid w:val="00BB4406"/>
    <w:rsid w:val="00BB4B84"/>
    <w:rsid w:val="00BB51F6"/>
    <w:rsid w:val="00BB560D"/>
    <w:rsid w:val="00BB5691"/>
    <w:rsid w:val="00BB66E3"/>
    <w:rsid w:val="00BB6954"/>
    <w:rsid w:val="00BB6B50"/>
    <w:rsid w:val="00BB6E2F"/>
    <w:rsid w:val="00BB6F41"/>
    <w:rsid w:val="00BB7226"/>
    <w:rsid w:val="00BB7492"/>
    <w:rsid w:val="00BB757F"/>
    <w:rsid w:val="00BB7A39"/>
    <w:rsid w:val="00BB7E6B"/>
    <w:rsid w:val="00BB7F24"/>
    <w:rsid w:val="00BB7FB1"/>
    <w:rsid w:val="00BC0675"/>
    <w:rsid w:val="00BC0A7B"/>
    <w:rsid w:val="00BC0B04"/>
    <w:rsid w:val="00BC1F4F"/>
    <w:rsid w:val="00BC2CF1"/>
    <w:rsid w:val="00BC3727"/>
    <w:rsid w:val="00BC3F92"/>
    <w:rsid w:val="00BC4373"/>
    <w:rsid w:val="00BC45A3"/>
    <w:rsid w:val="00BC470F"/>
    <w:rsid w:val="00BC47A8"/>
    <w:rsid w:val="00BC4D93"/>
    <w:rsid w:val="00BC553D"/>
    <w:rsid w:val="00BC5A9B"/>
    <w:rsid w:val="00BC5E35"/>
    <w:rsid w:val="00BC5F73"/>
    <w:rsid w:val="00BC61F6"/>
    <w:rsid w:val="00BC7017"/>
    <w:rsid w:val="00BC7140"/>
    <w:rsid w:val="00BC71AC"/>
    <w:rsid w:val="00BC71DC"/>
    <w:rsid w:val="00BC739C"/>
    <w:rsid w:val="00BC751B"/>
    <w:rsid w:val="00BC7B5D"/>
    <w:rsid w:val="00BD0157"/>
    <w:rsid w:val="00BD09CF"/>
    <w:rsid w:val="00BD0BCB"/>
    <w:rsid w:val="00BD0CA7"/>
    <w:rsid w:val="00BD17F7"/>
    <w:rsid w:val="00BD1A98"/>
    <w:rsid w:val="00BD21E9"/>
    <w:rsid w:val="00BD30E2"/>
    <w:rsid w:val="00BD422B"/>
    <w:rsid w:val="00BD4A9E"/>
    <w:rsid w:val="00BD57AE"/>
    <w:rsid w:val="00BD5EA6"/>
    <w:rsid w:val="00BD60CC"/>
    <w:rsid w:val="00BD6B2D"/>
    <w:rsid w:val="00BD72B7"/>
    <w:rsid w:val="00BD73AD"/>
    <w:rsid w:val="00BD7530"/>
    <w:rsid w:val="00BD7B7D"/>
    <w:rsid w:val="00BD7CA9"/>
    <w:rsid w:val="00BD7F84"/>
    <w:rsid w:val="00BE0798"/>
    <w:rsid w:val="00BE09EA"/>
    <w:rsid w:val="00BE0AA5"/>
    <w:rsid w:val="00BE0C82"/>
    <w:rsid w:val="00BE11D3"/>
    <w:rsid w:val="00BE23FF"/>
    <w:rsid w:val="00BE320D"/>
    <w:rsid w:val="00BE3306"/>
    <w:rsid w:val="00BE37F0"/>
    <w:rsid w:val="00BE3D22"/>
    <w:rsid w:val="00BE3F4D"/>
    <w:rsid w:val="00BE441F"/>
    <w:rsid w:val="00BE4590"/>
    <w:rsid w:val="00BE4AC4"/>
    <w:rsid w:val="00BE5029"/>
    <w:rsid w:val="00BE5044"/>
    <w:rsid w:val="00BE5047"/>
    <w:rsid w:val="00BE55CD"/>
    <w:rsid w:val="00BE5909"/>
    <w:rsid w:val="00BE6349"/>
    <w:rsid w:val="00BE636F"/>
    <w:rsid w:val="00BE69E7"/>
    <w:rsid w:val="00BE6C4E"/>
    <w:rsid w:val="00BE6D50"/>
    <w:rsid w:val="00BE738F"/>
    <w:rsid w:val="00BE7961"/>
    <w:rsid w:val="00BE7AC2"/>
    <w:rsid w:val="00BE7FAD"/>
    <w:rsid w:val="00BF0063"/>
    <w:rsid w:val="00BF057D"/>
    <w:rsid w:val="00BF0626"/>
    <w:rsid w:val="00BF06F0"/>
    <w:rsid w:val="00BF1113"/>
    <w:rsid w:val="00BF161F"/>
    <w:rsid w:val="00BF166F"/>
    <w:rsid w:val="00BF2094"/>
    <w:rsid w:val="00BF2456"/>
    <w:rsid w:val="00BF2A57"/>
    <w:rsid w:val="00BF3065"/>
    <w:rsid w:val="00BF369B"/>
    <w:rsid w:val="00BF4633"/>
    <w:rsid w:val="00BF46FB"/>
    <w:rsid w:val="00BF4E7B"/>
    <w:rsid w:val="00BF5AE3"/>
    <w:rsid w:val="00BF5FE7"/>
    <w:rsid w:val="00BF6099"/>
    <w:rsid w:val="00BF6252"/>
    <w:rsid w:val="00BF646E"/>
    <w:rsid w:val="00BF652D"/>
    <w:rsid w:val="00BF6EBA"/>
    <w:rsid w:val="00BF729B"/>
    <w:rsid w:val="00BF741E"/>
    <w:rsid w:val="00BF7738"/>
    <w:rsid w:val="00BF79D5"/>
    <w:rsid w:val="00BF7B80"/>
    <w:rsid w:val="00C00656"/>
    <w:rsid w:val="00C00FDA"/>
    <w:rsid w:val="00C010F5"/>
    <w:rsid w:val="00C0133D"/>
    <w:rsid w:val="00C015A0"/>
    <w:rsid w:val="00C01969"/>
    <w:rsid w:val="00C01B3A"/>
    <w:rsid w:val="00C02028"/>
    <w:rsid w:val="00C0230F"/>
    <w:rsid w:val="00C023DE"/>
    <w:rsid w:val="00C023F5"/>
    <w:rsid w:val="00C0242D"/>
    <w:rsid w:val="00C02964"/>
    <w:rsid w:val="00C02B7A"/>
    <w:rsid w:val="00C02D21"/>
    <w:rsid w:val="00C0341B"/>
    <w:rsid w:val="00C04911"/>
    <w:rsid w:val="00C0498B"/>
    <w:rsid w:val="00C0543D"/>
    <w:rsid w:val="00C0563A"/>
    <w:rsid w:val="00C05D5A"/>
    <w:rsid w:val="00C05DD2"/>
    <w:rsid w:val="00C068DD"/>
    <w:rsid w:val="00C0715C"/>
    <w:rsid w:val="00C07406"/>
    <w:rsid w:val="00C07729"/>
    <w:rsid w:val="00C07907"/>
    <w:rsid w:val="00C10985"/>
    <w:rsid w:val="00C10E60"/>
    <w:rsid w:val="00C1101D"/>
    <w:rsid w:val="00C111EC"/>
    <w:rsid w:val="00C11251"/>
    <w:rsid w:val="00C11271"/>
    <w:rsid w:val="00C117AC"/>
    <w:rsid w:val="00C118B3"/>
    <w:rsid w:val="00C11907"/>
    <w:rsid w:val="00C1238E"/>
    <w:rsid w:val="00C123E0"/>
    <w:rsid w:val="00C127BF"/>
    <w:rsid w:val="00C12D87"/>
    <w:rsid w:val="00C136DB"/>
    <w:rsid w:val="00C13784"/>
    <w:rsid w:val="00C13906"/>
    <w:rsid w:val="00C13A6D"/>
    <w:rsid w:val="00C13AFF"/>
    <w:rsid w:val="00C13FF4"/>
    <w:rsid w:val="00C14302"/>
    <w:rsid w:val="00C14478"/>
    <w:rsid w:val="00C14513"/>
    <w:rsid w:val="00C14C9C"/>
    <w:rsid w:val="00C14D5D"/>
    <w:rsid w:val="00C152A3"/>
    <w:rsid w:val="00C1587D"/>
    <w:rsid w:val="00C16001"/>
    <w:rsid w:val="00C168C4"/>
    <w:rsid w:val="00C16FFA"/>
    <w:rsid w:val="00C17555"/>
    <w:rsid w:val="00C17707"/>
    <w:rsid w:val="00C1794B"/>
    <w:rsid w:val="00C17A04"/>
    <w:rsid w:val="00C200B1"/>
    <w:rsid w:val="00C2086D"/>
    <w:rsid w:val="00C21658"/>
    <w:rsid w:val="00C219A5"/>
    <w:rsid w:val="00C21CEA"/>
    <w:rsid w:val="00C21EEE"/>
    <w:rsid w:val="00C22149"/>
    <w:rsid w:val="00C22A4A"/>
    <w:rsid w:val="00C231C9"/>
    <w:rsid w:val="00C233A4"/>
    <w:rsid w:val="00C2368A"/>
    <w:rsid w:val="00C239E4"/>
    <w:rsid w:val="00C23E20"/>
    <w:rsid w:val="00C240B4"/>
    <w:rsid w:val="00C24DA3"/>
    <w:rsid w:val="00C25AF7"/>
    <w:rsid w:val="00C25E89"/>
    <w:rsid w:val="00C2627B"/>
    <w:rsid w:val="00C2645E"/>
    <w:rsid w:val="00C26FFD"/>
    <w:rsid w:val="00C27575"/>
    <w:rsid w:val="00C27595"/>
    <w:rsid w:val="00C27682"/>
    <w:rsid w:val="00C277B3"/>
    <w:rsid w:val="00C279C7"/>
    <w:rsid w:val="00C27F2B"/>
    <w:rsid w:val="00C30ACF"/>
    <w:rsid w:val="00C30CE0"/>
    <w:rsid w:val="00C31030"/>
    <w:rsid w:val="00C3181F"/>
    <w:rsid w:val="00C318F7"/>
    <w:rsid w:val="00C31C1C"/>
    <w:rsid w:val="00C31D33"/>
    <w:rsid w:val="00C31D7B"/>
    <w:rsid w:val="00C32726"/>
    <w:rsid w:val="00C338EB"/>
    <w:rsid w:val="00C341C2"/>
    <w:rsid w:val="00C343C3"/>
    <w:rsid w:val="00C345EA"/>
    <w:rsid w:val="00C34648"/>
    <w:rsid w:val="00C34845"/>
    <w:rsid w:val="00C34A2D"/>
    <w:rsid w:val="00C34FF3"/>
    <w:rsid w:val="00C35336"/>
    <w:rsid w:val="00C3533D"/>
    <w:rsid w:val="00C35632"/>
    <w:rsid w:val="00C3565A"/>
    <w:rsid w:val="00C35A24"/>
    <w:rsid w:val="00C360E8"/>
    <w:rsid w:val="00C3614A"/>
    <w:rsid w:val="00C36162"/>
    <w:rsid w:val="00C367A6"/>
    <w:rsid w:val="00C369C5"/>
    <w:rsid w:val="00C36A2D"/>
    <w:rsid w:val="00C37A72"/>
    <w:rsid w:val="00C37B20"/>
    <w:rsid w:val="00C37FC7"/>
    <w:rsid w:val="00C4022A"/>
    <w:rsid w:val="00C402F5"/>
    <w:rsid w:val="00C40FBB"/>
    <w:rsid w:val="00C41BC9"/>
    <w:rsid w:val="00C41CB0"/>
    <w:rsid w:val="00C41CD4"/>
    <w:rsid w:val="00C4238F"/>
    <w:rsid w:val="00C42717"/>
    <w:rsid w:val="00C429ED"/>
    <w:rsid w:val="00C42A2E"/>
    <w:rsid w:val="00C434D9"/>
    <w:rsid w:val="00C437E2"/>
    <w:rsid w:val="00C43837"/>
    <w:rsid w:val="00C4477A"/>
    <w:rsid w:val="00C447F2"/>
    <w:rsid w:val="00C44E63"/>
    <w:rsid w:val="00C454AD"/>
    <w:rsid w:val="00C4552D"/>
    <w:rsid w:val="00C4598F"/>
    <w:rsid w:val="00C45AC3"/>
    <w:rsid w:val="00C4636C"/>
    <w:rsid w:val="00C46573"/>
    <w:rsid w:val="00C465B7"/>
    <w:rsid w:val="00C47692"/>
    <w:rsid w:val="00C50140"/>
    <w:rsid w:val="00C51809"/>
    <w:rsid w:val="00C51F38"/>
    <w:rsid w:val="00C52232"/>
    <w:rsid w:val="00C52480"/>
    <w:rsid w:val="00C525A1"/>
    <w:rsid w:val="00C5285B"/>
    <w:rsid w:val="00C52F2A"/>
    <w:rsid w:val="00C537E5"/>
    <w:rsid w:val="00C5423D"/>
    <w:rsid w:val="00C545E9"/>
    <w:rsid w:val="00C550D4"/>
    <w:rsid w:val="00C55EEF"/>
    <w:rsid w:val="00C565B8"/>
    <w:rsid w:val="00C57DB2"/>
    <w:rsid w:val="00C6037E"/>
    <w:rsid w:val="00C61416"/>
    <w:rsid w:val="00C614C8"/>
    <w:rsid w:val="00C618A3"/>
    <w:rsid w:val="00C6193A"/>
    <w:rsid w:val="00C61AC6"/>
    <w:rsid w:val="00C620E6"/>
    <w:rsid w:val="00C6288D"/>
    <w:rsid w:val="00C62F65"/>
    <w:rsid w:val="00C631AB"/>
    <w:rsid w:val="00C63B95"/>
    <w:rsid w:val="00C63D99"/>
    <w:rsid w:val="00C63EC3"/>
    <w:rsid w:val="00C64B33"/>
    <w:rsid w:val="00C64E99"/>
    <w:rsid w:val="00C65262"/>
    <w:rsid w:val="00C652E5"/>
    <w:rsid w:val="00C65402"/>
    <w:rsid w:val="00C65B97"/>
    <w:rsid w:val="00C65B99"/>
    <w:rsid w:val="00C65B9E"/>
    <w:rsid w:val="00C65C2C"/>
    <w:rsid w:val="00C65D4D"/>
    <w:rsid w:val="00C662C6"/>
    <w:rsid w:val="00C665AD"/>
    <w:rsid w:val="00C66E93"/>
    <w:rsid w:val="00C6739E"/>
    <w:rsid w:val="00C678CE"/>
    <w:rsid w:val="00C6794D"/>
    <w:rsid w:val="00C67AC5"/>
    <w:rsid w:val="00C67D99"/>
    <w:rsid w:val="00C67E15"/>
    <w:rsid w:val="00C700B9"/>
    <w:rsid w:val="00C70184"/>
    <w:rsid w:val="00C708C9"/>
    <w:rsid w:val="00C70A07"/>
    <w:rsid w:val="00C70FEC"/>
    <w:rsid w:val="00C7100F"/>
    <w:rsid w:val="00C71856"/>
    <w:rsid w:val="00C719E2"/>
    <w:rsid w:val="00C726C5"/>
    <w:rsid w:val="00C72E33"/>
    <w:rsid w:val="00C740E1"/>
    <w:rsid w:val="00C7456E"/>
    <w:rsid w:val="00C74869"/>
    <w:rsid w:val="00C74B03"/>
    <w:rsid w:val="00C74F8D"/>
    <w:rsid w:val="00C7576F"/>
    <w:rsid w:val="00C75909"/>
    <w:rsid w:val="00C75C69"/>
    <w:rsid w:val="00C75C9F"/>
    <w:rsid w:val="00C76024"/>
    <w:rsid w:val="00C762A6"/>
    <w:rsid w:val="00C7641E"/>
    <w:rsid w:val="00C76D29"/>
    <w:rsid w:val="00C76E1C"/>
    <w:rsid w:val="00C77538"/>
    <w:rsid w:val="00C77881"/>
    <w:rsid w:val="00C77A01"/>
    <w:rsid w:val="00C77C8B"/>
    <w:rsid w:val="00C77D3E"/>
    <w:rsid w:val="00C77F74"/>
    <w:rsid w:val="00C80EF3"/>
    <w:rsid w:val="00C8158D"/>
    <w:rsid w:val="00C8163B"/>
    <w:rsid w:val="00C8190B"/>
    <w:rsid w:val="00C81A03"/>
    <w:rsid w:val="00C81DCF"/>
    <w:rsid w:val="00C81EB6"/>
    <w:rsid w:val="00C82D68"/>
    <w:rsid w:val="00C83628"/>
    <w:rsid w:val="00C83C7B"/>
    <w:rsid w:val="00C83E33"/>
    <w:rsid w:val="00C83E94"/>
    <w:rsid w:val="00C8414B"/>
    <w:rsid w:val="00C84872"/>
    <w:rsid w:val="00C84914"/>
    <w:rsid w:val="00C849AE"/>
    <w:rsid w:val="00C84DD3"/>
    <w:rsid w:val="00C84EEE"/>
    <w:rsid w:val="00C85551"/>
    <w:rsid w:val="00C85771"/>
    <w:rsid w:val="00C85C6B"/>
    <w:rsid w:val="00C85CE6"/>
    <w:rsid w:val="00C860CB"/>
    <w:rsid w:val="00C8708B"/>
    <w:rsid w:val="00C8728F"/>
    <w:rsid w:val="00C875E4"/>
    <w:rsid w:val="00C87D40"/>
    <w:rsid w:val="00C901FE"/>
    <w:rsid w:val="00C9031C"/>
    <w:rsid w:val="00C90544"/>
    <w:rsid w:val="00C908F5"/>
    <w:rsid w:val="00C90ABE"/>
    <w:rsid w:val="00C910BD"/>
    <w:rsid w:val="00C91581"/>
    <w:rsid w:val="00C9169D"/>
    <w:rsid w:val="00C9201F"/>
    <w:rsid w:val="00C92444"/>
    <w:rsid w:val="00C92540"/>
    <w:rsid w:val="00C925EB"/>
    <w:rsid w:val="00C928E2"/>
    <w:rsid w:val="00C92D64"/>
    <w:rsid w:val="00C93411"/>
    <w:rsid w:val="00C934C7"/>
    <w:rsid w:val="00C936E1"/>
    <w:rsid w:val="00C93ABA"/>
    <w:rsid w:val="00C9404C"/>
    <w:rsid w:val="00C94B86"/>
    <w:rsid w:val="00C94E5B"/>
    <w:rsid w:val="00C94F86"/>
    <w:rsid w:val="00C95E46"/>
    <w:rsid w:val="00C96440"/>
    <w:rsid w:val="00C9658A"/>
    <w:rsid w:val="00C97246"/>
    <w:rsid w:val="00C97326"/>
    <w:rsid w:val="00C9759D"/>
    <w:rsid w:val="00C97880"/>
    <w:rsid w:val="00C97CF2"/>
    <w:rsid w:val="00CA15FC"/>
    <w:rsid w:val="00CA1C57"/>
    <w:rsid w:val="00CA1D89"/>
    <w:rsid w:val="00CA1E1D"/>
    <w:rsid w:val="00CA20FD"/>
    <w:rsid w:val="00CA2B29"/>
    <w:rsid w:val="00CA3601"/>
    <w:rsid w:val="00CA3652"/>
    <w:rsid w:val="00CA3C39"/>
    <w:rsid w:val="00CA450A"/>
    <w:rsid w:val="00CA4528"/>
    <w:rsid w:val="00CA47E3"/>
    <w:rsid w:val="00CA4DCA"/>
    <w:rsid w:val="00CA5300"/>
    <w:rsid w:val="00CA554B"/>
    <w:rsid w:val="00CA5C7A"/>
    <w:rsid w:val="00CA64E8"/>
    <w:rsid w:val="00CA6564"/>
    <w:rsid w:val="00CA6A73"/>
    <w:rsid w:val="00CA7592"/>
    <w:rsid w:val="00CA7F59"/>
    <w:rsid w:val="00CB038C"/>
    <w:rsid w:val="00CB05E7"/>
    <w:rsid w:val="00CB0A27"/>
    <w:rsid w:val="00CB0AEB"/>
    <w:rsid w:val="00CB0BAA"/>
    <w:rsid w:val="00CB0C1C"/>
    <w:rsid w:val="00CB0DC8"/>
    <w:rsid w:val="00CB0DF1"/>
    <w:rsid w:val="00CB0E7C"/>
    <w:rsid w:val="00CB0FA5"/>
    <w:rsid w:val="00CB12AF"/>
    <w:rsid w:val="00CB1811"/>
    <w:rsid w:val="00CB1A1B"/>
    <w:rsid w:val="00CB31BA"/>
    <w:rsid w:val="00CB3361"/>
    <w:rsid w:val="00CB4131"/>
    <w:rsid w:val="00CB4353"/>
    <w:rsid w:val="00CB47A4"/>
    <w:rsid w:val="00CB4A5E"/>
    <w:rsid w:val="00CB5C41"/>
    <w:rsid w:val="00CB5C87"/>
    <w:rsid w:val="00CB67EE"/>
    <w:rsid w:val="00CB7282"/>
    <w:rsid w:val="00CB734B"/>
    <w:rsid w:val="00CC0CAC"/>
    <w:rsid w:val="00CC1A8F"/>
    <w:rsid w:val="00CC2011"/>
    <w:rsid w:val="00CC2446"/>
    <w:rsid w:val="00CC2954"/>
    <w:rsid w:val="00CC2E05"/>
    <w:rsid w:val="00CC303C"/>
    <w:rsid w:val="00CC41F2"/>
    <w:rsid w:val="00CC5241"/>
    <w:rsid w:val="00CC5335"/>
    <w:rsid w:val="00CC64E5"/>
    <w:rsid w:val="00CC64FD"/>
    <w:rsid w:val="00CC7722"/>
    <w:rsid w:val="00CD00E3"/>
    <w:rsid w:val="00CD03B3"/>
    <w:rsid w:val="00CD07F2"/>
    <w:rsid w:val="00CD0A96"/>
    <w:rsid w:val="00CD0B4A"/>
    <w:rsid w:val="00CD116E"/>
    <w:rsid w:val="00CD12F7"/>
    <w:rsid w:val="00CD19E9"/>
    <w:rsid w:val="00CD1BD2"/>
    <w:rsid w:val="00CD1D1E"/>
    <w:rsid w:val="00CD2752"/>
    <w:rsid w:val="00CD3062"/>
    <w:rsid w:val="00CD3896"/>
    <w:rsid w:val="00CD39DB"/>
    <w:rsid w:val="00CD3D37"/>
    <w:rsid w:val="00CD42EE"/>
    <w:rsid w:val="00CD431A"/>
    <w:rsid w:val="00CD4A06"/>
    <w:rsid w:val="00CD4A2A"/>
    <w:rsid w:val="00CD4CF3"/>
    <w:rsid w:val="00CD5423"/>
    <w:rsid w:val="00CD5963"/>
    <w:rsid w:val="00CD5D47"/>
    <w:rsid w:val="00CD647E"/>
    <w:rsid w:val="00CD6745"/>
    <w:rsid w:val="00CD713F"/>
    <w:rsid w:val="00CD7624"/>
    <w:rsid w:val="00CD7FFA"/>
    <w:rsid w:val="00CE03BE"/>
    <w:rsid w:val="00CE0DB2"/>
    <w:rsid w:val="00CE1710"/>
    <w:rsid w:val="00CE1E83"/>
    <w:rsid w:val="00CE2263"/>
    <w:rsid w:val="00CE2634"/>
    <w:rsid w:val="00CE30FC"/>
    <w:rsid w:val="00CE36D6"/>
    <w:rsid w:val="00CE37B9"/>
    <w:rsid w:val="00CE3D12"/>
    <w:rsid w:val="00CE41FB"/>
    <w:rsid w:val="00CE4437"/>
    <w:rsid w:val="00CE47F0"/>
    <w:rsid w:val="00CE49C8"/>
    <w:rsid w:val="00CE56FB"/>
    <w:rsid w:val="00CE6864"/>
    <w:rsid w:val="00CE6DC4"/>
    <w:rsid w:val="00CE751A"/>
    <w:rsid w:val="00CF0354"/>
    <w:rsid w:val="00CF14F8"/>
    <w:rsid w:val="00CF1CA9"/>
    <w:rsid w:val="00CF1D5D"/>
    <w:rsid w:val="00CF1DE3"/>
    <w:rsid w:val="00CF20CD"/>
    <w:rsid w:val="00CF2A36"/>
    <w:rsid w:val="00CF2CC3"/>
    <w:rsid w:val="00CF30C1"/>
    <w:rsid w:val="00CF327B"/>
    <w:rsid w:val="00CF359C"/>
    <w:rsid w:val="00CF4093"/>
    <w:rsid w:val="00CF4301"/>
    <w:rsid w:val="00CF45D6"/>
    <w:rsid w:val="00CF4868"/>
    <w:rsid w:val="00CF50AA"/>
    <w:rsid w:val="00CF5C39"/>
    <w:rsid w:val="00CF5F58"/>
    <w:rsid w:val="00CF61BC"/>
    <w:rsid w:val="00CF6813"/>
    <w:rsid w:val="00CF71C1"/>
    <w:rsid w:val="00CF71FF"/>
    <w:rsid w:val="00CF7A3E"/>
    <w:rsid w:val="00CF7A7D"/>
    <w:rsid w:val="00CF7E3B"/>
    <w:rsid w:val="00D00494"/>
    <w:rsid w:val="00D00517"/>
    <w:rsid w:val="00D010CE"/>
    <w:rsid w:val="00D01BE6"/>
    <w:rsid w:val="00D02028"/>
    <w:rsid w:val="00D021C3"/>
    <w:rsid w:val="00D025E6"/>
    <w:rsid w:val="00D02B0A"/>
    <w:rsid w:val="00D02D50"/>
    <w:rsid w:val="00D0357F"/>
    <w:rsid w:val="00D0386B"/>
    <w:rsid w:val="00D03DEF"/>
    <w:rsid w:val="00D043D6"/>
    <w:rsid w:val="00D04C32"/>
    <w:rsid w:val="00D06050"/>
    <w:rsid w:val="00D0680E"/>
    <w:rsid w:val="00D06A77"/>
    <w:rsid w:val="00D07C99"/>
    <w:rsid w:val="00D1083E"/>
    <w:rsid w:val="00D10E12"/>
    <w:rsid w:val="00D10E1C"/>
    <w:rsid w:val="00D10EA5"/>
    <w:rsid w:val="00D1142B"/>
    <w:rsid w:val="00D11BDB"/>
    <w:rsid w:val="00D122A4"/>
    <w:rsid w:val="00D12BB3"/>
    <w:rsid w:val="00D12EAA"/>
    <w:rsid w:val="00D13143"/>
    <w:rsid w:val="00D13939"/>
    <w:rsid w:val="00D1406E"/>
    <w:rsid w:val="00D14213"/>
    <w:rsid w:val="00D1446C"/>
    <w:rsid w:val="00D1451D"/>
    <w:rsid w:val="00D1487D"/>
    <w:rsid w:val="00D14A86"/>
    <w:rsid w:val="00D15195"/>
    <w:rsid w:val="00D1540C"/>
    <w:rsid w:val="00D154E1"/>
    <w:rsid w:val="00D154EB"/>
    <w:rsid w:val="00D15E4F"/>
    <w:rsid w:val="00D15FDC"/>
    <w:rsid w:val="00D16973"/>
    <w:rsid w:val="00D16DDA"/>
    <w:rsid w:val="00D17918"/>
    <w:rsid w:val="00D17F3E"/>
    <w:rsid w:val="00D2050D"/>
    <w:rsid w:val="00D2076D"/>
    <w:rsid w:val="00D20DC0"/>
    <w:rsid w:val="00D213DF"/>
    <w:rsid w:val="00D214B8"/>
    <w:rsid w:val="00D21EA5"/>
    <w:rsid w:val="00D21F5A"/>
    <w:rsid w:val="00D2212D"/>
    <w:rsid w:val="00D229BC"/>
    <w:rsid w:val="00D239EC"/>
    <w:rsid w:val="00D24377"/>
    <w:rsid w:val="00D24CB2"/>
    <w:rsid w:val="00D2534F"/>
    <w:rsid w:val="00D260BB"/>
    <w:rsid w:val="00D260F7"/>
    <w:rsid w:val="00D26436"/>
    <w:rsid w:val="00D266D2"/>
    <w:rsid w:val="00D267E5"/>
    <w:rsid w:val="00D26DB1"/>
    <w:rsid w:val="00D26F2D"/>
    <w:rsid w:val="00D2762B"/>
    <w:rsid w:val="00D27D6E"/>
    <w:rsid w:val="00D27F05"/>
    <w:rsid w:val="00D30155"/>
    <w:rsid w:val="00D3051A"/>
    <w:rsid w:val="00D30AE6"/>
    <w:rsid w:val="00D30DD7"/>
    <w:rsid w:val="00D3178B"/>
    <w:rsid w:val="00D317CA"/>
    <w:rsid w:val="00D31B20"/>
    <w:rsid w:val="00D32433"/>
    <w:rsid w:val="00D32A23"/>
    <w:rsid w:val="00D33088"/>
    <w:rsid w:val="00D3355C"/>
    <w:rsid w:val="00D33D62"/>
    <w:rsid w:val="00D34311"/>
    <w:rsid w:val="00D344C4"/>
    <w:rsid w:val="00D34B8E"/>
    <w:rsid w:val="00D34CFD"/>
    <w:rsid w:val="00D353FC"/>
    <w:rsid w:val="00D35737"/>
    <w:rsid w:val="00D35B24"/>
    <w:rsid w:val="00D364ED"/>
    <w:rsid w:val="00D37CE4"/>
    <w:rsid w:val="00D40521"/>
    <w:rsid w:val="00D40547"/>
    <w:rsid w:val="00D41851"/>
    <w:rsid w:val="00D41F42"/>
    <w:rsid w:val="00D42411"/>
    <w:rsid w:val="00D42436"/>
    <w:rsid w:val="00D42744"/>
    <w:rsid w:val="00D42A55"/>
    <w:rsid w:val="00D42F4C"/>
    <w:rsid w:val="00D43632"/>
    <w:rsid w:val="00D437B6"/>
    <w:rsid w:val="00D43BDF"/>
    <w:rsid w:val="00D43C4C"/>
    <w:rsid w:val="00D44033"/>
    <w:rsid w:val="00D4445A"/>
    <w:rsid w:val="00D4469F"/>
    <w:rsid w:val="00D44761"/>
    <w:rsid w:val="00D4491D"/>
    <w:rsid w:val="00D44D4B"/>
    <w:rsid w:val="00D44F6F"/>
    <w:rsid w:val="00D4568A"/>
    <w:rsid w:val="00D45817"/>
    <w:rsid w:val="00D458D8"/>
    <w:rsid w:val="00D461C8"/>
    <w:rsid w:val="00D46E73"/>
    <w:rsid w:val="00D47232"/>
    <w:rsid w:val="00D4745D"/>
    <w:rsid w:val="00D474BC"/>
    <w:rsid w:val="00D47513"/>
    <w:rsid w:val="00D47A87"/>
    <w:rsid w:val="00D47C8C"/>
    <w:rsid w:val="00D504E6"/>
    <w:rsid w:val="00D5092F"/>
    <w:rsid w:val="00D50DA4"/>
    <w:rsid w:val="00D519F5"/>
    <w:rsid w:val="00D51DF4"/>
    <w:rsid w:val="00D51EC6"/>
    <w:rsid w:val="00D51EF7"/>
    <w:rsid w:val="00D522E4"/>
    <w:rsid w:val="00D52708"/>
    <w:rsid w:val="00D52855"/>
    <w:rsid w:val="00D52973"/>
    <w:rsid w:val="00D532BA"/>
    <w:rsid w:val="00D54088"/>
    <w:rsid w:val="00D5423E"/>
    <w:rsid w:val="00D5498E"/>
    <w:rsid w:val="00D5514B"/>
    <w:rsid w:val="00D558E9"/>
    <w:rsid w:val="00D55BAF"/>
    <w:rsid w:val="00D55E5B"/>
    <w:rsid w:val="00D5630F"/>
    <w:rsid w:val="00D56383"/>
    <w:rsid w:val="00D568D2"/>
    <w:rsid w:val="00D56EEC"/>
    <w:rsid w:val="00D56F6D"/>
    <w:rsid w:val="00D5733F"/>
    <w:rsid w:val="00D57754"/>
    <w:rsid w:val="00D57899"/>
    <w:rsid w:val="00D57EA8"/>
    <w:rsid w:val="00D60928"/>
    <w:rsid w:val="00D60A0F"/>
    <w:rsid w:val="00D614D5"/>
    <w:rsid w:val="00D61779"/>
    <w:rsid w:val="00D61D43"/>
    <w:rsid w:val="00D620EB"/>
    <w:rsid w:val="00D6322F"/>
    <w:rsid w:val="00D63B42"/>
    <w:rsid w:val="00D63EDD"/>
    <w:rsid w:val="00D64F59"/>
    <w:rsid w:val="00D64F89"/>
    <w:rsid w:val="00D6509B"/>
    <w:rsid w:val="00D656FF"/>
    <w:rsid w:val="00D66330"/>
    <w:rsid w:val="00D665B7"/>
    <w:rsid w:val="00D667F8"/>
    <w:rsid w:val="00D66D1B"/>
    <w:rsid w:val="00D70479"/>
    <w:rsid w:val="00D7099D"/>
    <w:rsid w:val="00D71138"/>
    <w:rsid w:val="00D7186C"/>
    <w:rsid w:val="00D71AD5"/>
    <w:rsid w:val="00D72B12"/>
    <w:rsid w:val="00D72CB4"/>
    <w:rsid w:val="00D72E1F"/>
    <w:rsid w:val="00D72F56"/>
    <w:rsid w:val="00D73124"/>
    <w:rsid w:val="00D734F8"/>
    <w:rsid w:val="00D73AE1"/>
    <w:rsid w:val="00D73D92"/>
    <w:rsid w:val="00D7473D"/>
    <w:rsid w:val="00D74B39"/>
    <w:rsid w:val="00D74C49"/>
    <w:rsid w:val="00D74CB2"/>
    <w:rsid w:val="00D7598C"/>
    <w:rsid w:val="00D75C06"/>
    <w:rsid w:val="00D7630F"/>
    <w:rsid w:val="00D80261"/>
    <w:rsid w:val="00D804AC"/>
    <w:rsid w:val="00D810B4"/>
    <w:rsid w:val="00D8162D"/>
    <w:rsid w:val="00D81B35"/>
    <w:rsid w:val="00D82C43"/>
    <w:rsid w:val="00D833AB"/>
    <w:rsid w:val="00D8351C"/>
    <w:rsid w:val="00D8363B"/>
    <w:rsid w:val="00D837B8"/>
    <w:rsid w:val="00D83B5C"/>
    <w:rsid w:val="00D8440A"/>
    <w:rsid w:val="00D8461E"/>
    <w:rsid w:val="00D846BC"/>
    <w:rsid w:val="00D84AFB"/>
    <w:rsid w:val="00D850A8"/>
    <w:rsid w:val="00D852DE"/>
    <w:rsid w:val="00D85420"/>
    <w:rsid w:val="00D85AF5"/>
    <w:rsid w:val="00D85B03"/>
    <w:rsid w:val="00D85F07"/>
    <w:rsid w:val="00D86B10"/>
    <w:rsid w:val="00D87108"/>
    <w:rsid w:val="00D8722B"/>
    <w:rsid w:val="00D878BF"/>
    <w:rsid w:val="00D87C79"/>
    <w:rsid w:val="00D87D50"/>
    <w:rsid w:val="00D90276"/>
    <w:rsid w:val="00D90344"/>
    <w:rsid w:val="00D903E1"/>
    <w:rsid w:val="00D90D11"/>
    <w:rsid w:val="00D915FC"/>
    <w:rsid w:val="00D9192D"/>
    <w:rsid w:val="00D91E86"/>
    <w:rsid w:val="00D92798"/>
    <w:rsid w:val="00D92E27"/>
    <w:rsid w:val="00D93973"/>
    <w:rsid w:val="00D93B05"/>
    <w:rsid w:val="00D958CF"/>
    <w:rsid w:val="00D95BDD"/>
    <w:rsid w:val="00D95E42"/>
    <w:rsid w:val="00D95EA4"/>
    <w:rsid w:val="00D964F1"/>
    <w:rsid w:val="00D966BB"/>
    <w:rsid w:val="00D96CF9"/>
    <w:rsid w:val="00D96E5D"/>
    <w:rsid w:val="00D9713E"/>
    <w:rsid w:val="00D9725A"/>
    <w:rsid w:val="00D97282"/>
    <w:rsid w:val="00D97710"/>
    <w:rsid w:val="00D97D67"/>
    <w:rsid w:val="00DA0E6A"/>
    <w:rsid w:val="00DA1074"/>
    <w:rsid w:val="00DA12DB"/>
    <w:rsid w:val="00DA1E4A"/>
    <w:rsid w:val="00DA21AD"/>
    <w:rsid w:val="00DA2354"/>
    <w:rsid w:val="00DA2406"/>
    <w:rsid w:val="00DA27D0"/>
    <w:rsid w:val="00DA2B6E"/>
    <w:rsid w:val="00DA3030"/>
    <w:rsid w:val="00DA35F0"/>
    <w:rsid w:val="00DA38AF"/>
    <w:rsid w:val="00DA3A51"/>
    <w:rsid w:val="00DA47A0"/>
    <w:rsid w:val="00DA4A71"/>
    <w:rsid w:val="00DA4AD1"/>
    <w:rsid w:val="00DA4E80"/>
    <w:rsid w:val="00DA595E"/>
    <w:rsid w:val="00DA6E18"/>
    <w:rsid w:val="00DA76D8"/>
    <w:rsid w:val="00DB02FD"/>
    <w:rsid w:val="00DB0468"/>
    <w:rsid w:val="00DB0720"/>
    <w:rsid w:val="00DB0903"/>
    <w:rsid w:val="00DB0927"/>
    <w:rsid w:val="00DB0A37"/>
    <w:rsid w:val="00DB0FA6"/>
    <w:rsid w:val="00DB1916"/>
    <w:rsid w:val="00DB1996"/>
    <w:rsid w:val="00DB1F17"/>
    <w:rsid w:val="00DB2319"/>
    <w:rsid w:val="00DB24B0"/>
    <w:rsid w:val="00DB3775"/>
    <w:rsid w:val="00DB39F7"/>
    <w:rsid w:val="00DB3C3A"/>
    <w:rsid w:val="00DB5361"/>
    <w:rsid w:val="00DB6C0C"/>
    <w:rsid w:val="00DB6E18"/>
    <w:rsid w:val="00DB7565"/>
    <w:rsid w:val="00DC0136"/>
    <w:rsid w:val="00DC085C"/>
    <w:rsid w:val="00DC0D15"/>
    <w:rsid w:val="00DC0EF6"/>
    <w:rsid w:val="00DC1BD4"/>
    <w:rsid w:val="00DC2033"/>
    <w:rsid w:val="00DC21A1"/>
    <w:rsid w:val="00DC2C98"/>
    <w:rsid w:val="00DC2F06"/>
    <w:rsid w:val="00DC31B1"/>
    <w:rsid w:val="00DC38F7"/>
    <w:rsid w:val="00DC3BBE"/>
    <w:rsid w:val="00DC4329"/>
    <w:rsid w:val="00DC4734"/>
    <w:rsid w:val="00DC4FFF"/>
    <w:rsid w:val="00DC5250"/>
    <w:rsid w:val="00DC5278"/>
    <w:rsid w:val="00DC5BCC"/>
    <w:rsid w:val="00DC634C"/>
    <w:rsid w:val="00DC6542"/>
    <w:rsid w:val="00DC6BBE"/>
    <w:rsid w:val="00DC6FE3"/>
    <w:rsid w:val="00DC7390"/>
    <w:rsid w:val="00DD03CD"/>
    <w:rsid w:val="00DD0962"/>
    <w:rsid w:val="00DD1806"/>
    <w:rsid w:val="00DD1F79"/>
    <w:rsid w:val="00DD2812"/>
    <w:rsid w:val="00DD3329"/>
    <w:rsid w:val="00DD383C"/>
    <w:rsid w:val="00DD3BC1"/>
    <w:rsid w:val="00DD3E22"/>
    <w:rsid w:val="00DD4AF6"/>
    <w:rsid w:val="00DD5D20"/>
    <w:rsid w:val="00DD6561"/>
    <w:rsid w:val="00DD6F39"/>
    <w:rsid w:val="00DD756A"/>
    <w:rsid w:val="00DD775A"/>
    <w:rsid w:val="00DD7E73"/>
    <w:rsid w:val="00DD7FDB"/>
    <w:rsid w:val="00DE04B9"/>
    <w:rsid w:val="00DE0650"/>
    <w:rsid w:val="00DE07D8"/>
    <w:rsid w:val="00DE0843"/>
    <w:rsid w:val="00DE0A49"/>
    <w:rsid w:val="00DE0B8C"/>
    <w:rsid w:val="00DE0F3C"/>
    <w:rsid w:val="00DE1209"/>
    <w:rsid w:val="00DE19A8"/>
    <w:rsid w:val="00DE1B57"/>
    <w:rsid w:val="00DE1C2D"/>
    <w:rsid w:val="00DE1DE2"/>
    <w:rsid w:val="00DE2367"/>
    <w:rsid w:val="00DE2A09"/>
    <w:rsid w:val="00DE34CA"/>
    <w:rsid w:val="00DE3882"/>
    <w:rsid w:val="00DE3A75"/>
    <w:rsid w:val="00DE3D13"/>
    <w:rsid w:val="00DE3E9A"/>
    <w:rsid w:val="00DE429B"/>
    <w:rsid w:val="00DE4847"/>
    <w:rsid w:val="00DE4FA3"/>
    <w:rsid w:val="00DE515F"/>
    <w:rsid w:val="00DE5496"/>
    <w:rsid w:val="00DE5ADD"/>
    <w:rsid w:val="00DE5FFD"/>
    <w:rsid w:val="00DE63BB"/>
    <w:rsid w:val="00DE6C74"/>
    <w:rsid w:val="00DF0BD9"/>
    <w:rsid w:val="00DF102A"/>
    <w:rsid w:val="00DF1F52"/>
    <w:rsid w:val="00DF34C6"/>
    <w:rsid w:val="00DF3565"/>
    <w:rsid w:val="00DF4F11"/>
    <w:rsid w:val="00DF5177"/>
    <w:rsid w:val="00DF53E1"/>
    <w:rsid w:val="00DF649F"/>
    <w:rsid w:val="00DF6966"/>
    <w:rsid w:val="00DF6EDF"/>
    <w:rsid w:val="00DF7CD2"/>
    <w:rsid w:val="00DF7D3E"/>
    <w:rsid w:val="00E00051"/>
    <w:rsid w:val="00E0012B"/>
    <w:rsid w:val="00E0017B"/>
    <w:rsid w:val="00E0059E"/>
    <w:rsid w:val="00E009D7"/>
    <w:rsid w:val="00E00CFF"/>
    <w:rsid w:val="00E00F48"/>
    <w:rsid w:val="00E0191F"/>
    <w:rsid w:val="00E01CB9"/>
    <w:rsid w:val="00E0205F"/>
    <w:rsid w:val="00E02083"/>
    <w:rsid w:val="00E02361"/>
    <w:rsid w:val="00E02390"/>
    <w:rsid w:val="00E02F0C"/>
    <w:rsid w:val="00E0449F"/>
    <w:rsid w:val="00E04EB1"/>
    <w:rsid w:val="00E04F59"/>
    <w:rsid w:val="00E05CA5"/>
    <w:rsid w:val="00E05E8A"/>
    <w:rsid w:val="00E0607C"/>
    <w:rsid w:val="00E0690E"/>
    <w:rsid w:val="00E06917"/>
    <w:rsid w:val="00E07077"/>
    <w:rsid w:val="00E07860"/>
    <w:rsid w:val="00E07EE5"/>
    <w:rsid w:val="00E10AA3"/>
    <w:rsid w:val="00E112EC"/>
    <w:rsid w:val="00E124DC"/>
    <w:rsid w:val="00E12582"/>
    <w:rsid w:val="00E12A90"/>
    <w:rsid w:val="00E12AEF"/>
    <w:rsid w:val="00E12FFC"/>
    <w:rsid w:val="00E13035"/>
    <w:rsid w:val="00E136F4"/>
    <w:rsid w:val="00E13C79"/>
    <w:rsid w:val="00E13CCF"/>
    <w:rsid w:val="00E142A2"/>
    <w:rsid w:val="00E15A2C"/>
    <w:rsid w:val="00E15DDF"/>
    <w:rsid w:val="00E160C5"/>
    <w:rsid w:val="00E1610F"/>
    <w:rsid w:val="00E16734"/>
    <w:rsid w:val="00E16C88"/>
    <w:rsid w:val="00E17063"/>
    <w:rsid w:val="00E17295"/>
    <w:rsid w:val="00E174B2"/>
    <w:rsid w:val="00E17974"/>
    <w:rsid w:val="00E17F70"/>
    <w:rsid w:val="00E20B1F"/>
    <w:rsid w:val="00E210B2"/>
    <w:rsid w:val="00E210F1"/>
    <w:rsid w:val="00E21768"/>
    <w:rsid w:val="00E21B31"/>
    <w:rsid w:val="00E221B7"/>
    <w:rsid w:val="00E224E4"/>
    <w:rsid w:val="00E22628"/>
    <w:rsid w:val="00E228C4"/>
    <w:rsid w:val="00E22EE6"/>
    <w:rsid w:val="00E23139"/>
    <w:rsid w:val="00E2378F"/>
    <w:rsid w:val="00E245D7"/>
    <w:rsid w:val="00E24A3E"/>
    <w:rsid w:val="00E24E2B"/>
    <w:rsid w:val="00E2506E"/>
    <w:rsid w:val="00E2551F"/>
    <w:rsid w:val="00E260A2"/>
    <w:rsid w:val="00E2690B"/>
    <w:rsid w:val="00E271FA"/>
    <w:rsid w:val="00E27452"/>
    <w:rsid w:val="00E2762D"/>
    <w:rsid w:val="00E3079A"/>
    <w:rsid w:val="00E307D6"/>
    <w:rsid w:val="00E30B5F"/>
    <w:rsid w:val="00E32729"/>
    <w:rsid w:val="00E32F06"/>
    <w:rsid w:val="00E3459C"/>
    <w:rsid w:val="00E34688"/>
    <w:rsid w:val="00E34818"/>
    <w:rsid w:val="00E34935"/>
    <w:rsid w:val="00E3505F"/>
    <w:rsid w:val="00E353F1"/>
    <w:rsid w:val="00E358C1"/>
    <w:rsid w:val="00E359D3"/>
    <w:rsid w:val="00E364D4"/>
    <w:rsid w:val="00E368C8"/>
    <w:rsid w:val="00E37356"/>
    <w:rsid w:val="00E37AB8"/>
    <w:rsid w:val="00E37DBC"/>
    <w:rsid w:val="00E37E2A"/>
    <w:rsid w:val="00E37FCD"/>
    <w:rsid w:val="00E4001B"/>
    <w:rsid w:val="00E4066F"/>
    <w:rsid w:val="00E406AD"/>
    <w:rsid w:val="00E40964"/>
    <w:rsid w:val="00E40B6B"/>
    <w:rsid w:val="00E40E19"/>
    <w:rsid w:val="00E4165E"/>
    <w:rsid w:val="00E416C7"/>
    <w:rsid w:val="00E418D2"/>
    <w:rsid w:val="00E41952"/>
    <w:rsid w:val="00E434F3"/>
    <w:rsid w:val="00E43BBC"/>
    <w:rsid w:val="00E43FDD"/>
    <w:rsid w:val="00E44239"/>
    <w:rsid w:val="00E45954"/>
    <w:rsid w:val="00E46695"/>
    <w:rsid w:val="00E4691F"/>
    <w:rsid w:val="00E47311"/>
    <w:rsid w:val="00E473CD"/>
    <w:rsid w:val="00E47C43"/>
    <w:rsid w:val="00E5072E"/>
    <w:rsid w:val="00E50FC5"/>
    <w:rsid w:val="00E514DE"/>
    <w:rsid w:val="00E516D7"/>
    <w:rsid w:val="00E51822"/>
    <w:rsid w:val="00E52600"/>
    <w:rsid w:val="00E52A11"/>
    <w:rsid w:val="00E53140"/>
    <w:rsid w:val="00E54421"/>
    <w:rsid w:val="00E5457F"/>
    <w:rsid w:val="00E54599"/>
    <w:rsid w:val="00E545AD"/>
    <w:rsid w:val="00E54CCE"/>
    <w:rsid w:val="00E55395"/>
    <w:rsid w:val="00E553D8"/>
    <w:rsid w:val="00E558C2"/>
    <w:rsid w:val="00E562F4"/>
    <w:rsid w:val="00E56520"/>
    <w:rsid w:val="00E56BAB"/>
    <w:rsid w:val="00E56BB8"/>
    <w:rsid w:val="00E57105"/>
    <w:rsid w:val="00E57122"/>
    <w:rsid w:val="00E5750B"/>
    <w:rsid w:val="00E57567"/>
    <w:rsid w:val="00E57C8E"/>
    <w:rsid w:val="00E60226"/>
    <w:rsid w:val="00E602D9"/>
    <w:rsid w:val="00E6042B"/>
    <w:rsid w:val="00E604ED"/>
    <w:rsid w:val="00E610F9"/>
    <w:rsid w:val="00E622DD"/>
    <w:rsid w:val="00E6328D"/>
    <w:rsid w:val="00E636E9"/>
    <w:rsid w:val="00E63B93"/>
    <w:rsid w:val="00E63BD0"/>
    <w:rsid w:val="00E63CBB"/>
    <w:rsid w:val="00E6479B"/>
    <w:rsid w:val="00E64E10"/>
    <w:rsid w:val="00E6627F"/>
    <w:rsid w:val="00E67396"/>
    <w:rsid w:val="00E700C5"/>
    <w:rsid w:val="00E718DA"/>
    <w:rsid w:val="00E71EC4"/>
    <w:rsid w:val="00E71FB4"/>
    <w:rsid w:val="00E72252"/>
    <w:rsid w:val="00E72BDB"/>
    <w:rsid w:val="00E72F57"/>
    <w:rsid w:val="00E72F94"/>
    <w:rsid w:val="00E734C4"/>
    <w:rsid w:val="00E73CFE"/>
    <w:rsid w:val="00E73F79"/>
    <w:rsid w:val="00E747AA"/>
    <w:rsid w:val="00E74BDD"/>
    <w:rsid w:val="00E74FAF"/>
    <w:rsid w:val="00E74FE3"/>
    <w:rsid w:val="00E75282"/>
    <w:rsid w:val="00E755C8"/>
    <w:rsid w:val="00E75AA7"/>
    <w:rsid w:val="00E76696"/>
    <w:rsid w:val="00E76A90"/>
    <w:rsid w:val="00E76D69"/>
    <w:rsid w:val="00E8072E"/>
    <w:rsid w:val="00E8075E"/>
    <w:rsid w:val="00E80A01"/>
    <w:rsid w:val="00E80C4B"/>
    <w:rsid w:val="00E80C81"/>
    <w:rsid w:val="00E81058"/>
    <w:rsid w:val="00E8145D"/>
    <w:rsid w:val="00E81AFC"/>
    <w:rsid w:val="00E81B4C"/>
    <w:rsid w:val="00E82101"/>
    <w:rsid w:val="00E82C42"/>
    <w:rsid w:val="00E82DC6"/>
    <w:rsid w:val="00E833D6"/>
    <w:rsid w:val="00E834AA"/>
    <w:rsid w:val="00E8355B"/>
    <w:rsid w:val="00E836FA"/>
    <w:rsid w:val="00E83961"/>
    <w:rsid w:val="00E84157"/>
    <w:rsid w:val="00E84212"/>
    <w:rsid w:val="00E84217"/>
    <w:rsid w:val="00E8469B"/>
    <w:rsid w:val="00E84978"/>
    <w:rsid w:val="00E850C2"/>
    <w:rsid w:val="00E85849"/>
    <w:rsid w:val="00E86603"/>
    <w:rsid w:val="00E86C11"/>
    <w:rsid w:val="00E86F18"/>
    <w:rsid w:val="00E873F1"/>
    <w:rsid w:val="00E876CE"/>
    <w:rsid w:val="00E87764"/>
    <w:rsid w:val="00E90172"/>
    <w:rsid w:val="00E90294"/>
    <w:rsid w:val="00E90B99"/>
    <w:rsid w:val="00E90D32"/>
    <w:rsid w:val="00E90E0C"/>
    <w:rsid w:val="00E9199B"/>
    <w:rsid w:val="00E91B4A"/>
    <w:rsid w:val="00E91C61"/>
    <w:rsid w:val="00E92080"/>
    <w:rsid w:val="00E92BD2"/>
    <w:rsid w:val="00E92D61"/>
    <w:rsid w:val="00E92FD2"/>
    <w:rsid w:val="00E9394C"/>
    <w:rsid w:val="00E939EC"/>
    <w:rsid w:val="00E93A5D"/>
    <w:rsid w:val="00E93C7E"/>
    <w:rsid w:val="00E94731"/>
    <w:rsid w:val="00E947FB"/>
    <w:rsid w:val="00E9508C"/>
    <w:rsid w:val="00E958DE"/>
    <w:rsid w:val="00E95927"/>
    <w:rsid w:val="00E9597F"/>
    <w:rsid w:val="00E95A9A"/>
    <w:rsid w:val="00E96238"/>
    <w:rsid w:val="00E9626C"/>
    <w:rsid w:val="00E96342"/>
    <w:rsid w:val="00E96AB6"/>
    <w:rsid w:val="00E96CEF"/>
    <w:rsid w:val="00EA0266"/>
    <w:rsid w:val="00EA0C77"/>
    <w:rsid w:val="00EA0D35"/>
    <w:rsid w:val="00EA0D43"/>
    <w:rsid w:val="00EA0D73"/>
    <w:rsid w:val="00EA1B2A"/>
    <w:rsid w:val="00EA258E"/>
    <w:rsid w:val="00EA3043"/>
    <w:rsid w:val="00EA39BF"/>
    <w:rsid w:val="00EA4590"/>
    <w:rsid w:val="00EA4B48"/>
    <w:rsid w:val="00EA4F87"/>
    <w:rsid w:val="00EA5157"/>
    <w:rsid w:val="00EA5351"/>
    <w:rsid w:val="00EA58D8"/>
    <w:rsid w:val="00EA5B89"/>
    <w:rsid w:val="00EA6085"/>
    <w:rsid w:val="00EA646B"/>
    <w:rsid w:val="00EA657D"/>
    <w:rsid w:val="00EA6629"/>
    <w:rsid w:val="00EA66CB"/>
    <w:rsid w:val="00EA6B5A"/>
    <w:rsid w:val="00EA7147"/>
    <w:rsid w:val="00EA781C"/>
    <w:rsid w:val="00EA7852"/>
    <w:rsid w:val="00EA7A1F"/>
    <w:rsid w:val="00EB0C62"/>
    <w:rsid w:val="00EB0E9C"/>
    <w:rsid w:val="00EB12FC"/>
    <w:rsid w:val="00EB15EB"/>
    <w:rsid w:val="00EB2F19"/>
    <w:rsid w:val="00EB35AB"/>
    <w:rsid w:val="00EB3805"/>
    <w:rsid w:val="00EB3E14"/>
    <w:rsid w:val="00EB44A5"/>
    <w:rsid w:val="00EB4619"/>
    <w:rsid w:val="00EB484C"/>
    <w:rsid w:val="00EB4B5A"/>
    <w:rsid w:val="00EB5CEC"/>
    <w:rsid w:val="00EB5E1E"/>
    <w:rsid w:val="00EB5E82"/>
    <w:rsid w:val="00EB6190"/>
    <w:rsid w:val="00EB681B"/>
    <w:rsid w:val="00EB6C2D"/>
    <w:rsid w:val="00EB701C"/>
    <w:rsid w:val="00EB73B3"/>
    <w:rsid w:val="00EB73F9"/>
    <w:rsid w:val="00EB7492"/>
    <w:rsid w:val="00EB7EAA"/>
    <w:rsid w:val="00EB7EF8"/>
    <w:rsid w:val="00EC02D3"/>
    <w:rsid w:val="00EC06B3"/>
    <w:rsid w:val="00EC0929"/>
    <w:rsid w:val="00EC107D"/>
    <w:rsid w:val="00EC1327"/>
    <w:rsid w:val="00EC13C1"/>
    <w:rsid w:val="00EC259A"/>
    <w:rsid w:val="00EC2A61"/>
    <w:rsid w:val="00EC301F"/>
    <w:rsid w:val="00EC32FB"/>
    <w:rsid w:val="00EC350E"/>
    <w:rsid w:val="00EC3939"/>
    <w:rsid w:val="00EC3EEA"/>
    <w:rsid w:val="00EC421F"/>
    <w:rsid w:val="00EC495D"/>
    <w:rsid w:val="00EC4EF0"/>
    <w:rsid w:val="00EC5023"/>
    <w:rsid w:val="00EC5756"/>
    <w:rsid w:val="00EC5919"/>
    <w:rsid w:val="00EC5CF9"/>
    <w:rsid w:val="00EC6161"/>
    <w:rsid w:val="00EC6F09"/>
    <w:rsid w:val="00EC7046"/>
    <w:rsid w:val="00EC750C"/>
    <w:rsid w:val="00EC7EA8"/>
    <w:rsid w:val="00ED02E8"/>
    <w:rsid w:val="00ED040D"/>
    <w:rsid w:val="00ED07A9"/>
    <w:rsid w:val="00ED114B"/>
    <w:rsid w:val="00ED1C6D"/>
    <w:rsid w:val="00ED1E99"/>
    <w:rsid w:val="00ED1F16"/>
    <w:rsid w:val="00ED20E3"/>
    <w:rsid w:val="00ED225D"/>
    <w:rsid w:val="00ED26E3"/>
    <w:rsid w:val="00ED2C67"/>
    <w:rsid w:val="00ED2FA2"/>
    <w:rsid w:val="00ED30C3"/>
    <w:rsid w:val="00ED32DF"/>
    <w:rsid w:val="00ED3CCF"/>
    <w:rsid w:val="00ED3E10"/>
    <w:rsid w:val="00ED4693"/>
    <w:rsid w:val="00ED50CD"/>
    <w:rsid w:val="00ED526E"/>
    <w:rsid w:val="00ED54E3"/>
    <w:rsid w:val="00ED5ED2"/>
    <w:rsid w:val="00ED609F"/>
    <w:rsid w:val="00ED696D"/>
    <w:rsid w:val="00ED6D7C"/>
    <w:rsid w:val="00ED702A"/>
    <w:rsid w:val="00ED7562"/>
    <w:rsid w:val="00ED78B3"/>
    <w:rsid w:val="00ED7BD1"/>
    <w:rsid w:val="00ED7D8B"/>
    <w:rsid w:val="00EE0D26"/>
    <w:rsid w:val="00EE0F55"/>
    <w:rsid w:val="00EE12E4"/>
    <w:rsid w:val="00EE1D97"/>
    <w:rsid w:val="00EE1DFD"/>
    <w:rsid w:val="00EE3C1B"/>
    <w:rsid w:val="00EE3FBD"/>
    <w:rsid w:val="00EE430B"/>
    <w:rsid w:val="00EE43FE"/>
    <w:rsid w:val="00EE44D3"/>
    <w:rsid w:val="00EE45B1"/>
    <w:rsid w:val="00EE4C28"/>
    <w:rsid w:val="00EE4D29"/>
    <w:rsid w:val="00EE4D3E"/>
    <w:rsid w:val="00EE4EDC"/>
    <w:rsid w:val="00EE4F63"/>
    <w:rsid w:val="00EE5153"/>
    <w:rsid w:val="00EE58CE"/>
    <w:rsid w:val="00EE5C98"/>
    <w:rsid w:val="00EE5F6B"/>
    <w:rsid w:val="00EE6021"/>
    <w:rsid w:val="00EE60A8"/>
    <w:rsid w:val="00EE643A"/>
    <w:rsid w:val="00EE64A2"/>
    <w:rsid w:val="00EE6509"/>
    <w:rsid w:val="00EE6AEC"/>
    <w:rsid w:val="00EE6E3A"/>
    <w:rsid w:val="00EE6FD8"/>
    <w:rsid w:val="00EE75C8"/>
    <w:rsid w:val="00EF05B0"/>
    <w:rsid w:val="00EF0A30"/>
    <w:rsid w:val="00EF11B5"/>
    <w:rsid w:val="00EF12E4"/>
    <w:rsid w:val="00EF30BA"/>
    <w:rsid w:val="00EF3151"/>
    <w:rsid w:val="00EF354B"/>
    <w:rsid w:val="00EF3797"/>
    <w:rsid w:val="00EF41A4"/>
    <w:rsid w:val="00EF435C"/>
    <w:rsid w:val="00EF45DB"/>
    <w:rsid w:val="00EF4AA7"/>
    <w:rsid w:val="00EF5000"/>
    <w:rsid w:val="00EF5081"/>
    <w:rsid w:val="00EF5B77"/>
    <w:rsid w:val="00EF6487"/>
    <w:rsid w:val="00EF65DA"/>
    <w:rsid w:val="00EF6F1A"/>
    <w:rsid w:val="00EF7685"/>
    <w:rsid w:val="00EF780D"/>
    <w:rsid w:val="00F000A8"/>
    <w:rsid w:val="00F00451"/>
    <w:rsid w:val="00F012D6"/>
    <w:rsid w:val="00F01542"/>
    <w:rsid w:val="00F01840"/>
    <w:rsid w:val="00F01EA1"/>
    <w:rsid w:val="00F02496"/>
    <w:rsid w:val="00F0261B"/>
    <w:rsid w:val="00F02F9E"/>
    <w:rsid w:val="00F03793"/>
    <w:rsid w:val="00F0419D"/>
    <w:rsid w:val="00F04210"/>
    <w:rsid w:val="00F04735"/>
    <w:rsid w:val="00F04BB4"/>
    <w:rsid w:val="00F0641F"/>
    <w:rsid w:val="00F06ADB"/>
    <w:rsid w:val="00F06FAF"/>
    <w:rsid w:val="00F07965"/>
    <w:rsid w:val="00F07979"/>
    <w:rsid w:val="00F07B85"/>
    <w:rsid w:val="00F101F9"/>
    <w:rsid w:val="00F10632"/>
    <w:rsid w:val="00F10C13"/>
    <w:rsid w:val="00F10CD0"/>
    <w:rsid w:val="00F110D3"/>
    <w:rsid w:val="00F11159"/>
    <w:rsid w:val="00F1133D"/>
    <w:rsid w:val="00F114F6"/>
    <w:rsid w:val="00F11D88"/>
    <w:rsid w:val="00F11E3D"/>
    <w:rsid w:val="00F12678"/>
    <w:rsid w:val="00F12A7A"/>
    <w:rsid w:val="00F12BAE"/>
    <w:rsid w:val="00F12DAA"/>
    <w:rsid w:val="00F12F35"/>
    <w:rsid w:val="00F1308E"/>
    <w:rsid w:val="00F13193"/>
    <w:rsid w:val="00F1324A"/>
    <w:rsid w:val="00F13EDF"/>
    <w:rsid w:val="00F13FE8"/>
    <w:rsid w:val="00F14150"/>
    <w:rsid w:val="00F14818"/>
    <w:rsid w:val="00F14DC5"/>
    <w:rsid w:val="00F14E98"/>
    <w:rsid w:val="00F15113"/>
    <w:rsid w:val="00F1543C"/>
    <w:rsid w:val="00F1559A"/>
    <w:rsid w:val="00F158F6"/>
    <w:rsid w:val="00F15EDF"/>
    <w:rsid w:val="00F16285"/>
    <w:rsid w:val="00F169DB"/>
    <w:rsid w:val="00F16AA0"/>
    <w:rsid w:val="00F16D6C"/>
    <w:rsid w:val="00F17198"/>
    <w:rsid w:val="00F17926"/>
    <w:rsid w:val="00F17BE2"/>
    <w:rsid w:val="00F20B1B"/>
    <w:rsid w:val="00F20BCA"/>
    <w:rsid w:val="00F210E8"/>
    <w:rsid w:val="00F21423"/>
    <w:rsid w:val="00F2215A"/>
    <w:rsid w:val="00F225A9"/>
    <w:rsid w:val="00F22953"/>
    <w:rsid w:val="00F22BAB"/>
    <w:rsid w:val="00F23020"/>
    <w:rsid w:val="00F2331E"/>
    <w:rsid w:val="00F233FA"/>
    <w:rsid w:val="00F2357A"/>
    <w:rsid w:val="00F23760"/>
    <w:rsid w:val="00F23D00"/>
    <w:rsid w:val="00F23FE0"/>
    <w:rsid w:val="00F2465B"/>
    <w:rsid w:val="00F24FB7"/>
    <w:rsid w:val="00F25324"/>
    <w:rsid w:val="00F25A07"/>
    <w:rsid w:val="00F25FB5"/>
    <w:rsid w:val="00F263CD"/>
    <w:rsid w:val="00F264BC"/>
    <w:rsid w:val="00F26776"/>
    <w:rsid w:val="00F26779"/>
    <w:rsid w:val="00F27C5D"/>
    <w:rsid w:val="00F30300"/>
    <w:rsid w:val="00F30507"/>
    <w:rsid w:val="00F308EB"/>
    <w:rsid w:val="00F30F0C"/>
    <w:rsid w:val="00F3103C"/>
    <w:rsid w:val="00F31281"/>
    <w:rsid w:val="00F31C6C"/>
    <w:rsid w:val="00F31D4F"/>
    <w:rsid w:val="00F32340"/>
    <w:rsid w:val="00F328BE"/>
    <w:rsid w:val="00F328E0"/>
    <w:rsid w:val="00F33807"/>
    <w:rsid w:val="00F33957"/>
    <w:rsid w:val="00F349A4"/>
    <w:rsid w:val="00F34FEA"/>
    <w:rsid w:val="00F34FFF"/>
    <w:rsid w:val="00F36782"/>
    <w:rsid w:val="00F368B8"/>
    <w:rsid w:val="00F36DD0"/>
    <w:rsid w:val="00F36DE5"/>
    <w:rsid w:val="00F36FD9"/>
    <w:rsid w:val="00F3750E"/>
    <w:rsid w:val="00F37A9C"/>
    <w:rsid w:val="00F37C2C"/>
    <w:rsid w:val="00F37FD3"/>
    <w:rsid w:val="00F40069"/>
    <w:rsid w:val="00F40194"/>
    <w:rsid w:val="00F40468"/>
    <w:rsid w:val="00F40A2F"/>
    <w:rsid w:val="00F40F6D"/>
    <w:rsid w:val="00F41514"/>
    <w:rsid w:val="00F418A8"/>
    <w:rsid w:val="00F418DF"/>
    <w:rsid w:val="00F41AF6"/>
    <w:rsid w:val="00F42106"/>
    <w:rsid w:val="00F42831"/>
    <w:rsid w:val="00F42D1A"/>
    <w:rsid w:val="00F43206"/>
    <w:rsid w:val="00F44BC1"/>
    <w:rsid w:val="00F44DFB"/>
    <w:rsid w:val="00F44F51"/>
    <w:rsid w:val="00F45231"/>
    <w:rsid w:val="00F45A95"/>
    <w:rsid w:val="00F45E44"/>
    <w:rsid w:val="00F475E7"/>
    <w:rsid w:val="00F47E02"/>
    <w:rsid w:val="00F5055A"/>
    <w:rsid w:val="00F506C3"/>
    <w:rsid w:val="00F50B0B"/>
    <w:rsid w:val="00F5166F"/>
    <w:rsid w:val="00F517C4"/>
    <w:rsid w:val="00F52259"/>
    <w:rsid w:val="00F5431D"/>
    <w:rsid w:val="00F54839"/>
    <w:rsid w:val="00F55BBF"/>
    <w:rsid w:val="00F56143"/>
    <w:rsid w:val="00F567A3"/>
    <w:rsid w:val="00F56813"/>
    <w:rsid w:val="00F56A48"/>
    <w:rsid w:val="00F571A3"/>
    <w:rsid w:val="00F57342"/>
    <w:rsid w:val="00F5735B"/>
    <w:rsid w:val="00F575B5"/>
    <w:rsid w:val="00F575F1"/>
    <w:rsid w:val="00F57E5F"/>
    <w:rsid w:val="00F6012E"/>
    <w:rsid w:val="00F60599"/>
    <w:rsid w:val="00F60817"/>
    <w:rsid w:val="00F60F36"/>
    <w:rsid w:val="00F612AC"/>
    <w:rsid w:val="00F6148F"/>
    <w:rsid w:val="00F61826"/>
    <w:rsid w:val="00F61A34"/>
    <w:rsid w:val="00F61B06"/>
    <w:rsid w:val="00F62189"/>
    <w:rsid w:val="00F62277"/>
    <w:rsid w:val="00F62476"/>
    <w:rsid w:val="00F624AA"/>
    <w:rsid w:val="00F62723"/>
    <w:rsid w:val="00F62AC6"/>
    <w:rsid w:val="00F63297"/>
    <w:rsid w:val="00F63361"/>
    <w:rsid w:val="00F63391"/>
    <w:rsid w:val="00F63599"/>
    <w:rsid w:val="00F636F3"/>
    <w:rsid w:val="00F644B8"/>
    <w:rsid w:val="00F64F0A"/>
    <w:rsid w:val="00F64FE8"/>
    <w:rsid w:val="00F65605"/>
    <w:rsid w:val="00F65868"/>
    <w:rsid w:val="00F66253"/>
    <w:rsid w:val="00F66674"/>
    <w:rsid w:val="00F670F8"/>
    <w:rsid w:val="00F6717E"/>
    <w:rsid w:val="00F6734C"/>
    <w:rsid w:val="00F679AC"/>
    <w:rsid w:val="00F679DD"/>
    <w:rsid w:val="00F70608"/>
    <w:rsid w:val="00F70DD9"/>
    <w:rsid w:val="00F70FDB"/>
    <w:rsid w:val="00F71204"/>
    <w:rsid w:val="00F71883"/>
    <w:rsid w:val="00F71D0B"/>
    <w:rsid w:val="00F7200F"/>
    <w:rsid w:val="00F7257A"/>
    <w:rsid w:val="00F725A9"/>
    <w:rsid w:val="00F72759"/>
    <w:rsid w:val="00F7284D"/>
    <w:rsid w:val="00F72905"/>
    <w:rsid w:val="00F7294F"/>
    <w:rsid w:val="00F72D7F"/>
    <w:rsid w:val="00F72F46"/>
    <w:rsid w:val="00F73453"/>
    <w:rsid w:val="00F734C0"/>
    <w:rsid w:val="00F73B01"/>
    <w:rsid w:val="00F747E3"/>
    <w:rsid w:val="00F750F2"/>
    <w:rsid w:val="00F75D58"/>
    <w:rsid w:val="00F76643"/>
    <w:rsid w:val="00F769F9"/>
    <w:rsid w:val="00F76A89"/>
    <w:rsid w:val="00F76DCF"/>
    <w:rsid w:val="00F76FB0"/>
    <w:rsid w:val="00F770D5"/>
    <w:rsid w:val="00F77538"/>
    <w:rsid w:val="00F77542"/>
    <w:rsid w:val="00F77755"/>
    <w:rsid w:val="00F77A07"/>
    <w:rsid w:val="00F77EFF"/>
    <w:rsid w:val="00F804AB"/>
    <w:rsid w:val="00F80500"/>
    <w:rsid w:val="00F80775"/>
    <w:rsid w:val="00F80ED2"/>
    <w:rsid w:val="00F80EDD"/>
    <w:rsid w:val="00F80FEE"/>
    <w:rsid w:val="00F814BB"/>
    <w:rsid w:val="00F815A6"/>
    <w:rsid w:val="00F82559"/>
    <w:rsid w:val="00F827A2"/>
    <w:rsid w:val="00F82BAC"/>
    <w:rsid w:val="00F830E3"/>
    <w:rsid w:val="00F832DA"/>
    <w:rsid w:val="00F83343"/>
    <w:rsid w:val="00F83723"/>
    <w:rsid w:val="00F83BBA"/>
    <w:rsid w:val="00F83C06"/>
    <w:rsid w:val="00F83ECC"/>
    <w:rsid w:val="00F849F6"/>
    <w:rsid w:val="00F84CF5"/>
    <w:rsid w:val="00F85233"/>
    <w:rsid w:val="00F85614"/>
    <w:rsid w:val="00F8562E"/>
    <w:rsid w:val="00F85AB0"/>
    <w:rsid w:val="00F85D7D"/>
    <w:rsid w:val="00F85FFF"/>
    <w:rsid w:val="00F86D18"/>
    <w:rsid w:val="00F86D27"/>
    <w:rsid w:val="00F8723B"/>
    <w:rsid w:val="00F874A6"/>
    <w:rsid w:val="00F87842"/>
    <w:rsid w:val="00F87A39"/>
    <w:rsid w:val="00F904A3"/>
    <w:rsid w:val="00F904CE"/>
    <w:rsid w:val="00F9063D"/>
    <w:rsid w:val="00F90C6F"/>
    <w:rsid w:val="00F914A3"/>
    <w:rsid w:val="00F917C6"/>
    <w:rsid w:val="00F91E91"/>
    <w:rsid w:val="00F92D99"/>
    <w:rsid w:val="00F93368"/>
    <w:rsid w:val="00F9383B"/>
    <w:rsid w:val="00F93893"/>
    <w:rsid w:val="00F93BE5"/>
    <w:rsid w:val="00F93F00"/>
    <w:rsid w:val="00F94E72"/>
    <w:rsid w:val="00F952C8"/>
    <w:rsid w:val="00F9584D"/>
    <w:rsid w:val="00F95978"/>
    <w:rsid w:val="00F95C0E"/>
    <w:rsid w:val="00F96200"/>
    <w:rsid w:val="00F96D6C"/>
    <w:rsid w:val="00F971C1"/>
    <w:rsid w:val="00F97FC5"/>
    <w:rsid w:val="00FA0096"/>
    <w:rsid w:val="00FA06C5"/>
    <w:rsid w:val="00FA0854"/>
    <w:rsid w:val="00FA0D4B"/>
    <w:rsid w:val="00FA1293"/>
    <w:rsid w:val="00FA14C3"/>
    <w:rsid w:val="00FA19B0"/>
    <w:rsid w:val="00FA25F1"/>
    <w:rsid w:val="00FA3574"/>
    <w:rsid w:val="00FA4035"/>
    <w:rsid w:val="00FA4080"/>
    <w:rsid w:val="00FA4965"/>
    <w:rsid w:val="00FA4C78"/>
    <w:rsid w:val="00FA5B70"/>
    <w:rsid w:val="00FA5DE9"/>
    <w:rsid w:val="00FA6106"/>
    <w:rsid w:val="00FA673E"/>
    <w:rsid w:val="00FA6E62"/>
    <w:rsid w:val="00FA6EEC"/>
    <w:rsid w:val="00FA776A"/>
    <w:rsid w:val="00FA7808"/>
    <w:rsid w:val="00FA7A6A"/>
    <w:rsid w:val="00FA7ECB"/>
    <w:rsid w:val="00FA7FBB"/>
    <w:rsid w:val="00FB05DD"/>
    <w:rsid w:val="00FB0691"/>
    <w:rsid w:val="00FB0A0A"/>
    <w:rsid w:val="00FB15F6"/>
    <w:rsid w:val="00FB17C0"/>
    <w:rsid w:val="00FB1C7C"/>
    <w:rsid w:val="00FB22BA"/>
    <w:rsid w:val="00FB2BE8"/>
    <w:rsid w:val="00FB2ECF"/>
    <w:rsid w:val="00FB323E"/>
    <w:rsid w:val="00FB3669"/>
    <w:rsid w:val="00FB42A0"/>
    <w:rsid w:val="00FB4A98"/>
    <w:rsid w:val="00FB501A"/>
    <w:rsid w:val="00FB556E"/>
    <w:rsid w:val="00FB557D"/>
    <w:rsid w:val="00FB571E"/>
    <w:rsid w:val="00FB6948"/>
    <w:rsid w:val="00FB69F7"/>
    <w:rsid w:val="00FB6A65"/>
    <w:rsid w:val="00FB6FDB"/>
    <w:rsid w:val="00FB74A7"/>
    <w:rsid w:val="00FB799C"/>
    <w:rsid w:val="00FC0AAD"/>
    <w:rsid w:val="00FC12E3"/>
    <w:rsid w:val="00FC1A35"/>
    <w:rsid w:val="00FC2F05"/>
    <w:rsid w:val="00FC37D9"/>
    <w:rsid w:val="00FC3D90"/>
    <w:rsid w:val="00FC40FC"/>
    <w:rsid w:val="00FC4505"/>
    <w:rsid w:val="00FC45AD"/>
    <w:rsid w:val="00FC47E4"/>
    <w:rsid w:val="00FC4B40"/>
    <w:rsid w:val="00FC4B7E"/>
    <w:rsid w:val="00FC4DE6"/>
    <w:rsid w:val="00FC52FE"/>
    <w:rsid w:val="00FC55C5"/>
    <w:rsid w:val="00FC5B97"/>
    <w:rsid w:val="00FC5D9F"/>
    <w:rsid w:val="00FC7428"/>
    <w:rsid w:val="00FC762E"/>
    <w:rsid w:val="00FC7652"/>
    <w:rsid w:val="00FC76E4"/>
    <w:rsid w:val="00FC7D55"/>
    <w:rsid w:val="00FC7DD2"/>
    <w:rsid w:val="00FC7F21"/>
    <w:rsid w:val="00FD06C9"/>
    <w:rsid w:val="00FD16E3"/>
    <w:rsid w:val="00FD1BDD"/>
    <w:rsid w:val="00FD1C09"/>
    <w:rsid w:val="00FD2126"/>
    <w:rsid w:val="00FD2D4B"/>
    <w:rsid w:val="00FD2F36"/>
    <w:rsid w:val="00FD301D"/>
    <w:rsid w:val="00FD3076"/>
    <w:rsid w:val="00FD3735"/>
    <w:rsid w:val="00FD3769"/>
    <w:rsid w:val="00FD37D6"/>
    <w:rsid w:val="00FD3844"/>
    <w:rsid w:val="00FD3FEB"/>
    <w:rsid w:val="00FD40D6"/>
    <w:rsid w:val="00FD4178"/>
    <w:rsid w:val="00FD4179"/>
    <w:rsid w:val="00FD4724"/>
    <w:rsid w:val="00FD4B9C"/>
    <w:rsid w:val="00FD4DA2"/>
    <w:rsid w:val="00FD5589"/>
    <w:rsid w:val="00FD5D3B"/>
    <w:rsid w:val="00FD5E44"/>
    <w:rsid w:val="00FD5E62"/>
    <w:rsid w:val="00FD62E5"/>
    <w:rsid w:val="00FD659F"/>
    <w:rsid w:val="00FD6E77"/>
    <w:rsid w:val="00FD70F2"/>
    <w:rsid w:val="00FD71E1"/>
    <w:rsid w:val="00FD7ABB"/>
    <w:rsid w:val="00FD7F6E"/>
    <w:rsid w:val="00FE1544"/>
    <w:rsid w:val="00FE1635"/>
    <w:rsid w:val="00FE1B7C"/>
    <w:rsid w:val="00FE2123"/>
    <w:rsid w:val="00FE2935"/>
    <w:rsid w:val="00FE2E47"/>
    <w:rsid w:val="00FE3279"/>
    <w:rsid w:val="00FE3375"/>
    <w:rsid w:val="00FE3B98"/>
    <w:rsid w:val="00FE4062"/>
    <w:rsid w:val="00FE5A50"/>
    <w:rsid w:val="00FE5B01"/>
    <w:rsid w:val="00FE5B5E"/>
    <w:rsid w:val="00FE6303"/>
    <w:rsid w:val="00FE65DD"/>
    <w:rsid w:val="00FE6D8C"/>
    <w:rsid w:val="00FE7CA7"/>
    <w:rsid w:val="00FF0046"/>
    <w:rsid w:val="00FF04B6"/>
    <w:rsid w:val="00FF08F5"/>
    <w:rsid w:val="00FF09A5"/>
    <w:rsid w:val="00FF0FA9"/>
    <w:rsid w:val="00FF102A"/>
    <w:rsid w:val="00FF110E"/>
    <w:rsid w:val="00FF1708"/>
    <w:rsid w:val="00FF1A79"/>
    <w:rsid w:val="00FF2127"/>
    <w:rsid w:val="00FF24DB"/>
    <w:rsid w:val="00FF272F"/>
    <w:rsid w:val="00FF2AA1"/>
    <w:rsid w:val="00FF2CAC"/>
    <w:rsid w:val="00FF3057"/>
    <w:rsid w:val="00FF33E1"/>
    <w:rsid w:val="00FF3535"/>
    <w:rsid w:val="00FF3758"/>
    <w:rsid w:val="00FF37FA"/>
    <w:rsid w:val="00FF3F5D"/>
    <w:rsid w:val="00FF52CE"/>
    <w:rsid w:val="00FF5615"/>
    <w:rsid w:val="00FF5A4D"/>
    <w:rsid w:val="00FF6591"/>
    <w:rsid w:val="00FF675E"/>
    <w:rsid w:val="00FF7B6D"/>
    <w:rsid w:val="00FF7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24323"/>
    <o:shapelayout v:ext="edit">
      <o:idmap v:ext="edit" data="1"/>
    </o:shapelayout>
  </w:shapeDefaults>
  <w:decimalSymbol w:val="."/>
  <w:listSeparator w:val=","/>
  <w14:docId w14:val="4FE3E40F"/>
  <w15:docId w15:val="{282CCEA1-8BF8-444D-BE6C-9AEB64947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5AC3"/>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rPr>
  </w:style>
  <w:style w:type="paragraph" w:styleId="Heading1">
    <w:name w:val="heading 1"/>
    <w:basedOn w:val="Normal"/>
    <w:next w:val="Normal"/>
    <w:link w:val="Heading1Char"/>
    <w:qFormat/>
    <w:rsid w:val="00446C90"/>
    <w:pPr>
      <w:keepNext/>
      <w:widowControl/>
      <w:overflowPunct/>
      <w:autoSpaceDE/>
      <w:autoSpaceDN/>
      <w:adjustRightInd/>
      <w:jc w:val="center"/>
      <w:outlineLvl w:val="0"/>
    </w:pPr>
    <w:rPr>
      <w:rFonts w:ascii="Benguiat Bk BT" w:hAnsi="Benguiat Bk BT"/>
      <w:kern w:val="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3505"/>
    <w:pPr>
      <w:ind w:left="720"/>
      <w:contextualSpacing/>
    </w:pPr>
  </w:style>
  <w:style w:type="paragraph" w:styleId="Header">
    <w:name w:val="header"/>
    <w:basedOn w:val="Normal"/>
    <w:link w:val="HeaderChar"/>
    <w:uiPriority w:val="99"/>
    <w:unhideWhenUsed/>
    <w:rsid w:val="00025081"/>
    <w:pPr>
      <w:tabs>
        <w:tab w:val="center" w:pos="4680"/>
        <w:tab w:val="right" w:pos="9360"/>
      </w:tabs>
    </w:pPr>
  </w:style>
  <w:style w:type="character" w:customStyle="1" w:styleId="HeaderChar">
    <w:name w:val="Header Char"/>
    <w:basedOn w:val="DefaultParagraphFont"/>
    <w:link w:val="Header"/>
    <w:uiPriority w:val="99"/>
    <w:rsid w:val="00025081"/>
    <w:rPr>
      <w:rFonts w:ascii="Times New Roman" w:eastAsia="Times New Roman" w:hAnsi="Times New Roman" w:cs="Times New Roman"/>
      <w:kern w:val="28"/>
      <w:sz w:val="20"/>
      <w:szCs w:val="20"/>
    </w:rPr>
  </w:style>
  <w:style w:type="paragraph" w:styleId="Footer">
    <w:name w:val="footer"/>
    <w:basedOn w:val="Normal"/>
    <w:link w:val="FooterChar"/>
    <w:uiPriority w:val="99"/>
    <w:unhideWhenUsed/>
    <w:rsid w:val="00025081"/>
    <w:pPr>
      <w:tabs>
        <w:tab w:val="center" w:pos="4680"/>
        <w:tab w:val="right" w:pos="9360"/>
      </w:tabs>
    </w:pPr>
  </w:style>
  <w:style w:type="character" w:customStyle="1" w:styleId="FooterChar">
    <w:name w:val="Footer Char"/>
    <w:basedOn w:val="DefaultParagraphFont"/>
    <w:link w:val="Footer"/>
    <w:uiPriority w:val="99"/>
    <w:rsid w:val="00025081"/>
    <w:rPr>
      <w:rFonts w:ascii="Times New Roman" w:eastAsia="Times New Roman" w:hAnsi="Times New Roman" w:cs="Times New Roman"/>
      <w:kern w:val="28"/>
      <w:sz w:val="20"/>
      <w:szCs w:val="20"/>
    </w:rPr>
  </w:style>
  <w:style w:type="paragraph" w:styleId="BalloonText">
    <w:name w:val="Balloon Text"/>
    <w:basedOn w:val="Normal"/>
    <w:link w:val="BalloonTextChar"/>
    <w:uiPriority w:val="99"/>
    <w:semiHidden/>
    <w:unhideWhenUsed/>
    <w:rsid w:val="004E345F"/>
    <w:rPr>
      <w:rFonts w:ascii="Tahoma" w:hAnsi="Tahoma" w:cs="Tahoma"/>
      <w:sz w:val="16"/>
      <w:szCs w:val="16"/>
    </w:rPr>
  </w:style>
  <w:style w:type="character" w:customStyle="1" w:styleId="BalloonTextChar">
    <w:name w:val="Balloon Text Char"/>
    <w:basedOn w:val="DefaultParagraphFont"/>
    <w:link w:val="BalloonText"/>
    <w:uiPriority w:val="99"/>
    <w:semiHidden/>
    <w:rsid w:val="004E345F"/>
    <w:rPr>
      <w:rFonts w:ascii="Tahoma" w:eastAsia="Times New Roman" w:hAnsi="Tahoma" w:cs="Tahoma"/>
      <w:kern w:val="28"/>
      <w:sz w:val="16"/>
      <w:szCs w:val="16"/>
    </w:rPr>
  </w:style>
  <w:style w:type="character" w:styleId="Strong">
    <w:name w:val="Strong"/>
    <w:basedOn w:val="DefaultParagraphFont"/>
    <w:uiPriority w:val="22"/>
    <w:qFormat/>
    <w:rsid w:val="00A12838"/>
    <w:rPr>
      <w:b/>
      <w:bCs/>
    </w:rPr>
  </w:style>
  <w:style w:type="paragraph" w:styleId="NoSpacing">
    <w:name w:val="No Spacing"/>
    <w:uiPriority w:val="1"/>
    <w:qFormat/>
    <w:rsid w:val="00A12838"/>
    <w:pPr>
      <w:spacing w:after="0" w:line="240" w:lineRule="auto"/>
    </w:pPr>
  </w:style>
  <w:style w:type="paragraph" w:customStyle="1" w:styleId="m-4696464913780396859msolistparagraph">
    <w:name w:val="m_-4696464913780396859msolistparagraph"/>
    <w:basedOn w:val="Normal"/>
    <w:rsid w:val="00180613"/>
    <w:pPr>
      <w:widowControl/>
      <w:overflowPunct/>
      <w:autoSpaceDE/>
      <w:autoSpaceDN/>
      <w:adjustRightInd/>
      <w:spacing w:before="100" w:beforeAutospacing="1" w:after="100" w:afterAutospacing="1"/>
    </w:pPr>
    <w:rPr>
      <w:kern w:val="0"/>
      <w:sz w:val="24"/>
      <w:szCs w:val="24"/>
    </w:rPr>
  </w:style>
  <w:style w:type="character" w:customStyle="1" w:styleId="Heading1Char">
    <w:name w:val="Heading 1 Char"/>
    <w:basedOn w:val="DefaultParagraphFont"/>
    <w:link w:val="Heading1"/>
    <w:rsid w:val="00446C90"/>
    <w:rPr>
      <w:rFonts w:ascii="Benguiat Bk BT" w:eastAsia="Times New Roman" w:hAnsi="Benguiat Bk BT" w:cs="Times New Roman"/>
      <w:sz w:val="28"/>
      <w:szCs w:val="24"/>
    </w:rPr>
  </w:style>
  <w:style w:type="character" w:styleId="Hyperlink">
    <w:name w:val="Hyperlink"/>
    <w:basedOn w:val="DefaultParagraphFont"/>
    <w:uiPriority w:val="99"/>
    <w:unhideWhenUsed/>
    <w:rsid w:val="00D3051A"/>
    <w:rPr>
      <w:color w:val="0000FF" w:themeColor="hyperlink"/>
      <w:u w:val="single"/>
    </w:rPr>
  </w:style>
  <w:style w:type="character" w:customStyle="1" w:styleId="UnresolvedMention1">
    <w:name w:val="Unresolved Mention1"/>
    <w:basedOn w:val="DefaultParagraphFont"/>
    <w:uiPriority w:val="99"/>
    <w:semiHidden/>
    <w:unhideWhenUsed/>
    <w:rsid w:val="0047519E"/>
    <w:rPr>
      <w:color w:val="605E5C"/>
      <w:shd w:val="clear" w:color="auto" w:fill="E1DFDD"/>
    </w:rPr>
  </w:style>
  <w:style w:type="character" w:customStyle="1" w:styleId="UnresolvedMention2">
    <w:name w:val="Unresolved Mention2"/>
    <w:basedOn w:val="DefaultParagraphFont"/>
    <w:uiPriority w:val="99"/>
    <w:semiHidden/>
    <w:unhideWhenUsed/>
    <w:rsid w:val="00F725A9"/>
    <w:rPr>
      <w:color w:val="605E5C"/>
      <w:shd w:val="clear" w:color="auto" w:fill="E1DFDD"/>
    </w:rPr>
  </w:style>
  <w:style w:type="character" w:customStyle="1" w:styleId="UnresolvedMention3">
    <w:name w:val="Unresolved Mention3"/>
    <w:basedOn w:val="DefaultParagraphFont"/>
    <w:uiPriority w:val="99"/>
    <w:semiHidden/>
    <w:unhideWhenUsed/>
    <w:rsid w:val="00FC2F05"/>
    <w:rPr>
      <w:color w:val="605E5C"/>
      <w:shd w:val="clear" w:color="auto" w:fill="E1DFDD"/>
    </w:rPr>
  </w:style>
  <w:style w:type="character" w:styleId="UnresolvedMention">
    <w:name w:val="Unresolved Mention"/>
    <w:basedOn w:val="DefaultParagraphFont"/>
    <w:uiPriority w:val="99"/>
    <w:semiHidden/>
    <w:unhideWhenUsed/>
    <w:rsid w:val="00FC37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479986">
      <w:bodyDiv w:val="1"/>
      <w:marLeft w:val="0"/>
      <w:marRight w:val="0"/>
      <w:marTop w:val="0"/>
      <w:marBottom w:val="0"/>
      <w:divBdr>
        <w:top w:val="none" w:sz="0" w:space="0" w:color="auto"/>
        <w:left w:val="none" w:sz="0" w:space="0" w:color="auto"/>
        <w:bottom w:val="none" w:sz="0" w:space="0" w:color="auto"/>
        <w:right w:val="none" w:sz="0" w:space="0" w:color="auto"/>
      </w:divBdr>
    </w:div>
    <w:div w:id="507134222">
      <w:bodyDiv w:val="1"/>
      <w:marLeft w:val="0"/>
      <w:marRight w:val="0"/>
      <w:marTop w:val="0"/>
      <w:marBottom w:val="0"/>
      <w:divBdr>
        <w:top w:val="none" w:sz="0" w:space="0" w:color="auto"/>
        <w:left w:val="none" w:sz="0" w:space="0" w:color="auto"/>
        <w:bottom w:val="none" w:sz="0" w:space="0" w:color="auto"/>
        <w:right w:val="none" w:sz="0" w:space="0" w:color="auto"/>
      </w:divBdr>
    </w:div>
    <w:div w:id="514077269">
      <w:bodyDiv w:val="1"/>
      <w:marLeft w:val="0"/>
      <w:marRight w:val="0"/>
      <w:marTop w:val="0"/>
      <w:marBottom w:val="0"/>
      <w:divBdr>
        <w:top w:val="none" w:sz="0" w:space="0" w:color="auto"/>
        <w:left w:val="none" w:sz="0" w:space="0" w:color="auto"/>
        <w:bottom w:val="none" w:sz="0" w:space="0" w:color="auto"/>
        <w:right w:val="none" w:sz="0" w:space="0" w:color="auto"/>
      </w:divBdr>
    </w:div>
    <w:div w:id="602614012">
      <w:bodyDiv w:val="1"/>
      <w:marLeft w:val="0"/>
      <w:marRight w:val="0"/>
      <w:marTop w:val="0"/>
      <w:marBottom w:val="0"/>
      <w:divBdr>
        <w:top w:val="none" w:sz="0" w:space="0" w:color="auto"/>
        <w:left w:val="none" w:sz="0" w:space="0" w:color="auto"/>
        <w:bottom w:val="none" w:sz="0" w:space="0" w:color="auto"/>
        <w:right w:val="none" w:sz="0" w:space="0" w:color="auto"/>
      </w:divBdr>
    </w:div>
    <w:div w:id="685517924">
      <w:bodyDiv w:val="1"/>
      <w:marLeft w:val="0"/>
      <w:marRight w:val="0"/>
      <w:marTop w:val="0"/>
      <w:marBottom w:val="0"/>
      <w:divBdr>
        <w:top w:val="none" w:sz="0" w:space="0" w:color="auto"/>
        <w:left w:val="none" w:sz="0" w:space="0" w:color="auto"/>
        <w:bottom w:val="none" w:sz="0" w:space="0" w:color="auto"/>
        <w:right w:val="none" w:sz="0" w:space="0" w:color="auto"/>
      </w:divBdr>
    </w:div>
    <w:div w:id="861362223">
      <w:bodyDiv w:val="1"/>
      <w:marLeft w:val="0"/>
      <w:marRight w:val="0"/>
      <w:marTop w:val="0"/>
      <w:marBottom w:val="0"/>
      <w:divBdr>
        <w:top w:val="none" w:sz="0" w:space="0" w:color="auto"/>
        <w:left w:val="none" w:sz="0" w:space="0" w:color="auto"/>
        <w:bottom w:val="none" w:sz="0" w:space="0" w:color="auto"/>
        <w:right w:val="none" w:sz="0" w:space="0" w:color="auto"/>
      </w:divBdr>
    </w:div>
    <w:div w:id="1100492466">
      <w:bodyDiv w:val="1"/>
      <w:marLeft w:val="0"/>
      <w:marRight w:val="0"/>
      <w:marTop w:val="0"/>
      <w:marBottom w:val="0"/>
      <w:divBdr>
        <w:top w:val="none" w:sz="0" w:space="0" w:color="auto"/>
        <w:left w:val="none" w:sz="0" w:space="0" w:color="auto"/>
        <w:bottom w:val="none" w:sz="0" w:space="0" w:color="auto"/>
        <w:right w:val="none" w:sz="0" w:space="0" w:color="auto"/>
      </w:divBdr>
    </w:div>
    <w:div w:id="1851330071">
      <w:bodyDiv w:val="1"/>
      <w:marLeft w:val="0"/>
      <w:marRight w:val="0"/>
      <w:marTop w:val="0"/>
      <w:marBottom w:val="0"/>
      <w:divBdr>
        <w:top w:val="none" w:sz="0" w:space="0" w:color="auto"/>
        <w:left w:val="none" w:sz="0" w:space="0" w:color="auto"/>
        <w:bottom w:val="none" w:sz="0" w:space="0" w:color="auto"/>
        <w:right w:val="none" w:sz="0" w:space="0" w:color="auto"/>
      </w:divBdr>
    </w:div>
    <w:div w:id="196407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56BD4F-1B24-4FF7-9886-45BBFBA2B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3</Pages>
  <Words>978</Words>
  <Characters>5286</Characters>
  <Application>Microsoft Office Word</Application>
  <DocSecurity>0</DocSecurity>
  <Lines>125</Lines>
  <Paragraphs>50</Paragraphs>
  <ScaleCrop>false</ScaleCrop>
  <HeadingPairs>
    <vt:vector size="2" baseType="variant">
      <vt:variant>
        <vt:lpstr>Title</vt:lpstr>
      </vt:variant>
      <vt:variant>
        <vt:i4>1</vt:i4>
      </vt:variant>
    </vt:vector>
  </HeadingPairs>
  <TitlesOfParts>
    <vt:vector size="1" baseType="lpstr">
      <vt:lpstr/>
    </vt:vector>
  </TitlesOfParts>
  <Company>Duchesne County Government</Company>
  <LinksUpToDate>false</LinksUpToDate>
  <CharactersWithSpaces>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Uasilaa</dc:creator>
  <cp:lastModifiedBy>Melissa Hughes</cp:lastModifiedBy>
  <cp:revision>6</cp:revision>
  <cp:lastPrinted>2023-05-15T18:52:00Z</cp:lastPrinted>
  <dcterms:created xsi:type="dcterms:W3CDTF">2023-05-15T19:53:00Z</dcterms:created>
  <dcterms:modified xsi:type="dcterms:W3CDTF">2023-05-19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ca6c106a2899a35199b96e703a20f73f344acaf5c67e4c80044f5664f736ea</vt:lpwstr>
  </property>
</Properties>
</file>